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CC163" w14:textId="0B2CFF57" w:rsidR="006A224B" w:rsidRPr="00163AC3" w:rsidRDefault="006A224B" w:rsidP="00776E13">
      <w:pPr>
        <w:pStyle w:val="Judul"/>
      </w:pPr>
      <w:r w:rsidRPr="00163AC3">
        <w:t xml:space="preserve">Aplikasi </w:t>
      </w:r>
      <w:r w:rsidR="004A42C9">
        <w:t>p</w:t>
      </w:r>
      <w:r w:rsidR="00952B96" w:rsidRPr="00163AC3">
        <w:t xml:space="preserve">esawat </w:t>
      </w:r>
      <w:r w:rsidR="004A42C9">
        <w:t>u</w:t>
      </w:r>
      <w:r w:rsidR="00952B96" w:rsidRPr="00163AC3">
        <w:t xml:space="preserve">dara </w:t>
      </w:r>
      <w:r w:rsidR="004A42C9">
        <w:t>t</w:t>
      </w:r>
      <w:r w:rsidR="00952B96" w:rsidRPr="00163AC3">
        <w:t xml:space="preserve">anpa </w:t>
      </w:r>
      <w:r w:rsidR="004A42C9">
        <w:t>a</w:t>
      </w:r>
      <w:r w:rsidR="00952B96" w:rsidRPr="00163AC3">
        <w:t xml:space="preserve">wak </w:t>
      </w:r>
      <w:r w:rsidR="00E50089" w:rsidRPr="00163AC3">
        <w:t xml:space="preserve">(PUTA) </w:t>
      </w:r>
      <w:r w:rsidR="004A42C9">
        <w:t>p</w:t>
      </w:r>
      <w:r w:rsidRPr="00163AC3">
        <w:t xml:space="preserve">enabur </w:t>
      </w:r>
      <w:r w:rsidR="004A42C9" w:rsidRPr="004D6759">
        <w:t>b</w:t>
      </w:r>
      <w:r w:rsidRPr="004D6759">
        <w:t>enih</w:t>
      </w:r>
      <w:r w:rsidRPr="00163AC3">
        <w:t xml:space="preserve"> </w:t>
      </w:r>
      <w:r w:rsidR="004A42C9">
        <w:t>j</w:t>
      </w:r>
      <w:r w:rsidRPr="00163AC3">
        <w:t xml:space="preserve">agung </w:t>
      </w:r>
      <w:r w:rsidR="004A42C9">
        <w:br/>
        <w:t>s</w:t>
      </w:r>
      <w:r w:rsidRPr="00163AC3">
        <w:t xml:space="preserve">ebagai </w:t>
      </w:r>
      <w:r w:rsidR="004A42C9">
        <w:t>p</w:t>
      </w:r>
      <w:r w:rsidRPr="00163AC3">
        <w:t xml:space="preserve">ertanian </w:t>
      </w:r>
      <w:r w:rsidR="004A42C9">
        <w:t>b</w:t>
      </w:r>
      <w:r w:rsidRPr="00163AC3">
        <w:t>erkelanjutan</w:t>
      </w:r>
    </w:p>
    <w:p w14:paraId="66E91722" w14:textId="72313581" w:rsidR="009E4EE0" w:rsidRPr="00163AC3" w:rsidRDefault="007B3926" w:rsidP="004D6759">
      <w:pPr>
        <w:pStyle w:val="JPenulis"/>
      </w:pPr>
      <w:r w:rsidRPr="00163AC3">
        <w:t>Mulyana</w:t>
      </w:r>
      <w:r w:rsidR="00422EE9" w:rsidRPr="00163AC3">
        <w:rPr>
          <w:vertAlign w:val="superscript"/>
        </w:rPr>
        <w:t>1</w:t>
      </w:r>
      <w:r w:rsidR="00422EE9" w:rsidRPr="00163AC3">
        <w:t xml:space="preserve">, </w:t>
      </w:r>
      <w:r w:rsidR="009E4EE0" w:rsidRPr="00163AC3">
        <w:t>Handoko Riyanto</w:t>
      </w:r>
      <w:r w:rsidR="009E4EE0" w:rsidRPr="00163AC3">
        <w:rPr>
          <w:vertAlign w:val="superscript"/>
        </w:rPr>
        <w:t>1</w:t>
      </w:r>
      <w:r w:rsidR="009E4EE0" w:rsidRPr="00163AC3">
        <w:t>,</w:t>
      </w:r>
      <w:r w:rsidR="002211FB" w:rsidRPr="00163AC3">
        <w:t xml:space="preserve"> </w:t>
      </w:r>
      <w:r w:rsidR="009E4EE0" w:rsidRPr="00163AC3">
        <w:t xml:space="preserve">Erry Yulian Triblas </w:t>
      </w:r>
      <w:r w:rsidR="009E4EE0" w:rsidRPr="004D6759">
        <w:t>Adesta1</w:t>
      </w:r>
      <w:r w:rsidR="009E4EE0" w:rsidRPr="00163AC3">
        <w:t xml:space="preserve">, </w:t>
      </w:r>
    </w:p>
    <w:p w14:paraId="7643DEF4" w14:textId="7EE58DCB" w:rsidR="005558AF" w:rsidRPr="00464E3F" w:rsidRDefault="009E4EE0" w:rsidP="00464E3F">
      <w:pPr>
        <w:pStyle w:val="JPenulis"/>
        <w:rPr>
          <w:vertAlign w:val="superscript"/>
        </w:rPr>
      </w:pPr>
      <w:r w:rsidRPr="00163AC3">
        <w:t>Riza Muhida</w:t>
      </w:r>
      <w:r w:rsidRPr="00163AC3">
        <w:rPr>
          <w:vertAlign w:val="superscript"/>
        </w:rPr>
        <w:t>1</w:t>
      </w:r>
      <w:r w:rsidRPr="00163AC3">
        <w:t xml:space="preserve">, </w:t>
      </w:r>
      <w:r w:rsidR="007B3926" w:rsidRPr="00163AC3">
        <w:t>Harjono Saputro</w:t>
      </w:r>
      <w:r w:rsidRPr="00163AC3">
        <w:rPr>
          <w:vertAlign w:val="superscript"/>
        </w:rPr>
        <w:t>1</w:t>
      </w:r>
      <w:r w:rsidRPr="00163AC3">
        <w:t>, Muhammad Riza</w:t>
      </w:r>
      <w:r w:rsidRPr="00163AC3">
        <w:rPr>
          <w:vertAlign w:val="superscript"/>
        </w:rPr>
        <w:t>1</w:t>
      </w:r>
      <w:r w:rsidRPr="00163AC3">
        <w:t>, Tia Tanjung</w:t>
      </w:r>
      <w:r w:rsidRPr="00163AC3">
        <w:rPr>
          <w:vertAlign w:val="superscript"/>
        </w:rPr>
        <w:t>2</w:t>
      </w:r>
    </w:p>
    <w:p w14:paraId="7DEB85B6" w14:textId="77777777" w:rsidR="009E4EE0" w:rsidRPr="00163AC3" w:rsidRDefault="009E4EE0" w:rsidP="00776E13">
      <w:pPr>
        <w:pStyle w:val="JAfiliasi"/>
        <w:spacing w:before="120"/>
      </w:pPr>
      <w:r w:rsidRPr="00163AC3">
        <w:rPr>
          <w:vertAlign w:val="superscript"/>
        </w:rPr>
        <w:t>1</w:t>
      </w:r>
      <w:r w:rsidR="00FC72FF" w:rsidRPr="00163AC3">
        <w:t>F</w:t>
      </w:r>
      <w:r w:rsidR="00CC0783" w:rsidRPr="00163AC3">
        <w:t xml:space="preserve">akultas Teknik Mesin, </w:t>
      </w:r>
      <w:r w:rsidRPr="004D6759">
        <w:t>Universitas</w:t>
      </w:r>
      <w:r w:rsidRPr="00163AC3">
        <w:t xml:space="preserve"> Bandar Lampung</w:t>
      </w:r>
    </w:p>
    <w:p w14:paraId="6C2317CD" w14:textId="18A99F96" w:rsidR="00CC0783" w:rsidRPr="00163AC3" w:rsidRDefault="009E4EE0" w:rsidP="004D6759">
      <w:pPr>
        <w:pStyle w:val="JAfiliasi"/>
      </w:pPr>
      <w:r w:rsidRPr="00163AC3">
        <w:rPr>
          <w:vertAlign w:val="superscript"/>
        </w:rPr>
        <w:t>2</w:t>
      </w:r>
      <w:r w:rsidRPr="00163AC3">
        <w:t>Fakultas Ilmu Komputer, Universitas Bandar Lampung</w:t>
      </w:r>
      <w:r w:rsidR="00CC0783" w:rsidRPr="00163AC3">
        <w:t xml:space="preserve"> </w:t>
      </w:r>
    </w:p>
    <w:p w14:paraId="6715D8D3" w14:textId="77777777" w:rsidR="009E4EE0" w:rsidRPr="00163AC3" w:rsidRDefault="009E4EE0" w:rsidP="004D6759">
      <w:pPr>
        <w:pStyle w:val="JAfiliasi"/>
        <w:rPr>
          <w:shd w:val="clear" w:color="auto" w:fill="FFFFFF"/>
        </w:rPr>
      </w:pPr>
      <w:r w:rsidRPr="00163AC3">
        <w:rPr>
          <w:shd w:val="clear" w:color="auto" w:fill="FFFFFF"/>
        </w:rPr>
        <w:t>Jl. Zainal Abidin Pagar Alam No.26, Labuhan Ratu, Kedaton, Kota Bandar Lampung, Lampung</w:t>
      </w:r>
    </w:p>
    <w:p w14:paraId="6EEC50A9" w14:textId="5CD3A9FB" w:rsidR="000F28C2" w:rsidRDefault="00C346EB" w:rsidP="004D6759">
      <w:pPr>
        <w:pStyle w:val="JAfiliasi"/>
      </w:pPr>
      <w:r w:rsidRPr="00163AC3">
        <w:rPr>
          <w:szCs w:val="18"/>
        </w:rPr>
        <w:t xml:space="preserve">Email korespondensi: </w:t>
      </w:r>
      <w:hyperlink r:id="rId8" w:history="1">
        <w:r w:rsidR="0067455E" w:rsidRPr="00163AC3">
          <w:rPr>
            <w:rStyle w:val="Hyperlink"/>
            <w:szCs w:val="18"/>
          </w:rPr>
          <w:t>tia.tanjung@ubl.ac.id</w:t>
        </w:r>
      </w:hyperlink>
    </w:p>
    <w:p w14:paraId="1EA522CF" w14:textId="77777777" w:rsidR="00D7346F" w:rsidRDefault="00D7346F" w:rsidP="004D6759">
      <w:pPr>
        <w:pStyle w:val="JAfiliasi"/>
      </w:pPr>
    </w:p>
    <w:p w14:paraId="53309972" w14:textId="5BD4E832" w:rsidR="00D7346F" w:rsidRPr="00163AC3" w:rsidRDefault="00D7346F" w:rsidP="004D6759">
      <w:pPr>
        <w:pStyle w:val="JAfiliasi"/>
        <w:rPr>
          <w:szCs w:val="18"/>
        </w:rPr>
      </w:pPr>
      <w:r>
        <w:rPr>
          <w:b/>
          <w:bCs/>
        </w:rPr>
        <w:t>Received:</w:t>
      </w:r>
      <w:r>
        <w:t xml:space="preserve"> 30 September 2025, </w:t>
      </w:r>
      <w:r>
        <w:rPr>
          <w:b/>
          <w:bCs/>
        </w:rPr>
        <w:t>Reviewed:</w:t>
      </w:r>
      <w:r>
        <w:t xml:space="preserve"> 7 November 2025, </w:t>
      </w:r>
      <w:r>
        <w:rPr>
          <w:b/>
          <w:bCs/>
        </w:rPr>
        <w:t>Published:</w:t>
      </w:r>
      <w:r>
        <w:t xml:space="preserve"> 21 March 2026</w:t>
      </w:r>
    </w:p>
    <w:p w14:paraId="4EB9A67E" w14:textId="0A6813F1" w:rsidR="0067455E" w:rsidRPr="00163AC3" w:rsidRDefault="006566E1" w:rsidP="00571FFB">
      <w:pPr>
        <w:pStyle w:val="Email"/>
        <w:rPr>
          <w:szCs w:val="18"/>
        </w:rPr>
      </w:pPr>
      <w:r w:rsidRPr="00163AC3">
        <w:rPr>
          <w:b/>
          <w:bCs/>
          <w:szCs w:val="18"/>
        </w:rPr>
        <w:t xml:space="preserve">DOI: </w:t>
      </w:r>
      <w:hyperlink r:id="rId9" w:history="1">
        <w:r w:rsidRPr="00163AC3">
          <w:rPr>
            <w:rStyle w:val="Hyperlink"/>
            <w:szCs w:val="18"/>
          </w:rPr>
          <w:t>https://doi.org/10.71452/5nz0y581</w:t>
        </w:r>
      </w:hyperlink>
    </w:p>
    <w:p w14:paraId="7ADF4FBD" w14:textId="77777777" w:rsidR="000F28C2" w:rsidRPr="00163AC3" w:rsidRDefault="000F28C2" w:rsidP="000F28C2">
      <w:pPr>
        <w:suppressAutoHyphens/>
        <w:spacing w:line="240" w:lineRule="auto"/>
        <w:rPr>
          <w:rFonts w:ascii="Times New Roman" w:eastAsia="Times New Roman" w:hAnsi="Times New Roman"/>
          <w:b/>
          <w:lang w:eastAsia="ar-SA"/>
        </w:rPr>
      </w:pPr>
    </w:p>
    <w:p w14:paraId="6402F8AC" w14:textId="77777777" w:rsidR="00253DD7" w:rsidRPr="00163AC3" w:rsidRDefault="00253DD7" w:rsidP="000F28C2">
      <w:pPr>
        <w:pBdr>
          <w:top w:val="single" w:sz="12" w:space="1" w:color="auto"/>
        </w:pBdr>
        <w:suppressAutoHyphens/>
        <w:spacing w:line="240" w:lineRule="auto"/>
        <w:rPr>
          <w:rFonts w:ascii="Times New Roman" w:eastAsia="Times New Roman" w:hAnsi="Times New Roman"/>
          <w:b/>
          <w:sz w:val="12"/>
          <w:szCs w:val="14"/>
          <w:lang w:eastAsia="ar-SA"/>
        </w:rPr>
      </w:pPr>
    </w:p>
    <w:p w14:paraId="084A063D" w14:textId="08762FB8" w:rsidR="004B1EED" w:rsidRPr="007A6A9D" w:rsidRDefault="000F28C2" w:rsidP="007A6A9D">
      <w:pPr>
        <w:pStyle w:val="JAbstrak"/>
        <w:rPr>
          <w:rFonts w:ascii="Times New Roman" w:eastAsia="Times New Roman" w:hAnsi="Times New Roman"/>
          <w:b/>
          <w:sz w:val="12"/>
          <w:szCs w:val="14"/>
          <w:lang w:eastAsia="ar-SA"/>
        </w:rPr>
      </w:pPr>
      <w:r w:rsidRPr="00163AC3">
        <w:rPr>
          <w:rFonts w:ascii="Times New Roman" w:eastAsia="Times New Roman" w:hAnsi="Times New Roman"/>
          <w:b/>
          <w:lang w:eastAsia="ar-SA"/>
        </w:rPr>
        <w:t>Abstrak</w:t>
      </w:r>
      <w:bookmarkStart w:id="0" w:name="_Hlk224147819"/>
      <w:r w:rsidR="00365FB0" w:rsidRPr="00163AC3">
        <w:rPr>
          <w:rFonts w:ascii="Times New Roman" w:eastAsia="Times New Roman" w:hAnsi="Times New Roman"/>
          <w:b/>
          <w:sz w:val="12"/>
          <w:szCs w:val="14"/>
          <w:lang w:eastAsia="ar-SA"/>
        </w:rPr>
        <w:t xml:space="preserve">. </w:t>
      </w:r>
      <w:r w:rsidR="00D74EAF" w:rsidRPr="00163AC3">
        <w:t xml:space="preserve">Pertanian jagung di Indonesia masih menghadapi tantangan dalam peningkatan produktivitas dan efisiensi proses budidaya. Data Badan Pusat Statistik menunjukkan bahwa pada tahun 2023 luas panen jagung mencapai sekitar 2,48 juta hektare dengan produksi 14,77 juta ton, mengalami penurunan lebih dari 10% dibandingkan </w:t>
      </w:r>
      <w:r w:rsidR="00365FB0" w:rsidRPr="00163AC3">
        <w:t xml:space="preserve">dengan </w:t>
      </w:r>
      <w:r w:rsidR="00D74EAF" w:rsidRPr="00163AC3">
        <w:t xml:space="preserve">tahun sebelumnya. Hal ini menunjukkan bahwa metode tanam konvensional belum sepenuhnya mampu memenuhi tuntutan efisiensi dan keberlanjutan dalam sistem pertanian modern. Salah satu inovasi teknologi yang mulai dikembangkan adalah pemanfaatan pesawat udara tanpa awak (PUTA) dalam kegiatan pertanian presisi. Teknologi ini sebelumnya dimanfaatkan untuk pengendalian organisme pengganggu tanaman dan berpotensi diterapkan dalam pemupukan serta penyebaran benih. Penelitian ini bertujuan merancang dan menguji sistem PUTA untuk penaburan benih jagung secara efisien dan akurat. Metode penelitian meliputi perancangan perangkat keras, integrasi perangkat lunak pengendali otomatis, serta pengujian lapangan untuk mengevaluasi kinerja sistem. Hasil penelitian menunjukkan bahwa PUTA mampu menebar benih jagung dengan tingkat ketepatan sekitar 92–96%, lebih tinggi dibandingkan </w:t>
      </w:r>
      <w:r w:rsidR="00365FB0" w:rsidRPr="00163AC3">
        <w:t xml:space="preserve">dengan </w:t>
      </w:r>
      <w:r w:rsidR="00D74EAF" w:rsidRPr="00163AC3">
        <w:t xml:space="preserve">metode konvensional. Selain itu, efisiensi waktu tanam meningkat </w:t>
      </w:r>
      <w:r w:rsidR="00365FB0" w:rsidRPr="00163AC3">
        <w:t xml:space="preserve">secara </w:t>
      </w:r>
      <w:r w:rsidR="00D74EAF" w:rsidRPr="00163AC3">
        <w:t>signifikan, di mana satu hektare lahan dapat ditanami dalam waktu sekitar 35–45 menit, dibandingkan</w:t>
      </w:r>
      <w:r w:rsidR="00365FB0" w:rsidRPr="00163AC3">
        <w:t xml:space="preserve"> dengan</w:t>
      </w:r>
      <w:r w:rsidR="00D74EAF" w:rsidRPr="00163AC3">
        <w:t xml:space="preserve"> 18–25 jam secara manual. Pemanfaatan PUTA juga berkontribusi dalam mengurangi kebutuhan tenaga kerja, meningkatkan efisiensi operasional, serta mendukung penerapan praktik pertanian yang lebih modern dan berkelanjutan.</w:t>
      </w:r>
    </w:p>
    <w:bookmarkEnd w:id="0"/>
    <w:p w14:paraId="55004275" w14:textId="4B90AE29" w:rsidR="00AC57D5" w:rsidRPr="00163AC3" w:rsidRDefault="000F28C2" w:rsidP="004B1EED">
      <w:pPr>
        <w:pStyle w:val="KataKunci"/>
        <w:rPr>
          <w:szCs w:val="18"/>
        </w:rPr>
      </w:pPr>
      <w:r w:rsidRPr="00163AC3">
        <w:rPr>
          <w:b/>
        </w:rPr>
        <w:t>Kata kunci</w:t>
      </w:r>
      <w:r w:rsidRPr="00163AC3">
        <w:t xml:space="preserve">: </w:t>
      </w:r>
      <w:r w:rsidR="004B1EED" w:rsidRPr="00163AC3">
        <w:rPr>
          <w:szCs w:val="18"/>
        </w:rPr>
        <w:t>pesawat udara tanpa awak</w:t>
      </w:r>
      <w:r w:rsidR="006A224B" w:rsidRPr="00163AC3">
        <w:rPr>
          <w:szCs w:val="18"/>
        </w:rPr>
        <w:t xml:space="preserve"> penabur</w:t>
      </w:r>
      <w:r w:rsidR="004B1EED" w:rsidRPr="00163AC3">
        <w:rPr>
          <w:szCs w:val="18"/>
        </w:rPr>
        <w:t xml:space="preserve">, </w:t>
      </w:r>
      <w:r w:rsidR="006A224B" w:rsidRPr="00163AC3">
        <w:rPr>
          <w:szCs w:val="18"/>
        </w:rPr>
        <w:t>benih jagung, teknologi pertanian, efisiensi, pertanian berkelanjutan.</w:t>
      </w:r>
    </w:p>
    <w:p w14:paraId="592CE061" w14:textId="5AD122D9" w:rsidR="00D74EAF" w:rsidRPr="007A6A9D" w:rsidRDefault="000F28C2" w:rsidP="007A6A9D">
      <w:pPr>
        <w:pStyle w:val="JAbstrak"/>
        <w:rPr>
          <w:rFonts w:ascii="Times New Roman" w:eastAsia="Times New Roman" w:hAnsi="Times New Roman"/>
          <w:b/>
          <w:lang w:eastAsia="ar-SA"/>
        </w:rPr>
      </w:pPr>
      <w:r w:rsidRPr="00163AC3">
        <w:rPr>
          <w:rFonts w:ascii="Times New Roman" w:eastAsia="Times New Roman" w:hAnsi="Times New Roman"/>
          <w:b/>
          <w:lang w:eastAsia="ar-SA"/>
        </w:rPr>
        <w:t>Abstract</w:t>
      </w:r>
      <w:r w:rsidR="00365FB0" w:rsidRPr="00163AC3">
        <w:rPr>
          <w:rFonts w:ascii="Times New Roman" w:eastAsia="Times New Roman" w:hAnsi="Times New Roman"/>
          <w:b/>
          <w:lang w:eastAsia="ar-SA"/>
        </w:rPr>
        <w:t xml:space="preserve">. </w:t>
      </w:r>
      <w:r w:rsidR="00D74EAF" w:rsidRPr="00163AC3">
        <w:t>Corn cultivation in Indonesia continues to face challenges related to productivity and operational efficiency. According to data from the Central Bureau of Statistics, in 2023</w:t>
      </w:r>
      <w:r w:rsidR="00163AC3">
        <w:t xml:space="preserve">, the harvested area of corn was approximately 2.48 million hectares, with </w:t>
      </w:r>
      <w:r w:rsidR="00D74EAF" w:rsidRPr="00163AC3">
        <w:t xml:space="preserve">total production of 14.77 million tons, representing a decline of more than 10% compared to the previous year. This decline indicates that conventional planting methods have not fully met the demands for efficiency and sustainability in modern agricultural systems. One emerging technological innovation is the utilization of Unmanned Aerial Vehicles (UAVs) in agricultural practices. UAV technology has previously been applied for pest control and shows strong potential for expansion into fertilization and seed distribution. This study aims to design and evaluate a UAV-based system for efficient and accurate corn seed broadcasting. The research methods include hardware design, integration of an </w:t>
      </w:r>
      <w:r w:rsidR="00163AC3">
        <w:t>automated control software system, and field testing to assess the technology's reliability and performance</w:t>
      </w:r>
      <w:r w:rsidR="00D74EAF" w:rsidRPr="00163AC3">
        <w:t xml:space="preserve">. The results show that the UAV system </w:t>
      </w:r>
      <w:r w:rsidR="00163AC3">
        <w:t xml:space="preserve">can distribute corn seeds with an accuracy of approximately 92–96%, </w:t>
      </w:r>
      <w:r w:rsidR="00D74EAF" w:rsidRPr="00163AC3">
        <w:t>higher than that of conventional methods. In addition, planting efficiency significantly improved, with one hectare of land being planted within 35–45 minutes compared to 18–25 hours using manual methods. The implementation of UAV technology also reduces labor requirements, improves operational efficiency, and supports the adoption of more modern and sustainable agricultural practices.</w:t>
      </w:r>
    </w:p>
    <w:p w14:paraId="165B7727" w14:textId="77777777" w:rsidR="000F28C2" w:rsidRPr="00163AC3" w:rsidRDefault="000F28C2" w:rsidP="001700D3">
      <w:pPr>
        <w:pStyle w:val="Keywords"/>
      </w:pPr>
      <w:r w:rsidRPr="00163AC3">
        <w:rPr>
          <w:b/>
          <w:bCs/>
        </w:rPr>
        <w:t>Keywords:</w:t>
      </w:r>
      <w:r w:rsidRPr="00163AC3">
        <w:t xml:space="preserve"> </w:t>
      </w:r>
      <w:r w:rsidR="001700D3" w:rsidRPr="00163AC3">
        <w:t>unmanned aerial vehicles, corn seeds, agricultural technology, efficiency, sustainable agriculture.</w:t>
      </w:r>
    </w:p>
    <w:p w14:paraId="7A4597FB" w14:textId="77777777" w:rsidR="005E3688" w:rsidRPr="00163AC3" w:rsidRDefault="005E3688" w:rsidP="001700D3">
      <w:pPr>
        <w:pStyle w:val="Keywords"/>
      </w:pPr>
    </w:p>
    <w:p w14:paraId="587D2CDE" w14:textId="27674E6C" w:rsidR="00D74EAF" w:rsidRPr="00163AC3" w:rsidRDefault="00D74EAF" w:rsidP="001700D3">
      <w:pPr>
        <w:pStyle w:val="Keywords"/>
        <w:rPr>
          <w:i w:val="0"/>
          <w:lang w:eastAsia="id-ID" w:bidi="en-US"/>
        </w:rPr>
        <w:sectPr w:rsidR="00D74EAF" w:rsidRPr="00163AC3" w:rsidSect="005B6C88">
          <w:headerReference w:type="default" r:id="rId10"/>
          <w:type w:val="continuous"/>
          <w:pgSz w:w="11907" w:h="16840" w:code="9"/>
          <w:pgMar w:top="1701" w:right="851" w:bottom="1134" w:left="1418" w:header="720" w:footer="720" w:gutter="0"/>
          <w:pgNumType w:start="25"/>
          <w:cols w:space="720"/>
          <w:docGrid w:linePitch="360"/>
        </w:sectPr>
      </w:pPr>
    </w:p>
    <w:p w14:paraId="310D937F" w14:textId="5D602E42" w:rsidR="00E406F0" w:rsidRPr="00163AC3" w:rsidRDefault="00EA62D9" w:rsidP="006341B7">
      <w:pPr>
        <w:pStyle w:val="JHeader1"/>
        <w:rPr>
          <w:bCs/>
        </w:rPr>
      </w:pPr>
      <w:r w:rsidRPr="00163AC3">
        <w:t>Pendahuluan</w:t>
      </w:r>
    </w:p>
    <w:p w14:paraId="4BC94586" w14:textId="743E014E" w:rsidR="006C51B3" w:rsidRPr="006341B7" w:rsidRDefault="00E406F0" w:rsidP="006341B7">
      <w:pPr>
        <w:pStyle w:val="JParagraf"/>
      </w:pPr>
      <w:r w:rsidRPr="00163AC3">
        <w:t xml:space="preserve">Perkembangan </w:t>
      </w:r>
      <w:r w:rsidRPr="006341B7">
        <w:t>teknologi</w:t>
      </w:r>
      <w:r w:rsidRPr="00163AC3">
        <w:t xml:space="preserve"> saat ini telah membawa perubahan signifikan dalam berbagai sektor, termasuk pertanian. Tantangan seperti keterbatasan tenaga kerja, kebutuhan efisiensi waktu, serta tuntutan untuk menerapkan praktik yang ramah lingkungan mendorong munculnya inovasi baru dalam proses budidaya tanaman. Salah satu inovasi yang berkembang pesat adalah pemanfaatan teknologi </w:t>
      </w:r>
      <w:r w:rsidR="000B68B6" w:rsidRPr="00163AC3">
        <w:t>Aplikasi Pesawat Udara Tanpa Awak (PUTA)</w:t>
      </w:r>
      <w:r w:rsidRPr="00163AC3">
        <w:t xml:space="preserve"> untuk mendukung kegiatan pertanian modern. Teknologi ini tidak hanya menawarkan kemudahan dalam pemantauan lahan, tetapi juga mampu melakukan berbagai tugas operasional secara otomatis dan presisi</w:t>
      </w:r>
      <w:r w:rsidR="00655C5D" w:rsidRPr="00163AC3">
        <w:t xml:space="preserve"> </w:t>
      </w:r>
      <w:sdt>
        <w:sdtPr>
          <w:rPr>
            <w:color w:val="000000"/>
          </w:rPr>
          <w:tag w:val="MENDELEY_CITATION_v3_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"/>
          <w:id w:val="-2112039397"/>
          <w:placeholder>
            <w:docPart w:val="DefaultPlaceholder_-1854013440"/>
          </w:placeholder>
        </w:sdtPr>
        <w:sdtContent>
          <w:r w:rsidR="00B35CBA" w:rsidRPr="00163AC3">
            <w:rPr>
              <w:color w:val="000000"/>
            </w:rPr>
            <w:t>[1]</w:t>
          </w:r>
        </w:sdtContent>
      </w:sdt>
      <w:r w:rsidRPr="00163AC3">
        <w:t xml:space="preserve">. Dalam konteks pertanian jagung, proses penanaman </w:t>
      </w:r>
      <w:r w:rsidR="008F28D7">
        <w:t>sering kali</w:t>
      </w:r>
      <w:r w:rsidRPr="00163AC3">
        <w:t xml:space="preserve"> membutuhkan waktu dan tenaga yang cukup besar, terutama pada lahan dengan cakupan luas. Metode manual yang masih banyak digunakan sering menghadapi kendala dalam hal kecepatan dan ketepatan </w:t>
      </w:r>
      <w:r w:rsidRPr="00163AC3">
        <w:t>penebaran benih, sehingga berdampak pada hasil produksi</w:t>
      </w:r>
      <w:r w:rsidR="00655C5D" w:rsidRPr="00163AC3">
        <w:t xml:space="preserve"> </w:t>
      </w:r>
      <w:sdt>
        <w:sdtPr>
          <w:rPr>
            <w:color w:val="000000"/>
          </w:rPr>
          <w:tag w:val="MENDELEY_CITATION_v3_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"/>
          <w:id w:val="270603762"/>
          <w:placeholder>
            <w:docPart w:val="DefaultPlaceholder_-1854013440"/>
          </w:placeholder>
        </w:sdtPr>
        <w:sdtContent>
          <w:r w:rsidR="00B35CBA" w:rsidRPr="00163AC3">
            <w:rPr>
              <w:color w:val="000000"/>
            </w:rPr>
            <w:t>[2]</w:t>
          </w:r>
        </w:sdtContent>
      </w:sdt>
      <w:r w:rsidRPr="00163AC3">
        <w:t xml:space="preserve">. </w:t>
      </w:r>
    </w:p>
    <w:p w14:paraId="76A0035B" w14:textId="4385E3BB" w:rsidR="00E406F0" w:rsidRPr="006341B7" w:rsidRDefault="00E406F0" w:rsidP="006341B7">
      <w:pPr>
        <w:pStyle w:val="JParagraf1"/>
      </w:pPr>
      <w:r w:rsidRPr="00163AC3">
        <w:t xml:space="preserve">Oleh karena itu, penerapan sistem otomatis berbasis </w:t>
      </w:r>
      <w:r w:rsidR="000B68B6" w:rsidRPr="00163AC3">
        <w:t>Aplikasi Pesawat Udara Tanpa Awak (PUTA)</w:t>
      </w:r>
      <w:r w:rsidRPr="00163AC3">
        <w:t xml:space="preserve"> menjadi salah satu solusi potensial untuk </w:t>
      </w:r>
      <w:r w:rsidR="000442A4" w:rsidRPr="00163AC3">
        <w:t xml:space="preserve"> </w:t>
      </w:r>
      <w:r w:rsidRPr="00163AC3">
        <w:t xml:space="preserve">meningkatkan efisiensi dan </w:t>
      </w:r>
      <w:r w:rsidR="000442A4" w:rsidRPr="00163AC3">
        <w:t xml:space="preserve">produktivitas </w:t>
      </w:r>
      <w:r w:rsidRPr="00163AC3">
        <w:t xml:space="preserve">pertanian. Penggunaan </w:t>
      </w:r>
      <w:r w:rsidR="000B68B6" w:rsidRPr="00163AC3">
        <w:t>Aplikasi Pesawat Udara Tanpa Awak (PUTA)</w:t>
      </w:r>
      <w:r w:rsidRPr="00163AC3">
        <w:t xml:space="preserve"> penabur benih memberikan peluang besar untuk mempercepat proses tanam, mengurangi ketergantungan terhadap tenaga kerja manual, dan memastikan distribusi benih yang merata. Dengan dukungan sistem pengendali otomatis dan perangkat khusus, </w:t>
      </w:r>
      <w:r w:rsidR="000B68B6" w:rsidRPr="00163AC3">
        <w:t>Aplikasi Pesawat Udara Tanpa Awak (PUTA)</w:t>
      </w:r>
      <w:r w:rsidRPr="00163AC3">
        <w:t xml:space="preserve"> dapat beroperasi dengan tingkat akurasi yang tinggi, sehingga hasil tanam dapat lebih optimal</w:t>
      </w:r>
      <w:r w:rsidR="00655C5D" w:rsidRPr="00163AC3">
        <w:t xml:space="preserve"> </w:t>
      </w:r>
      <w:sdt>
        <w:sdtPr>
          <w:rPr>
            <w:color w:val="000000"/>
          </w:rPr>
          <w:tag w:val="MENDELEY_CITATION_v3_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"/>
          <w:id w:val="-807243334"/>
          <w:placeholder>
            <w:docPart w:val="DefaultPlaceholder_-1854013440"/>
          </w:placeholder>
        </w:sdtPr>
        <w:sdtContent>
          <w:r w:rsidR="00B35CBA" w:rsidRPr="00163AC3">
            <w:rPr>
              <w:color w:val="000000"/>
            </w:rPr>
            <w:t>[3]</w:t>
          </w:r>
        </w:sdtContent>
      </w:sdt>
      <w:r w:rsidRPr="00163AC3">
        <w:t>. Selain itu, teknologi ini mendukung penerapan konsep pertanian berkelanjutan karena mampu mengurangi penggunaan sumber daya secara berlebihan dan meminimalkan dampak lingkungan</w:t>
      </w:r>
      <w:r w:rsidR="00655C5D" w:rsidRPr="00163AC3">
        <w:t xml:space="preserve"> </w:t>
      </w:r>
      <w:sdt>
        <w:sdtPr>
          <w:rPr>
            <w:color w:val="000000"/>
          </w:rPr>
          <w:tag w:val="MENDELEY_CITATION_v3_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"/>
          <w:id w:val="-207650578"/>
          <w:placeholder>
            <w:docPart w:val="DefaultPlaceholder_-1854013440"/>
          </w:placeholder>
        </w:sdtPr>
        <w:sdtContent>
          <w:r w:rsidR="00B35CBA" w:rsidRPr="00163AC3">
            <w:rPr>
              <w:color w:val="000000"/>
            </w:rPr>
            <w:t>[4]</w:t>
          </w:r>
        </w:sdtContent>
      </w:sdt>
      <w:r w:rsidRPr="00163AC3">
        <w:t xml:space="preserve">.  Melalui pengujian lapangan dan integrasi teknologi, diharapkan sistem ini dapat membantu </w:t>
      </w:r>
      <w:r w:rsidRPr="00163AC3">
        <w:lastRenderedPageBreak/>
        <w:t xml:space="preserve">mewujudkan pertanian yang efisien, modern, dan berkelanjutan. Penerapan aplikasi </w:t>
      </w:r>
      <w:r w:rsidR="000B68B6" w:rsidRPr="00163AC3">
        <w:t>Pesawat Udara Tanpa Awak (PUTA)</w:t>
      </w:r>
      <w:r w:rsidRPr="00163AC3">
        <w:t xml:space="preserve"> penabur benih jagung dilakukan melalui beberapa tahapan yang saling terintegrasi, mulai dari persiapan lahan hingga pelaksanaan penebaran benih secara otomatis. Tahap pertama dimulai dengan pemetaan area tanam menggunakan peta digital yang ditampilkan pada antarmuka aplikasi. Petani atau operator dapat menentukan batas lahan secara interaktif, sehingga rute penerbangan </w:t>
      </w:r>
      <w:r w:rsidR="000B68B6" w:rsidRPr="00163AC3">
        <w:t>Aplikasi Pesawat Udara Tanpa Awak (PUTA)</w:t>
      </w:r>
      <w:r w:rsidRPr="00163AC3">
        <w:t xml:space="preserve"> dapat disesuaikan dengan bentuk dan luas lahan yang sesungguhnya</w:t>
      </w:r>
      <w:r w:rsidR="00655C5D" w:rsidRPr="00163AC3">
        <w:t xml:space="preserve"> </w:t>
      </w:r>
      <w:sdt>
        <w:sdtPr>
          <w:rPr>
            <w:color w:val="000000"/>
          </w:rPr>
          <w:tag w:val="MENDELEY_CITATION_v3_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"/>
          <w:id w:val="1473018885"/>
          <w:placeholder>
            <w:docPart w:val="DefaultPlaceholder_-1854013440"/>
          </w:placeholder>
        </w:sdtPr>
        <w:sdtContent>
          <w:r w:rsidR="00B35CBA" w:rsidRPr="00163AC3">
            <w:rPr>
              <w:color w:val="000000"/>
            </w:rPr>
            <w:t>[5]</w:t>
          </w:r>
        </w:sdtContent>
      </w:sdt>
      <w:r w:rsidRPr="00163AC3">
        <w:t xml:space="preserve">. Proses ini membantu memastikan bahwa distribusi benih dilakukan secara merata dan tepat sasaran.Tahap berikutnya adalah pengaturan parameter operasional </w:t>
      </w:r>
      <w:r w:rsidR="000B68B6" w:rsidRPr="00163AC3">
        <w:t>Aplikasi Pesawat Udara Tanpa Awak (PUTA)</w:t>
      </w:r>
      <w:r w:rsidRPr="00163AC3">
        <w:t xml:space="preserve"> melalui aplikasi, seperti laju penebaran benih, ketinggian terbang, dan kecepatan </w:t>
      </w:r>
      <w:r w:rsidR="000B68B6" w:rsidRPr="00163AC3">
        <w:t>Aplikasi Pesawat Udara Tanpa Awak (PUTA)</w:t>
      </w:r>
      <w:r w:rsidRPr="00163AC3">
        <w:t>. Pengaturan ini dapat disesuaikan dengan kondisi lahan dan kebutuhan penanaman, sehingga memberikan fleksibilitas dalam berbagai skenario pertanian</w:t>
      </w:r>
      <w:r w:rsidR="00655C5D" w:rsidRPr="00163AC3">
        <w:t xml:space="preserve"> </w:t>
      </w:r>
      <w:sdt>
        <w:sdtPr>
          <w:rPr>
            <w:color w:val="000000"/>
          </w:rPr>
          <w:tag w:val="MENDELEY_CITATION_v3_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"/>
          <w:id w:val="-1662618440"/>
          <w:placeholder>
            <w:docPart w:val="DefaultPlaceholder_-1854013440"/>
          </w:placeholder>
        </w:sdtPr>
        <w:sdtContent>
          <w:r w:rsidR="00B35CBA" w:rsidRPr="00163AC3">
            <w:rPr>
              <w:color w:val="000000"/>
            </w:rPr>
            <w:t>[6]</w:t>
          </w:r>
        </w:sdtContent>
      </w:sdt>
      <w:r w:rsidRPr="00163AC3">
        <w:t xml:space="preserve">. Setelah semua parameter ditentukan, </w:t>
      </w:r>
      <w:r w:rsidR="000B68B6" w:rsidRPr="00163AC3">
        <w:t>Aplikasi Pesawat Udara Tanpa Awak (PUTA)</w:t>
      </w:r>
      <w:r w:rsidRPr="00163AC3">
        <w:t xml:space="preserve"> akan menjalankan misi penebaran secara otomatis dengan mengikuti rute yang telah dirancang. Selama proses berlangsung, aplikasi menampilkan data </w:t>
      </w:r>
      <w:r w:rsidR="008F28D7">
        <w:t>telemetri</w:t>
      </w:r>
      <w:r w:rsidRPr="00163AC3">
        <w:t xml:space="preserve"> secara real time, seperti ketinggian, kecepatan, serta status </w:t>
      </w:r>
      <w:r w:rsidR="000B68B6" w:rsidRPr="00163AC3">
        <w:t>Aplikasi Pesawat Udara Tanpa Awak (PUTA)</w:t>
      </w:r>
      <w:r w:rsidRPr="00163AC3">
        <w:t>, sehingga operator dapat melakukan pemantauan dan penyesuaian jika diperlukan. Selain fungsi operasional utama, aplikasi ini juga menyediakan fitur pencatatan aktivitas secara otomatis. Setiap perubahan pengaturan dan hasil penerbangan akan direkam dalam bentuk log digital yang dapat diekspor untuk keperluan evaluasi dan dokumentasi</w:t>
      </w:r>
      <w:r w:rsidR="00655C5D" w:rsidRPr="00163AC3">
        <w:t xml:space="preserve"> </w:t>
      </w:r>
      <w:sdt>
        <w:sdtPr>
          <w:rPr>
            <w:color w:val="000000"/>
          </w:rPr>
          <w:tag w:val="MENDELEY_CITATION_v3_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"/>
          <w:id w:val="414678122"/>
          <w:placeholder>
            <w:docPart w:val="DefaultPlaceholder_-1854013440"/>
          </w:placeholder>
        </w:sdtPr>
        <w:sdtContent>
          <w:r w:rsidR="00B35CBA" w:rsidRPr="00163AC3">
            <w:rPr>
              <w:color w:val="000000"/>
            </w:rPr>
            <w:t>[7]</w:t>
          </w:r>
        </w:sdtContent>
      </w:sdt>
      <w:r w:rsidRPr="00163AC3">
        <w:t xml:space="preserve">. Dengan penerapan aplikasi ini, proses penebaran benih dapat dilakukan lebih cepat, akurat, dan efisien dibandingkan </w:t>
      </w:r>
      <w:r w:rsidR="008F28D7">
        <w:t xml:space="preserve">dengan </w:t>
      </w:r>
      <w:r w:rsidRPr="00163AC3">
        <w:t>metode manual. Hal ini tidak hanya meningkatkan produktivitas, tetapi juga mendukung praktik pertanian berkelanjutan melalui pengurangan penggunaan sumber daya secara berlebihan dan peningkatan ketepatan tanam.</w:t>
      </w:r>
    </w:p>
    <w:p w14:paraId="68E41197" w14:textId="2FA7A951" w:rsidR="004E2210" w:rsidRPr="00163AC3" w:rsidRDefault="005203DB" w:rsidP="006341B7">
      <w:pPr>
        <w:pStyle w:val="JHeader1"/>
        <w:rPr>
          <w:bCs/>
        </w:rPr>
      </w:pPr>
      <w:r w:rsidRPr="00163AC3">
        <w:t>Metod</w:t>
      </w:r>
      <w:r w:rsidR="00D83E28" w:rsidRPr="00163AC3">
        <w:t>e</w:t>
      </w:r>
    </w:p>
    <w:p w14:paraId="3F6676C6" w14:textId="504EBA9F" w:rsidR="00016763" w:rsidRPr="00163AC3" w:rsidRDefault="0043008C" w:rsidP="006341B7">
      <w:pPr>
        <w:pStyle w:val="JParagraf"/>
        <w:rPr>
          <w:szCs w:val="20"/>
        </w:rPr>
      </w:pPr>
      <w:r w:rsidRPr="00163AC3">
        <w:t xml:space="preserve">Aplikasi Sustainable Pesawat Udara Tanpa Awak untuk Pertanian </w:t>
      </w:r>
      <w:r w:rsidR="008F28D7">
        <w:t>Berkelanjutan</w:t>
      </w:r>
      <w:r w:rsidRPr="00163AC3">
        <w:t xml:space="preserve"> dirancang dengan tampilan yang bersih, intuitif, dan informatif sehingga mudah digunakan oleh petani. Desainnya memadukan warna hijau dan biru untuk menggambarkan perpaduan antara pertanian dan teknologi. Pada tampilan awal, aplikasi menyajikan ringkasan kondisi </w:t>
      </w:r>
      <w:r w:rsidR="000B68B6" w:rsidRPr="00163AC3">
        <w:t>Aplikasi Pesawat Udara Tanpa Awak (PUTA)</w:t>
      </w:r>
      <w:r w:rsidRPr="00163AC3">
        <w:t xml:space="preserve"> seperti status baterai, GPS, dan konektivitas, serta menyediakan tombol untuk memulai atau melanjutkan misi. Proses perencanaan misi dilakukan melalui peta interaktif yang memungkinkan petani mengimpor peta lahan, menandai area penanaman, menggambar batas lahan, dan menghindari rintangan. Pengguna dapat mengatur pola penaburan, menentukan kerapatan benih, serta memasukkan jenis benih yang akan digunakan. Aplikasi secara otomatis menghitung jalur terbang paling efisien sekaligus menampilkan estimasi waktu, kebutuhan benih, dan penggunaan baterai sebelum misi dimulai. Saat </w:t>
      </w:r>
      <w:r w:rsidRPr="00163AC3">
        <w:t xml:space="preserve">pesawat udara tanpa awak dioperasikan, aplikasi menyediakan kontrol real-time seperti perintah lepas landas, pendaratan, dan mulai atau jeda misi, disertai tampilan visual dari kamera </w:t>
      </w:r>
      <w:r w:rsidR="000B68B6" w:rsidRPr="00163AC3">
        <w:t>Aplikasi Pesawat Udara Tanpa Awak (PUTA)</w:t>
      </w:r>
      <w:r w:rsidRPr="00163AC3">
        <w:t xml:space="preserve"> apabila tersedia. Informasi penting seperti ketinggian, kecepatan, arah terbang, kapasitas hopper, serta kekuatan sinyal GPS selalu dipantau, termasuk peringatan ketika terjadi anomali seperti angin kencang atau rintangan mendadak. Fitur keamanan seperti Return to Home dan pendaratan darurat turut disediakan untuk memastikan misi tetap aman. Setelah misi selesai, aplikasi menghasilkan laporan lengkap berupa riwayat misi, peta hasil penaburan, tingkat kerapatan benih, serta data kinerja terkait efisiensi, konsumsi benih, dan penggunaan energi. Seluruh data ini dapat diekspor ke platform manajemen pertanian lainnya. Aplikasi juga menyediakan pengaturan lanjutan seperti manajemen beberapa </w:t>
      </w:r>
      <w:r w:rsidR="000B68B6" w:rsidRPr="00163AC3">
        <w:t>Aplikasi Pesawat Udara Tanpa Awak (PUTA)</w:t>
      </w:r>
      <w:r w:rsidRPr="00163AC3">
        <w:t xml:space="preserve">, kalibrasi hopper, batasan ketinggian dan area terbang, serta pengaturan keamanan untuk akses pengguna. </w:t>
      </w:r>
      <w:r w:rsidR="00083BFD" w:rsidRPr="00163AC3">
        <w:rPr>
          <w:szCs w:val="20"/>
        </w:rPr>
        <w:t xml:space="preserve">Penelitian ini menggunakan pendekatan eksperimental dengan fokus pada perancangan, pengembangan, dan pengujian aplikasi </w:t>
      </w:r>
      <w:r w:rsidR="008F28D7">
        <w:rPr>
          <w:szCs w:val="20"/>
        </w:rPr>
        <w:t>pesawat</w:t>
      </w:r>
      <w:r w:rsidR="000B68B6" w:rsidRPr="00163AC3">
        <w:rPr>
          <w:szCs w:val="20"/>
        </w:rPr>
        <w:t xml:space="preserve"> </w:t>
      </w:r>
      <w:r w:rsidR="008F28D7">
        <w:rPr>
          <w:szCs w:val="20"/>
        </w:rPr>
        <w:t>udara</w:t>
      </w:r>
      <w:r w:rsidR="000B68B6" w:rsidRPr="00163AC3">
        <w:rPr>
          <w:szCs w:val="20"/>
        </w:rPr>
        <w:t xml:space="preserve"> </w:t>
      </w:r>
      <w:r w:rsidR="008F28D7">
        <w:rPr>
          <w:szCs w:val="20"/>
        </w:rPr>
        <w:t>tanpa</w:t>
      </w:r>
      <w:r w:rsidR="000B68B6" w:rsidRPr="00163AC3">
        <w:rPr>
          <w:szCs w:val="20"/>
        </w:rPr>
        <w:t xml:space="preserve"> </w:t>
      </w:r>
      <w:r w:rsidR="008F28D7">
        <w:rPr>
          <w:szCs w:val="20"/>
        </w:rPr>
        <w:t>awak</w:t>
      </w:r>
      <w:r w:rsidR="000B68B6" w:rsidRPr="00163AC3">
        <w:rPr>
          <w:szCs w:val="20"/>
        </w:rPr>
        <w:t xml:space="preserve"> (PUTA)</w:t>
      </w:r>
      <w:r w:rsidR="00083BFD" w:rsidRPr="00163AC3">
        <w:rPr>
          <w:szCs w:val="20"/>
        </w:rPr>
        <w:t xml:space="preserve"> penabur benih jagung. Metode ini terdiri dari beberapa tahapan utama, yaitu perancangan sistem, pengembangan aplikasi, pengujian lapangan, serta analisis kinerja. Setiap tahapan dilakukan secara sistematis untuk memastikan aplikasi yang dikembangkan mampu berfungsi dengan baik dan memberikan hasil yang optimal dalam proses penebaran benih</w:t>
      </w:r>
      <w:r w:rsidR="00655C5D" w:rsidRPr="00163AC3">
        <w:rPr>
          <w:szCs w:val="20"/>
        </w:rPr>
        <w:t xml:space="preserve"> </w:t>
      </w:r>
      <w:sdt>
        <w:sdtPr>
          <w:rPr>
            <w:color w:val="000000"/>
            <w:szCs w:val="20"/>
          </w:rPr>
          <w:tag w:val="MENDELEY_CITATION_v3_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"/>
          <w:id w:val="-2012519557"/>
          <w:placeholder>
            <w:docPart w:val="DefaultPlaceholder_-1854013440"/>
          </w:placeholder>
        </w:sdtPr>
        <w:sdtContent>
          <w:r w:rsidR="00B35CBA" w:rsidRPr="00163AC3">
            <w:rPr>
              <w:color w:val="000000"/>
              <w:szCs w:val="20"/>
            </w:rPr>
            <w:t>[8]</w:t>
          </w:r>
        </w:sdtContent>
      </w:sdt>
      <w:r w:rsidR="00083BFD" w:rsidRPr="00163AC3">
        <w:rPr>
          <w:szCs w:val="20"/>
        </w:rPr>
        <w:t xml:space="preserve">. Tahap pertama adalah </w:t>
      </w:r>
      <w:r w:rsidR="00083BFD" w:rsidRPr="00163AC3">
        <w:rPr>
          <w:rStyle w:val="Strong"/>
          <w:b w:val="0"/>
          <w:szCs w:val="20"/>
        </w:rPr>
        <w:t>perancangan sistem</w:t>
      </w:r>
      <w:r w:rsidR="00083BFD" w:rsidRPr="00163AC3">
        <w:rPr>
          <w:szCs w:val="20"/>
        </w:rPr>
        <w:t xml:space="preserve">, yang meliputi perencanaan perangkat keras dan perangkat lunak. Pada bagian perangkat keras, dilakukan pemilihan komponen </w:t>
      </w:r>
      <w:r w:rsidR="000B68B6" w:rsidRPr="00163AC3">
        <w:rPr>
          <w:szCs w:val="20"/>
        </w:rPr>
        <w:t>Aplikasi Pesawat Udara Tanpa Awak (PUTA)</w:t>
      </w:r>
      <w:r w:rsidR="00083BFD" w:rsidRPr="00163AC3">
        <w:rPr>
          <w:szCs w:val="20"/>
        </w:rPr>
        <w:t xml:space="preserve"> yang sesuai, seperti rangka </w:t>
      </w:r>
      <w:r w:rsidR="000B68B6" w:rsidRPr="00163AC3">
        <w:rPr>
          <w:szCs w:val="20"/>
        </w:rPr>
        <w:t>Aplikasi Pesawat Udara Tanpa Awak (PUTA)</w:t>
      </w:r>
      <w:r w:rsidR="00083BFD" w:rsidRPr="00163AC3">
        <w:rPr>
          <w:szCs w:val="20"/>
        </w:rPr>
        <w:t xml:space="preserve">, motor penggerak, wadah penampung benih, serta sistem pengendali otomatis. Sementara itu, pada bagian perangkat lunak, dirancang antarmuka aplikasi yang memungkinkan pengguna untuk melakukan pengaturan parameter operasional seperti laju penebaran benih, ketinggian terbang, dan kecepatan </w:t>
      </w:r>
      <w:r w:rsidR="000B68B6" w:rsidRPr="00163AC3">
        <w:rPr>
          <w:szCs w:val="20"/>
        </w:rPr>
        <w:t>Aplikasi Pesawat Udara Tanpa Awak (PUTA)</w:t>
      </w:r>
      <w:r w:rsidR="00B35CBA" w:rsidRPr="00163AC3">
        <w:rPr>
          <w:szCs w:val="20"/>
        </w:rPr>
        <w:t xml:space="preserve"> </w:t>
      </w:r>
      <w:sdt>
        <w:sdtPr>
          <w:rPr>
            <w:color w:val="000000"/>
            <w:szCs w:val="20"/>
          </w:rPr>
          <w:tag w:val="MENDELEY_CITATION_v3_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"/>
          <w:id w:val="-555551334"/>
          <w:placeholder>
            <w:docPart w:val="DefaultPlaceholder_-1854013440"/>
          </w:placeholder>
        </w:sdtPr>
        <w:sdtContent>
          <w:r w:rsidR="00B35CBA" w:rsidRPr="00163AC3">
            <w:rPr>
              <w:color w:val="000000"/>
              <w:szCs w:val="20"/>
            </w:rPr>
            <w:t>[9]</w:t>
          </w:r>
        </w:sdtContent>
      </w:sdt>
      <w:r w:rsidR="00083BFD" w:rsidRPr="00163AC3">
        <w:rPr>
          <w:szCs w:val="20"/>
        </w:rPr>
        <w:t xml:space="preserve">. Desain antarmuka dibuat sederhana dan intuitif agar mudah digunakan oleh operator di lapangan. Tahap kedua adalah </w:t>
      </w:r>
      <w:r w:rsidR="00083BFD" w:rsidRPr="00163AC3">
        <w:rPr>
          <w:rStyle w:val="Strong"/>
          <w:b w:val="0"/>
          <w:szCs w:val="20"/>
        </w:rPr>
        <w:t>pengembangan aplikasi</w:t>
      </w:r>
      <w:r w:rsidR="00083BFD" w:rsidRPr="00163AC3">
        <w:rPr>
          <w:szCs w:val="20"/>
        </w:rPr>
        <w:t xml:space="preserve">, yang mencakup proses integrasi antara perangkat keras dan perangkat lunak. Pada tahap ini, sistem kendali otomatis dikoneksikan dengan aplikasi melalui komunikasi nirkabel, sehingga </w:t>
      </w:r>
      <w:r w:rsidR="000B68B6" w:rsidRPr="00163AC3">
        <w:rPr>
          <w:szCs w:val="20"/>
        </w:rPr>
        <w:t>Aplikasi Pesawat Udara Tanpa Awak (PUTA)</w:t>
      </w:r>
      <w:r w:rsidR="00083BFD" w:rsidRPr="00163AC3">
        <w:rPr>
          <w:szCs w:val="20"/>
        </w:rPr>
        <w:t xml:space="preserve"> dapat menerima perintah dan mengirimkan data </w:t>
      </w:r>
      <w:r w:rsidR="008F28D7">
        <w:rPr>
          <w:szCs w:val="20"/>
        </w:rPr>
        <w:t>telemetri</w:t>
      </w:r>
      <w:r w:rsidR="00083BFD" w:rsidRPr="00163AC3">
        <w:rPr>
          <w:szCs w:val="20"/>
        </w:rPr>
        <w:t xml:space="preserve"> secara real time. Fitur-fitur seperti pemetaan lahan, penentuan rute penerbangan, dan pencatatan log aktivitas juga diimplementasikan untuk mendukung proses penebaran benih yang efisien dan terdokumentasi</w:t>
      </w:r>
      <w:r w:rsidR="00655C5D" w:rsidRPr="00163AC3">
        <w:rPr>
          <w:szCs w:val="20"/>
        </w:rPr>
        <w:t xml:space="preserve"> </w:t>
      </w:r>
      <w:sdt>
        <w:sdtPr>
          <w:rPr>
            <w:color w:val="000000"/>
            <w:szCs w:val="20"/>
          </w:rPr>
          <w:tag w:val="MENDELEY_CITATION_v3_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"/>
          <w:id w:val="-1286339670"/>
          <w:placeholder>
            <w:docPart w:val="DefaultPlaceholder_-1854013440"/>
          </w:placeholder>
        </w:sdtPr>
        <w:sdtContent>
          <w:r w:rsidR="00B35CBA" w:rsidRPr="00163AC3">
            <w:rPr>
              <w:color w:val="000000"/>
              <w:szCs w:val="20"/>
            </w:rPr>
            <w:t>[10]</w:t>
          </w:r>
        </w:sdtContent>
      </w:sdt>
      <w:r w:rsidR="00083BFD" w:rsidRPr="00163AC3">
        <w:rPr>
          <w:szCs w:val="20"/>
        </w:rPr>
        <w:t xml:space="preserve">. Tahap ketiga adalah </w:t>
      </w:r>
      <w:r w:rsidR="00083BFD" w:rsidRPr="00163AC3">
        <w:rPr>
          <w:rStyle w:val="Strong"/>
          <w:b w:val="0"/>
          <w:szCs w:val="20"/>
        </w:rPr>
        <w:t>pengujian lapangan</w:t>
      </w:r>
      <w:r w:rsidR="00083BFD" w:rsidRPr="00163AC3">
        <w:rPr>
          <w:szCs w:val="20"/>
        </w:rPr>
        <w:t xml:space="preserve">, yang dilakukan pada lahan pertanian dengan luasan tertentu untuk mengevaluasi kinerja </w:t>
      </w:r>
      <w:r w:rsidR="000B68B6" w:rsidRPr="00163AC3">
        <w:rPr>
          <w:szCs w:val="20"/>
        </w:rPr>
        <w:t>Aplikasi Pesawat Udara Tanpa Awak (PUTA)</w:t>
      </w:r>
      <w:r w:rsidR="00083BFD" w:rsidRPr="00163AC3">
        <w:rPr>
          <w:szCs w:val="20"/>
        </w:rPr>
        <w:t xml:space="preserve"> dalam kondisi nyata. Pengujian meliputi aspek ketepatan penebaran benih, stabilitas penerbangan, waktu operasional, serta konsumsi daya baterai. Pengukuran dilakukan dengan membandingkan hasil penebaran </w:t>
      </w:r>
      <w:r w:rsidR="000B68B6" w:rsidRPr="00163AC3">
        <w:rPr>
          <w:szCs w:val="20"/>
        </w:rPr>
        <w:t>Aplikasi Pesawat Udara Tanpa Awak (PUTA)</w:t>
      </w:r>
      <w:r w:rsidR="00083BFD" w:rsidRPr="00163AC3">
        <w:rPr>
          <w:szCs w:val="20"/>
        </w:rPr>
        <w:t xml:space="preserve"> </w:t>
      </w:r>
      <w:r w:rsidR="00083BFD" w:rsidRPr="00163AC3">
        <w:rPr>
          <w:szCs w:val="20"/>
        </w:rPr>
        <w:lastRenderedPageBreak/>
        <w:t xml:space="preserve">terhadap titik-titik target yang telah ditentukan sebelumnya. Tahap terakhir adalah </w:t>
      </w:r>
      <w:r w:rsidR="00083BFD" w:rsidRPr="00163AC3">
        <w:rPr>
          <w:rStyle w:val="Strong"/>
          <w:b w:val="0"/>
          <w:szCs w:val="20"/>
        </w:rPr>
        <w:t>analisis data dan evaluasi kinerja</w:t>
      </w:r>
      <w:r w:rsidR="00083BFD" w:rsidRPr="00163AC3">
        <w:rPr>
          <w:b/>
          <w:szCs w:val="20"/>
        </w:rPr>
        <w:t>,</w:t>
      </w:r>
      <w:r w:rsidR="00083BFD" w:rsidRPr="00163AC3">
        <w:rPr>
          <w:szCs w:val="20"/>
        </w:rPr>
        <w:t xml:space="preserve"> yang bertujuan untuk menilai efektivitas sistem secara keseluruhan</w:t>
      </w:r>
      <w:r w:rsidR="00655C5D" w:rsidRPr="00163AC3">
        <w:rPr>
          <w:szCs w:val="20"/>
        </w:rPr>
        <w:t xml:space="preserve"> </w:t>
      </w:r>
      <w:sdt>
        <w:sdtPr>
          <w:rPr>
            <w:color w:val="000000"/>
            <w:szCs w:val="20"/>
          </w:rPr>
          <w:tag w:val="MENDELEY_CITATION_v3_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"/>
          <w:id w:val="-504055642"/>
          <w:placeholder>
            <w:docPart w:val="DefaultPlaceholder_-1854013440"/>
          </w:placeholder>
        </w:sdtPr>
        <w:sdtContent>
          <w:r w:rsidR="00B35CBA" w:rsidRPr="00163AC3">
            <w:rPr>
              <w:color w:val="000000"/>
              <w:szCs w:val="20"/>
            </w:rPr>
            <w:t>[11]</w:t>
          </w:r>
        </w:sdtContent>
      </w:sdt>
      <w:r w:rsidR="00083BFD" w:rsidRPr="00163AC3">
        <w:rPr>
          <w:szCs w:val="20"/>
        </w:rPr>
        <w:t xml:space="preserve">. Data yang diperoleh dari pengujian lapangan dianalisis untuk mengetahui tingkat akurasi, efisiensi waktu, serta potensi penghematan sumber daya dibandingkan </w:t>
      </w:r>
      <w:r w:rsidR="006341B7">
        <w:rPr>
          <w:szCs w:val="20"/>
        </w:rPr>
        <w:t xml:space="preserve">dengan </w:t>
      </w:r>
      <w:r w:rsidR="00083BFD" w:rsidRPr="00163AC3">
        <w:rPr>
          <w:szCs w:val="20"/>
        </w:rPr>
        <w:t xml:space="preserve">metode manual. </w:t>
      </w:r>
      <w:r w:rsidR="00016763" w:rsidRPr="00163AC3">
        <w:rPr>
          <w:szCs w:val="20"/>
        </w:rPr>
        <w:t xml:space="preserve">Berdasarkan hasil analisis, penggunaan pesawat udara tanpa awak (PUTA) terbukti jauh lebih efisien dibandingkan </w:t>
      </w:r>
      <w:r w:rsidR="006341B7">
        <w:rPr>
          <w:szCs w:val="20"/>
        </w:rPr>
        <w:t xml:space="preserve">dengan </w:t>
      </w:r>
      <w:r w:rsidR="00016763" w:rsidRPr="00163AC3">
        <w:rPr>
          <w:szCs w:val="20"/>
        </w:rPr>
        <w:t xml:space="preserve">metode manual. PUTA dapat menyebarkan benih dengan kecepatan yang stabil, cakupan area yang lebih luas, serta waktu operasional yang jauh lebih singkat. Sementara itu, metode manual membutuhkan tenaga yang lebih besar, proses yang lebih lama, dan jangkauan kerja yang terbatas. PUTA juga mampu menjaga konsistensi sebaran sehingga kualitas penyebaran menjadi lebih merata. Selain mengurangi beban kerja petani, teknologi ini memungkinkan proses tanam dilakukan dengan lebih cepat dan efektif, terutama pada area pertanian yang luas. </w:t>
      </w:r>
      <w:r w:rsidR="00016763" w:rsidRPr="006341B7">
        <w:rPr>
          <w:bCs/>
          <w:szCs w:val="20"/>
        </w:rPr>
        <w:t>Hasil analisis ini menjadi dasar dalam menarik kesimpulan mengenai kelayakan penerapan pesawat udara tanpa awak sebagai solusi pertanian berkelanjutan.</w:t>
      </w:r>
    </w:p>
    <w:p w14:paraId="0B954BD4" w14:textId="4C9DED6D" w:rsidR="00016763" w:rsidRPr="00163AC3" w:rsidRDefault="006C51B3" w:rsidP="006341B7">
      <w:pPr>
        <w:pStyle w:val="JParagraf1"/>
      </w:pPr>
      <w:r w:rsidRPr="00163AC3">
        <w:t>Berikut detail metode pada penelitian ini dapat dilihat pada Gambar 1.</w:t>
      </w:r>
    </w:p>
    <w:p w14:paraId="68D1EC62" w14:textId="1EBE74D8" w:rsidR="00FE0B09" w:rsidRPr="00163AC3" w:rsidRDefault="00016763" w:rsidP="00016763">
      <w:pPr>
        <w:pStyle w:val="SubJudul"/>
        <w:numPr>
          <w:ilvl w:val="0"/>
          <w:numId w:val="0"/>
        </w:numPr>
        <w:rPr>
          <w:noProof w:val="0"/>
        </w:rPr>
      </w:pPr>
      <w:r w:rsidRPr="00163AC3">
        <w:rPr>
          <w:szCs w:val="20"/>
        </w:rPr>
        <mc:AlternateContent>
          <mc:Choice Requires="wpg">
            <w:drawing>
              <wp:anchor distT="0" distB="0" distL="114300" distR="114300" simplePos="0" relativeHeight="251701248" behindDoc="0" locked="0" layoutInCell="1" allowOverlap="1" wp14:anchorId="6E9CD07F" wp14:editId="1655FE7C">
                <wp:simplePos x="0" y="0"/>
                <wp:positionH relativeFrom="column">
                  <wp:posOffset>607695</wp:posOffset>
                </wp:positionH>
                <wp:positionV relativeFrom="paragraph">
                  <wp:posOffset>169545</wp:posOffset>
                </wp:positionV>
                <wp:extent cx="1381125" cy="3343275"/>
                <wp:effectExtent l="0" t="0" r="28575" b="28575"/>
                <wp:wrapNone/>
                <wp:docPr id="992121839" name="Group 7"/>
                <wp:cNvGraphicFramePr/>
                <a:graphic xmlns:a="http://schemas.openxmlformats.org/drawingml/2006/main">
                  <a:graphicData uri="http://schemas.microsoft.com/office/word/2010/wordprocessingGroup">
                    <wpg:wgp>
                      <wpg:cNvGrpSpPr/>
                      <wpg:grpSpPr>
                        <a:xfrm>
                          <a:off x="0" y="0"/>
                          <a:ext cx="1381125" cy="3343275"/>
                          <a:chOff x="0" y="0"/>
                          <a:chExt cx="1381125" cy="3343275"/>
                        </a:xfrm>
                      </wpg:grpSpPr>
                      <wpg:grpSp>
                        <wpg:cNvPr id="1793429503" name="Group 6"/>
                        <wpg:cNvGrpSpPr/>
                        <wpg:grpSpPr>
                          <a:xfrm>
                            <a:off x="0" y="0"/>
                            <a:ext cx="1381125" cy="3343275"/>
                            <a:chOff x="0" y="0"/>
                            <a:chExt cx="1514475" cy="3924300"/>
                          </a:xfrm>
                        </wpg:grpSpPr>
                        <wps:wsp>
                          <wps:cNvPr id="1130567874" name="Rectangle: Rounded Corners 2"/>
                          <wps:cNvSpPr/>
                          <wps:spPr>
                            <a:xfrm>
                              <a:off x="0" y="0"/>
                              <a:ext cx="1504950" cy="43815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7BA4B1F3" w14:textId="60A6BAAE" w:rsidR="00224119" w:rsidRPr="00163AC3" w:rsidRDefault="00224119" w:rsidP="00224119">
                                <w:pPr>
                                  <w:jc w:val="center"/>
                                  <w:rPr>
                                    <w:b/>
                                    <w:bCs/>
                                    <w:sz w:val="16"/>
                                    <w:szCs w:val="16"/>
                                  </w:rPr>
                                </w:pPr>
                                <w:r w:rsidRPr="00163AC3">
                                  <w:rPr>
                                    <w:b/>
                                    <w:bCs/>
                                    <w:sz w:val="16"/>
                                    <w:szCs w:val="16"/>
                                  </w:rPr>
                                  <w:t>Perancangan Si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28341210" name="Group 5"/>
                          <wpg:cNvGrpSpPr/>
                          <wpg:grpSpPr>
                            <a:xfrm>
                              <a:off x="0" y="438150"/>
                              <a:ext cx="1514475" cy="3486150"/>
                              <a:chOff x="0" y="0"/>
                              <a:chExt cx="1514475" cy="3486150"/>
                            </a:xfrm>
                          </wpg:grpSpPr>
                          <wps:wsp>
                            <wps:cNvPr id="1659012535" name="Rectangle: Rounded Corners 2"/>
                            <wps:cNvSpPr/>
                            <wps:spPr>
                              <a:xfrm>
                                <a:off x="9525" y="190500"/>
                                <a:ext cx="1504950" cy="43815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03A5B8D7" w14:textId="7370ABE8" w:rsidR="00224119" w:rsidRPr="00163AC3" w:rsidRDefault="00224119" w:rsidP="00224119">
                                  <w:pPr>
                                    <w:jc w:val="center"/>
                                    <w:rPr>
                                      <w:b/>
                                      <w:bCs/>
                                      <w:sz w:val="16"/>
                                      <w:szCs w:val="16"/>
                                    </w:rPr>
                                  </w:pPr>
                                  <w:r w:rsidRPr="00163AC3">
                                    <w:rPr>
                                      <w:b/>
                                      <w:bCs/>
                                      <w:sz w:val="16"/>
                                      <w:szCs w:val="16"/>
                                    </w:rPr>
                                    <w:t>Desain Komponen C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2405743" name="Rectangle: Rounded Corners 2"/>
                            <wps:cNvSpPr/>
                            <wps:spPr>
                              <a:xfrm>
                                <a:off x="9525" y="781050"/>
                                <a:ext cx="1504950" cy="43815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78DF6272" w14:textId="1CF16561" w:rsidR="00224119" w:rsidRPr="00163AC3" w:rsidRDefault="00224119" w:rsidP="00224119">
                                  <w:pPr>
                                    <w:jc w:val="center"/>
                                    <w:rPr>
                                      <w:b/>
                                      <w:bCs/>
                                      <w:sz w:val="16"/>
                                      <w:szCs w:val="16"/>
                                    </w:rPr>
                                  </w:pPr>
                                  <w:r w:rsidRPr="00163AC3">
                                    <w:rPr>
                                      <w:b/>
                                      <w:bCs/>
                                      <w:sz w:val="16"/>
                                      <w:szCs w:val="16"/>
                                    </w:rPr>
                                    <w:t>Pencetakan Komponen dengan 3D Prin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702573" name="Rectangle: Rounded Corners 2"/>
                            <wps:cNvSpPr/>
                            <wps:spPr>
                              <a:xfrm>
                                <a:off x="0" y="1333500"/>
                                <a:ext cx="1504950" cy="43815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4D2ABED7" w14:textId="4F66ECC9" w:rsidR="00224119" w:rsidRPr="00163AC3" w:rsidRDefault="00224119" w:rsidP="00224119">
                                  <w:pPr>
                                    <w:jc w:val="center"/>
                                    <w:rPr>
                                      <w:b/>
                                      <w:bCs/>
                                      <w:sz w:val="16"/>
                                      <w:szCs w:val="16"/>
                                    </w:rPr>
                                  </w:pPr>
                                  <w:r w:rsidRPr="00163AC3">
                                    <w:rPr>
                                      <w:b/>
                                      <w:bCs/>
                                      <w:sz w:val="16"/>
                                      <w:szCs w:val="16"/>
                                    </w:rPr>
                                    <w:t>Pengembangan Aplik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789794" name="Rectangle: Rounded Corners 2"/>
                            <wps:cNvSpPr/>
                            <wps:spPr>
                              <a:xfrm>
                                <a:off x="0" y="1895475"/>
                                <a:ext cx="1504950" cy="43815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433D86BD" w14:textId="4DFCE771" w:rsidR="00224119" w:rsidRPr="00163AC3" w:rsidRDefault="00224119" w:rsidP="00224119">
                                  <w:pPr>
                                    <w:jc w:val="center"/>
                                    <w:rPr>
                                      <w:b/>
                                      <w:bCs/>
                                      <w:sz w:val="16"/>
                                      <w:szCs w:val="16"/>
                                    </w:rPr>
                                  </w:pPr>
                                  <w:r w:rsidRPr="00163AC3">
                                    <w:rPr>
                                      <w:b/>
                                      <w:bCs/>
                                      <w:sz w:val="16"/>
                                      <w:szCs w:val="16"/>
                                    </w:rPr>
                                    <w:t>Integrasi Si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0820489" name="Rectangle: Rounded Corners 2"/>
                            <wps:cNvSpPr/>
                            <wps:spPr>
                              <a:xfrm>
                                <a:off x="9525" y="2466975"/>
                                <a:ext cx="1504950" cy="43815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2E9E830A" w14:textId="37164722" w:rsidR="00224119" w:rsidRPr="00163AC3" w:rsidRDefault="00224119" w:rsidP="00224119">
                                  <w:pPr>
                                    <w:jc w:val="center"/>
                                    <w:rPr>
                                      <w:b/>
                                      <w:bCs/>
                                      <w:sz w:val="16"/>
                                      <w:szCs w:val="16"/>
                                    </w:rPr>
                                  </w:pPr>
                                  <w:r w:rsidRPr="00163AC3">
                                    <w:rPr>
                                      <w:b/>
                                      <w:bCs/>
                                      <w:sz w:val="16"/>
                                      <w:szCs w:val="16"/>
                                    </w:rPr>
                                    <w:t>Pengujian Lapa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3319574" name="Rectangle: Rounded Corners 2"/>
                            <wps:cNvSpPr/>
                            <wps:spPr>
                              <a:xfrm>
                                <a:off x="9525" y="3048000"/>
                                <a:ext cx="1504950" cy="43815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448AE833" w14:textId="6FA653BC" w:rsidR="00224119" w:rsidRPr="00163AC3" w:rsidRDefault="00224119" w:rsidP="00224119">
                                  <w:pPr>
                                    <w:jc w:val="center"/>
                                    <w:rPr>
                                      <w:b/>
                                      <w:bCs/>
                                      <w:sz w:val="16"/>
                                      <w:szCs w:val="16"/>
                                    </w:rPr>
                                  </w:pPr>
                                  <w:r w:rsidRPr="00163AC3">
                                    <w:rPr>
                                      <w:b/>
                                      <w:bCs/>
                                      <w:sz w:val="16"/>
                                      <w:szCs w:val="16"/>
                                    </w:rPr>
                                    <w:t>Analisis Data dan Evalu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3315623" name="Arrow: Down 3"/>
                            <wps:cNvSpPr/>
                            <wps:spPr>
                              <a:xfrm>
                                <a:off x="647700" y="0"/>
                                <a:ext cx="142875" cy="190500"/>
                              </a:xfrm>
                              <a:prstGeom prst="down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7059804" name="Arrow: Down 3"/>
                            <wps:cNvSpPr/>
                            <wps:spPr>
                              <a:xfrm>
                                <a:off x="657225" y="2333625"/>
                                <a:ext cx="152400" cy="133350"/>
                              </a:xfrm>
                              <a:prstGeom prst="down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04662723" name="Arrow: Down 3"/>
                        <wps:cNvSpPr/>
                        <wps:spPr>
                          <a:xfrm>
                            <a:off x="590550" y="1876425"/>
                            <a:ext cx="142875" cy="114300"/>
                          </a:xfrm>
                          <a:prstGeom prst="down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598586" name="Arrow: Down 3"/>
                        <wps:cNvSpPr/>
                        <wps:spPr>
                          <a:xfrm>
                            <a:off x="609600" y="2838450"/>
                            <a:ext cx="152400" cy="133350"/>
                          </a:xfrm>
                          <a:prstGeom prst="down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9227328" name="Arrow: Down 3"/>
                        <wps:cNvSpPr/>
                        <wps:spPr>
                          <a:xfrm>
                            <a:off x="600075" y="904875"/>
                            <a:ext cx="152400" cy="133350"/>
                          </a:xfrm>
                          <a:prstGeom prst="down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E9CD07F" id="Group 7" o:spid="_x0000_s1026" style="position:absolute;left:0;text-align:left;margin-left:47.85pt;margin-top:13.35pt;width:108.75pt;height:263.25pt;z-index:251701248" coordsize="13811,33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">
                <v:group id="Group 6" o:spid="_x0000_s1027" style="position:absolute;width:13811;height:33432" coordsize="15144,39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">
                  <v:roundrect id="Rectangle: Rounded Corners 2" o:spid="_x0000_s1028" style="position:absolute;width:15049;height:4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" fillcolor="#9ecb81 [2169]" strokecolor="#70ad47 [3209]" strokeweight=".5pt">
                    <v:fill color2="#8ac066 [2617]" rotate="t" colors="0 #b5d5a7;.5 #aace99;1 #9cca86" focus="100%" type="gradient">
                      <o:fill v:ext="view" type="gradientUnscaled"/>
                    </v:fill>
                    <v:stroke joinstyle="miter"/>
                    <v:textbox>
                      <w:txbxContent>
                        <w:p w14:paraId="7BA4B1F3" w14:textId="60A6BAAE" w:rsidR="00224119" w:rsidRPr="00163AC3" w:rsidRDefault="00224119" w:rsidP="00224119">
                          <w:pPr>
                            <w:jc w:val="center"/>
                            <w:rPr>
                              <w:b/>
                              <w:bCs/>
                              <w:sz w:val="16"/>
                              <w:szCs w:val="16"/>
                            </w:rPr>
                          </w:pPr>
                          <w:r w:rsidRPr="00163AC3">
                            <w:rPr>
                              <w:b/>
                              <w:bCs/>
                              <w:sz w:val="16"/>
                              <w:szCs w:val="16"/>
                            </w:rPr>
                            <w:t>Perancangan Sistem</w:t>
                          </w:r>
                        </w:p>
                      </w:txbxContent>
                    </v:textbox>
                  </v:roundrect>
                  <v:group id="Group 5" o:spid="_x0000_s1029" style="position:absolute;top:4381;width:15144;height:34862" coordsize="15144,34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">
                    <v:roundrect id="Rectangle: Rounded Corners 2" o:spid="_x0000_s1030" style="position:absolute;left:95;top:1905;width:15049;height:4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" fillcolor="#9ecb81 [2169]" strokecolor="#70ad47 [3209]" strokeweight=".5pt">
                      <v:fill color2="#8ac066 [2617]" rotate="t" colors="0 #b5d5a7;.5 #aace99;1 #9cca86" focus="100%" type="gradient">
                        <o:fill v:ext="view" type="gradientUnscaled"/>
                      </v:fill>
                      <v:stroke joinstyle="miter"/>
                      <v:textbox>
                        <w:txbxContent>
                          <w:p w14:paraId="03A5B8D7" w14:textId="7370ABE8" w:rsidR="00224119" w:rsidRPr="00163AC3" w:rsidRDefault="00224119" w:rsidP="00224119">
                            <w:pPr>
                              <w:jc w:val="center"/>
                              <w:rPr>
                                <w:b/>
                                <w:bCs/>
                                <w:sz w:val="16"/>
                                <w:szCs w:val="16"/>
                              </w:rPr>
                            </w:pPr>
                            <w:r w:rsidRPr="00163AC3">
                              <w:rPr>
                                <w:b/>
                                <w:bCs/>
                                <w:sz w:val="16"/>
                                <w:szCs w:val="16"/>
                              </w:rPr>
                              <w:t>Desain Komponen CAD</w:t>
                            </w:r>
                          </w:p>
                        </w:txbxContent>
                      </v:textbox>
                    </v:roundrect>
                    <v:roundrect id="Rectangle: Rounded Corners 2" o:spid="_x0000_s1031" style="position:absolute;left:95;top:7810;width:15049;height:4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" fillcolor="#9ecb81 [2169]" strokecolor="#70ad47 [3209]" strokeweight=".5pt">
                      <v:fill color2="#8ac066 [2617]" rotate="t" colors="0 #b5d5a7;.5 #aace99;1 #9cca86" focus="100%" type="gradient">
                        <o:fill v:ext="view" type="gradientUnscaled"/>
                      </v:fill>
                      <v:stroke joinstyle="miter"/>
                      <v:textbox>
                        <w:txbxContent>
                          <w:p w14:paraId="78DF6272" w14:textId="1CF16561" w:rsidR="00224119" w:rsidRPr="00163AC3" w:rsidRDefault="00224119" w:rsidP="00224119">
                            <w:pPr>
                              <w:jc w:val="center"/>
                              <w:rPr>
                                <w:b/>
                                <w:bCs/>
                                <w:sz w:val="16"/>
                                <w:szCs w:val="16"/>
                              </w:rPr>
                            </w:pPr>
                            <w:r w:rsidRPr="00163AC3">
                              <w:rPr>
                                <w:b/>
                                <w:bCs/>
                                <w:sz w:val="16"/>
                                <w:szCs w:val="16"/>
                              </w:rPr>
                              <w:t>Pencetakan Komponen dengan 3D Printer</w:t>
                            </w:r>
                          </w:p>
                        </w:txbxContent>
                      </v:textbox>
                    </v:roundrect>
                    <v:roundrect id="Rectangle: Rounded Corners 2" o:spid="_x0000_s1032" style="position:absolute;top:13335;width:15049;height:4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" fillcolor="#9ecb81 [2169]" strokecolor="#70ad47 [3209]" strokeweight=".5pt">
                      <v:fill color2="#8ac066 [2617]" rotate="t" colors="0 #b5d5a7;.5 #aace99;1 #9cca86" focus="100%" type="gradient">
                        <o:fill v:ext="view" type="gradientUnscaled"/>
                      </v:fill>
                      <v:stroke joinstyle="miter"/>
                      <v:textbox>
                        <w:txbxContent>
                          <w:p w14:paraId="4D2ABED7" w14:textId="4F66ECC9" w:rsidR="00224119" w:rsidRPr="00163AC3" w:rsidRDefault="00224119" w:rsidP="00224119">
                            <w:pPr>
                              <w:jc w:val="center"/>
                              <w:rPr>
                                <w:b/>
                                <w:bCs/>
                                <w:sz w:val="16"/>
                                <w:szCs w:val="16"/>
                              </w:rPr>
                            </w:pPr>
                            <w:r w:rsidRPr="00163AC3">
                              <w:rPr>
                                <w:b/>
                                <w:bCs/>
                                <w:sz w:val="16"/>
                                <w:szCs w:val="16"/>
                              </w:rPr>
                              <w:t>Pengembangan Aplikasi</w:t>
                            </w:r>
                          </w:p>
                        </w:txbxContent>
                      </v:textbox>
                    </v:roundrect>
                    <v:roundrect id="Rectangle: Rounded Corners 2" o:spid="_x0000_s1033" style="position:absolute;top:18954;width:15049;height:4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" fillcolor="#9ecb81 [2169]" strokecolor="#70ad47 [3209]" strokeweight=".5pt">
                      <v:fill color2="#8ac066 [2617]" rotate="t" colors="0 #b5d5a7;.5 #aace99;1 #9cca86" focus="100%" type="gradient">
                        <o:fill v:ext="view" type="gradientUnscaled"/>
                      </v:fill>
                      <v:stroke joinstyle="miter"/>
                      <v:textbox>
                        <w:txbxContent>
                          <w:p w14:paraId="433D86BD" w14:textId="4DFCE771" w:rsidR="00224119" w:rsidRPr="00163AC3" w:rsidRDefault="00224119" w:rsidP="00224119">
                            <w:pPr>
                              <w:jc w:val="center"/>
                              <w:rPr>
                                <w:b/>
                                <w:bCs/>
                                <w:sz w:val="16"/>
                                <w:szCs w:val="16"/>
                              </w:rPr>
                            </w:pPr>
                            <w:r w:rsidRPr="00163AC3">
                              <w:rPr>
                                <w:b/>
                                <w:bCs/>
                                <w:sz w:val="16"/>
                                <w:szCs w:val="16"/>
                              </w:rPr>
                              <w:t>Integrasi Sistem</w:t>
                            </w:r>
                          </w:p>
                        </w:txbxContent>
                      </v:textbox>
                    </v:roundrect>
                    <v:roundrect id="Rectangle: Rounded Corners 2" o:spid="_x0000_s1034" style="position:absolute;left:95;top:24669;width:15049;height:4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" fillcolor="#9ecb81 [2169]" strokecolor="#70ad47 [3209]" strokeweight=".5pt">
                      <v:fill color2="#8ac066 [2617]" rotate="t" colors="0 #b5d5a7;.5 #aace99;1 #9cca86" focus="100%" type="gradient">
                        <o:fill v:ext="view" type="gradientUnscaled"/>
                      </v:fill>
                      <v:stroke joinstyle="miter"/>
                      <v:textbox>
                        <w:txbxContent>
                          <w:p w14:paraId="2E9E830A" w14:textId="37164722" w:rsidR="00224119" w:rsidRPr="00163AC3" w:rsidRDefault="00224119" w:rsidP="00224119">
                            <w:pPr>
                              <w:jc w:val="center"/>
                              <w:rPr>
                                <w:b/>
                                <w:bCs/>
                                <w:sz w:val="16"/>
                                <w:szCs w:val="16"/>
                              </w:rPr>
                            </w:pPr>
                            <w:r w:rsidRPr="00163AC3">
                              <w:rPr>
                                <w:b/>
                                <w:bCs/>
                                <w:sz w:val="16"/>
                                <w:szCs w:val="16"/>
                              </w:rPr>
                              <w:t>Pengujian Lapangan</w:t>
                            </w:r>
                          </w:p>
                        </w:txbxContent>
                      </v:textbox>
                    </v:roundrect>
                    <v:roundrect id="Rectangle: Rounded Corners 2" o:spid="_x0000_s1035" style="position:absolute;left:95;top:30480;width:15049;height:4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" fillcolor="#9ecb81 [2169]" strokecolor="#70ad47 [3209]" strokeweight=".5pt">
                      <v:fill color2="#8ac066 [2617]" rotate="t" colors="0 #b5d5a7;.5 #aace99;1 #9cca86" focus="100%" type="gradient">
                        <o:fill v:ext="view" type="gradientUnscaled"/>
                      </v:fill>
                      <v:stroke joinstyle="miter"/>
                      <v:textbox>
                        <w:txbxContent>
                          <w:p w14:paraId="448AE833" w14:textId="6FA653BC" w:rsidR="00224119" w:rsidRPr="00163AC3" w:rsidRDefault="00224119" w:rsidP="00224119">
                            <w:pPr>
                              <w:jc w:val="center"/>
                              <w:rPr>
                                <w:b/>
                                <w:bCs/>
                                <w:sz w:val="16"/>
                                <w:szCs w:val="16"/>
                              </w:rPr>
                            </w:pPr>
                            <w:r w:rsidRPr="00163AC3">
                              <w:rPr>
                                <w:b/>
                                <w:bCs/>
                                <w:sz w:val="16"/>
                                <w:szCs w:val="16"/>
                              </w:rPr>
                              <w:t>Analisis Data dan Evaluasi</w:t>
                            </w: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36" type="#_x0000_t67" style="position:absolute;left:6477;width:1428;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" adj="13500" fillcolor="#70ad47 [3209]" strokecolor="#10190a [489]" strokeweight="1pt"/>
                    <v:shape id="Arrow: Down 3" o:spid="_x0000_s1037" type="#_x0000_t67" style="position:absolute;left:6572;top:23336;width:1524;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" adj="10800" fillcolor="#70ad47 [3209]" strokecolor="#10190a [489]" strokeweight="1pt"/>
                  </v:group>
                </v:group>
                <v:shape id="Arrow: Down 3" o:spid="_x0000_s1038" type="#_x0000_t67" style="position:absolute;left:5905;top:18764;width:1429;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" adj="10800" fillcolor="#70ad47 [3209]" strokecolor="#10190a [489]" strokeweight="1pt"/>
                <v:shape id="Arrow: Down 3" o:spid="_x0000_s1039" type="#_x0000_t67" style="position:absolute;left:6096;top:28384;width:1524;height: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" adj="10800" fillcolor="#70ad47 [3209]" strokecolor="#10190a [489]" strokeweight="1pt"/>
                <v:shape id="Arrow: Down 3" o:spid="_x0000_s1040" type="#_x0000_t67" style="position:absolute;left:6000;top:9048;width:1524;height: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" adj="10800" fillcolor="#70ad47 [3209]" strokecolor="#10190a [489]" strokeweight="1pt"/>
              </v:group>
            </w:pict>
          </mc:Fallback>
        </mc:AlternateContent>
      </w:r>
    </w:p>
    <w:p w14:paraId="5E6020CF" w14:textId="54685B0C" w:rsidR="00016763" w:rsidRPr="00163AC3" w:rsidRDefault="00016763" w:rsidP="00FE0B09">
      <w:pPr>
        <w:pStyle w:val="NormalWeb"/>
        <w:tabs>
          <w:tab w:val="left" w:pos="3686"/>
        </w:tabs>
        <w:spacing w:before="0" w:beforeAutospacing="0"/>
        <w:jc w:val="center"/>
        <w:rPr>
          <w:b/>
          <w:bCs/>
          <w:sz w:val="20"/>
          <w:szCs w:val="20"/>
        </w:rPr>
      </w:pPr>
    </w:p>
    <w:p w14:paraId="6E5F723C" w14:textId="1CA45812" w:rsidR="00016763" w:rsidRPr="00163AC3" w:rsidRDefault="00016763" w:rsidP="00FE0B09">
      <w:pPr>
        <w:pStyle w:val="NormalWeb"/>
        <w:tabs>
          <w:tab w:val="left" w:pos="3686"/>
        </w:tabs>
        <w:spacing w:before="0" w:beforeAutospacing="0"/>
        <w:jc w:val="center"/>
        <w:rPr>
          <w:b/>
          <w:bCs/>
          <w:sz w:val="20"/>
          <w:szCs w:val="20"/>
        </w:rPr>
      </w:pPr>
    </w:p>
    <w:p w14:paraId="5FA58A1D" w14:textId="270A400E" w:rsidR="00016763" w:rsidRPr="00163AC3" w:rsidRDefault="00016763" w:rsidP="00FE0B09">
      <w:pPr>
        <w:pStyle w:val="NormalWeb"/>
        <w:tabs>
          <w:tab w:val="left" w:pos="3686"/>
        </w:tabs>
        <w:spacing w:before="0" w:beforeAutospacing="0"/>
        <w:jc w:val="center"/>
        <w:rPr>
          <w:b/>
          <w:bCs/>
          <w:sz w:val="20"/>
          <w:szCs w:val="20"/>
        </w:rPr>
      </w:pPr>
    </w:p>
    <w:p w14:paraId="459E81A8" w14:textId="677C6908" w:rsidR="00016763" w:rsidRPr="00163AC3" w:rsidRDefault="00016763" w:rsidP="00FE0B09">
      <w:pPr>
        <w:pStyle w:val="NormalWeb"/>
        <w:tabs>
          <w:tab w:val="left" w:pos="3686"/>
        </w:tabs>
        <w:spacing w:before="0" w:beforeAutospacing="0"/>
        <w:jc w:val="center"/>
        <w:rPr>
          <w:b/>
          <w:bCs/>
          <w:sz w:val="20"/>
          <w:szCs w:val="20"/>
        </w:rPr>
      </w:pPr>
    </w:p>
    <w:p w14:paraId="0A70353D" w14:textId="07BDE33A" w:rsidR="00016763" w:rsidRPr="00163AC3" w:rsidRDefault="00016763" w:rsidP="00FE0B09">
      <w:pPr>
        <w:pStyle w:val="NormalWeb"/>
        <w:tabs>
          <w:tab w:val="left" w:pos="3686"/>
        </w:tabs>
        <w:spacing w:before="0" w:beforeAutospacing="0"/>
        <w:jc w:val="center"/>
        <w:rPr>
          <w:b/>
          <w:bCs/>
          <w:sz w:val="20"/>
          <w:szCs w:val="20"/>
        </w:rPr>
      </w:pPr>
    </w:p>
    <w:p w14:paraId="45D6E444" w14:textId="36BE4031" w:rsidR="00016763" w:rsidRPr="00163AC3" w:rsidRDefault="00016763" w:rsidP="00FE0B09">
      <w:pPr>
        <w:pStyle w:val="NormalWeb"/>
        <w:tabs>
          <w:tab w:val="left" w:pos="3686"/>
        </w:tabs>
        <w:spacing w:before="0" w:beforeAutospacing="0"/>
        <w:jc w:val="center"/>
        <w:rPr>
          <w:b/>
          <w:bCs/>
          <w:sz w:val="20"/>
          <w:szCs w:val="20"/>
        </w:rPr>
      </w:pPr>
    </w:p>
    <w:p w14:paraId="73462BFB" w14:textId="77777777" w:rsidR="00016763" w:rsidRPr="00163AC3" w:rsidRDefault="00016763" w:rsidP="00FE0B09">
      <w:pPr>
        <w:pStyle w:val="NormalWeb"/>
        <w:tabs>
          <w:tab w:val="left" w:pos="3686"/>
        </w:tabs>
        <w:spacing w:before="0" w:beforeAutospacing="0"/>
        <w:jc w:val="center"/>
        <w:rPr>
          <w:b/>
          <w:bCs/>
          <w:sz w:val="20"/>
          <w:szCs w:val="20"/>
        </w:rPr>
      </w:pPr>
    </w:p>
    <w:p w14:paraId="61451A82" w14:textId="206A5AE1" w:rsidR="00016763" w:rsidRPr="00163AC3" w:rsidRDefault="00016763" w:rsidP="00FE0B09">
      <w:pPr>
        <w:pStyle w:val="NormalWeb"/>
        <w:tabs>
          <w:tab w:val="left" w:pos="3686"/>
        </w:tabs>
        <w:spacing w:before="0" w:beforeAutospacing="0"/>
        <w:jc w:val="center"/>
        <w:rPr>
          <w:b/>
          <w:bCs/>
          <w:sz w:val="20"/>
          <w:szCs w:val="20"/>
        </w:rPr>
      </w:pPr>
    </w:p>
    <w:p w14:paraId="0E272E99" w14:textId="131C92D5" w:rsidR="00016763" w:rsidRPr="00163AC3" w:rsidRDefault="00016763" w:rsidP="00FE0B09">
      <w:pPr>
        <w:pStyle w:val="NormalWeb"/>
        <w:tabs>
          <w:tab w:val="left" w:pos="3686"/>
        </w:tabs>
        <w:spacing w:before="0" w:beforeAutospacing="0"/>
        <w:jc w:val="center"/>
        <w:rPr>
          <w:b/>
          <w:bCs/>
          <w:sz w:val="20"/>
          <w:szCs w:val="20"/>
        </w:rPr>
      </w:pPr>
    </w:p>
    <w:p w14:paraId="1DAB0019" w14:textId="77777777" w:rsidR="00016763" w:rsidRPr="00163AC3" w:rsidRDefault="00016763" w:rsidP="00FE0B09">
      <w:pPr>
        <w:pStyle w:val="NormalWeb"/>
        <w:tabs>
          <w:tab w:val="left" w:pos="3686"/>
        </w:tabs>
        <w:spacing w:before="0" w:beforeAutospacing="0"/>
        <w:jc w:val="center"/>
        <w:rPr>
          <w:b/>
          <w:bCs/>
          <w:sz w:val="20"/>
          <w:szCs w:val="20"/>
        </w:rPr>
      </w:pPr>
    </w:p>
    <w:p w14:paraId="2E5E1EBC" w14:textId="77777777" w:rsidR="006341B7" w:rsidRDefault="006341B7" w:rsidP="006341B7">
      <w:pPr>
        <w:pStyle w:val="JCaption"/>
        <w:rPr>
          <w:b/>
          <w:bCs/>
        </w:rPr>
      </w:pPr>
    </w:p>
    <w:p w14:paraId="2E1742B0" w14:textId="44AFFBDD" w:rsidR="00655C5D" w:rsidRPr="00163AC3" w:rsidRDefault="00224119" w:rsidP="006341B7">
      <w:pPr>
        <w:pStyle w:val="JCaption"/>
      </w:pPr>
      <w:r w:rsidRPr="00163AC3">
        <w:rPr>
          <w:b/>
          <w:bCs/>
        </w:rPr>
        <w:t>Gambar 1</w:t>
      </w:r>
      <w:r w:rsidRPr="00163AC3">
        <w:t xml:space="preserve">. Metode </w:t>
      </w:r>
      <w:r w:rsidRPr="006341B7">
        <w:t>Penelitian</w:t>
      </w:r>
    </w:p>
    <w:p w14:paraId="351B522D" w14:textId="619CBCDE" w:rsidR="00896D34" w:rsidRPr="00163AC3" w:rsidRDefault="00896D34" w:rsidP="006341B7">
      <w:pPr>
        <w:pStyle w:val="JHeader1"/>
        <w:rPr>
          <w:bCs/>
        </w:rPr>
      </w:pPr>
      <w:r w:rsidRPr="00163AC3">
        <w:t xml:space="preserve">Hasil dan </w:t>
      </w:r>
      <w:r w:rsidR="00D83E28" w:rsidRPr="00163AC3">
        <w:t>Pembahasan</w:t>
      </w:r>
    </w:p>
    <w:p w14:paraId="58F5ADE4" w14:textId="08DD0BDF" w:rsidR="0043008C" w:rsidRDefault="00A20BDD" w:rsidP="00A20BDD">
      <w:pPr>
        <w:pStyle w:val="NormalWeb"/>
        <w:spacing w:before="0" w:beforeAutospacing="0"/>
        <w:jc w:val="both"/>
        <w:rPr>
          <w:sz w:val="20"/>
          <w:szCs w:val="20"/>
        </w:rPr>
      </w:pPr>
      <w:r w:rsidRPr="00163AC3">
        <w:rPr>
          <w:sz w:val="20"/>
          <w:szCs w:val="20"/>
        </w:rPr>
        <w:t xml:space="preserve">Hasil penelitian menunjukkan bahwa sistem </w:t>
      </w:r>
      <w:r w:rsidR="000B68B6" w:rsidRPr="00163AC3">
        <w:rPr>
          <w:sz w:val="20"/>
          <w:szCs w:val="20"/>
        </w:rPr>
        <w:t>Aplikasi Pesawat Udara Tanpa Awak (PUTA)</w:t>
      </w:r>
      <w:r w:rsidRPr="00163AC3">
        <w:rPr>
          <w:sz w:val="20"/>
          <w:szCs w:val="20"/>
        </w:rPr>
        <w:t xml:space="preserve"> penabur benih jagung yang dikembangkan dapat berfungsi dengan baik dan memberikan peningkatan efisiensi dibandingkan </w:t>
      </w:r>
      <w:r w:rsidR="006341B7">
        <w:rPr>
          <w:sz w:val="20"/>
          <w:szCs w:val="20"/>
        </w:rPr>
        <w:t xml:space="preserve">dengan </w:t>
      </w:r>
      <w:r w:rsidRPr="00163AC3">
        <w:rPr>
          <w:sz w:val="20"/>
          <w:szCs w:val="20"/>
        </w:rPr>
        <w:t xml:space="preserve">metode penanaman manual. Uji coba dilakukan pada lahan pertanian dengan luasan ±1 hektar untuk menilai kecepatan operasional, ketepatan sebaran benih, serta performa </w:t>
      </w:r>
      <w:r w:rsidRPr="00163AC3">
        <w:rPr>
          <w:sz w:val="20"/>
          <w:szCs w:val="20"/>
        </w:rPr>
        <w:t xml:space="preserve">mekanik hasil pencetakan 3D. Pada tahap pengujian, </w:t>
      </w:r>
      <w:r w:rsidR="000B68B6" w:rsidRPr="00163AC3">
        <w:rPr>
          <w:sz w:val="20"/>
          <w:szCs w:val="20"/>
        </w:rPr>
        <w:t>Aplikasi Pesawat Udara Tanpa Awak (PUTA)</w:t>
      </w:r>
      <w:r w:rsidRPr="00163AC3">
        <w:rPr>
          <w:sz w:val="20"/>
          <w:szCs w:val="20"/>
        </w:rPr>
        <w:t xml:space="preserve"> mampu menyelesaikan proses penebaran benih dalam waktu rata-rata 18 menit, jauh lebih cepat dibandingkan metode manual yang membutuhkan sekitar 1–1,5 jam untuk luasan yang sama</w:t>
      </w:r>
      <w:r w:rsidR="00B35CBA" w:rsidRPr="00163AC3">
        <w:rPr>
          <w:sz w:val="20"/>
          <w:szCs w:val="20"/>
        </w:rPr>
        <w:t xml:space="preserve"> </w:t>
      </w:r>
      <w:sdt>
        <w:sdtPr>
          <w:rPr>
            <w:color w:val="000000"/>
            <w:sz w:val="20"/>
            <w:szCs w:val="20"/>
          </w:rPr>
          <w:tag w:val="MENDELEY_CITATION_v3_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"/>
          <w:id w:val="1199592898"/>
          <w:placeholder>
            <w:docPart w:val="DefaultPlaceholder_-1854013440"/>
          </w:placeholder>
        </w:sdtPr>
        <w:sdtContent>
          <w:r w:rsidR="00B35CBA" w:rsidRPr="00163AC3">
            <w:rPr>
              <w:color w:val="000000"/>
              <w:sz w:val="20"/>
              <w:szCs w:val="20"/>
            </w:rPr>
            <w:t>[12]</w:t>
          </w:r>
        </w:sdtContent>
      </w:sdt>
      <w:r w:rsidRPr="00163AC3">
        <w:rPr>
          <w:sz w:val="20"/>
          <w:szCs w:val="20"/>
        </w:rPr>
        <w:t>. Sistem distribusi benih yang dirancang menggunakan komponen hasil pencetakan 3D terbukti bekerja stabil. Wadah benih dan corong penebar dapat mengalirkan benih secara merata dengan tingkat kesalahan distribusi hanya sekitar 3–5%, yang masih berada dalam batas toleransi untuk penanaman jagung. Hal ini menunjukkan bahwa penggunaan 3D printer mampu menghasilkan komponen dengan presisi tinggi, ringan, dan tahan terhadap getaran selama penerbangan</w:t>
      </w:r>
      <w:r w:rsidR="00B35CBA" w:rsidRPr="00163AC3">
        <w:rPr>
          <w:sz w:val="20"/>
          <w:szCs w:val="20"/>
        </w:rPr>
        <w:t xml:space="preserve"> </w:t>
      </w:r>
      <w:sdt>
        <w:sdtPr>
          <w:rPr>
            <w:color w:val="000000"/>
            <w:sz w:val="20"/>
            <w:szCs w:val="20"/>
          </w:rPr>
          <w:tag w:val="MENDELEY_CITATION_v3_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"/>
          <w:id w:val="-1606813409"/>
          <w:placeholder>
            <w:docPart w:val="DefaultPlaceholder_-1854013440"/>
          </w:placeholder>
        </w:sdtPr>
        <w:sdtContent>
          <w:r w:rsidR="00B35CBA" w:rsidRPr="00163AC3">
            <w:rPr>
              <w:color w:val="000000"/>
              <w:sz w:val="20"/>
              <w:szCs w:val="20"/>
            </w:rPr>
            <w:t>[13]</w:t>
          </w:r>
        </w:sdtContent>
      </w:sdt>
      <w:r w:rsidRPr="00163AC3">
        <w:rPr>
          <w:sz w:val="20"/>
          <w:szCs w:val="20"/>
        </w:rPr>
        <w:t xml:space="preserve">. Dari sisi pemantauan, aplikasi </w:t>
      </w:r>
      <w:r w:rsidR="002D094B" w:rsidRPr="00163AC3">
        <w:rPr>
          <w:sz w:val="20"/>
          <w:szCs w:val="20"/>
        </w:rPr>
        <w:t xml:space="preserve"> </w:t>
      </w:r>
      <w:r w:rsidRPr="00163AC3">
        <w:rPr>
          <w:sz w:val="20"/>
          <w:szCs w:val="20"/>
        </w:rPr>
        <w:t xml:space="preserve">yang dikembangkan dapat menampilkan data </w:t>
      </w:r>
      <w:r w:rsidR="006341B7">
        <w:rPr>
          <w:sz w:val="20"/>
          <w:szCs w:val="20"/>
        </w:rPr>
        <w:t>telemetri secara real time, seperti ketinggian aplikasi pesawat udara tanpa awak</w:t>
      </w:r>
      <w:r w:rsidR="000B68B6" w:rsidRPr="00163AC3">
        <w:rPr>
          <w:sz w:val="20"/>
          <w:szCs w:val="20"/>
        </w:rPr>
        <w:t xml:space="preserve"> (PUTA)</w:t>
      </w:r>
      <w:r w:rsidRPr="00163AC3">
        <w:rPr>
          <w:sz w:val="20"/>
          <w:szCs w:val="20"/>
        </w:rPr>
        <w:t xml:space="preserve">, kecepatan terbang, dan status distribusi benih. Fitur ini sangat membantu operator dalam memastikan proses penebaran berlangsung sesuai rencana. Selain itu, log data yang tercatat dalam sistem memberikan informasi lengkap yang dapat digunakan untuk evaluasi dan perencanaan tanam berikutnya. Analisis menunjukkan bahwa penggunaan </w:t>
      </w:r>
      <w:r w:rsidR="000B68B6" w:rsidRPr="00163AC3">
        <w:rPr>
          <w:sz w:val="20"/>
          <w:szCs w:val="20"/>
        </w:rPr>
        <w:t>Aplikasi Pesawat Udara Tanpa Awak (PUTA)</w:t>
      </w:r>
      <w:r w:rsidRPr="00163AC3">
        <w:rPr>
          <w:sz w:val="20"/>
          <w:szCs w:val="20"/>
        </w:rPr>
        <w:t xml:space="preserve"> tidak hanya mempercepat proses penanaman, tetapi juga meningkatkan ketepatan sebaran benih. Faktor kecepatan angin dan kondisi permukaan lahan menjadi aspek penting yang memengaruhi akurasi distribusi. Oleh karena itu, kalibrasi parameter penerbangan seperti ketinggian dan kecepatan perlu dilakukan secara cermat untuk setiap kondisi lahan. Selain aspek teknis, penerapan sistem ini juga memberikan kontribusi terhadap keberlanjutan pertanian</w:t>
      </w:r>
      <w:r w:rsidR="00B35CBA" w:rsidRPr="00163AC3">
        <w:rPr>
          <w:sz w:val="20"/>
          <w:szCs w:val="20"/>
        </w:rPr>
        <w:t xml:space="preserve"> </w:t>
      </w:r>
      <w:sdt>
        <w:sdtPr>
          <w:rPr>
            <w:color w:val="000000"/>
            <w:sz w:val="20"/>
            <w:szCs w:val="20"/>
          </w:rPr>
          <w:tag w:val="MENDELEY_CITATION_v3_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"/>
          <w:id w:val="1360386316"/>
          <w:placeholder>
            <w:docPart w:val="DefaultPlaceholder_-1854013440"/>
          </w:placeholder>
        </w:sdtPr>
        <w:sdtContent>
          <w:r w:rsidR="00B35CBA" w:rsidRPr="00163AC3">
            <w:rPr>
              <w:color w:val="000000"/>
              <w:sz w:val="20"/>
              <w:szCs w:val="20"/>
            </w:rPr>
            <w:t>[14]</w:t>
          </w:r>
        </w:sdtContent>
      </w:sdt>
      <w:r w:rsidRPr="00163AC3">
        <w:rPr>
          <w:sz w:val="20"/>
          <w:szCs w:val="20"/>
        </w:rPr>
        <w:t xml:space="preserve">. Penggunaan </w:t>
      </w:r>
      <w:r w:rsidR="000B68B6" w:rsidRPr="00163AC3">
        <w:rPr>
          <w:sz w:val="20"/>
          <w:szCs w:val="20"/>
        </w:rPr>
        <w:t>Aplikasi Pesawat Udara Tanpa Awak (PUTA)</w:t>
      </w:r>
      <w:r w:rsidRPr="00163AC3">
        <w:rPr>
          <w:sz w:val="20"/>
          <w:szCs w:val="20"/>
        </w:rPr>
        <w:t xml:space="preserve"> dan teknologi pencetakan 3D dapat mengurangi ketergantungan terhadap tenaga kerja manual dan penggunaan peralatan berat yang boros energi. Sistem ini juga memungkinkan efisiensi penggunaan benih, sehingga mendukung praktik pertanian yang lebih hemat sumber daya dan ramah lingkungan. Secara keseluruhan, hasil penelitian ini menunjukkan bahwa integrasi teknologi </w:t>
      </w:r>
      <w:r w:rsidR="000B68B6" w:rsidRPr="00163AC3">
        <w:rPr>
          <w:sz w:val="20"/>
          <w:szCs w:val="20"/>
        </w:rPr>
        <w:t>Aplikasi Pesawat Udara Tanpa Awak (PUTA)</w:t>
      </w:r>
      <w:r w:rsidRPr="00163AC3">
        <w:rPr>
          <w:sz w:val="20"/>
          <w:szCs w:val="20"/>
        </w:rPr>
        <w:t xml:space="preserve"> dengan komponen hasil 3D printing dan aplikasi pengendali mampu memberikan solusi yang efektif, efisien, dan adaptif untuk mendukung proses penanaman jagung modern. Inovasi ini berpotensi menjadi salah satu strategi penerapan pertanian presisi yang dapat membantu petani meningkatkan produktivitas secara berkelanjutan</w:t>
      </w:r>
      <w:r w:rsidR="00B35CBA" w:rsidRPr="00163AC3">
        <w:rPr>
          <w:sz w:val="20"/>
          <w:szCs w:val="20"/>
        </w:rPr>
        <w:t xml:space="preserve"> </w:t>
      </w:r>
      <w:sdt>
        <w:sdtPr>
          <w:rPr>
            <w:color w:val="000000"/>
            <w:sz w:val="20"/>
            <w:szCs w:val="20"/>
          </w:rPr>
          <w:tag w:val="MENDELEY_CITATION_v3_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"/>
          <w:id w:val="-740089243"/>
          <w:placeholder>
            <w:docPart w:val="DefaultPlaceholder_-1854013440"/>
          </w:placeholder>
        </w:sdtPr>
        <w:sdtContent>
          <w:r w:rsidR="00B35CBA" w:rsidRPr="00163AC3">
            <w:rPr>
              <w:color w:val="000000"/>
              <w:sz w:val="20"/>
              <w:szCs w:val="20"/>
            </w:rPr>
            <w:t>[15]</w:t>
          </w:r>
        </w:sdtContent>
      </w:sdt>
      <w:r w:rsidRPr="00163AC3">
        <w:rPr>
          <w:sz w:val="20"/>
          <w:szCs w:val="20"/>
        </w:rPr>
        <w:t xml:space="preserve">. Dalam hal ini, dilakukan pengujian dengan alat </w:t>
      </w:r>
      <w:r w:rsidR="005E3688">
        <w:rPr>
          <w:sz w:val="20"/>
          <w:szCs w:val="20"/>
        </w:rPr>
        <w:t>berkecepatan</w:t>
      </w:r>
      <w:r w:rsidRPr="00163AC3">
        <w:rPr>
          <w:sz w:val="20"/>
          <w:szCs w:val="20"/>
        </w:rPr>
        <w:t xml:space="preserve"> 300 </w:t>
      </w:r>
      <w:r w:rsidR="006341B7">
        <w:rPr>
          <w:sz w:val="20"/>
          <w:szCs w:val="20"/>
        </w:rPr>
        <w:t>rpm</w:t>
      </w:r>
      <w:r w:rsidR="002D094B" w:rsidRPr="00163AC3">
        <w:rPr>
          <w:sz w:val="20"/>
          <w:szCs w:val="20"/>
        </w:rPr>
        <w:t>.</w:t>
      </w:r>
    </w:p>
    <w:p w14:paraId="35D91999" w14:textId="6DB9FC20" w:rsidR="00682901" w:rsidRPr="00163AC3" w:rsidRDefault="00682901" w:rsidP="00682901">
      <w:pPr>
        <w:pStyle w:val="JHeader2"/>
      </w:pPr>
      <w:r w:rsidRPr="00163AC3">
        <w:t xml:space="preserve">Pengujian </w:t>
      </w:r>
      <w:r w:rsidR="00940CED">
        <w:t>alat</w:t>
      </w:r>
      <w:r w:rsidRPr="00163AC3">
        <w:t xml:space="preserve"> </w:t>
      </w:r>
      <w:r w:rsidR="00940CED">
        <w:t>dengan</w:t>
      </w:r>
      <w:r w:rsidRPr="00163AC3">
        <w:t xml:space="preserve"> </w:t>
      </w:r>
      <w:r w:rsidR="00940CED">
        <w:t>kecepatan</w:t>
      </w:r>
      <w:r w:rsidRPr="00163AC3">
        <w:t xml:space="preserve">  300 </w:t>
      </w:r>
      <w:r w:rsidR="008022F7">
        <w:t>r</w:t>
      </w:r>
      <w:r w:rsidRPr="00163AC3">
        <w:t>pm.</w:t>
      </w:r>
    </w:p>
    <w:p w14:paraId="64B7C63E" w14:textId="77777777" w:rsidR="00682901" w:rsidRPr="006341B7" w:rsidRDefault="00682901" w:rsidP="00682901">
      <w:pPr>
        <w:pStyle w:val="JParagraf"/>
        <w:rPr>
          <w:color w:val="030303"/>
          <w:spacing w:val="3"/>
          <w:shd w:val="clear" w:color="auto" w:fill="F9F9F9"/>
        </w:rPr>
      </w:pPr>
      <w:r w:rsidRPr="00163AC3">
        <w:t xml:space="preserve">Pengujian ini bertujuan untuk mengetahui </w:t>
      </w:r>
      <w:r>
        <w:t>rata-rata atau tidaknya hasil penyebaran, dan pada hal pengujian ini dapat dijelaskan bahwa menggunakan kecepatan 300 rpm motor dinamo pada alat akan menghabiskan benuh biji 0,5 kg memerlukan waktu 40 detik,</w:t>
      </w:r>
      <w:r w:rsidRPr="00163AC3">
        <w:rPr>
          <w:color w:val="030303"/>
          <w:spacing w:val="3"/>
          <w:shd w:val="clear" w:color="auto" w:fill="F9F9F9"/>
        </w:rPr>
        <w:t xml:space="preserve"> sedangkan untuk 1 kg hanya memerlukan waktu 1 menit 20 detik. Berikut </w:t>
      </w:r>
      <w:r>
        <w:rPr>
          <w:color w:val="030303"/>
          <w:spacing w:val="3"/>
          <w:shd w:val="clear" w:color="auto" w:fill="F9F9F9"/>
        </w:rPr>
        <w:t>adalah</w:t>
      </w:r>
      <w:r w:rsidRPr="00163AC3">
        <w:rPr>
          <w:color w:val="030303"/>
          <w:spacing w:val="3"/>
          <w:shd w:val="clear" w:color="auto" w:fill="F9F9F9"/>
        </w:rPr>
        <w:t xml:space="preserve"> hasil gambar dari pengujian. </w:t>
      </w:r>
      <w:r w:rsidRPr="00163AC3">
        <w:t>Dan hasil penyebaran alat tersebut</w:t>
      </w:r>
      <w:r>
        <w:t>,</w:t>
      </w:r>
      <w:r w:rsidRPr="00163AC3">
        <w:t xml:space="preserve"> </w:t>
      </w:r>
      <w:r>
        <w:t>masing-masing</w:t>
      </w:r>
      <w:r w:rsidRPr="00163AC3">
        <w:t xml:space="preserve"> pipa dapat mengelurkan berapa benih biji serta sama atau tidak benih biji yang </w:t>
      </w:r>
      <w:r w:rsidRPr="00163AC3">
        <w:lastRenderedPageBreak/>
        <w:t xml:space="preserve">dikeluarkan dari </w:t>
      </w:r>
      <w:r>
        <w:t>masing-masing</w:t>
      </w:r>
      <w:r w:rsidRPr="00163AC3">
        <w:t xml:space="preserve"> pipa tersebut, </w:t>
      </w:r>
      <w:r>
        <w:t>Berikut</w:t>
      </w:r>
      <w:r w:rsidRPr="00163AC3">
        <w:t xml:space="preserve"> adalah hasil tabel penguji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tblGrid>
      <w:tr w:rsidR="006341B7" w14:paraId="1938D9A3" w14:textId="77777777" w:rsidTr="00682901">
        <w:tc>
          <w:tcPr>
            <w:tcW w:w="4677" w:type="dxa"/>
          </w:tcPr>
          <w:p w14:paraId="4E6F2705" w14:textId="154237D5" w:rsidR="006341B7" w:rsidRDefault="006341B7" w:rsidP="006341B7">
            <w:pPr>
              <w:pStyle w:val="NormalWeb"/>
              <w:spacing w:before="0" w:beforeAutospacing="0"/>
              <w:jc w:val="center"/>
              <w:rPr>
                <w:sz w:val="20"/>
                <w:szCs w:val="20"/>
              </w:rPr>
            </w:pPr>
            <w:r>
              <w:rPr>
                <w:noProof/>
                <w:sz w:val="20"/>
                <w:szCs w:val="20"/>
              </w:rPr>
              <w:drawing>
                <wp:inline distT="0" distB="0" distL="0" distR="0" wp14:anchorId="4806ACEF" wp14:editId="6C37981D">
                  <wp:extent cx="2880000" cy="2156400"/>
                  <wp:effectExtent l="0" t="0" r="0" b="0"/>
                  <wp:docPr id="1285113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0000" cy="2156400"/>
                          </a:xfrm>
                          <a:prstGeom prst="rect">
                            <a:avLst/>
                          </a:prstGeom>
                          <a:noFill/>
                        </pic:spPr>
                      </pic:pic>
                    </a:graphicData>
                  </a:graphic>
                </wp:inline>
              </w:drawing>
            </w:r>
          </w:p>
        </w:tc>
      </w:tr>
      <w:tr w:rsidR="006341B7" w14:paraId="2AF2CE2B" w14:textId="77777777" w:rsidTr="00682901">
        <w:tc>
          <w:tcPr>
            <w:tcW w:w="4677" w:type="dxa"/>
          </w:tcPr>
          <w:p w14:paraId="35020E7E" w14:textId="12E908BD" w:rsidR="006341B7" w:rsidRDefault="006341B7" w:rsidP="006341B7">
            <w:pPr>
              <w:pStyle w:val="JCaption"/>
            </w:pPr>
            <w:r w:rsidRPr="006341B7">
              <w:rPr>
                <w:b/>
                <w:bCs/>
              </w:rPr>
              <w:t>Gambar 2</w:t>
            </w:r>
            <w:r w:rsidR="00940CED">
              <w:rPr>
                <w:b/>
                <w:bCs/>
              </w:rPr>
              <w:t>.</w:t>
            </w:r>
            <w:r w:rsidRPr="006341B7">
              <w:t xml:space="preserve"> Pengujian </w:t>
            </w:r>
            <w:r w:rsidR="00940CED">
              <w:t>alat</w:t>
            </w:r>
            <w:r w:rsidRPr="006341B7">
              <w:t xml:space="preserve"> </w:t>
            </w:r>
            <w:r w:rsidR="00940CED">
              <w:t>kecepatan</w:t>
            </w:r>
            <w:r w:rsidRPr="006341B7">
              <w:t xml:space="preserve"> 300 </w:t>
            </w:r>
            <w:r w:rsidR="0008690C">
              <w:t>r</w:t>
            </w:r>
            <w:r w:rsidRPr="006341B7">
              <w:t>pm.</w:t>
            </w:r>
          </w:p>
        </w:tc>
      </w:tr>
    </w:tbl>
    <w:p w14:paraId="70B730C0" w14:textId="77777777" w:rsidR="00682901" w:rsidRDefault="00682901" w:rsidP="006341B7">
      <w:pPr>
        <w:pStyle w:val="JCaption"/>
        <w:rPr>
          <w:b/>
        </w:rPr>
      </w:pPr>
    </w:p>
    <w:p w14:paraId="61C8E37C" w14:textId="3FF37E83" w:rsidR="00744AC6" w:rsidRDefault="00A20BDD" w:rsidP="006341B7">
      <w:pPr>
        <w:pStyle w:val="JCaption"/>
      </w:pPr>
      <w:r w:rsidRPr="00163AC3">
        <w:rPr>
          <w:b/>
        </w:rPr>
        <w:t>T</w:t>
      </w:r>
      <w:r w:rsidRPr="00163AC3">
        <w:rPr>
          <w:b/>
          <w:spacing w:val="-1"/>
        </w:rPr>
        <w:t>a</w:t>
      </w:r>
      <w:r w:rsidRPr="00163AC3">
        <w:rPr>
          <w:b/>
        </w:rPr>
        <w:t>b</w:t>
      </w:r>
      <w:r w:rsidRPr="00163AC3">
        <w:rPr>
          <w:b/>
          <w:spacing w:val="-1"/>
        </w:rPr>
        <w:t>e</w:t>
      </w:r>
      <w:r w:rsidRPr="00163AC3">
        <w:rPr>
          <w:b/>
        </w:rPr>
        <w:t>l</w:t>
      </w:r>
      <w:r w:rsidRPr="00163AC3">
        <w:rPr>
          <w:b/>
          <w:spacing w:val="-4"/>
        </w:rPr>
        <w:t xml:space="preserve"> </w:t>
      </w:r>
      <w:r w:rsidR="00D90E33" w:rsidRPr="00163AC3">
        <w:rPr>
          <w:b/>
        </w:rPr>
        <w:t>1.</w:t>
      </w:r>
      <w:r w:rsidRPr="00163AC3">
        <w:rPr>
          <w:b/>
          <w:spacing w:val="-3"/>
        </w:rPr>
        <w:t xml:space="preserve"> </w:t>
      </w:r>
      <w:r w:rsidRPr="00163AC3">
        <w:t xml:space="preserve">Hasil Pengujian </w:t>
      </w:r>
      <w:r w:rsidRPr="00163AC3">
        <w:rPr>
          <w:spacing w:val="-5"/>
        </w:rPr>
        <w:t xml:space="preserve">Dinamo </w:t>
      </w:r>
      <w:r w:rsidRPr="00163AC3">
        <w:t>300</w:t>
      </w:r>
      <w:r w:rsidRPr="00163AC3">
        <w:rPr>
          <w:spacing w:val="-1"/>
        </w:rPr>
        <w:t xml:space="preserve"> </w:t>
      </w:r>
      <w:r w:rsidR="0008690C">
        <w:rPr>
          <w:spacing w:val="1"/>
        </w:rPr>
        <w:t>r</w:t>
      </w:r>
      <w:r w:rsidRPr="00163AC3">
        <w:t>p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7"/>
      </w:tblGrid>
      <w:tr w:rsidR="00066931" w14:paraId="7FBE8955" w14:textId="77777777" w:rsidTr="00066931">
        <w:tc>
          <w:tcPr>
            <w:tcW w:w="4667" w:type="dxa"/>
          </w:tcPr>
          <w:tbl>
            <w:tblPr>
              <w:tblpPr w:leftFromText="180" w:rightFromText="180" w:vertAnchor="text" w:horzAnchor="margin" w:tblpXSpec="center" w:tblpY="107"/>
              <w:tblOverlap w:val="never"/>
              <w:tblW w:w="4123" w:type="dxa"/>
              <w:tblLayout w:type="fixed"/>
              <w:tblCellMar>
                <w:left w:w="0" w:type="dxa"/>
                <w:right w:w="0" w:type="dxa"/>
              </w:tblCellMar>
              <w:tblLook w:val="01E0" w:firstRow="1" w:lastRow="1" w:firstColumn="1" w:lastColumn="1" w:noHBand="0" w:noVBand="0"/>
            </w:tblPr>
            <w:tblGrid>
              <w:gridCol w:w="1270"/>
              <w:gridCol w:w="1757"/>
              <w:gridCol w:w="1096"/>
            </w:tblGrid>
            <w:tr w:rsidR="00066931" w:rsidRPr="00163AC3" w14:paraId="2853AD72" w14:textId="77777777" w:rsidTr="00066931">
              <w:trPr>
                <w:trHeight w:hRule="exact" w:val="580"/>
              </w:trPr>
              <w:tc>
                <w:tcPr>
                  <w:tcW w:w="1270" w:type="dxa"/>
                  <w:tcBorders>
                    <w:top w:val="single" w:sz="5" w:space="0" w:color="000000"/>
                    <w:left w:val="single" w:sz="5" w:space="0" w:color="000000"/>
                    <w:bottom w:val="single" w:sz="5" w:space="0" w:color="000000"/>
                    <w:right w:val="single" w:sz="5" w:space="0" w:color="000000"/>
                  </w:tcBorders>
                </w:tcPr>
                <w:p w14:paraId="1E0485C8" w14:textId="17561C11" w:rsidR="00066931" w:rsidRPr="00163AC3" w:rsidRDefault="00066931" w:rsidP="00066931">
                  <w:pPr>
                    <w:spacing w:line="240" w:lineRule="auto"/>
                    <w:ind w:left="426"/>
                    <w:jc w:val="both"/>
                    <w:rPr>
                      <w:rFonts w:ascii="Times New Roman" w:hAnsi="Times New Roman"/>
                      <w:sz w:val="18"/>
                      <w:szCs w:val="18"/>
                      <w:lang w:eastAsia="id-ID"/>
                    </w:rPr>
                  </w:pPr>
                  <w:r w:rsidRPr="00163AC3">
                    <w:rPr>
                      <w:rFonts w:ascii="Times New Roman" w:hAnsi="Times New Roman"/>
                      <w:sz w:val="18"/>
                      <w:szCs w:val="18"/>
                      <w:lang w:eastAsia="id-ID"/>
                    </w:rPr>
                    <w:t>Putaran (</w:t>
                  </w:r>
                  <w:r>
                    <w:rPr>
                      <w:rFonts w:ascii="Times New Roman" w:hAnsi="Times New Roman"/>
                      <w:sz w:val="18"/>
                      <w:szCs w:val="18"/>
                      <w:lang w:eastAsia="id-ID"/>
                    </w:rPr>
                    <w:t>r</w:t>
                  </w:r>
                  <w:r w:rsidRPr="00163AC3">
                    <w:rPr>
                      <w:rFonts w:ascii="Times New Roman" w:hAnsi="Times New Roman"/>
                      <w:sz w:val="18"/>
                      <w:szCs w:val="18"/>
                      <w:lang w:eastAsia="id-ID"/>
                    </w:rPr>
                    <w:t>pm)</w:t>
                  </w:r>
                </w:p>
              </w:tc>
              <w:tc>
                <w:tcPr>
                  <w:tcW w:w="1757" w:type="dxa"/>
                  <w:tcBorders>
                    <w:top w:val="single" w:sz="5" w:space="0" w:color="000000"/>
                    <w:left w:val="single" w:sz="5" w:space="0" w:color="000000"/>
                    <w:bottom w:val="single" w:sz="5" w:space="0" w:color="000000"/>
                    <w:right w:val="single" w:sz="5" w:space="0" w:color="000000"/>
                  </w:tcBorders>
                </w:tcPr>
                <w:p w14:paraId="2E8D1D6D" w14:textId="77777777" w:rsidR="00066931" w:rsidRPr="00163AC3" w:rsidRDefault="00066931" w:rsidP="00066931">
                  <w:pPr>
                    <w:spacing w:line="240" w:lineRule="auto"/>
                    <w:ind w:left="426"/>
                    <w:jc w:val="both"/>
                    <w:rPr>
                      <w:rFonts w:ascii="Times New Roman" w:hAnsi="Times New Roman"/>
                      <w:sz w:val="18"/>
                      <w:szCs w:val="18"/>
                    </w:rPr>
                  </w:pPr>
                  <w:r w:rsidRPr="00163AC3">
                    <w:rPr>
                      <w:rFonts w:ascii="Times New Roman" w:eastAsia="Times New Roman" w:hAnsi="Times New Roman"/>
                      <w:sz w:val="18"/>
                      <w:szCs w:val="18"/>
                    </w:rPr>
                    <w:t>K</w:t>
                  </w:r>
                  <w:r w:rsidRPr="00163AC3">
                    <w:rPr>
                      <w:rFonts w:ascii="Times New Roman" w:eastAsia="Times New Roman" w:hAnsi="Times New Roman"/>
                      <w:spacing w:val="-1"/>
                      <w:sz w:val="18"/>
                      <w:szCs w:val="18"/>
                    </w:rPr>
                    <w:t>e</w:t>
                  </w:r>
                  <w:r w:rsidRPr="00163AC3">
                    <w:rPr>
                      <w:rFonts w:ascii="Times New Roman" w:eastAsia="Times New Roman" w:hAnsi="Times New Roman"/>
                      <w:spacing w:val="1"/>
                      <w:sz w:val="18"/>
                      <w:szCs w:val="18"/>
                    </w:rPr>
                    <w:t>t</w:t>
                  </w:r>
                  <w:r w:rsidRPr="00163AC3">
                    <w:rPr>
                      <w:rFonts w:ascii="Times New Roman" w:eastAsia="Times New Roman" w:hAnsi="Times New Roman"/>
                      <w:spacing w:val="-1"/>
                      <w:sz w:val="18"/>
                      <w:szCs w:val="18"/>
                    </w:rPr>
                    <w:t>era</w:t>
                  </w:r>
                  <w:r w:rsidRPr="00163AC3">
                    <w:rPr>
                      <w:rFonts w:ascii="Times New Roman" w:eastAsia="Times New Roman" w:hAnsi="Times New Roman"/>
                      <w:sz w:val="18"/>
                      <w:szCs w:val="18"/>
                    </w:rPr>
                    <w:t>n</w:t>
                  </w:r>
                  <w:r w:rsidRPr="00163AC3">
                    <w:rPr>
                      <w:rFonts w:ascii="Times New Roman" w:eastAsia="Times New Roman" w:hAnsi="Times New Roman"/>
                      <w:spacing w:val="3"/>
                      <w:sz w:val="18"/>
                      <w:szCs w:val="18"/>
                    </w:rPr>
                    <w:t>g</w:t>
                  </w:r>
                  <w:r w:rsidRPr="00163AC3">
                    <w:rPr>
                      <w:rFonts w:ascii="Times New Roman" w:eastAsia="Times New Roman" w:hAnsi="Times New Roman"/>
                      <w:spacing w:val="-1"/>
                      <w:sz w:val="18"/>
                      <w:szCs w:val="18"/>
                    </w:rPr>
                    <w:t>a</w:t>
                  </w:r>
                  <w:r w:rsidRPr="00163AC3">
                    <w:rPr>
                      <w:rFonts w:ascii="Times New Roman" w:eastAsia="Times New Roman" w:hAnsi="Times New Roman"/>
                      <w:sz w:val="18"/>
                      <w:szCs w:val="18"/>
                    </w:rPr>
                    <w:t>n</w:t>
                  </w:r>
                </w:p>
              </w:tc>
              <w:tc>
                <w:tcPr>
                  <w:tcW w:w="1096" w:type="dxa"/>
                  <w:tcBorders>
                    <w:top w:val="single" w:sz="5" w:space="0" w:color="000000"/>
                    <w:left w:val="single" w:sz="5" w:space="0" w:color="000000"/>
                    <w:bottom w:val="single" w:sz="5" w:space="0" w:color="000000"/>
                    <w:right w:val="single" w:sz="5" w:space="0" w:color="000000"/>
                  </w:tcBorders>
                </w:tcPr>
                <w:p w14:paraId="76AEBB48" w14:textId="77777777" w:rsidR="00066931" w:rsidRPr="00163AC3" w:rsidRDefault="00066931" w:rsidP="00066931">
                  <w:pPr>
                    <w:spacing w:line="240" w:lineRule="auto"/>
                    <w:ind w:left="426"/>
                    <w:jc w:val="both"/>
                    <w:rPr>
                      <w:rFonts w:ascii="Times New Roman" w:hAnsi="Times New Roman"/>
                      <w:sz w:val="18"/>
                      <w:szCs w:val="18"/>
                    </w:rPr>
                  </w:pPr>
                  <w:r w:rsidRPr="00163AC3">
                    <w:rPr>
                      <w:rFonts w:ascii="Times New Roman" w:eastAsia="Times New Roman" w:hAnsi="Times New Roman"/>
                      <w:w w:val="99"/>
                      <w:sz w:val="18"/>
                      <w:szCs w:val="18"/>
                    </w:rPr>
                    <w:t>H</w:t>
                  </w:r>
                  <w:r w:rsidRPr="00163AC3">
                    <w:rPr>
                      <w:rFonts w:ascii="Times New Roman" w:eastAsia="Times New Roman" w:hAnsi="Times New Roman"/>
                      <w:spacing w:val="-1"/>
                      <w:w w:val="99"/>
                      <w:sz w:val="18"/>
                      <w:szCs w:val="18"/>
                    </w:rPr>
                    <w:t>a</w:t>
                  </w:r>
                  <w:r w:rsidRPr="00163AC3">
                    <w:rPr>
                      <w:rFonts w:ascii="Times New Roman" w:eastAsia="Times New Roman" w:hAnsi="Times New Roman"/>
                      <w:w w:val="99"/>
                      <w:sz w:val="18"/>
                      <w:szCs w:val="18"/>
                    </w:rPr>
                    <w:t>s</w:t>
                  </w:r>
                  <w:r w:rsidRPr="00163AC3">
                    <w:rPr>
                      <w:rFonts w:ascii="Times New Roman" w:eastAsia="Times New Roman" w:hAnsi="Times New Roman"/>
                      <w:spacing w:val="1"/>
                      <w:sz w:val="18"/>
                      <w:szCs w:val="18"/>
                    </w:rPr>
                    <w:t>i</w:t>
                  </w:r>
                  <w:r w:rsidRPr="00163AC3">
                    <w:rPr>
                      <w:rFonts w:ascii="Times New Roman" w:eastAsia="Times New Roman" w:hAnsi="Times New Roman"/>
                      <w:sz w:val="18"/>
                      <w:szCs w:val="18"/>
                    </w:rPr>
                    <w:t>l</w:t>
                  </w:r>
                </w:p>
              </w:tc>
            </w:tr>
            <w:tr w:rsidR="00066931" w:rsidRPr="00163AC3" w14:paraId="1002910E" w14:textId="77777777" w:rsidTr="00066931">
              <w:trPr>
                <w:trHeight w:hRule="exact" w:val="242"/>
              </w:trPr>
              <w:tc>
                <w:tcPr>
                  <w:tcW w:w="1270" w:type="dxa"/>
                  <w:vMerge w:val="restart"/>
                  <w:tcBorders>
                    <w:top w:val="single" w:sz="5" w:space="0" w:color="000000"/>
                    <w:left w:val="single" w:sz="5" w:space="0" w:color="000000"/>
                    <w:right w:val="single" w:sz="5" w:space="0" w:color="000000"/>
                  </w:tcBorders>
                </w:tcPr>
                <w:p w14:paraId="2D31C4A8" w14:textId="77777777" w:rsidR="00066931" w:rsidRPr="00163AC3" w:rsidRDefault="00066931" w:rsidP="00066931">
                  <w:pPr>
                    <w:spacing w:line="240" w:lineRule="auto"/>
                    <w:jc w:val="both"/>
                    <w:rPr>
                      <w:rFonts w:ascii="Times New Roman" w:hAnsi="Times New Roman"/>
                      <w:sz w:val="18"/>
                      <w:szCs w:val="18"/>
                    </w:rPr>
                  </w:pPr>
                </w:p>
                <w:p w14:paraId="69523D7E" w14:textId="77777777" w:rsidR="00066931" w:rsidRPr="00163AC3" w:rsidRDefault="00066931" w:rsidP="00066931">
                  <w:pPr>
                    <w:spacing w:line="240" w:lineRule="auto"/>
                    <w:ind w:left="426"/>
                    <w:jc w:val="both"/>
                    <w:rPr>
                      <w:rFonts w:ascii="Times New Roman" w:hAnsi="Times New Roman"/>
                      <w:sz w:val="18"/>
                      <w:szCs w:val="18"/>
                    </w:rPr>
                  </w:pPr>
                  <w:r w:rsidRPr="00163AC3">
                    <w:rPr>
                      <w:rFonts w:ascii="Times New Roman" w:eastAsia="Times New Roman" w:hAnsi="Times New Roman"/>
                      <w:sz w:val="18"/>
                      <w:szCs w:val="18"/>
                    </w:rPr>
                    <w:t>300</w:t>
                  </w:r>
                  <w:r w:rsidRPr="00163AC3">
                    <w:rPr>
                      <w:rFonts w:ascii="Times New Roman" w:eastAsia="Times New Roman" w:hAnsi="Times New Roman"/>
                      <w:spacing w:val="-4"/>
                      <w:sz w:val="18"/>
                      <w:szCs w:val="18"/>
                    </w:rPr>
                    <w:t xml:space="preserve"> </w:t>
                  </w:r>
                  <w:r w:rsidRPr="00163AC3">
                    <w:rPr>
                      <w:rFonts w:ascii="Times New Roman" w:eastAsia="Times New Roman" w:hAnsi="Times New Roman"/>
                      <w:spacing w:val="1"/>
                      <w:sz w:val="18"/>
                      <w:szCs w:val="18"/>
                    </w:rPr>
                    <w:t>R</w:t>
                  </w:r>
                  <w:r w:rsidRPr="00163AC3">
                    <w:rPr>
                      <w:rFonts w:ascii="Times New Roman" w:eastAsia="Times New Roman" w:hAnsi="Times New Roman"/>
                      <w:sz w:val="18"/>
                      <w:szCs w:val="18"/>
                    </w:rPr>
                    <w:t>pm</w:t>
                  </w:r>
                </w:p>
              </w:tc>
              <w:tc>
                <w:tcPr>
                  <w:tcW w:w="1757" w:type="dxa"/>
                  <w:tcBorders>
                    <w:top w:val="single" w:sz="5" w:space="0" w:color="000000"/>
                    <w:left w:val="single" w:sz="5" w:space="0" w:color="000000"/>
                    <w:bottom w:val="single" w:sz="5" w:space="0" w:color="000000"/>
                    <w:right w:val="single" w:sz="5" w:space="0" w:color="000000"/>
                  </w:tcBorders>
                </w:tcPr>
                <w:p w14:paraId="130DEA29" w14:textId="77777777" w:rsidR="00066931" w:rsidRPr="00163AC3" w:rsidRDefault="00066931" w:rsidP="00066931">
                  <w:pPr>
                    <w:spacing w:line="240" w:lineRule="auto"/>
                    <w:ind w:left="426"/>
                    <w:jc w:val="both"/>
                    <w:rPr>
                      <w:rFonts w:ascii="Times New Roman" w:hAnsi="Times New Roman"/>
                      <w:sz w:val="18"/>
                      <w:szCs w:val="18"/>
                    </w:rPr>
                  </w:pPr>
                  <w:r w:rsidRPr="00163AC3">
                    <w:rPr>
                      <w:rFonts w:ascii="Times New Roman" w:eastAsia="Times New Roman" w:hAnsi="Times New Roman"/>
                      <w:spacing w:val="1"/>
                      <w:sz w:val="18"/>
                      <w:szCs w:val="18"/>
                    </w:rPr>
                    <w:t>Pi</w:t>
                  </w:r>
                  <w:r w:rsidRPr="00163AC3">
                    <w:rPr>
                      <w:rFonts w:ascii="Times New Roman" w:eastAsia="Times New Roman" w:hAnsi="Times New Roman"/>
                      <w:sz w:val="18"/>
                      <w:szCs w:val="18"/>
                    </w:rPr>
                    <w:t>pa</w:t>
                  </w:r>
                  <w:r w:rsidRPr="00163AC3">
                    <w:rPr>
                      <w:rFonts w:ascii="Times New Roman" w:eastAsia="Times New Roman" w:hAnsi="Times New Roman"/>
                      <w:spacing w:val="-5"/>
                      <w:sz w:val="18"/>
                      <w:szCs w:val="18"/>
                    </w:rPr>
                    <w:t xml:space="preserve"> ke </w:t>
                  </w:r>
                  <w:r w:rsidRPr="00163AC3">
                    <w:rPr>
                      <w:rFonts w:ascii="Times New Roman" w:eastAsia="Times New Roman" w:hAnsi="Times New Roman"/>
                      <w:spacing w:val="1"/>
                      <w:sz w:val="18"/>
                      <w:szCs w:val="18"/>
                    </w:rPr>
                    <w:t>1</w:t>
                  </w:r>
                </w:p>
              </w:tc>
              <w:tc>
                <w:tcPr>
                  <w:tcW w:w="1096" w:type="dxa"/>
                  <w:tcBorders>
                    <w:top w:val="single" w:sz="5" w:space="0" w:color="000000"/>
                    <w:left w:val="single" w:sz="5" w:space="0" w:color="000000"/>
                    <w:bottom w:val="single" w:sz="5" w:space="0" w:color="000000"/>
                    <w:right w:val="single" w:sz="5" w:space="0" w:color="000000"/>
                  </w:tcBorders>
                </w:tcPr>
                <w:p w14:paraId="17DCE324" w14:textId="77777777" w:rsidR="00066931" w:rsidRPr="00163AC3" w:rsidRDefault="00066931" w:rsidP="00066931">
                  <w:pPr>
                    <w:spacing w:line="240" w:lineRule="auto"/>
                    <w:ind w:left="426"/>
                    <w:jc w:val="both"/>
                    <w:rPr>
                      <w:rFonts w:ascii="Times New Roman" w:hAnsi="Times New Roman"/>
                      <w:sz w:val="18"/>
                      <w:szCs w:val="18"/>
                    </w:rPr>
                  </w:pPr>
                  <w:r w:rsidRPr="00163AC3">
                    <w:rPr>
                      <w:rFonts w:ascii="Times New Roman" w:eastAsia="Times New Roman" w:hAnsi="Times New Roman"/>
                      <w:sz w:val="18"/>
                      <w:szCs w:val="18"/>
                    </w:rPr>
                    <w:t>0.2</w:t>
                  </w:r>
                  <w:r w:rsidRPr="00163AC3">
                    <w:rPr>
                      <w:rFonts w:ascii="Times New Roman" w:eastAsia="Times New Roman" w:hAnsi="Times New Roman"/>
                      <w:spacing w:val="-4"/>
                      <w:sz w:val="18"/>
                      <w:szCs w:val="18"/>
                    </w:rPr>
                    <w:t xml:space="preserve"> </w:t>
                  </w:r>
                  <w:r w:rsidRPr="00163AC3">
                    <w:rPr>
                      <w:rFonts w:ascii="Times New Roman" w:eastAsia="Times New Roman" w:hAnsi="Times New Roman"/>
                      <w:sz w:val="18"/>
                      <w:szCs w:val="18"/>
                    </w:rPr>
                    <w:t>kg</w:t>
                  </w:r>
                </w:p>
              </w:tc>
            </w:tr>
            <w:tr w:rsidR="00066931" w:rsidRPr="00163AC3" w14:paraId="477E7702" w14:textId="77777777" w:rsidTr="00066931">
              <w:trPr>
                <w:trHeight w:hRule="exact" w:val="292"/>
              </w:trPr>
              <w:tc>
                <w:tcPr>
                  <w:tcW w:w="1270" w:type="dxa"/>
                  <w:vMerge/>
                  <w:tcBorders>
                    <w:left w:val="single" w:sz="5" w:space="0" w:color="000000"/>
                    <w:right w:val="single" w:sz="5" w:space="0" w:color="000000"/>
                  </w:tcBorders>
                </w:tcPr>
                <w:p w14:paraId="4D8389AC" w14:textId="77777777" w:rsidR="00066931" w:rsidRPr="00163AC3" w:rsidRDefault="00066931" w:rsidP="00066931">
                  <w:pPr>
                    <w:spacing w:line="240" w:lineRule="auto"/>
                    <w:ind w:left="426"/>
                    <w:jc w:val="both"/>
                    <w:rPr>
                      <w:rFonts w:ascii="Times New Roman" w:hAnsi="Times New Roman"/>
                      <w:sz w:val="18"/>
                      <w:szCs w:val="18"/>
                    </w:rPr>
                  </w:pPr>
                </w:p>
              </w:tc>
              <w:tc>
                <w:tcPr>
                  <w:tcW w:w="1757" w:type="dxa"/>
                  <w:tcBorders>
                    <w:top w:val="single" w:sz="5" w:space="0" w:color="000000"/>
                    <w:left w:val="single" w:sz="5" w:space="0" w:color="000000"/>
                    <w:bottom w:val="single" w:sz="5" w:space="0" w:color="000000"/>
                    <w:right w:val="single" w:sz="5" w:space="0" w:color="000000"/>
                  </w:tcBorders>
                </w:tcPr>
                <w:p w14:paraId="4A455F2E" w14:textId="77777777" w:rsidR="00066931" w:rsidRPr="00163AC3" w:rsidRDefault="00066931" w:rsidP="00066931">
                  <w:pPr>
                    <w:spacing w:line="240" w:lineRule="auto"/>
                    <w:ind w:left="426"/>
                    <w:jc w:val="both"/>
                    <w:rPr>
                      <w:rFonts w:ascii="Times New Roman" w:hAnsi="Times New Roman"/>
                      <w:sz w:val="18"/>
                      <w:szCs w:val="18"/>
                    </w:rPr>
                  </w:pPr>
                  <w:r w:rsidRPr="00163AC3">
                    <w:rPr>
                      <w:rFonts w:ascii="Times New Roman" w:eastAsia="Times New Roman" w:hAnsi="Times New Roman"/>
                      <w:spacing w:val="1"/>
                      <w:sz w:val="18"/>
                      <w:szCs w:val="18"/>
                    </w:rPr>
                    <w:t>Pi</w:t>
                  </w:r>
                  <w:r w:rsidRPr="00163AC3">
                    <w:rPr>
                      <w:rFonts w:ascii="Times New Roman" w:eastAsia="Times New Roman" w:hAnsi="Times New Roman"/>
                      <w:sz w:val="18"/>
                      <w:szCs w:val="18"/>
                    </w:rPr>
                    <w:t>pa ke</w:t>
                  </w:r>
                  <w:r w:rsidRPr="00163AC3">
                    <w:rPr>
                      <w:rFonts w:ascii="Times New Roman" w:eastAsia="Times New Roman" w:hAnsi="Times New Roman"/>
                      <w:spacing w:val="-5"/>
                      <w:sz w:val="18"/>
                      <w:szCs w:val="18"/>
                    </w:rPr>
                    <w:t xml:space="preserve"> </w:t>
                  </w:r>
                  <w:r w:rsidRPr="00163AC3">
                    <w:rPr>
                      <w:rFonts w:ascii="Times New Roman" w:eastAsia="Times New Roman" w:hAnsi="Times New Roman"/>
                      <w:sz w:val="18"/>
                      <w:szCs w:val="18"/>
                    </w:rPr>
                    <w:t>2</w:t>
                  </w:r>
                </w:p>
              </w:tc>
              <w:tc>
                <w:tcPr>
                  <w:tcW w:w="1096" w:type="dxa"/>
                  <w:tcBorders>
                    <w:top w:val="single" w:sz="5" w:space="0" w:color="000000"/>
                    <w:left w:val="single" w:sz="5" w:space="0" w:color="000000"/>
                    <w:bottom w:val="single" w:sz="5" w:space="0" w:color="000000"/>
                    <w:right w:val="single" w:sz="5" w:space="0" w:color="000000"/>
                  </w:tcBorders>
                </w:tcPr>
                <w:p w14:paraId="62613D6D" w14:textId="77777777" w:rsidR="00066931" w:rsidRPr="00163AC3" w:rsidRDefault="00066931" w:rsidP="00066931">
                  <w:pPr>
                    <w:spacing w:line="240" w:lineRule="auto"/>
                    <w:ind w:left="426"/>
                    <w:jc w:val="both"/>
                    <w:rPr>
                      <w:rFonts w:ascii="Times New Roman" w:hAnsi="Times New Roman"/>
                      <w:sz w:val="18"/>
                      <w:szCs w:val="18"/>
                    </w:rPr>
                  </w:pPr>
                  <w:r w:rsidRPr="00163AC3">
                    <w:rPr>
                      <w:rFonts w:ascii="Times New Roman" w:eastAsia="Times New Roman" w:hAnsi="Times New Roman"/>
                      <w:sz w:val="18"/>
                      <w:szCs w:val="18"/>
                    </w:rPr>
                    <w:t>0.1</w:t>
                  </w:r>
                  <w:r w:rsidRPr="00163AC3">
                    <w:rPr>
                      <w:rFonts w:ascii="Times New Roman" w:eastAsia="Times New Roman" w:hAnsi="Times New Roman"/>
                      <w:spacing w:val="-4"/>
                      <w:sz w:val="18"/>
                      <w:szCs w:val="18"/>
                    </w:rPr>
                    <w:t xml:space="preserve"> </w:t>
                  </w:r>
                  <w:r w:rsidRPr="00163AC3">
                    <w:rPr>
                      <w:rFonts w:ascii="Times New Roman" w:eastAsia="Times New Roman" w:hAnsi="Times New Roman"/>
                      <w:sz w:val="18"/>
                      <w:szCs w:val="18"/>
                    </w:rPr>
                    <w:t>kg</w:t>
                  </w:r>
                </w:p>
              </w:tc>
            </w:tr>
            <w:tr w:rsidR="00066931" w:rsidRPr="00163AC3" w14:paraId="2A66D0B0" w14:textId="77777777" w:rsidTr="00066931">
              <w:trPr>
                <w:trHeight w:hRule="exact" w:val="272"/>
              </w:trPr>
              <w:tc>
                <w:tcPr>
                  <w:tcW w:w="1270" w:type="dxa"/>
                  <w:vMerge/>
                  <w:tcBorders>
                    <w:left w:val="single" w:sz="5" w:space="0" w:color="000000"/>
                    <w:right w:val="single" w:sz="5" w:space="0" w:color="000000"/>
                  </w:tcBorders>
                </w:tcPr>
                <w:p w14:paraId="59A85D98" w14:textId="77777777" w:rsidR="00066931" w:rsidRPr="00163AC3" w:rsidRDefault="00066931" w:rsidP="00066931">
                  <w:pPr>
                    <w:spacing w:line="240" w:lineRule="auto"/>
                    <w:ind w:left="426"/>
                    <w:jc w:val="both"/>
                    <w:rPr>
                      <w:rFonts w:ascii="Times New Roman" w:hAnsi="Times New Roman"/>
                      <w:sz w:val="18"/>
                      <w:szCs w:val="18"/>
                    </w:rPr>
                  </w:pPr>
                </w:p>
              </w:tc>
              <w:tc>
                <w:tcPr>
                  <w:tcW w:w="1757" w:type="dxa"/>
                  <w:tcBorders>
                    <w:top w:val="single" w:sz="5" w:space="0" w:color="000000"/>
                    <w:left w:val="single" w:sz="5" w:space="0" w:color="000000"/>
                    <w:bottom w:val="single" w:sz="5" w:space="0" w:color="000000"/>
                    <w:right w:val="single" w:sz="5" w:space="0" w:color="000000"/>
                  </w:tcBorders>
                </w:tcPr>
                <w:p w14:paraId="2B1B7034" w14:textId="77777777" w:rsidR="00066931" w:rsidRPr="00163AC3" w:rsidRDefault="00066931" w:rsidP="00066931">
                  <w:pPr>
                    <w:spacing w:line="240" w:lineRule="auto"/>
                    <w:ind w:left="426"/>
                    <w:jc w:val="both"/>
                    <w:rPr>
                      <w:rFonts w:ascii="Times New Roman" w:hAnsi="Times New Roman"/>
                      <w:sz w:val="18"/>
                      <w:szCs w:val="18"/>
                    </w:rPr>
                  </w:pPr>
                  <w:r w:rsidRPr="00163AC3">
                    <w:rPr>
                      <w:rFonts w:ascii="Times New Roman" w:eastAsia="Times New Roman" w:hAnsi="Times New Roman"/>
                      <w:spacing w:val="1"/>
                      <w:sz w:val="18"/>
                      <w:szCs w:val="18"/>
                    </w:rPr>
                    <w:t>Pi</w:t>
                  </w:r>
                  <w:r w:rsidRPr="00163AC3">
                    <w:rPr>
                      <w:rFonts w:ascii="Times New Roman" w:eastAsia="Times New Roman" w:hAnsi="Times New Roman"/>
                      <w:sz w:val="18"/>
                      <w:szCs w:val="18"/>
                    </w:rPr>
                    <w:t>pa</w:t>
                  </w:r>
                  <w:r w:rsidRPr="00163AC3">
                    <w:rPr>
                      <w:rFonts w:ascii="Times New Roman" w:eastAsia="Times New Roman" w:hAnsi="Times New Roman"/>
                      <w:spacing w:val="-5"/>
                      <w:sz w:val="18"/>
                      <w:szCs w:val="18"/>
                    </w:rPr>
                    <w:t xml:space="preserve"> ke </w:t>
                  </w:r>
                  <w:r w:rsidRPr="00163AC3">
                    <w:rPr>
                      <w:rFonts w:ascii="Times New Roman" w:eastAsia="Times New Roman" w:hAnsi="Times New Roman"/>
                      <w:sz w:val="18"/>
                      <w:szCs w:val="18"/>
                    </w:rPr>
                    <w:t>3</w:t>
                  </w:r>
                </w:p>
              </w:tc>
              <w:tc>
                <w:tcPr>
                  <w:tcW w:w="1096" w:type="dxa"/>
                  <w:tcBorders>
                    <w:top w:val="single" w:sz="5" w:space="0" w:color="000000"/>
                    <w:left w:val="single" w:sz="5" w:space="0" w:color="000000"/>
                    <w:bottom w:val="single" w:sz="5" w:space="0" w:color="000000"/>
                    <w:right w:val="single" w:sz="5" w:space="0" w:color="000000"/>
                  </w:tcBorders>
                </w:tcPr>
                <w:p w14:paraId="56AC4884" w14:textId="77777777" w:rsidR="00066931" w:rsidRPr="00163AC3" w:rsidRDefault="00066931" w:rsidP="00066931">
                  <w:pPr>
                    <w:spacing w:line="240" w:lineRule="auto"/>
                    <w:ind w:left="426"/>
                    <w:jc w:val="both"/>
                    <w:rPr>
                      <w:rFonts w:ascii="Times New Roman" w:hAnsi="Times New Roman"/>
                      <w:sz w:val="18"/>
                      <w:szCs w:val="18"/>
                    </w:rPr>
                  </w:pPr>
                  <w:r w:rsidRPr="00163AC3">
                    <w:rPr>
                      <w:rFonts w:ascii="Times New Roman" w:eastAsia="Times New Roman" w:hAnsi="Times New Roman"/>
                      <w:sz w:val="18"/>
                      <w:szCs w:val="18"/>
                    </w:rPr>
                    <w:t>0.1</w:t>
                  </w:r>
                  <w:r w:rsidRPr="00163AC3">
                    <w:rPr>
                      <w:rFonts w:ascii="Times New Roman" w:eastAsia="Times New Roman" w:hAnsi="Times New Roman"/>
                      <w:spacing w:val="-4"/>
                      <w:sz w:val="18"/>
                      <w:szCs w:val="18"/>
                    </w:rPr>
                    <w:t xml:space="preserve"> </w:t>
                  </w:r>
                  <w:r w:rsidRPr="00163AC3">
                    <w:rPr>
                      <w:rFonts w:ascii="Times New Roman" w:eastAsia="Times New Roman" w:hAnsi="Times New Roman"/>
                      <w:sz w:val="18"/>
                      <w:szCs w:val="18"/>
                    </w:rPr>
                    <w:t>kg</w:t>
                  </w:r>
                </w:p>
              </w:tc>
            </w:tr>
            <w:tr w:rsidR="00066931" w:rsidRPr="00163AC3" w14:paraId="221D2061" w14:textId="77777777" w:rsidTr="00066931">
              <w:trPr>
                <w:trHeight w:hRule="exact" w:val="242"/>
              </w:trPr>
              <w:tc>
                <w:tcPr>
                  <w:tcW w:w="1270" w:type="dxa"/>
                  <w:vMerge/>
                  <w:tcBorders>
                    <w:left w:val="single" w:sz="5" w:space="0" w:color="000000"/>
                    <w:bottom w:val="single" w:sz="5" w:space="0" w:color="000000"/>
                    <w:right w:val="single" w:sz="5" w:space="0" w:color="000000"/>
                  </w:tcBorders>
                </w:tcPr>
                <w:p w14:paraId="4560B685" w14:textId="77777777" w:rsidR="00066931" w:rsidRPr="00163AC3" w:rsidRDefault="00066931" w:rsidP="00066931">
                  <w:pPr>
                    <w:spacing w:line="240" w:lineRule="auto"/>
                    <w:ind w:left="426"/>
                    <w:jc w:val="both"/>
                    <w:rPr>
                      <w:rFonts w:ascii="Times New Roman" w:hAnsi="Times New Roman"/>
                      <w:sz w:val="18"/>
                      <w:szCs w:val="18"/>
                    </w:rPr>
                  </w:pPr>
                </w:p>
              </w:tc>
              <w:tc>
                <w:tcPr>
                  <w:tcW w:w="1757" w:type="dxa"/>
                  <w:tcBorders>
                    <w:top w:val="single" w:sz="5" w:space="0" w:color="000000"/>
                    <w:left w:val="single" w:sz="5" w:space="0" w:color="000000"/>
                    <w:bottom w:val="single" w:sz="5" w:space="0" w:color="000000"/>
                    <w:right w:val="single" w:sz="5" w:space="0" w:color="000000"/>
                  </w:tcBorders>
                </w:tcPr>
                <w:p w14:paraId="2A46EA34" w14:textId="77777777" w:rsidR="00066931" w:rsidRPr="00163AC3" w:rsidRDefault="00066931" w:rsidP="00066931">
                  <w:pPr>
                    <w:spacing w:line="240" w:lineRule="auto"/>
                    <w:ind w:left="426"/>
                    <w:jc w:val="both"/>
                    <w:rPr>
                      <w:rFonts w:ascii="Times New Roman" w:hAnsi="Times New Roman"/>
                      <w:sz w:val="18"/>
                      <w:szCs w:val="18"/>
                    </w:rPr>
                  </w:pPr>
                  <w:r w:rsidRPr="00163AC3">
                    <w:rPr>
                      <w:rFonts w:ascii="Times New Roman" w:eastAsia="Times New Roman" w:hAnsi="Times New Roman"/>
                      <w:spacing w:val="1"/>
                      <w:sz w:val="18"/>
                      <w:szCs w:val="18"/>
                    </w:rPr>
                    <w:t>Pi</w:t>
                  </w:r>
                  <w:r w:rsidRPr="00163AC3">
                    <w:rPr>
                      <w:rFonts w:ascii="Times New Roman" w:eastAsia="Times New Roman" w:hAnsi="Times New Roman"/>
                      <w:sz w:val="18"/>
                      <w:szCs w:val="18"/>
                    </w:rPr>
                    <w:t>pa ke</w:t>
                  </w:r>
                  <w:r w:rsidRPr="00163AC3">
                    <w:rPr>
                      <w:rFonts w:ascii="Times New Roman" w:eastAsia="Times New Roman" w:hAnsi="Times New Roman"/>
                      <w:spacing w:val="-5"/>
                      <w:sz w:val="18"/>
                      <w:szCs w:val="18"/>
                    </w:rPr>
                    <w:t xml:space="preserve"> </w:t>
                  </w:r>
                  <w:r w:rsidRPr="00163AC3">
                    <w:rPr>
                      <w:rFonts w:ascii="Times New Roman" w:eastAsia="Times New Roman" w:hAnsi="Times New Roman"/>
                      <w:sz w:val="18"/>
                      <w:szCs w:val="18"/>
                    </w:rPr>
                    <w:t>4</w:t>
                  </w:r>
                </w:p>
              </w:tc>
              <w:tc>
                <w:tcPr>
                  <w:tcW w:w="1096" w:type="dxa"/>
                  <w:tcBorders>
                    <w:top w:val="single" w:sz="5" w:space="0" w:color="000000"/>
                    <w:left w:val="single" w:sz="5" w:space="0" w:color="000000"/>
                    <w:bottom w:val="single" w:sz="5" w:space="0" w:color="000000"/>
                    <w:right w:val="single" w:sz="5" w:space="0" w:color="000000"/>
                  </w:tcBorders>
                </w:tcPr>
                <w:p w14:paraId="7D939737" w14:textId="77777777" w:rsidR="00066931" w:rsidRPr="00163AC3" w:rsidRDefault="00066931" w:rsidP="00066931">
                  <w:pPr>
                    <w:spacing w:line="240" w:lineRule="auto"/>
                    <w:ind w:left="426"/>
                    <w:jc w:val="both"/>
                    <w:rPr>
                      <w:rFonts w:ascii="Times New Roman" w:hAnsi="Times New Roman"/>
                      <w:sz w:val="18"/>
                      <w:szCs w:val="18"/>
                    </w:rPr>
                  </w:pPr>
                  <w:r w:rsidRPr="00163AC3">
                    <w:rPr>
                      <w:rFonts w:ascii="Times New Roman" w:eastAsia="Times New Roman" w:hAnsi="Times New Roman"/>
                      <w:sz w:val="18"/>
                      <w:szCs w:val="18"/>
                    </w:rPr>
                    <w:t>0.1</w:t>
                  </w:r>
                  <w:r w:rsidRPr="00163AC3">
                    <w:rPr>
                      <w:rFonts w:ascii="Times New Roman" w:eastAsia="Times New Roman" w:hAnsi="Times New Roman"/>
                      <w:spacing w:val="-4"/>
                      <w:sz w:val="18"/>
                      <w:szCs w:val="18"/>
                    </w:rPr>
                    <w:t xml:space="preserve"> </w:t>
                  </w:r>
                  <w:r w:rsidRPr="00163AC3">
                    <w:rPr>
                      <w:rFonts w:ascii="Times New Roman" w:eastAsia="Times New Roman" w:hAnsi="Times New Roman"/>
                      <w:sz w:val="18"/>
                      <w:szCs w:val="18"/>
                    </w:rPr>
                    <w:t>kg</w:t>
                  </w:r>
                </w:p>
              </w:tc>
            </w:tr>
          </w:tbl>
          <w:p w14:paraId="22C8785F" w14:textId="77777777" w:rsidR="00066931" w:rsidRDefault="00066931" w:rsidP="006341B7">
            <w:pPr>
              <w:pStyle w:val="JCaption"/>
            </w:pPr>
          </w:p>
        </w:tc>
      </w:tr>
    </w:tbl>
    <w:p w14:paraId="293022EA" w14:textId="75EBBB3E" w:rsidR="00744AC6" w:rsidRPr="00163AC3" w:rsidRDefault="00744AC6" w:rsidP="002D094B">
      <w:pPr>
        <w:spacing w:before="29" w:line="240" w:lineRule="auto"/>
        <w:ind w:right="-284"/>
        <w:jc w:val="both"/>
        <w:rPr>
          <w:rFonts w:ascii="Times New Roman" w:eastAsia="Times New Roman" w:hAnsi="Times New Roman"/>
          <w:spacing w:val="2"/>
          <w:position w:val="-1"/>
          <w:szCs w:val="20"/>
        </w:rPr>
      </w:pPr>
    </w:p>
    <w:p w14:paraId="2EA7527B" w14:textId="6E751598" w:rsidR="00A20BDD" w:rsidRPr="00163AC3" w:rsidRDefault="00FE0B09" w:rsidP="00066931">
      <w:pPr>
        <w:pStyle w:val="JParagraf1"/>
      </w:pPr>
      <w:r w:rsidRPr="00163AC3">
        <w:t>Dari hasil tabel di atas dapat dilihat bahwa pipa ke-1 menghasilkan jumlah benih jagung yang lebih banyak dibandingkan dengan pipa-pipa lainnya. Perbedaan ini menunjukkan adanya variasi aliran benih pada setiap saluran penyalur</w:t>
      </w:r>
      <w:r w:rsidR="00B35CBA" w:rsidRPr="00163AC3">
        <w:t xml:space="preserve"> </w:t>
      </w:r>
      <w:sdt>
        <w:sdtPr>
          <w:rPr>
            <w:color w:val="000000"/>
          </w:rPr>
          <w:tag w:val="MENDELEY_CITATION_v3_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"/>
          <w:id w:val="-2007971664"/>
          <w:placeholder>
            <w:docPart w:val="DefaultPlaceholder_-1854013440"/>
          </w:placeholder>
        </w:sdtPr>
        <w:sdtContent>
          <w:r w:rsidR="00B35CBA" w:rsidRPr="00163AC3">
            <w:rPr>
              <w:color w:val="000000"/>
            </w:rPr>
            <w:t>[16]</w:t>
          </w:r>
        </w:sdtContent>
      </w:sdt>
      <w:r w:rsidRPr="00163AC3">
        <w:t>. Pipa ke-1 memiliki posisi dan sudut keluaran yang memungkinkan benih mengalir lebih lancar, sehingga volume benih yang keluar menjadi lebih besar. Selain itu, bentuk corong hasil pencetakan 3D pada pipa ke-1 dirancang dengan bukaan yang sedikit lebih lebar, sehingga tidak terjadi hambatan aliran selama proses penebaran berlangsung</w:t>
      </w:r>
      <w:r w:rsidR="00B35CBA" w:rsidRPr="00163AC3">
        <w:t xml:space="preserve"> </w:t>
      </w:r>
      <w:sdt>
        <w:sdtPr>
          <w:rPr>
            <w:color w:val="000000"/>
          </w:rPr>
          <w:tag w:val="MENDELEY_CITATION_v3_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"/>
          <w:id w:val="-278491687"/>
          <w:placeholder>
            <w:docPart w:val="DefaultPlaceholder_-1854013440"/>
          </w:placeholder>
        </w:sdtPr>
        <w:sdtContent>
          <w:r w:rsidR="00B35CBA" w:rsidRPr="00163AC3">
            <w:rPr>
              <w:color w:val="000000"/>
            </w:rPr>
            <w:t>[17]</w:t>
          </w:r>
        </w:sdtContent>
      </w:sdt>
      <w:r w:rsidRPr="00163AC3">
        <w:t xml:space="preserve">. Performa pipa ke-1 yang lebih optimal juga dipengaruhi oleh kestabilan tekanan udara dan getaran </w:t>
      </w:r>
      <w:r w:rsidR="000B68B6" w:rsidRPr="00163AC3">
        <w:t>Aplikasi Pesawat Udara Tanpa Awak (PUTA)</w:t>
      </w:r>
      <w:r w:rsidRPr="00163AC3">
        <w:t xml:space="preserve"> saat terbang</w:t>
      </w:r>
      <w:r w:rsidR="00B35CBA" w:rsidRPr="00163AC3">
        <w:t xml:space="preserve"> </w:t>
      </w:r>
      <w:sdt>
        <w:sdtPr>
          <w:rPr>
            <w:color w:val="000000"/>
          </w:rPr>
          <w:tag w:val="MENDELEY_CITATION_v3_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"/>
          <w:id w:val="-1725059331"/>
          <w:placeholder>
            <w:docPart w:val="DefaultPlaceholder_-1854013440"/>
          </w:placeholder>
        </w:sdtPr>
        <w:sdtContent>
          <w:r w:rsidR="00B35CBA" w:rsidRPr="00163AC3">
            <w:rPr>
              <w:color w:val="000000"/>
            </w:rPr>
            <w:t>[18]</w:t>
          </w:r>
        </w:sdtContent>
      </w:sdt>
      <w:r w:rsidRPr="00163AC3">
        <w:t xml:space="preserve">. </w:t>
      </w:r>
    </w:p>
    <w:p w14:paraId="7789329C" w14:textId="7C014DBF" w:rsidR="00D90E33" w:rsidRPr="00163AC3" w:rsidRDefault="00A20BDD" w:rsidP="000A308F">
      <w:pPr>
        <w:pStyle w:val="JHeader2"/>
      </w:pPr>
      <w:r w:rsidRPr="00163AC3">
        <w:t xml:space="preserve">Perbandingan menggunakan </w:t>
      </w:r>
      <w:r w:rsidR="00D90E33" w:rsidRPr="00163AC3">
        <w:t>pengujian secara</w:t>
      </w:r>
      <w:r w:rsidRPr="00163AC3">
        <w:t xml:space="preserve"> manual.</w:t>
      </w:r>
    </w:p>
    <w:p w14:paraId="7F487930" w14:textId="2EC5BC3A" w:rsidR="00744AC6" w:rsidRPr="00163AC3" w:rsidRDefault="00A20BDD" w:rsidP="008F28D7">
      <w:pPr>
        <w:pStyle w:val="JParagraf"/>
        <w:rPr>
          <w:color w:val="030303"/>
          <w:spacing w:val="3"/>
          <w:shd w:val="clear" w:color="auto" w:fill="F9F9F9"/>
        </w:rPr>
      </w:pPr>
      <w:r w:rsidRPr="00163AC3">
        <w:t>Pada proses penyebaran benih tanpa alat</w:t>
      </w:r>
      <w:r w:rsidR="00682901">
        <w:t>,</w:t>
      </w:r>
      <w:r w:rsidRPr="00163AC3">
        <w:t xml:space="preserve"> yaitu dengan cara menaburkan benih biji</w:t>
      </w:r>
      <w:r w:rsidR="00682901">
        <w:t>,</w:t>
      </w:r>
      <w:r w:rsidRPr="00163AC3">
        <w:t xml:space="preserve"> </w:t>
      </w:r>
      <w:r w:rsidR="00682901">
        <w:t>diperlukan</w:t>
      </w:r>
      <w:r w:rsidRPr="00163AC3">
        <w:t xml:space="preserve"> waktu lebih dari 30 detik untuk luas 1 m</w:t>
      </w:r>
      <w:r w:rsidR="00D90E33" w:rsidRPr="00163AC3">
        <w:t>², sedangkan</w:t>
      </w:r>
      <w:r w:rsidRPr="00163AC3">
        <w:t xml:space="preserve"> </w:t>
      </w:r>
      <w:r w:rsidR="00D90E33" w:rsidRPr="00163AC3">
        <w:t>untuk jarak</w:t>
      </w:r>
      <w:r w:rsidRPr="00163AC3">
        <w:rPr>
          <w:color w:val="030303"/>
          <w:spacing w:val="3"/>
          <w:shd w:val="clear" w:color="auto" w:fill="F9F9F9"/>
        </w:rPr>
        <w:t xml:space="preserve"> 45</w:t>
      </w:r>
      <w:r w:rsidR="00682901">
        <w:rPr>
          <w:color w:val="030303"/>
          <w:spacing w:val="3"/>
          <w:shd w:val="clear" w:color="auto" w:fill="F9F9F9"/>
        </w:rPr>
        <w:t xml:space="preserve"> </w:t>
      </w:r>
      <w:r w:rsidRPr="00163AC3">
        <w:rPr>
          <w:color w:val="030303"/>
          <w:spacing w:val="3"/>
          <w:shd w:val="clear" w:color="auto" w:fill="F9F9F9"/>
        </w:rPr>
        <w:t xml:space="preserve">cm. 1 hektar (10.000 </w:t>
      </w:r>
      <w:r w:rsidR="00682901">
        <w:rPr>
          <w:rFonts w:eastAsia="Arial"/>
          <w:spacing w:val="6"/>
        </w:rPr>
        <w:t>m²)</w:t>
      </w:r>
      <w:r w:rsidRPr="00163AC3">
        <w:rPr>
          <w:color w:val="030303"/>
          <w:spacing w:val="3"/>
          <w:shd w:val="clear" w:color="auto" w:fill="F9F9F9"/>
        </w:rPr>
        <w:t xml:space="preserve"> memerlukan </w:t>
      </w:r>
      <w:r w:rsidR="00682901">
        <w:rPr>
          <w:color w:val="030303"/>
          <w:spacing w:val="3"/>
          <w:shd w:val="clear" w:color="auto" w:fill="F9F9F9"/>
        </w:rPr>
        <w:t>25</w:t>
      </w:r>
      <w:r w:rsidRPr="00163AC3">
        <w:rPr>
          <w:color w:val="030303"/>
          <w:spacing w:val="3"/>
          <w:shd w:val="clear" w:color="auto" w:fill="F9F9F9"/>
        </w:rPr>
        <w:t xml:space="preserve"> berikut adalah gambarnya.</w:t>
      </w:r>
    </w:p>
    <w:p w14:paraId="08909092" w14:textId="73E72C4C" w:rsidR="00A20BDD" w:rsidRDefault="00682901" w:rsidP="008F28D7">
      <w:pPr>
        <w:pStyle w:val="JParagraf1"/>
      </w:pPr>
      <w:r>
        <w:t>Hasil penyebaran benih secara manual memerlukan waktu yang lumayan lama, memerlukan biaya yang lumayan, serta dapat membuat punggung seseorang yang menyebarnya menjadi pegal. Berikut merupakan</w:t>
      </w:r>
      <w:r w:rsidR="00A20BDD" w:rsidRPr="00163AC3">
        <w:t xml:space="preserve"> hasil perhitungannya</w:t>
      </w:r>
      <w:r>
        <w:t>.</w:t>
      </w:r>
    </w:p>
    <w:p w14:paraId="0EE23ADB" w14:textId="77777777" w:rsidR="00682901" w:rsidRPr="00163AC3" w:rsidRDefault="00682901" w:rsidP="00682901">
      <w:pPr>
        <w:pStyle w:val="JParagraf1"/>
      </w:pPr>
      <w:r w:rsidRPr="00163AC3">
        <w:t>Dalam tab</w:t>
      </w:r>
      <w:r>
        <w:t>el</w:t>
      </w:r>
      <w:r w:rsidRPr="00163AC3">
        <w:t xml:space="preserve"> 2 menyajikan perbandingan performa penyebaran benih menggunakan Pesawat Udara Tanpa Awak (PUTA) dan metode manual. Data menunjukkan bahwa PUTA memiliki kemampuan sebar yang jauh lebih </w:t>
      </w:r>
      <w:r w:rsidRPr="00163AC3">
        <w:t xml:space="preserve">cepat, dengan kecepatan mencapai 1,5 kg per menit, sementara metode manual hanya mampu mencapai sekitar 0,005 kg per menit. Perbedaan ini berdampak langsung pada waktu operasional, di mana PUTA dapat menyelesaikan penyebaran 1 kg benih dalam kurang dari satu menit, sedangkan metode manual membutuhkan hingga 3,33 jam. Pada skala area, PUTA mampu menuntaskan penyebaran 1.000 m² hanya dalam 3–5 menit, dibandingkan </w:t>
      </w:r>
      <w:r>
        <w:t xml:space="preserve">dengan </w:t>
      </w:r>
      <w:r w:rsidRPr="00163AC3">
        <w:t>8,33 jam secara manual. Untuk cakupan 1 hektare, PUTA memerlukan waktu 35–45 menit, sedangkan metode manual mencapai 83,33 jam. Secara keseluruhan, hasil ini menunjukkan bahwa PUTA menawarkan efisiensi yang sangat tinggi dengan beban tenaga kerja minimal, sedangkan metode manual cenderung memakan waktu, menguras tenaga, dan kurang efisien.</w:t>
      </w:r>
    </w:p>
    <w:p w14:paraId="7813138F" w14:textId="77777777" w:rsidR="00682901" w:rsidRPr="00163AC3" w:rsidRDefault="00682901" w:rsidP="008F28D7">
      <w:pPr>
        <w:pStyle w:val="JParagraf1"/>
      </w:pPr>
    </w:p>
    <w:p w14:paraId="2E575224" w14:textId="77777777" w:rsidR="00522727" w:rsidRDefault="00522727" w:rsidP="001700D3">
      <w:pPr>
        <w:spacing w:line="240" w:lineRule="auto"/>
        <w:jc w:val="both"/>
        <w:rPr>
          <w:rFonts w:ascii="Times New Roman" w:hAnsi="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7"/>
      </w:tblGrid>
      <w:tr w:rsidR="00CA6040" w14:paraId="4E53043F" w14:textId="77777777" w:rsidTr="00CA6040">
        <w:tc>
          <w:tcPr>
            <w:tcW w:w="4667" w:type="dxa"/>
          </w:tcPr>
          <w:p w14:paraId="439BE2A7" w14:textId="09142728" w:rsidR="00CA6040" w:rsidRDefault="00CA6040" w:rsidP="001700D3">
            <w:pPr>
              <w:spacing w:line="240" w:lineRule="auto"/>
              <w:jc w:val="both"/>
              <w:rPr>
                <w:rFonts w:ascii="Times New Roman" w:hAnsi="Times New Roman"/>
              </w:rPr>
            </w:pPr>
            <w:r>
              <w:rPr>
                <w:rFonts w:ascii="Times New Roman" w:hAnsi="Times New Roman"/>
                <w:noProof/>
              </w:rPr>
              <w:drawing>
                <wp:inline distT="0" distB="0" distL="0" distR="0" wp14:anchorId="3EE82730" wp14:editId="716349D3">
                  <wp:extent cx="2639695" cy="1889760"/>
                  <wp:effectExtent l="0" t="0" r="8255" b="0"/>
                  <wp:docPr id="4307366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9695" cy="1889760"/>
                          </a:xfrm>
                          <a:prstGeom prst="rect">
                            <a:avLst/>
                          </a:prstGeom>
                          <a:noFill/>
                        </pic:spPr>
                      </pic:pic>
                    </a:graphicData>
                  </a:graphic>
                </wp:inline>
              </w:drawing>
            </w:r>
          </w:p>
        </w:tc>
      </w:tr>
      <w:tr w:rsidR="00CA6040" w14:paraId="08ACFCBC" w14:textId="77777777" w:rsidTr="00CA6040">
        <w:tc>
          <w:tcPr>
            <w:tcW w:w="4667" w:type="dxa"/>
          </w:tcPr>
          <w:p w14:paraId="61D6CE16" w14:textId="0395D370" w:rsidR="00CA6040" w:rsidRDefault="00CA6040" w:rsidP="00CA6040">
            <w:pPr>
              <w:pStyle w:val="JCaption"/>
            </w:pPr>
            <w:r w:rsidRPr="00163AC3">
              <w:rPr>
                <w:b/>
              </w:rPr>
              <w:t xml:space="preserve">Gambar 3. </w:t>
            </w:r>
            <w:r w:rsidRPr="00163AC3">
              <w:rPr>
                <w:spacing w:val="2"/>
              </w:rPr>
              <w:t>H</w:t>
            </w:r>
            <w:r w:rsidRPr="00163AC3">
              <w:rPr>
                <w:spacing w:val="-1"/>
              </w:rPr>
              <w:t>a</w:t>
            </w:r>
            <w:r w:rsidRPr="00163AC3">
              <w:t>s</w:t>
            </w:r>
            <w:r w:rsidRPr="00163AC3">
              <w:rPr>
                <w:spacing w:val="1"/>
              </w:rPr>
              <w:t>i</w:t>
            </w:r>
            <w:r w:rsidRPr="00163AC3">
              <w:t>l</w:t>
            </w:r>
            <w:r w:rsidRPr="00163AC3">
              <w:rPr>
                <w:spacing w:val="-3"/>
              </w:rPr>
              <w:t xml:space="preserve"> </w:t>
            </w:r>
            <w:r w:rsidRPr="00163AC3">
              <w:rPr>
                <w:spacing w:val="-1"/>
              </w:rPr>
              <w:t>A</w:t>
            </w:r>
            <w:r w:rsidRPr="00163AC3">
              <w:t>n</w:t>
            </w:r>
            <w:r w:rsidRPr="00163AC3">
              <w:rPr>
                <w:spacing w:val="-1"/>
              </w:rPr>
              <w:t>a</w:t>
            </w:r>
            <w:r w:rsidRPr="00163AC3">
              <w:rPr>
                <w:spacing w:val="1"/>
              </w:rPr>
              <w:t>li</w:t>
            </w:r>
            <w:r w:rsidRPr="00163AC3">
              <w:t>sa</w:t>
            </w:r>
            <w:r w:rsidRPr="00163AC3">
              <w:rPr>
                <w:spacing w:val="-3"/>
              </w:rPr>
              <w:t xml:space="preserve"> </w:t>
            </w:r>
            <w:r w:rsidRPr="00163AC3">
              <w:t>P</w:t>
            </w:r>
            <w:r w:rsidRPr="00163AC3">
              <w:rPr>
                <w:spacing w:val="-1"/>
              </w:rPr>
              <w:t>e</w:t>
            </w:r>
            <w:r w:rsidRPr="00163AC3">
              <w:t>ngu</w:t>
            </w:r>
            <w:r w:rsidRPr="00163AC3">
              <w:rPr>
                <w:spacing w:val="1"/>
              </w:rPr>
              <w:t>ji</w:t>
            </w:r>
            <w:r w:rsidRPr="00163AC3">
              <w:rPr>
                <w:spacing w:val="-1"/>
              </w:rPr>
              <w:t>a</w:t>
            </w:r>
            <w:r w:rsidRPr="00163AC3">
              <w:t>n</w:t>
            </w:r>
            <w:r w:rsidRPr="00163AC3">
              <w:rPr>
                <w:spacing w:val="-8"/>
              </w:rPr>
              <w:t xml:space="preserve"> </w:t>
            </w:r>
            <w:r w:rsidRPr="00163AC3">
              <w:rPr>
                <w:spacing w:val="-1"/>
              </w:rPr>
              <w:t xml:space="preserve">Dinamo </w:t>
            </w:r>
            <w:r w:rsidRPr="00163AC3">
              <w:t xml:space="preserve">300 </w:t>
            </w:r>
            <w:r>
              <w:t>r</w:t>
            </w:r>
            <w:r w:rsidRPr="00163AC3">
              <w:t>pm</w:t>
            </w:r>
          </w:p>
        </w:tc>
      </w:tr>
    </w:tbl>
    <w:p w14:paraId="4D45CDCF" w14:textId="77777777" w:rsidR="000A308F" w:rsidRPr="00163AC3" w:rsidRDefault="000A308F" w:rsidP="001700D3">
      <w:pPr>
        <w:spacing w:line="240" w:lineRule="auto"/>
        <w:jc w:val="both"/>
        <w:rPr>
          <w:rFonts w:ascii="Times New Roman" w:hAnsi="Times New Roman"/>
          <w:szCs w:val="20"/>
        </w:rPr>
      </w:pPr>
    </w:p>
    <w:p w14:paraId="78D1D94E" w14:textId="77777777" w:rsidR="000A308F" w:rsidRDefault="000A308F" w:rsidP="00744AC6">
      <w:pPr>
        <w:spacing w:line="240" w:lineRule="auto"/>
        <w:ind w:firstLine="360"/>
        <w:jc w:val="center"/>
        <w:rPr>
          <w:rFonts w:ascii="Times New Roman" w:hAnsi="Times New Roman"/>
          <w:b/>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tblGrid>
      <w:tr w:rsidR="00CA6040" w14:paraId="1E001C20" w14:textId="77777777" w:rsidTr="00CA6040">
        <w:tc>
          <w:tcPr>
            <w:tcW w:w="4667" w:type="dxa"/>
          </w:tcPr>
          <w:p w14:paraId="6DA99683" w14:textId="18E99151" w:rsidR="00CA6040" w:rsidRDefault="00CA6040" w:rsidP="00744AC6">
            <w:pPr>
              <w:spacing w:line="240" w:lineRule="auto"/>
              <w:jc w:val="center"/>
              <w:rPr>
                <w:rFonts w:ascii="Times New Roman" w:hAnsi="Times New Roman"/>
                <w:b/>
              </w:rPr>
            </w:pPr>
            <w:r>
              <w:rPr>
                <w:rFonts w:ascii="Times New Roman" w:hAnsi="Times New Roman"/>
                <w:b/>
                <w:noProof/>
              </w:rPr>
              <w:drawing>
                <wp:inline distT="0" distB="0" distL="0" distR="0" wp14:anchorId="6E59EE6F" wp14:editId="2BD39430">
                  <wp:extent cx="2880000" cy="1836000"/>
                  <wp:effectExtent l="0" t="0" r="0" b="0"/>
                  <wp:docPr id="15807340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0000" cy="1836000"/>
                          </a:xfrm>
                          <a:prstGeom prst="rect">
                            <a:avLst/>
                          </a:prstGeom>
                          <a:noFill/>
                        </pic:spPr>
                      </pic:pic>
                    </a:graphicData>
                  </a:graphic>
                </wp:inline>
              </w:drawing>
            </w:r>
          </w:p>
        </w:tc>
      </w:tr>
      <w:tr w:rsidR="00CA6040" w14:paraId="0F66DD5D" w14:textId="77777777" w:rsidTr="00CA6040">
        <w:tc>
          <w:tcPr>
            <w:tcW w:w="4667" w:type="dxa"/>
          </w:tcPr>
          <w:p w14:paraId="0543A6E9" w14:textId="40B35D76" w:rsidR="00CA6040" w:rsidRPr="00CA6040" w:rsidRDefault="00CA6040" w:rsidP="00CA6040">
            <w:pPr>
              <w:pStyle w:val="JCaption"/>
            </w:pPr>
            <w:r w:rsidRPr="00163AC3">
              <w:rPr>
                <w:b/>
              </w:rPr>
              <w:t xml:space="preserve">Gambar 4. </w:t>
            </w:r>
            <w:r w:rsidRPr="00163AC3">
              <w:t>Pengujian Secara Manual</w:t>
            </w:r>
          </w:p>
        </w:tc>
      </w:tr>
    </w:tbl>
    <w:p w14:paraId="4C5A6617" w14:textId="77777777" w:rsidR="000A308F" w:rsidRDefault="000A308F" w:rsidP="00744AC6">
      <w:pPr>
        <w:spacing w:line="240" w:lineRule="auto"/>
        <w:ind w:firstLine="360"/>
        <w:jc w:val="center"/>
        <w:rPr>
          <w:rFonts w:ascii="Times New Roman" w:hAnsi="Times New Roman"/>
          <w:b/>
          <w:szCs w:val="20"/>
        </w:rPr>
      </w:pPr>
    </w:p>
    <w:p w14:paraId="200CD449" w14:textId="77777777" w:rsidR="00682901" w:rsidRDefault="00682901" w:rsidP="00682901">
      <w:pPr>
        <w:pStyle w:val="JParagraf1"/>
        <w:rPr>
          <w:rFonts w:eastAsia="Arial"/>
          <w:w w:val="103"/>
        </w:rPr>
      </w:pPr>
      <w:r w:rsidRPr="00163AC3">
        <w:t>Dari hasil tersebut</w:t>
      </w:r>
      <w:r>
        <w:t>, dapat diketahui bahwa 1 kg dapat menyebar seluas 400 m²/kg. Sedangkan 1 kg memerlukan waktu 3,33 jam/kg. Sedangkan lama waktu untuk penyebaran pada area dengan luas 10.000 m²</w:t>
      </w:r>
      <w:r w:rsidRPr="00163AC3">
        <w:rPr>
          <w:rFonts w:eastAsia="Arial"/>
          <w:spacing w:val="-1"/>
          <w:position w:val="6"/>
        </w:rPr>
        <w:t xml:space="preserve"> </w:t>
      </w:r>
      <w:r w:rsidRPr="00163AC3">
        <w:rPr>
          <w:rFonts w:eastAsia="Arial"/>
          <w:spacing w:val="-4"/>
          <w:w w:val="102"/>
        </w:rPr>
        <w:t>ada</w:t>
      </w:r>
      <w:r w:rsidRPr="00163AC3">
        <w:rPr>
          <w:rFonts w:eastAsia="Arial"/>
          <w:spacing w:val="2"/>
          <w:w w:val="102"/>
        </w:rPr>
        <w:t>l</w:t>
      </w:r>
      <w:r w:rsidRPr="00163AC3">
        <w:rPr>
          <w:rFonts w:eastAsia="Arial"/>
          <w:spacing w:val="-4"/>
          <w:w w:val="102"/>
        </w:rPr>
        <w:t xml:space="preserve">ah </w:t>
      </w:r>
      <w:r w:rsidRPr="00163AC3">
        <w:rPr>
          <w:rFonts w:eastAsia="Arial"/>
          <w:w w:val="103"/>
        </w:rPr>
        <w:t xml:space="preserve">83,33 jam. Dengan hasil tersebut, maka akan dilakukan </w:t>
      </w:r>
      <w:r>
        <w:rPr>
          <w:rFonts w:eastAsia="Arial"/>
          <w:w w:val="103"/>
        </w:rPr>
        <w:t>dengan menggunakan keberlanjutan, yaitu penerapan aplikasi</w:t>
      </w:r>
      <w:r w:rsidRPr="00163AC3">
        <w:rPr>
          <w:rFonts w:eastAsia="Arial"/>
          <w:w w:val="103"/>
        </w:rPr>
        <w:t xml:space="preserve"> Pesawat Udara Tanpa Awak (PUTA), dengan interface sebagai berikut</w:t>
      </w:r>
      <w:r>
        <w:rPr>
          <w:rFonts w:eastAsia="Arial"/>
          <w:w w:val="103"/>
        </w:rPr>
        <w:t>,</w:t>
      </w:r>
      <w:r w:rsidRPr="00163AC3">
        <w:rPr>
          <w:rFonts w:eastAsia="Arial"/>
          <w:w w:val="103"/>
        </w:rPr>
        <w:t xml:space="preserve"> </w:t>
      </w:r>
      <w:r>
        <w:rPr>
          <w:rFonts w:eastAsia="Arial"/>
          <w:w w:val="103"/>
        </w:rPr>
        <w:t xml:space="preserve">yang </w:t>
      </w:r>
      <w:r w:rsidRPr="00163AC3">
        <w:rPr>
          <w:rFonts w:eastAsia="Arial"/>
          <w:w w:val="103"/>
        </w:rPr>
        <w:t>dapat dilihat pada Gambar 5.</w:t>
      </w:r>
    </w:p>
    <w:p w14:paraId="2B04298A" w14:textId="77777777" w:rsidR="00D7346F" w:rsidRDefault="00D7346F" w:rsidP="00682901">
      <w:pPr>
        <w:pStyle w:val="JHeader1"/>
      </w:pPr>
    </w:p>
    <w:p w14:paraId="66C1A6C0" w14:textId="4C170ABF" w:rsidR="00682901" w:rsidRPr="00163AC3" w:rsidRDefault="00682901" w:rsidP="00682901">
      <w:pPr>
        <w:pStyle w:val="JHeader1"/>
        <w:rPr>
          <w:bCs/>
        </w:rPr>
      </w:pPr>
      <w:r w:rsidRPr="00163AC3">
        <w:lastRenderedPageBreak/>
        <w:t>Kesimpulan</w:t>
      </w:r>
    </w:p>
    <w:p w14:paraId="2E27014C" w14:textId="77777777" w:rsidR="00682901" w:rsidRPr="00163AC3" w:rsidRDefault="00682901" w:rsidP="00682901">
      <w:pPr>
        <w:pStyle w:val="JParagraf"/>
        <w:rPr>
          <w:b/>
        </w:rPr>
      </w:pPr>
      <w:r w:rsidRPr="00163AC3">
        <w:t xml:space="preserve">Penelitian ini menunjukkan bahwa pemanfaatan </w:t>
      </w:r>
      <w:r>
        <w:t>aplikasi pesawat udara tanpa awak</w:t>
      </w:r>
      <w:r w:rsidRPr="00163AC3">
        <w:t xml:space="preserve"> (PUTA) penabur benih jagung yang dilengkapi dengan aplikasi pengendali dan komponen hasil pencetakan 3D dapat menjadi solusi modern untuk mendukung praktik pertanian berkelanjutan. Sistem yang dirancang terbukti mampu mempercepat proses penanaman, meningkatkan ketepatan penebaran benih, serta memberikan kemudahan bagi petani dalam melakukan pengaturan dan pemantauan secara real time. Penggunaan teknologi 3D printer memungkinkan pembuatan wadah dan corong penebar benih dengan bentuk yang presisi dan ringan, sehingga distribusi benih jagung dapat dilakukan secara merata dan stabil selama penerbangan. Proses penebaran pada lahan seluas satu hektar dapat diselesaikan dalam waktu yang jauh lebih singkat dibandingkan </w:t>
      </w:r>
      <w:r>
        <w:t xml:space="preserve">dengan </w:t>
      </w:r>
      <w:r w:rsidRPr="00163AC3">
        <w:t>metode manual, dengan tingkat kesalahan distribusi yang rendah. Penerapan teknologi ini memberikan manfaat nyata, tidak hanya dalam efisiensi waktu dan tenaga kerja, tetapi juga dalam mendukung pengelolaan sumber daya yang lebih hemat dan ramah lingkungan. Inovasi ini berpotensi menjadi langkah strategis untuk membantu petani meningkatkan produktivitas dan beradaptasi dengan perubahan teknologi di sektor pertanian.</w:t>
      </w:r>
    </w:p>
    <w:p w14:paraId="26EBDCF0" w14:textId="70A26630" w:rsidR="001700D3" w:rsidRPr="00163AC3" w:rsidRDefault="00744AC6" w:rsidP="00CA6040">
      <w:pPr>
        <w:pStyle w:val="JCaption"/>
      </w:pPr>
      <w:r w:rsidRPr="00163AC3">
        <w:rPr>
          <w:b/>
        </w:rPr>
        <w:t>T</w:t>
      </w:r>
      <w:r w:rsidRPr="00163AC3">
        <w:rPr>
          <w:b/>
          <w:spacing w:val="-1"/>
        </w:rPr>
        <w:t>a</w:t>
      </w:r>
      <w:r w:rsidRPr="00163AC3">
        <w:rPr>
          <w:b/>
        </w:rPr>
        <w:t>b</w:t>
      </w:r>
      <w:r w:rsidRPr="00163AC3">
        <w:rPr>
          <w:b/>
          <w:spacing w:val="-1"/>
        </w:rPr>
        <w:t>e</w:t>
      </w:r>
      <w:r w:rsidRPr="00163AC3">
        <w:rPr>
          <w:b/>
        </w:rPr>
        <w:t>l</w:t>
      </w:r>
      <w:r w:rsidRPr="00163AC3">
        <w:rPr>
          <w:b/>
          <w:spacing w:val="-4"/>
        </w:rPr>
        <w:t xml:space="preserve"> </w:t>
      </w:r>
      <w:r w:rsidRPr="00163AC3">
        <w:rPr>
          <w:b/>
        </w:rPr>
        <w:t>2.</w:t>
      </w:r>
      <w:r w:rsidRPr="00163AC3">
        <w:rPr>
          <w:b/>
          <w:spacing w:val="-3"/>
        </w:rPr>
        <w:t xml:space="preserve"> </w:t>
      </w:r>
      <w:r w:rsidRPr="00163AC3">
        <w:t>Hasil Perhitungan Kecepatan dan Waktu Penyebaran Benih</w:t>
      </w:r>
    </w:p>
    <w:tbl>
      <w:tblPr>
        <w:tblStyle w:val="TableGrid"/>
        <w:tblW w:w="0" w:type="auto"/>
        <w:jc w:val="center"/>
        <w:tblLook w:val="04A0" w:firstRow="1" w:lastRow="0" w:firstColumn="1" w:lastColumn="0" w:noHBand="0" w:noVBand="1"/>
      </w:tblPr>
      <w:tblGrid>
        <w:gridCol w:w="1129"/>
        <w:gridCol w:w="1773"/>
        <w:gridCol w:w="1560"/>
      </w:tblGrid>
      <w:tr w:rsidR="00744AC6" w:rsidRPr="00163AC3" w14:paraId="09E8D2E6" w14:textId="77777777" w:rsidTr="005E3688">
        <w:trPr>
          <w:tblHeader/>
          <w:jc w:val="center"/>
        </w:trPr>
        <w:tc>
          <w:tcPr>
            <w:tcW w:w="1129" w:type="dxa"/>
            <w:hideMark/>
          </w:tcPr>
          <w:p w14:paraId="0C502D04" w14:textId="24110B4E" w:rsidR="001700D3" w:rsidRPr="005E3688" w:rsidRDefault="001700D3" w:rsidP="001700D3">
            <w:pPr>
              <w:spacing w:line="240" w:lineRule="auto"/>
              <w:jc w:val="center"/>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Parameter</w:t>
            </w:r>
          </w:p>
        </w:tc>
        <w:tc>
          <w:tcPr>
            <w:tcW w:w="1773" w:type="dxa"/>
            <w:hideMark/>
          </w:tcPr>
          <w:p w14:paraId="7ADBA314" w14:textId="3B52B4E5" w:rsidR="001700D3" w:rsidRPr="005E3688" w:rsidRDefault="001700D3" w:rsidP="001700D3">
            <w:pPr>
              <w:spacing w:line="240" w:lineRule="auto"/>
              <w:jc w:val="center"/>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PUTA (Pesawat Udara Tanpa Awak)</w:t>
            </w:r>
          </w:p>
        </w:tc>
        <w:tc>
          <w:tcPr>
            <w:tcW w:w="1560" w:type="dxa"/>
            <w:hideMark/>
          </w:tcPr>
          <w:p w14:paraId="570C320C" w14:textId="77777777" w:rsidR="001700D3" w:rsidRPr="005E3688" w:rsidRDefault="001700D3" w:rsidP="001700D3">
            <w:pPr>
              <w:spacing w:line="240" w:lineRule="auto"/>
              <w:jc w:val="center"/>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Manual (Tanpa Alat)</w:t>
            </w:r>
          </w:p>
        </w:tc>
      </w:tr>
      <w:tr w:rsidR="00744AC6" w:rsidRPr="00163AC3" w14:paraId="39A9169E" w14:textId="77777777" w:rsidTr="005E3688">
        <w:trPr>
          <w:tblHeader/>
          <w:jc w:val="center"/>
        </w:trPr>
        <w:tc>
          <w:tcPr>
            <w:tcW w:w="1129" w:type="dxa"/>
            <w:hideMark/>
          </w:tcPr>
          <w:p w14:paraId="43EF818B" w14:textId="5085B1EA"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Kecepatan sebar</w:t>
            </w:r>
          </w:p>
        </w:tc>
        <w:tc>
          <w:tcPr>
            <w:tcW w:w="1773" w:type="dxa"/>
            <w:hideMark/>
          </w:tcPr>
          <w:p w14:paraId="56498FFB"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1,5 kg/menit</w:t>
            </w:r>
          </w:p>
        </w:tc>
        <w:tc>
          <w:tcPr>
            <w:tcW w:w="1560" w:type="dxa"/>
            <w:hideMark/>
          </w:tcPr>
          <w:p w14:paraId="5F256BE5"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0,005 kg/menit</w:t>
            </w:r>
          </w:p>
        </w:tc>
      </w:tr>
      <w:tr w:rsidR="00744AC6" w:rsidRPr="00163AC3" w14:paraId="14EC0D39" w14:textId="77777777" w:rsidTr="005E3688">
        <w:trPr>
          <w:tblHeader/>
          <w:jc w:val="center"/>
        </w:trPr>
        <w:tc>
          <w:tcPr>
            <w:tcW w:w="1129" w:type="dxa"/>
            <w:hideMark/>
          </w:tcPr>
          <w:p w14:paraId="26D590DA" w14:textId="545F7F51"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Waktu untuk 0,5 kg</w:t>
            </w:r>
          </w:p>
        </w:tc>
        <w:tc>
          <w:tcPr>
            <w:tcW w:w="1773" w:type="dxa"/>
            <w:hideMark/>
          </w:tcPr>
          <w:p w14:paraId="6A22D2C9"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40 detik</w:t>
            </w:r>
          </w:p>
        </w:tc>
        <w:tc>
          <w:tcPr>
            <w:tcW w:w="1560" w:type="dxa"/>
            <w:hideMark/>
          </w:tcPr>
          <w:p w14:paraId="54FD4FD2"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w:t>
            </w:r>
          </w:p>
        </w:tc>
      </w:tr>
      <w:tr w:rsidR="00744AC6" w:rsidRPr="00163AC3" w14:paraId="438FA17E" w14:textId="77777777" w:rsidTr="005E3688">
        <w:trPr>
          <w:tblHeader/>
          <w:jc w:val="center"/>
        </w:trPr>
        <w:tc>
          <w:tcPr>
            <w:tcW w:w="1129" w:type="dxa"/>
            <w:hideMark/>
          </w:tcPr>
          <w:p w14:paraId="3EC406B1"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Waktu untuk 1 kg</w:t>
            </w:r>
          </w:p>
        </w:tc>
        <w:tc>
          <w:tcPr>
            <w:tcW w:w="1773" w:type="dxa"/>
            <w:hideMark/>
          </w:tcPr>
          <w:p w14:paraId="01419CFB"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 0,67 menit</w:t>
            </w:r>
          </w:p>
        </w:tc>
        <w:tc>
          <w:tcPr>
            <w:tcW w:w="1560" w:type="dxa"/>
            <w:hideMark/>
          </w:tcPr>
          <w:p w14:paraId="4D2FF325"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200 menit (≈ 3,33 jam)</w:t>
            </w:r>
          </w:p>
        </w:tc>
      </w:tr>
      <w:tr w:rsidR="00744AC6" w:rsidRPr="00163AC3" w14:paraId="4219771C" w14:textId="77777777" w:rsidTr="005E3688">
        <w:trPr>
          <w:tblHeader/>
          <w:jc w:val="center"/>
        </w:trPr>
        <w:tc>
          <w:tcPr>
            <w:tcW w:w="1129" w:type="dxa"/>
            <w:hideMark/>
          </w:tcPr>
          <w:p w14:paraId="783335E9"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Luas yang dapat dijangkau per 1 kg</w:t>
            </w:r>
          </w:p>
        </w:tc>
        <w:tc>
          <w:tcPr>
            <w:tcW w:w="1773" w:type="dxa"/>
            <w:hideMark/>
          </w:tcPr>
          <w:p w14:paraId="5FA8355C"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Tidak dibatasi tenaga kerja</w:t>
            </w:r>
          </w:p>
        </w:tc>
        <w:tc>
          <w:tcPr>
            <w:tcW w:w="1560" w:type="dxa"/>
            <w:hideMark/>
          </w:tcPr>
          <w:p w14:paraId="5314053A"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400 m²/kg</w:t>
            </w:r>
          </w:p>
        </w:tc>
      </w:tr>
      <w:tr w:rsidR="00744AC6" w:rsidRPr="00163AC3" w14:paraId="7AB479F0" w14:textId="77777777" w:rsidTr="005E3688">
        <w:trPr>
          <w:tblHeader/>
          <w:jc w:val="center"/>
        </w:trPr>
        <w:tc>
          <w:tcPr>
            <w:tcW w:w="1129" w:type="dxa"/>
            <w:hideMark/>
          </w:tcPr>
          <w:p w14:paraId="65FB3C5E"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Waktu untuk 1.000 m²</w:t>
            </w:r>
          </w:p>
        </w:tc>
        <w:tc>
          <w:tcPr>
            <w:tcW w:w="1773" w:type="dxa"/>
            <w:hideMark/>
          </w:tcPr>
          <w:p w14:paraId="7247E220"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 3–5 menit</w:t>
            </w:r>
          </w:p>
        </w:tc>
        <w:tc>
          <w:tcPr>
            <w:tcW w:w="1560" w:type="dxa"/>
            <w:hideMark/>
          </w:tcPr>
          <w:p w14:paraId="4ABAC8C1"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500 menit (≈ 8,33 jam)</w:t>
            </w:r>
          </w:p>
        </w:tc>
      </w:tr>
      <w:tr w:rsidR="00744AC6" w:rsidRPr="00163AC3" w14:paraId="7F758D97" w14:textId="77777777" w:rsidTr="005E3688">
        <w:trPr>
          <w:tblHeader/>
          <w:jc w:val="center"/>
        </w:trPr>
        <w:tc>
          <w:tcPr>
            <w:tcW w:w="1129" w:type="dxa"/>
            <w:hideMark/>
          </w:tcPr>
          <w:p w14:paraId="78B6E69E"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Waktu untuk 10.000 m² (1 ha)</w:t>
            </w:r>
          </w:p>
        </w:tc>
        <w:tc>
          <w:tcPr>
            <w:tcW w:w="1773" w:type="dxa"/>
            <w:hideMark/>
          </w:tcPr>
          <w:p w14:paraId="1BBA341C"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35–45 menit</w:t>
            </w:r>
          </w:p>
        </w:tc>
        <w:tc>
          <w:tcPr>
            <w:tcW w:w="1560" w:type="dxa"/>
            <w:hideMark/>
          </w:tcPr>
          <w:p w14:paraId="516DE1A0"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5.000 menit (≈ 83,33 jam)</w:t>
            </w:r>
          </w:p>
        </w:tc>
      </w:tr>
      <w:tr w:rsidR="00744AC6" w:rsidRPr="00163AC3" w14:paraId="030397A4" w14:textId="77777777" w:rsidTr="005E3688">
        <w:trPr>
          <w:tblHeader/>
          <w:jc w:val="center"/>
        </w:trPr>
        <w:tc>
          <w:tcPr>
            <w:tcW w:w="1129" w:type="dxa"/>
            <w:hideMark/>
          </w:tcPr>
          <w:p w14:paraId="5BC5CB38"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Beban tenaga kerja</w:t>
            </w:r>
          </w:p>
        </w:tc>
        <w:tc>
          <w:tcPr>
            <w:tcW w:w="1773" w:type="dxa"/>
            <w:hideMark/>
          </w:tcPr>
          <w:p w14:paraId="4E121CCD"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Rendah</w:t>
            </w:r>
          </w:p>
        </w:tc>
        <w:tc>
          <w:tcPr>
            <w:tcW w:w="1560" w:type="dxa"/>
            <w:hideMark/>
          </w:tcPr>
          <w:p w14:paraId="27E7CF2C"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Sangat tinggi</w:t>
            </w:r>
          </w:p>
        </w:tc>
      </w:tr>
      <w:tr w:rsidR="00744AC6" w:rsidRPr="00163AC3" w14:paraId="4E5D2B50" w14:textId="77777777" w:rsidTr="005E3688">
        <w:trPr>
          <w:tblHeader/>
          <w:jc w:val="center"/>
        </w:trPr>
        <w:tc>
          <w:tcPr>
            <w:tcW w:w="1129" w:type="dxa"/>
            <w:hideMark/>
          </w:tcPr>
          <w:p w14:paraId="3BDD1B16"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Efisiensi</w:t>
            </w:r>
          </w:p>
        </w:tc>
        <w:tc>
          <w:tcPr>
            <w:tcW w:w="1773" w:type="dxa"/>
            <w:hideMark/>
          </w:tcPr>
          <w:p w14:paraId="2C64F0CA"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Sangat tinggi</w:t>
            </w:r>
          </w:p>
        </w:tc>
        <w:tc>
          <w:tcPr>
            <w:tcW w:w="1560" w:type="dxa"/>
            <w:hideMark/>
          </w:tcPr>
          <w:p w14:paraId="37763F0A" w14:textId="77777777" w:rsidR="001700D3" w:rsidRPr="005E3688" w:rsidRDefault="001700D3" w:rsidP="001700D3">
            <w:pPr>
              <w:spacing w:line="240" w:lineRule="auto"/>
              <w:rPr>
                <w:rFonts w:ascii="Times New Roman" w:eastAsia="Times New Roman" w:hAnsi="Times New Roman"/>
                <w:sz w:val="18"/>
                <w:szCs w:val="18"/>
                <w:lang w:eastAsia="en-ID"/>
              </w:rPr>
            </w:pPr>
            <w:r w:rsidRPr="005E3688">
              <w:rPr>
                <w:rFonts w:ascii="Times New Roman" w:eastAsia="Times New Roman" w:hAnsi="Times New Roman"/>
                <w:sz w:val="18"/>
                <w:szCs w:val="18"/>
                <w:lang w:eastAsia="en-ID"/>
              </w:rPr>
              <w:t>Rendah</w:t>
            </w:r>
          </w:p>
        </w:tc>
      </w:tr>
    </w:tbl>
    <w:p w14:paraId="222C53F8" w14:textId="77777777" w:rsidR="00CA6040" w:rsidRDefault="00CA6040" w:rsidP="00CA6040">
      <w:pPr>
        <w:pStyle w:val="JParagraf1"/>
        <w:ind w:firstLine="0"/>
        <w:rPr>
          <w:rFonts w:eastAsia="Arial"/>
          <w:w w:val="10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tblGrid>
      <w:tr w:rsidR="00CA6040" w14:paraId="55F922DB" w14:textId="77777777" w:rsidTr="00682901">
        <w:tc>
          <w:tcPr>
            <w:tcW w:w="4677" w:type="dxa"/>
          </w:tcPr>
          <w:p w14:paraId="0894F7F5" w14:textId="663862B2" w:rsidR="00CA6040" w:rsidRDefault="00CA6040" w:rsidP="00CA6040">
            <w:pPr>
              <w:pStyle w:val="JParagraf1"/>
              <w:ind w:firstLine="0"/>
              <w:jc w:val="center"/>
              <w:rPr>
                <w:rFonts w:eastAsia="Arial"/>
                <w:w w:val="103"/>
              </w:rPr>
            </w:pPr>
            <w:r>
              <w:rPr>
                <w:rFonts w:eastAsia="Arial"/>
                <w:noProof/>
                <w:w w:val="103"/>
              </w:rPr>
              <w:drawing>
                <wp:inline distT="0" distB="0" distL="0" distR="0" wp14:anchorId="108887B5" wp14:editId="0487BBB3">
                  <wp:extent cx="2974975" cy="3121660"/>
                  <wp:effectExtent l="0" t="0" r="0" b="2540"/>
                  <wp:docPr id="3630468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4975" cy="3121660"/>
                          </a:xfrm>
                          <a:prstGeom prst="rect">
                            <a:avLst/>
                          </a:prstGeom>
                          <a:noFill/>
                        </pic:spPr>
                      </pic:pic>
                    </a:graphicData>
                  </a:graphic>
                </wp:inline>
              </w:drawing>
            </w:r>
          </w:p>
        </w:tc>
      </w:tr>
      <w:tr w:rsidR="00CA6040" w14:paraId="11434F47" w14:textId="77777777" w:rsidTr="00682901">
        <w:tc>
          <w:tcPr>
            <w:tcW w:w="4677" w:type="dxa"/>
          </w:tcPr>
          <w:p w14:paraId="51BB15E2" w14:textId="549FFA65" w:rsidR="00CA6040" w:rsidRPr="00CA6040" w:rsidRDefault="00CA6040" w:rsidP="00CA6040">
            <w:pPr>
              <w:pStyle w:val="JCaption"/>
              <w:rPr>
                <w:w w:val="103"/>
              </w:rPr>
            </w:pPr>
            <w:r w:rsidRPr="00163AC3">
              <w:rPr>
                <w:b/>
                <w:bCs/>
                <w:w w:val="103"/>
              </w:rPr>
              <w:t>Gambar 5.</w:t>
            </w:r>
            <w:r w:rsidRPr="00163AC3">
              <w:rPr>
                <w:w w:val="103"/>
              </w:rPr>
              <w:t xml:space="preserve"> Interface Aplikasi Aplikasi Pesawat Udara Tanpa Awak (PUTA) Penabur Benih Jagung</w:t>
            </w:r>
          </w:p>
        </w:tc>
      </w:tr>
    </w:tbl>
    <w:p w14:paraId="3AD7DB71" w14:textId="21D45A5E" w:rsidR="00262D81" w:rsidRPr="00163AC3" w:rsidRDefault="003D6BB6" w:rsidP="008F28D7">
      <w:pPr>
        <w:pStyle w:val="JHeader1"/>
        <w:rPr>
          <w:rFonts w:eastAsia="Calibri"/>
          <w:szCs w:val="24"/>
          <w:lang w:eastAsia="id-ID"/>
        </w:rPr>
      </w:pPr>
      <w:r w:rsidRPr="00163AC3">
        <w:t>Ucapan Terima Kasih</w:t>
      </w:r>
    </w:p>
    <w:p w14:paraId="251DDB33" w14:textId="701C966C" w:rsidR="00E54BFB" w:rsidRPr="00163AC3" w:rsidRDefault="00E54BFB" w:rsidP="008F28D7">
      <w:pPr>
        <w:pStyle w:val="JParagraf"/>
        <w:rPr>
          <w:b/>
        </w:rPr>
      </w:pPr>
      <w:r w:rsidRPr="00163AC3">
        <w:t xml:space="preserve">Penulis menyampaikan terima kasih kepada </w:t>
      </w:r>
      <w:r w:rsidRPr="00163AC3">
        <w:rPr>
          <w:bCs/>
        </w:rPr>
        <w:t>Pusat Studi Mekatronika dan Automatisasi</w:t>
      </w:r>
      <w:r w:rsidR="00CD47E8" w:rsidRPr="00163AC3">
        <w:rPr>
          <w:bCs/>
        </w:rPr>
        <w:t xml:space="preserve"> (PSMO)</w:t>
      </w:r>
      <w:r w:rsidRPr="00163AC3">
        <w:rPr>
          <w:bCs/>
        </w:rPr>
        <w:t xml:space="preserve"> Universitas Bandar Lampung</w:t>
      </w:r>
      <w:r w:rsidRPr="00163AC3">
        <w:t xml:space="preserve"> yang telah memberikan dukungan, fasilitas, dan bimbingan selama proses penelitian ini berlangsung. Dukungan tersebut sangat membantu dalam penyusunan, perancangan, hingga pengujian </w:t>
      </w:r>
      <w:r w:rsidR="000B68B6" w:rsidRPr="00163AC3">
        <w:t>Aplikasi Pesawat Udara Tanpa Awak (PUTA)</w:t>
      </w:r>
      <w:r w:rsidRPr="00163AC3">
        <w:t xml:space="preserve"> penabur benih pertanian</w:t>
      </w:r>
      <w:r w:rsidR="00CA6040">
        <w:t>,</w:t>
      </w:r>
      <w:r w:rsidRPr="00163AC3">
        <w:t xml:space="preserve"> sehingga penelitian ini dapat diselesaikan dengan baik.</w:t>
      </w:r>
    </w:p>
    <w:p w14:paraId="28F747CF" w14:textId="77777777" w:rsidR="008F28D7" w:rsidRDefault="008F28D7" w:rsidP="008F28D7">
      <w:pPr>
        <w:pStyle w:val="JHeader1"/>
        <w:sectPr w:rsidR="008F28D7" w:rsidSect="008F28D7">
          <w:type w:val="continuous"/>
          <w:pgSz w:w="11907" w:h="16840" w:code="9"/>
          <w:pgMar w:top="1701" w:right="851" w:bottom="1134" w:left="1418" w:header="720" w:footer="720" w:gutter="0"/>
          <w:cols w:num="2" w:space="284"/>
          <w:docGrid w:linePitch="360"/>
        </w:sectPr>
      </w:pPr>
    </w:p>
    <w:p w14:paraId="39977863" w14:textId="77777777" w:rsidR="008F28D7" w:rsidRDefault="008F28D7" w:rsidP="008F28D7">
      <w:pPr>
        <w:pStyle w:val="JHeader1"/>
        <w:spacing w:before="0" w:after="120"/>
        <w:ind w:left="510" w:hanging="510"/>
        <w:rPr>
          <w:sz w:val="18"/>
          <w:szCs w:val="18"/>
        </w:rPr>
      </w:pPr>
    </w:p>
    <w:p w14:paraId="55A11A16" w14:textId="595C00CC" w:rsidR="00E70C9C" w:rsidRPr="008F28D7" w:rsidRDefault="00E622E4" w:rsidP="008F28D7">
      <w:pPr>
        <w:pStyle w:val="JHeader1"/>
        <w:spacing w:before="0" w:after="120"/>
        <w:ind w:left="510" w:hanging="510"/>
        <w:rPr>
          <w:sz w:val="18"/>
          <w:szCs w:val="18"/>
        </w:rPr>
      </w:pPr>
      <w:r w:rsidRPr="008F28D7">
        <w:rPr>
          <w:sz w:val="18"/>
          <w:szCs w:val="18"/>
        </w:rPr>
        <w:t>Daftar Pustaka</w:t>
      </w:r>
    </w:p>
    <w:p w14:paraId="5BCDEA0A" w14:textId="59D60769" w:rsidR="00C42178" w:rsidRPr="005E3688" w:rsidRDefault="00C42178" w:rsidP="00F6114A">
      <w:pPr>
        <w:pStyle w:val="JPustaka"/>
      </w:pPr>
      <w:r w:rsidRPr="005E3688">
        <w:t>Alatas, S., Siradjuddin, I., Irfan, M., et al. (2019). “Pertumbuhan dan hasil jagung manis (Zea mays Saccharata Sturt.) yang ditanam dengan tanaman sela pegagan (Centella asiatica (L.) Urban) pada beberapa taraf</w:t>
      </w:r>
      <w:r w:rsidR="00D74EAF" w:rsidRPr="005E3688">
        <w:t>.</w:t>
      </w:r>
      <w:r w:rsidRPr="005E3688">
        <w:t xml:space="preserve">” </w:t>
      </w:r>
      <w:r w:rsidRPr="005E3688">
        <w:rPr>
          <w:i/>
          <w:iCs/>
        </w:rPr>
        <w:t>Jurnal</w:t>
      </w:r>
      <w:r w:rsidR="00D74EAF" w:rsidRPr="005E3688">
        <w:rPr>
          <w:i/>
          <w:iCs/>
        </w:rPr>
        <w:t xml:space="preserve"> Agroteknologi UIN Suska Ria</w:t>
      </w:r>
      <w:r w:rsidR="00D74EAF" w:rsidRPr="005E3688">
        <w:t xml:space="preserve">u. </w:t>
      </w:r>
      <w:r w:rsidRPr="005E3688">
        <w:t xml:space="preserve">Available online: </w:t>
      </w:r>
      <w:hyperlink r:id="rId15" w:tgtFrame="_new" w:history="1">
        <w:r w:rsidRPr="005E3688">
          <w:rPr>
            <w:rStyle w:val="Hyperlink"/>
            <w:noProof w:val="0"/>
            <w:color w:val="000000" w:themeColor="text1"/>
            <w:szCs w:val="18"/>
            <w:u w:val="none"/>
          </w:rPr>
          <w:t>https://ejournal.uin-suska.ac.id/index.php/agroteknologi/article/view/6370</w:t>
        </w:r>
      </w:hyperlink>
    </w:p>
    <w:p w14:paraId="05985D0D" w14:textId="7BC2B9F4" w:rsidR="00C42178" w:rsidRPr="005E3688" w:rsidRDefault="00C42178" w:rsidP="00F6114A">
      <w:pPr>
        <w:pStyle w:val="JPustaka"/>
      </w:pPr>
      <w:r w:rsidRPr="005E3688">
        <w:t xml:space="preserve">Ardiansyah, D. (2021). “Aplikasi Pesawat Udara Tanpa Awak (PUTA)-UAV untuk survei dan pemetaan menggunakan copter pada perkebunan kelapa sawit.” </w:t>
      </w:r>
      <w:r w:rsidRPr="005E3688">
        <w:rPr>
          <w:i/>
          <w:iCs/>
        </w:rPr>
        <w:t>Jurnal Insinyur Profesional.</w:t>
      </w:r>
    </w:p>
    <w:p w14:paraId="41365FEA" w14:textId="285A9709" w:rsidR="00C42178" w:rsidRPr="005E3688" w:rsidRDefault="00C42178" w:rsidP="00F6114A">
      <w:pPr>
        <w:pStyle w:val="JPustaka"/>
      </w:pPr>
      <w:r w:rsidRPr="005E3688">
        <w:t xml:space="preserve">Asri, B., SP, M. P., Hayati, S. P. R., Yuliartati, S. S., et al. (2025). </w:t>
      </w:r>
      <w:r w:rsidRPr="005E3688">
        <w:rPr>
          <w:i/>
          <w:iCs/>
        </w:rPr>
        <w:t>Inovasi Pertanian Berkelanjutan.</w:t>
      </w:r>
      <w:r w:rsidR="00D74EAF" w:rsidRPr="005E3688">
        <w:t xml:space="preserve"> </w:t>
      </w:r>
      <w:r w:rsidRPr="005E3688">
        <w:t xml:space="preserve">Available online: </w:t>
      </w:r>
      <w:hyperlink r:id="rId16" w:tgtFrame="_new" w:history="1">
        <w:r w:rsidRPr="005E3688">
          <w:rPr>
            <w:rStyle w:val="Hyperlink"/>
            <w:noProof w:val="0"/>
            <w:color w:val="000000" w:themeColor="text1"/>
            <w:szCs w:val="18"/>
            <w:u w:val="none"/>
          </w:rPr>
          <w:t>https://books.google.com/books?hl=en&amp;lr=&amp;id=6hZJEQAAQBAJ</w:t>
        </w:r>
      </w:hyperlink>
    </w:p>
    <w:p w14:paraId="5E0A6395" w14:textId="7ED75043" w:rsidR="00C42178" w:rsidRPr="005E3688" w:rsidRDefault="00C42178" w:rsidP="00F6114A">
      <w:pPr>
        <w:pStyle w:val="JPustaka"/>
      </w:pPr>
      <w:r w:rsidRPr="005E3688">
        <w:lastRenderedPageBreak/>
        <w:t xml:space="preserve">Bawana, S., Sofyan, E. T., Salsabilla, A., &amp; Septianugraha, R. (2025). “Pengaruh kombinasi pupuk N, P, K dan kasgot yang diperkaya </w:t>
      </w:r>
      <w:r w:rsidR="00D35DA5" w:rsidRPr="005E3688">
        <w:t xml:space="preserve">dengan </w:t>
      </w:r>
      <w:r w:rsidRPr="005E3688">
        <w:t xml:space="preserve">agen hayati terhadap hasil tanaman jagung manis pada </w:t>
      </w:r>
      <w:r w:rsidR="00D35DA5" w:rsidRPr="005E3688">
        <w:t>Inceptisol</w:t>
      </w:r>
      <w:r w:rsidRPr="005E3688">
        <w:t xml:space="preserve"> asal Jatinangor.” </w:t>
      </w:r>
      <w:r w:rsidRPr="005E3688">
        <w:rPr>
          <w:i/>
          <w:iCs/>
        </w:rPr>
        <w:t>Soilrens.</w:t>
      </w:r>
      <w:r w:rsidRPr="005E3688">
        <w:t xml:space="preserve"> Available online:</w:t>
      </w:r>
      <w:r w:rsidR="00D74EAF" w:rsidRPr="005E3688">
        <w:t xml:space="preserve"> </w:t>
      </w:r>
      <w:hyperlink r:id="rId17" w:history="1">
        <w:r w:rsidR="00D74EAF" w:rsidRPr="005E3688">
          <w:rPr>
            <w:rStyle w:val="Hyperlink"/>
            <w:noProof w:val="0"/>
            <w:color w:val="000000" w:themeColor="text1"/>
            <w:szCs w:val="18"/>
            <w:u w:val="none"/>
          </w:rPr>
          <w:t>https://jurnal.unpad.ac.id/soilrens/article/view/66073</w:t>
        </w:r>
      </w:hyperlink>
    </w:p>
    <w:p w14:paraId="4F9B2139" w14:textId="1A773883" w:rsidR="00C42178" w:rsidRPr="005E3688" w:rsidRDefault="00C42178" w:rsidP="00F6114A">
      <w:pPr>
        <w:pStyle w:val="JPustaka"/>
      </w:pPr>
      <w:r w:rsidRPr="005E3688">
        <w:t xml:space="preserve">Dewi, D. C., Ningsih, F. S., Atmoko, D. F., et al. (2020). “Desain mapping dan komunikasi LoRa SX1276 pada sistem deteksi radiasi menggunakan aplikasi pesawat udara tanpa awak (PUTA).” </w:t>
      </w:r>
      <w:r w:rsidRPr="005E3688">
        <w:rPr>
          <w:i/>
          <w:iCs/>
        </w:rPr>
        <w:t xml:space="preserve">PRIMA – Aplikasi dan </w:t>
      </w:r>
      <w:r w:rsidR="00D74EAF" w:rsidRPr="005E3688">
        <w:rPr>
          <w:i/>
          <w:iCs/>
        </w:rPr>
        <w:t xml:space="preserve">Rekayasa dalam Bidang IPTEK Nuklir. </w:t>
      </w:r>
      <w:r w:rsidRPr="005E3688">
        <w:t xml:space="preserve">Available online: </w:t>
      </w:r>
      <w:hyperlink r:id="rId18" w:tgtFrame="_new" w:history="1">
        <w:r w:rsidRPr="005E3688">
          <w:rPr>
            <w:rStyle w:val="Hyperlink"/>
            <w:noProof w:val="0"/>
            <w:color w:val="000000" w:themeColor="text1"/>
            <w:szCs w:val="18"/>
            <w:u w:val="none"/>
          </w:rPr>
          <w:t>https://www.academia.edu/download/112654111/5245.pdf</w:t>
        </w:r>
      </w:hyperlink>
    </w:p>
    <w:p w14:paraId="0D56563C" w14:textId="344F4D81" w:rsidR="00C42178" w:rsidRPr="005E3688" w:rsidRDefault="00C42178" w:rsidP="00F6114A">
      <w:pPr>
        <w:pStyle w:val="JPustaka"/>
      </w:pPr>
      <w:r w:rsidRPr="005E3688">
        <w:t xml:space="preserve">Erdiansyah, I., Soelaksini, L. D., Eliyatiningsih, E., &amp; Sari, V. K. (2022). “Pendampingan usaha tani jagung pada Kelompok Tani Makmur di Desa Plalangan guna mendukung pertanian berkelanjutan.” </w:t>
      </w:r>
      <w:r w:rsidRPr="005E3688">
        <w:rPr>
          <w:i/>
          <w:iCs/>
        </w:rPr>
        <w:t>NaCosVi: Polije Proceedings.</w:t>
      </w:r>
    </w:p>
    <w:p w14:paraId="4436FD0F" w14:textId="51A71458" w:rsidR="00C42178" w:rsidRPr="005E3688" w:rsidRDefault="00C42178" w:rsidP="00F6114A">
      <w:pPr>
        <w:pStyle w:val="JPustaka"/>
      </w:pPr>
      <w:r w:rsidRPr="005E3688">
        <w:t xml:space="preserve">Fanani, M. Z., Judijanto, L., Tobing, O. L., Riono, Y., Sari, L. A., et al. (2025). </w:t>
      </w:r>
      <w:r w:rsidRPr="005E3688">
        <w:rPr>
          <w:i/>
          <w:iCs/>
        </w:rPr>
        <w:t>Pertanian Berkelanjutan.</w:t>
      </w:r>
      <w:r w:rsidRPr="005E3688">
        <w:t xml:space="preserve"> books.google.com. Available online: </w:t>
      </w:r>
      <w:hyperlink r:id="rId19" w:tgtFrame="_new" w:history="1">
        <w:r w:rsidRPr="005E3688">
          <w:rPr>
            <w:rStyle w:val="Hyperlink"/>
            <w:noProof w:val="0"/>
            <w:color w:val="000000" w:themeColor="text1"/>
            <w:szCs w:val="18"/>
            <w:u w:val="none"/>
          </w:rPr>
          <w:t>https://books.google.com/books?hl=en&amp;lr=&amp;id=KCRkEQAAQBAJ</w:t>
        </w:r>
      </w:hyperlink>
    </w:p>
    <w:p w14:paraId="0C970A4F" w14:textId="00CDB988" w:rsidR="00C42178" w:rsidRPr="005E3688" w:rsidRDefault="00C42178" w:rsidP="00F6114A">
      <w:pPr>
        <w:pStyle w:val="JPustaka"/>
      </w:pPr>
      <w:r w:rsidRPr="005E3688">
        <w:t>Firmansyah, M. R., Makhziah, M., et al. (2024). “Aplikasi penggunaan pupuk organik hayati mikoriza dan pupuk kascing terhadap pertumbuhan dan hasil tanaman jagung ungu (</w:t>
      </w:r>
      <w:r w:rsidRPr="005E3688">
        <w:rPr>
          <w:i/>
          <w:iCs/>
        </w:rPr>
        <w:t>Zea mays</w:t>
      </w:r>
      <w:r w:rsidRPr="005E3688">
        <w:t xml:space="preserve"> L.).” </w:t>
      </w:r>
      <w:r w:rsidRPr="005E3688">
        <w:rPr>
          <w:i/>
          <w:iCs/>
        </w:rPr>
        <w:t>Agroland: Jurnal Ilmu</w:t>
      </w:r>
      <w:r w:rsidR="00D74EAF" w:rsidRPr="005E3688">
        <w:rPr>
          <w:i/>
          <w:iCs/>
        </w:rPr>
        <w:t>.</w:t>
      </w:r>
      <w:r w:rsidRPr="005E3688">
        <w:t xml:space="preserve"> Available online: </w:t>
      </w:r>
      <w:hyperlink r:id="rId20" w:tgtFrame="_new" w:history="1">
        <w:r w:rsidRPr="005E3688">
          <w:rPr>
            <w:rStyle w:val="Hyperlink"/>
            <w:noProof w:val="0"/>
            <w:color w:val="000000" w:themeColor="text1"/>
            <w:szCs w:val="18"/>
            <w:u w:val="none"/>
          </w:rPr>
          <w:t>http://jurnal.faperta.untad.ac.id/index.php/agrolandnasional/article/view/1955</w:t>
        </w:r>
      </w:hyperlink>
    </w:p>
    <w:p w14:paraId="197334B8" w14:textId="46E043DD" w:rsidR="00C42178" w:rsidRPr="005E3688" w:rsidRDefault="00C42178" w:rsidP="00F6114A">
      <w:pPr>
        <w:pStyle w:val="JPustaka"/>
      </w:pPr>
      <w:r w:rsidRPr="005E3688">
        <w:t xml:space="preserve">Handayani, E. P. (2022). “Teknologi ameliorasi lahan sawah untuk pertanian berkelanjutan.” </w:t>
      </w:r>
      <w:r w:rsidRPr="005E3688">
        <w:rPr>
          <w:i/>
          <w:iCs/>
        </w:rPr>
        <w:t>Dinamika Kemajuan dalam Studi Pembangunan.</w:t>
      </w:r>
      <w:r w:rsidRPr="005E3688">
        <w:t xml:space="preserve"> Available online: </w:t>
      </w:r>
      <w:hyperlink r:id="rId21" w:tgtFrame="_new" w:history="1">
        <w:r w:rsidRPr="005E3688">
          <w:rPr>
            <w:rStyle w:val="Hyperlink"/>
            <w:noProof w:val="0"/>
            <w:color w:val="000000" w:themeColor="text1"/>
            <w:szCs w:val="18"/>
            <w:u w:val="none"/>
          </w:rPr>
          <w:t>https://books.google.com/books?id=Fap-EAAAQBAJ</w:t>
        </w:r>
      </w:hyperlink>
    </w:p>
    <w:p w14:paraId="73BA3D46" w14:textId="5FB717A9" w:rsidR="00C42178" w:rsidRPr="005E3688" w:rsidRDefault="00C42178" w:rsidP="00F6114A">
      <w:pPr>
        <w:pStyle w:val="JPustaka"/>
      </w:pPr>
      <w:r w:rsidRPr="005E3688">
        <w:t>Maulana, D. D., &amp; Irmawatie, L. (2022). “Aplikasi pupuk organik dan bakteri pelarut fosfat untuk meningkatkan pertumbuhan dan hasil tanaman jagung manis (</w:t>
      </w:r>
      <w:r w:rsidRPr="005E3688">
        <w:rPr>
          <w:i/>
          <w:iCs/>
        </w:rPr>
        <w:t>Zea</w:t>
      </w:r>
      <w:r w:rsidR="00D74EAF" w:rsidRPr="005E3688">
        <w:rPr>
          <w:i/>
          <w:iCs/>
        </w:rPr>
        <w:t xml:space="preserve"> mays</w:t>
      </w:r>
      <w:r w:rsidRPr="005E3688">
        <w:t xml:space="preserve">).” </w:t>
      </w:r>
      <w:r w:rsidRPr="005E3688">
        <w:rPr>
          <w:i/>
          <w:iCs/>
        </w:rPr>
        <w:t>PUCUK: Jurnal Ilmu Tanaman.</w:t>
      </w:r>
      <w:r w:rsidRPr="005E3688">
        <w:t xml:space="preserve"> Available online: </w:t>
      </w:r>
      <w:hyperlink r:id="rId22" w:tgtFrame="_new" w:history="1">
        <w:r w:rsidRPr="005E3688">
          <w:rPr>
            <w:rStyle w:val="Hyperlink"/>
            <w:noProof w:val="0"/>
            <w:color w:val="000000" w:themeColor="text1"/>
            <w:szCs w:val="18"/>
            <w:u w:val="none"/>
          </w:rPr>
          <w:t>http://www.jurnal.faperta-unras.ac.id/index.php/pucuk/article/view/19</w:t>
        </w:r>
      </w:hyperlink>
    </w:p>
    <w:p w14:paraId="4ACD9CBE" w14:textId="367504EC" w:rsidR="00C42178" w:rsidRPr="005E3688" w:rsidRDefault="00C42178" w:rsidP="00F6114A">
      <w:pPr>
        <w:pStyle w:val="JPustaka"/>
      </w:pPr>
      <w:r w:rsidRPr="005E3688">
        <w:t xml:space="preserve">Muslimah, D. H., Widyastuti, R., et al. (2022). “Aplikasi kombinasi biochar dan pupuk hayati pada tanaman jagung di lahan kering Kabupaten Pandeglang.” </w:t>
      </w:r>
      <w:r w:rsidRPr="005E3688">
        <w:rPr>
          <w:i/>
          <w:iCs/>
        </w:rPr>
        <w:t>Jurnal Ilmu Tanah dan</w:t>
      </w:r>
      <w:r w:rsidR="0093541F" w:rsidRPr="005E3688">
        <w:rPr>
          <w:i/>
          <w:iCs/>
        </w:rPr>
        <w:t xml:space="preserve"> Lingkungan</w:t>
      </w:r>
      <w:r w:rsidRPr="005E3688">
        <w:rPr>
          <w:i/>
          <w:iCs/>
        </w:rPr>
        <w:t>.</w:t>
      </w:r>
      <w:r w:rsidRPr="005E3688">
        <w:t xml:space="preserve"> Available online: </w:t>
      </w:r>
      <w:hyperlink r:id="rId23" w:tgtFrame="_new" w:history="1">
        <w:r w:rsidRPr="005E3688">
          <w:rPr>
            <w:rStyle w:val="Hyperlink"/>
            <w:noProof w:val="0"/>
            <w:color w:val="000000" w:themeColor="text1"/>
            <w:szCs w:val="18"/>
            <w:u w:val="none"/>
          </w:rPr>
          <w:t>https://journal.ipb.ac.id/index.php/jtanah/article/view/40070</w:t>
        </w:r>
      </w:hyperlink>
    </w:p>
    <w:p w14:paraId="4D02F7AB" w14:textId="76685E52" w:rsidR="00C42178" w:rsidRPr="005E3688" w:rsidRDefault="00C42178" w:rsidP="00F6114A">
      <w:pPr>
        <w:pStyle w:val="JPustaka"/>
      </w:pPr>
      <w:r w:rsidRPr="005E3688">
        <w:t xml:space="preserve">Putera, M. I. (2024). “Aplikasi tepung cangkang telur dan pupuk kandang ayam terhadap pertumbuhan jagung manis di tanah masam.” </w:t>
      </w:r>
      <w:r w:rsidRPr="005E3688">
        <w:rPr>
          <w:i/>
          <w:iCs/>
        </w:rPr>
        <w:t>Integrated and Sustainable Agriculture.</w:t>
      </w:r>
      <w:r w:rsidRPr="005E3688">
        <w:t xml:space="preserve"> Available online: </w:t>
      </w:r>
      <w:hyperlink r:id="rId24" w:tgtFrame="_new" w:history="1">
        <w:r w:rsidRPr="005E3688">
          <w:rPr>
            <w:rStyle w:val="Hyperlink"/>
            <w:noProof w:val="0"/>
            <w:color w:val="000000" w:themeColor="text1"/>
            <w:szCs w:val="18"/>
            <w:u w:val="none"/>
          </w:rPr>
          <w:t>https://journals.eduped.org/index.php/insagri/article/view/1040</w:t>
        </w:r>
      </w:hyperlink>
    </w:p>
    <w:p w14:paraId="05E44260" w14:textId="2890225D" w:rsidR="00C42178" w:rsidRPr="005E3688" w:rsidRDefault="00C42178" w:rsidP="00F6114A">
      <w:pPr>
        <w:pStyle w:val="JPustaka"/>
      </w:pPr>
      <w:r w:rsidRPr="005E3688">
        <w:t xml:space="preserve">Ramadhan, M. R. (2022). </w:t>
      </w:r>
      <w:r w:rsidR="0093541F" w:rsidRPr="005E3688">
        <w:t>“</w:t>
      </w:r>
      <w:r w:rsidRPr="005E3688">
        <w:t>Desain dan simulasi aplikasi pesawat udara tanpa awak (PUTA) penanam benih langsung tipe alur jajar legowo 4:1</w:t>
      </w:r>
      <w:r w:rsidRPr="005E3688">
        <w:rPr>
          <w:i/>
          <w:iCs/>
        </w:rPr>
        <w:t>.</w:t>
      </w:r>
      <w:r w:rsidR="0093541F" w:rsidRPr="005E3688">
        <w:rPr>
          <w:i/>
          <w:iCs/>
        </w:rPr>
        <w:t>”</w:t>
      </w:r>
      <w:r w:rsidRPr="005E3688">
        <w:t xml:space="preserve"> repository.ipb.ac.id. Available online: </w:t>
      </w:r>
      <w:hyperlink r:id="rId25" w:tgtFrame="_new" w:history="1">
        <w:r w:rsidRPr="005E3688">
          <w:rPr>
            <w:rStyle w:val="Hyperlink"/>
            <w:noProof w:val="0"/>
            <w:color w:val="000000" w:themeColor="text1"/>
            <w:szCs w:val="18"/>
            <w:u w:val="none"/>
          </w:rPr>
          <w:t>https://repository.ipb.ac.id/handle/123456789/115197</w:t>
        </w:r>
      </w:hyperlink>
    </w:p>
    <w:p w14:paraId="20D31BE4" w14:textId="7BE1B661" w:rsidR="00C42178" w:rsidRPr="005E3688" w:rsidRDefault="00C42178" w:rsidP="00F6114A">
      <w:pPr>
        <w:pStyle w:val="JPustaka"/>
      </w:pPr>
      <w:r w:rsidRPr="005E3688">
        <w:t xml:space="preserve">Riztri, L. A., Krisnamurthi, B., &amp; Muflikh, Y. N. (2025). “Peran perempuan pada usahatani jagung di Kabupaten Tanah Laut.” </w:t>
      </w:r>
      <w:r w:rsidRPr="005E3688">
        <w:rPr>
          <w:i/>
          <w:iCs/>
        </w:rPr>
        <w:t>Forum Agribisnis.</w:t>
      </w:r>
      <w:r w:rsidRPr="005E3688">
        <w:t xml:space="preserve"> Available online: </w:t>
      </w:r>
      <w:hyperlink r:id="rId26" w:tgtFrame="_new" w:history="1">
        <w:r w:rsidRPr="005E3688">
          <w:rPr>
            <w:rStyle w:val="Hyperlink"/>
            <w:noProof w:val="0"/>
            <w:color w:val="000000" w:themeColor="text1"/>
            <w:szCs w:val="18"/>
            <w:u w:val="none"/>
          </w:rPr>
          <w:t>https://journal.ipb.ac.id/fagb/article/view/53172</w:t>
        </w:r>
      </w:hyperlink>
    </w:p>
    <w:p w14:paraId="5DE1CA73" w14:textId="5DB0017E" w:rsidR="00C42178" w:rsidRPr="005E3688" w:rsidRDefault="00C42178" w:rsidP="00F6114A">
      <w:pPr>
        <w:pStyle w:val="JPustaka"/>
      </w:pPr>
      <w:r w:rsidRPr="005E3688">
        <w:t xml:space="preserve">Sari, P. “Melalui penerapan teknologi tepat guna bidang pertanian.” media.neliti.com. Available online: </w:t>
      </w:r>
      <w:hyperlink r:id="rId27" w:tgtFrame="_new" w:history="1">
        <w:r w:rsidRPr="005E3688">
          <w:rPr>
            <w:rStyle w:val="Hyperlink"/>
            <w:noProof w:val="0"/>
            <w:color w:val="000000" w:themeColor="text1"/>
            <w:szCs w:val="18"/>
            <w:u w:val="none"/>
          </w:rPr>
          <w:t>https://media.neliti.com/media/publications-test/411235-in-tek-biochar-limbah-biomassa-tongkol-j-6b2838f5.pdf</w:t>
        </w:r>
      </w:hyperlink>
    </w:p>
    <w:p w14:paraId="3A2088B3" w14:textId="0548220B" w:rsidR="00C42178" w:rsidRPr="005E3688" w:rsidRDefault="00C42178" w:rsidP="00F6114A">
      <w:pPr>
        <w:pStyle w:val="JPustaka"/>
      </w:pPr>
      <w:r w:rsidRPr="005E3688">
        <w:t xml:space="preserve">Sondang, Y., Anty, K., &amp; Siregar, R. (2020). </w:t>
      </w:r>
      <w:r w:rsidR="0093541F" w:rsidRPr="005E3688">
        <w:t>“</w:t>
      </w:r>
      <w:r w:rsidRPr="005E3688">
        <w:t>Pengaruh media pembawa pupuk hayati bakteri pelarut fosfat terhadap keberadaan bakteri endogen dan bakteri rhizosfer tanaman jagung</w:t>
      </w:r>
      <w:r w:rsidRPr="005E3688">
        <w:rPr>
          <w:i/>
          <w:iCs/>
        </w:rPr>
        <w:t>.</w:t>
      </w:r>
      <w:r w:rsidR="0093541F" w:rsidRPr="005E3688">
        <w:t xml:space="preserve">“ </w:t>
      </w:r>
      <w:r w:rsidRPr="005E3688">
        <w:t xml:space="preserve">repository.ppnp.ac.id. Available online: </w:t>
      </w:r>
      <w:hyperlink r:id="rId28" w:tgtFrame="_new" w:history="1">
        <w:r w:rsidRPr="005E3688">
          <w:rPr>
            <w:rStyle w:val="Hyperlink"/>
            <w:noProof w:val="0"/>
            <w:color w:val="000000" w:themeColor="text1"/>
            <w:szCs w:val="18"/>
            <w:u w:val="none"/>
          </w:rPr>
          <w:t>http://repository.ppnp.ac.id/527/</w:t>
        </w:r>
      </w:hyperlink>
    </w:p>
    <w:p w14:paraId="0D291C96" w14:textId="1903F093" w:rsidR="00C42178" w:rsidRPr="005E3688" w:rsidRDefault="00C42178" w:rsidP="00F6114A">
      <w:pPr>
        <w:pStyle w:val="JPustaka"/>
      </w:pPr>
      <w:r w:rsidRPr="005E3688">
        <w:t xml:space="preserve">Supriyono, S., Nurmalasari, A. I., Sulistyo, T. D., et al. (2022). “Efektivitas pupuk hayati terhadap pertumbuhan dan hasil jagung hibrida di tanah alfisol.” </w:t>
      </w:r>
      <w:r w:rsidRPr="005E3688">
        <w:rPr>
          <w:i/>
          <w:iCs/>
        </w:rPr>
        <w:t>Agrotechnology</w:t>
      </w:r>
      <w:r w:rsidR="0093541F" w:rsidRPr="005E3688">
        <w:rPr>
          <w:i/>
          <w:iCs/>
        </w:rPr>
        <w:t xml:space="preserve"> Research Journal</w:t>
      </w:r>
      <w:r w:rsidRPr="005E3688">
        <w:rPr>
          <w:i/>
          <w:iCs/>
        </w:rPr>
        <w:t>.</w:t>
      </w:r>
      <w:r w:rsidRPr="005E3688">
        <w:t xml:space="preserve"> Available online: </w:t>
      </w:r>
      <w:hyperlink r:id="rId29" w:tgtFrame="_new" w:history="1">
        <w:r w:rsidRPr="005E3688">
          <w:rPr>
            <w:rStyle w:val="Hyperlink"/>
            <w:noProof w:val="0"/>
            <w:color w:val="000000" w:themeColor="text1"/>
            <w:szCs w:val="18"/>
            <w:u w:val="none"/>
          </w:rPr>
          <w:t>https://jurnal.uns.ac.id/arj/article/view/44992</w:t>
        </w:r>
      </w:hyperlink>
    </w:p>
    <w:p w14:paraId="7D3A6CFF" w14:textId="74DB2E70" w:rsidR="00C42178" w:rsidRPr="005E3688" w:rsidRDefault="00C42178" w:rsidP="00F6114A">
      <w:pPr>
        <w:pStyle w:val="JPustaka"/>
      </w:pPr>
      <w:r w:rsidRPr="005E3688">
        <w:t xml:space="preserve">Temaja, I., Wirya, G., &amp; Puspawati, N. M. (2018). “Pengendalian penyakit layu Stewart pada tanaman jagung yang ramah lingkungan dengan rizobakteri.” </w:t>
      </w:r>
      <w:r w:rsidRPr="005E3688">
        <w:rPr>
          <w:i/>
          <w:iCs/>
        </w:rPr>
        <w:t>Jurnal Ilmu Lingkungan.</w:t>
      </w:r>
      <w:r w:rsidRPr="005E3688">
        <w:t xml:space="preserve"> Available online: </w:t>
      </w:r>
      <w:hyperlink r:id="rId30" w:tgtFrame="_new" w:history="1">
        <w:r w:rsidRPr="005E3688">
          <w:rPr>
            <w:rStyle w:val="Hyperlink"/>
            <w:noProof w:val="0"/>
            <w:color w:val="000000" w:themeColor="text1"/>
            <w:szCs w:val="18"/>
            <w:u w:val="none"/>
          </w:rPr>
          <w:t>https://www.academia.edu/download/76311524/pdf.pdf</w:t>
        </w:r>
      </w:hyperlink>
    </w:p>
    <w:p w14:paraId="45746FEB" w14:textId="6BDDE5D7" w:rsidR="00C42178" w:rsidRPr="005E3688" w:rsidRDefault="00C42178" w:rsidP="00F6114A">
      <w:pPr>
        <w:pStyle w:val="JPustaka"/>
      </w:pPr>
      <w:r w:rsidRPr="005E3688">
        <w:t xml:space="preserve">Windari, W., Nurlaili, N., &amp; Faisal, R. A. (2022). “Pengembangan pelatihan aplikasi pesawat udara tanpa awak (PUTA) bagi penyuluh pertanian berbasis metode ADDIE di UPTD Pertanian Wilayah VIII Gumukmas.” </w:t>
      </w:r>
      <w:r w:rsidRPr="005E3688">
        <w:rPr>
          <w:i/>
          <w:iCs/>
        </w:rPr>
        <w:t>Jurnal Triton.</w:t>
      </w:r>
      <w:r w:rsidRPr="005E3688">
        <w:t xml:space="preserve"> Available online: </w:t>
      </w:r>
      <w:hyperlink r:id="rId31" w:tgtFrame="_new" w:history="1">
        <w:r w:rsidRPr="005E3688">
          <w:rPr>
            <w:rStyle w:val="Hyperlink"/>
            <w:noProof w:val="0"/>
            <w:color w:val="000000" w:themeColor="text1"/>
            <w:szCs w:val="18"/>
            <w:u w:val="none"/>
          </w:rPr>
          <w:t>https://jurnal.polbangtanmanokwari.ac.id/index.php/jt/article/view/234</w:t>
        </w:r>
      </w:hyperlink>
    </w:p>
    <w:p w14:paraId="1EF658D3" w14:textId="6E71CD6C" w:rsidR="00C42178" w:rsidRPr="005E3688" w:rsidRDefault="00C42178" w:rsidP="00F6114A">
      <w:pPr>
        <w:pStyle w:val="JPustaka"/>
      </w:pPr>
      <w:r w:rsidRPr="005E3688">
        <w:t xml:space="preserve">Y. Azhar, Z. (2023). “Kesiapan teknologi kamikaze aplikasi pesawat udara tanpa awak (PUTA) untuk peperangan modern di masa depan.” </w:t>
      </w:r>
      <w:r w:rsidRPr="005E3688">
        <w:rPr>
          <w:i/>
          <w:iCs/>
        </w:rPr>
        <w:t>Jurnal Teknik Mesin dan Mekatronika.</w:t>
      </w:r>
      <w:r w:rsidRPr="005E3688">
        <w:t xml:space="preserve"> Available online: </w:t>
      </w:r>
      <w:hyperlink r:id="rId32" w:tgtFrame="_new" w:history="1">
        <w:r w:rsidRPr="005E3688">
          <w:rPr>
            <w:rStyle w:val="Hyperlink"/>
            <w:noProof w:val="0"/>
            <w:color w:val="000000" w:themeColor="text1"/>
            <w:szCs w:val="18"/>
            <w:u w:val="none"/>
          </w:rPr>
          <w:t>https://e-journal.president.ac.id/index.php/JMEM/article/view/3942</w:t>
        </w:r>
      </w:hyperlink>
    </w:p>
    <w:p w14:paraId="318A8E2B" w14:textId="77777777" w:rsidR="008F28D7" w:rsidRDefault="008F28D7" w:rsidP="008F28D7">
      <w:pPr>
        <w:pStyle w:val="SubDaftarPustaka"/>
        <w:tabs>
          <w:tab w:val="clear" w:pos="567"/>
        </w:tabs>
        <w:jc w:val="left"/>
        <w:sectPr w:rsidR="008F28D7" w:rsidSect="008F28D7">
          <w:type w:val="continuous"/>
          <w:pgSz w:w="11907" w:h="16840" w:code="9"/>
          <w:pgMar w:top="1701" w:right="851" w:bottom="1134" w:left="1418" w:header="720" w:footer="720" w:gutter="0"/>
          <w:cols w:space="284"/>
          <w:docGrid w:linePitch="360"/>
        </w:sectPr>
      </w:pPr>
    </w:p>
    <w:p w14:paraId="62F50179" w14:textId="77777777" w:rsidR="00C42178" w:rsidRDefault="00C42178" w:rsidP="008F28D7">
      <w:pPr>
        <w:pStyle w:val="SubDaftarPustaka"/>
        <w:tabs>
          <w:tab w:val="clear" w:pos="567"/>
        </w:tabs>
        <w:jc w:val="left"/>
      </w:pPr>
    </w:p>
    <w:sectPr w:rsidR="00C42178" w:rsidSect="006341B7">
      <w:type w:val="continuous"/>
      <w:pgSz w:w="11907" w:h="16840" w:code="9"/>
      <w:pgMar w:top="1701" w:right="851" w:bottom="1134" w:left="1418" w:header="720" w:footer="72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D09EEE" w14:textId="77777777" w:rsidR="00D85EDD" w:rsidRPr="00163AC3" w:rsidRDefault="00D85EDD">
      <w:pPr>
        <w:spacing w:line="240" w:lineRule="auto"/>
      </w:pPr>
      <w:r w:rsidRPr="00163AC3">
        <w:separator/>
      </w:r>
    </w:p>
  </w:endnote>
  <w:endnote w:type="continuationSeparator" w:id="0">
    <w:p w14:paraId="42169372" w14:textId="77777777" w:rsidR="00D85EDD" w:rsidRPr="00163AC3" w:rsidRDefault="00D85EDD">
      <w:pPr>
        <w:spacing w:line="240" w:lineRule="auto"/>
      </w:pPr>
      <w:r w:rsidRPr="00163AC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EFF" w:usb1="F9DFFFFF" w:usb2="0000007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8679B4" w14:textId="77777777" w:rsidR="00D85EDD" w:rsidRPr="00163AC3" w:rsidRDefault="00D85EDD">
      <w:pPr>
        <w:spacing w:line="240" w:lineRule="auto"/>
      </w:pPr>
      <w:r w:rsidRPr="00163AC3">
        <w:separator/>
      </w:r>
    </w:p>
  </w:footnote>
  <w:footnote w:type="continuationSeparator" w:id="0">
    <w:p w14:paraId="08B63713" w14:textId="77777777" w:rsidR="00D85EDD" w:rsidRPr="00163AC3" w:rsidRDefault="00D85EDD">
      <w:pPr>
        <w:spacing w:line="240" w:lineRule="auto"/>
      </w:pPr>
      <w:r w:rsidRPr="00163AC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33726" w14:textId="175BE285" w:rsidR="00714741" w:rsidRPr="00AB74AF" w:rsidRDefault="00394730" w:rsidP="00E81B26">
    <w:pPr>
      <w:pStyle w:val="HeaderJTMI"/>
      <w:jc w:val="left"/>
      <w:rPr>
        <w:rFonts w:ascii="Cambria" w:hAnsi="Cambria"/>
        <w:b/>
        <w:bCs w:val="0"/>
        <w:i w:val="0"/>
        <w:iCs w:val="0"/>
        <w:sz w:val="20"/>
        <w:szCs w:val="20"/>
        <w:lang w:eastAsia="ar-SA"/>
      </w:rPr>
    </w:pPr>
    <w:r w:rsidRPr="00AB74AF">
      <w:rPr>
        <w:rFonts w:ascii="Cambria" w:hAnsi="Cambria"/>
        <w:i w:val="0"/>
        <w:iCs w:val="0"/>
        <w:noProof/>
        <w:sz w:val="20"/>
        <w:szCs w:val="20"/>
      </w:rPr>
      <w:drawing>
        <wp:anchor distT="0" distB="0" distL="114300" distR="114300" simplePos="0" relativeHeight="251659264" behindDoc="1" locked="0" layoutInCell="1" allowOverlap="1" wp14:anchorId="3B0DC1C9" wp14:editId="4B7E8465">
          <wp:simplePos x="0" y="0"/>
          <wp:positionH relativeFrom="column">
            <wp:posOffset>-889000</wp:posOffset>
          </wp:positionH>
          <wp:positionV relativeFrom="paragraph">
            <wp:posOffset>-431800</wp:posOffset>
          </wp:positionV>
          <wp:extent cx="7559675" cy="10691495"/>
          <wp:effectExtent l="0" t="0" r="3175" b="0"/>
          <wp:wrapNone/>
          <wp:docPr id="583697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691495"/>
                  </a:xfrm>
                  <a:prstGeom prst="rect">
                    <a:avLst/>
                  </a:prstGeom>
                  <a:noFill/>
                  <a:ln>
                    <a:noFill/>
                  </a:ln>
                </pic:spPr>
              </pic:pic>
            </a:graphicData>
          </a:graphic>
          <wp14:sizeRelH relativeFrom="page">
            <wp14:pctWidth>0</wp14:pctWidth>
          </wp14:sizeRelH>
          <wp14:sizeRelV relativeFrom="page">
            <wp14:pctHeight>0</wp14:pctHeight>
          </wp14:sizeRelV>
        </wp:anchor>
      </w:drawing>
    </w:r>
    <w:r w:rsidR="00E81B26" w:rsidRPr="00AB74AF">
      <w:rPr>
        <w:rFonts w:ascii="Cambria" w:hAnsi="Cambria"/>
        <w:b/>
        <w:bCs w:val="0"/>
        <w:i w:val="0"/>
        <w:iCs w:val="0"/>
        <w:sz w:val="20"/>
        <w:szCs w:val="20"/>
      </w:rPr>
      <w:t xml:space="preserve">Mulyana et al. | </w:t>
    </w:r>
    <w:r w:rsidR="00E81B26" w:rsidRPr="00AB74AF">
      <w:rPr>
        <w:rFonts w:ascii="Cambria" w:hAnsi="Cambria"/>
        <w:b/>
        <w:bCs w:val="0"/>
        <w:i w:val="0"/>
        <w:iCs w:val="0"/>
        <w:sz w:val="20"/>
        <w:szCs w:val="20"/>
        <w:lang w:eastAsia="ar-SA"/>
      </w:rPr>
      <w:t xml:space="preserve">Jurnal Teknik Mesin Indonesia | Vol. 20, No. 2, Oktober 2025, hal: </w:t>
    </w:r>
    <w:r w:rsidR="00E81B26" w:rsidRPr="00AB74AF">
      <w:rPr>
        <w:rFonts w:ascii="Cambria" w:hAnsi="Cambria"/>
        <w:b/>
        <w:bCs w:val="0"/>
        <w:i w:val="0"/>
        <w:iCs w:val="0"/>
        <w:sz w:val="20"/>
        <w:szCs w:val="20"/>
        <w:lang w:eastAsia="ar-SA"/>
      </w:rPr>
      <w:fldChar w:fldCharType="begin"/>
    </w:r>
    <w:r w:rsidR="00E81B26" w:rsidRPr="00AB74AF">
      <w:rPr>
        <w:rFonts w:ascii="Cambria" w:hAnsi="Cambria"/>
        <w:b/>
        <w:bCs w:val="0"/>
        <w:i w:val="0"/>
        <w:iCs w:val="0"/>
        <w:sz w:val="20"/>
        <w:szCs w:val="20"/>
        <w:lang w:eastAsia="ar-SA"/>
      </w:rPr>
      <w:instrText xml:space="preserve"> PAGE   \* MERGEFORMAT </w:instrText>
    </w:r>
    <w:r w:rsidR="00E81B26" w:rsidRPr="00AB74AF">
      <w:rPr>
        <w:rFonts w:ascii="Cambria" w:hAnsi="Cambria"/>
        <w:b/>
        <w:bCs w:val="0"/>
        <w:i w:val="0"/>
        <w:iCs w:val="0"/>
        <w:sz w:val="20"/>
        <w:szCs w:val="20"/>
        <w:lang w:eastAsia="ar-SA"/>
      </w:rPr>
      <w:fldChar w:fldCharType="separate"/>
    </w:r>
    <w:r w:rsidR="00E81B26" w:rsidRPr="00AB74AF">
      <w:rPr>
        <w:rFonts w:ascii="Cambria" w:hAnsi="Cambria"/>
        <w:b/>
        <w:bCs w:val="0"/>
        <w:i w:val="0"/>
        <w:iCs w:val="0"/>
        <w:sz w:val="20"/>
        <w:szCs w:val="20"/>
        <w:lang w:eastAsia="ar-SA"/>
      </w:rPr>
      <w:t>1</w:t>
    </w:r>
    <w:r w:rsidR="00E81B26" w:rsidRPr="00AB74AF">
      <w:rPr>
        <w:rFonts w:ascii="Cambria" w:hAnsi="Cambria"/>
        <w:b/>
        <w:bCs w:val="0"/>
        <w:i w:val="0"/>
        <w:iCs w:val="0"/>
        <w:sz w:val="20"/>
        <w:szCs w:val="20"/>
        <w:lang w:eastAsia="ar-S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B753E"/>
    <w:multiLevelType w:val="multilevel"/>
    <w:tmpl w:val="F8522DF6"/>
    <w:lvl w:ilvl="0">
      <w:start w:val="2"/>
      <w:numFmt w:val="decimal"/>
      <w:lvlText w:val="%1."/>
      <w:lvlJc w:val="left"/>
      <w:pPr>
        <w:ind w:left="-3818" w:hanging="360"/>
      </w:pPr>
      <w:rPr>
        <w:rFonts w:hint="default"/>
        <w:i w:val="0"/>
      </w:rPr>
    </w:lvl>
    <w:lvl w:ilvl="1">
      <w:start w:val="1"/>
      <w:numFmt w:val="decimal"/>
      <w:pStyle w:val="Style2"/>
      <w:lvlText w:val="%1.%2."/>
      <w:lvlJc w:val="left"/>
      <w:pPr>
        <w:ind w:left="-4178" w:firstLine="0"/>
      </w:pPr>
      <w:rPr>
        <w:rFonts w:hint="default"/>
        <w:b/>
        <w:i w:val="0"/>
      </w:rPr>
    </w:lvl>
    <w:lvl w:ilvl="2">
      <w:start w:val="1"/>
      <w:numFmt w:val="decimal"/>
      <w:lvlText w:val="%1.%2.%3."/>
      <w:lvlJc w:val="left"/>
      <w:pPr>
        <w:ind w:left="-4178" w:firstLine="0"/>
      </w:pPr>
      <w:rPr>
        <w:rFonts w:hint="default"/>
        <w:b/>
        <w:i w:val="0"/>
      </w:rPr>
    </w:lvl>
    <w:lvl w:ilvl="3">
      <w:start w:val="1"/>
      <w:numFmt w:val="decimal"/>
      <w:lvlText w:val="%1.%2.%3.%4."/>
      <w:lvlJc w:val="left"/>
      <w:pPr>
        <w:ind w:left="-2450" w:hanging="648"/>
      </w:pPr>
      <w:rPr>
        <w:rFonts w:hint="default"/>
      </w:rPr>
    </w:lvl>
    <w:lvl w:ilvl="4">
      <w:start w:val="1"/>
      <w:numFmt w:val="decimal"/>
      <w:lvlText w:val="%1.%2.%3.%4.%5."/>
      <w:lvlJc w:val="left"/>
      <w:pPr>
        <w:ind w:left="-1946" w:hanging="792"/>
      </w:pPr>
      <w:rPr>
        <w:rFonts w:hint="default"/>
      </w:rPr>
    </w:lvl>
    <w:lvl w:ilvl="5">
      <w:start w:val="1"/>
      <w:numFmt w:val="decimal"/>
      <w:lvlText w:val="%1.%2.%3.%4.%5.%6."/>
      <w:lvlJc w:val="left"/>
      <w:pPr>
        <w:ind w:left="-1442" w:hanging="936"/>
      </w:pPr>
      <w:rPr>
        <w:rFonts w:hint="default"/>
      </w:rPr>
    </w:lvl>
    <w:lvl w:ilvl="6">
      <w:start w:val="1"/>
      <w:numFmt w:val="decimal"/>
      <w:lvlText w:val="%1.%2.%3.%4.%5.%6.%7."/>
      <w:lvlJc w:val="left"/>
      <w:pPr>
        <w:ind w:left="-938" w:hanging="1080"/>
      </w:pPr>
      <w:rPr>
        <w:rFonts w:hint="default"/>
      </w:rPr>
    </w:lvl>
    <w:lvl w:ilvl="7">
      <w:start w:val="1"/>
      <w:numFmt w:val="decimal"/>
      <w:lvlText w:val="%1.%2.%3.%4.%5.%6.%7.%8."/>
      <w:lvlJc w:val="left"/>
      <w:pPr>
        <w:ind w:left="-434" w:hanging="1224"/>
      </w:pPr>
      <w:rPr>
        <w:rFonts w:hint="default"/>
      </w:rPr>
    </w:lvl>
    <w:lvl w:ilvl="8">
      <w:start w:val="1"/>
      <w:numFmt w:val="decimal"/>
      <w:lvlText w:val="%1.%2.%3.%4.%5.%6.%7.%8.%9."/>
      <w:lvlJc w:val="left"/>
      <w:pPr>
        <w:ind w:left="142" w:hanging="1440"/>
      </w:pPr>
      <w:rPr>
        <w:rFonts w:hint="default"/>
      </w:rPr>
    </w:lvl>
  </w:abstractNum>
  <w:abstractNum w:abstractNumId="1" w15:restartNumberingAfterBreak="0">
    <w:nsid w:val="060D3F50"/>
    <w:multiLevelType w:val="hybridMultilevel"/>
    <w:tmpl w:val="90185D32"/>
    <w:lvl w:ilvl="0" w:tplc="B55E50B2">
      <w:start w:val="1"/>
      <w:numFmt w:val="decimal"/>
      <w:pStyle w:val="SubJudul"/>
      <w:lvlText w:val="%1."/>
      <w:lvlJc w:val="left"/>
      <w:pPr>
        <w:ind w:left="360" w:hanging="360"/>
      </w:pPr>
      <w:rPr>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A2770C"/>
    <w:multiLevelType w:val="hybridMultilevel"/>
    <w:tmpl w:val="2188DAB6"/>
    <w:lvl w:ilvl="0" w:tplc="04210015">
      <w:start w:val="1"/>
      <w:numFmt w:val="upperLetter"/>
      <w:lvlText w:val="%1."/>
      <w:lvlJc w:val="left"/>
      <w:pPr>
        <w:ind w:left="180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1C843997"/>
    <w:multiLevelType w:val="multilevel"/>
    <w:tmpl w:val="CF6AC350"/>
    <w:lvl w:ilvl="0">
      <w:start w:val="1"/>
      <w:numFmt w:val="decimal"/>
      <w:lvlText w:val="%1."/>
      <w:lvlJc w:val="left"/>
      <w:pPr>
        <w:tabs>
          <w:tab w:val="num" w:pos="360"/>
        </w:tabs>
        <w:ind w:left="360" w:hanging="360"/>
      </w:p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E0C75C1"/>
    <w:multiLevelType w:val="hybridMultilevel"/>
    <w:tmpl w:val="058E5CB8"/>
    <w:lvl w:ilvl="0" w:tplc="68A019CE">
      <w:start w:val="1"/>
      <w:numFmt w:val="lowerLetter"/>
      <w:lvlText w:val="%1."/>
      <w:lvlJc w:val="left"/>
      <w:pPr>
        <w:ind w:left="360" w:hanging="360"/>
      </w:pPr>
      <w:rPr>
        <w:rFonts w:hint="default"/>
        <w:b/>
        <w:bCs/>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FFC22F5"/>
    <w:multiLevelType w:val="hybridMultilevel"/>
    <w:tmpl w:val="33FCB60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30CB23A6"/>
    <w:multiLevelType w:val="hybridMultilevel"/>
    <w:tmpl w:val="7E340CE4"/>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328273D7"/>
    <w:multiLevelType w:val="multilevel"/>
    <w:tmpl w:val="9C8E938C"/>
    <w:numStyleLink w:val="IEEEBullet1"/>
  </w:abstractNum>
  <w:abstractNum w:abstractNumId="8" w15:restartNumberingAfterBreak="0">
    <w:nsid w:val="35F536FB"/>
    <w:multiLevelType w:val="hybridMultilevel"/>
    <w:tmpl w:val="C77A4320"/>
    <w:lvl w:ilvl="0" w:tplc="8C5C16B2">
      <w:start w:val="1"/>
      <w:numFmt w:val="decimal"/>
      <w:pStyle w:val="JDaftarPustaka"/>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340589"/>
    <w:multiLevelType w:val="hybridMultilevel"/>
    <w:tmpl w:val="DD40876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BCB6716"/>
    <w:multiLevelType w:val="hybridMultilevel"/>
    <w:tmpl w:val="B3C4D64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15:restartNumberingAfterBreak="0">
    <w:nsid w:val="4DAC0DDE"/>
    <w:multiLevelType w:val="hybridMultilevel"/>
    <w:tmpl w:val="13645050"/>
    <w:lvl w:ilvl="0" w:tplc="08ECBD92">
      <w:start w:val="1"/>
      <w:numFmt w:val="decimal"/>
      <w:pStyle w:val="11"/>
      <w:lvlText w:val="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5537559D"/>
    <w:multiLevelType w:val="hybridMultilevel"/>
    <w:tmpl w:val="7F5C498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15:restartNumberingAfterBreak="0">
    <w:nsid w:val="6C91391E"/>
    <w:multiLevelType w:val="hybridMultilevel"/>
    <w:tmpl w:val="E33AD83E"/>
    <w:lvl w:ilvl="0" w:tplc="D9DC538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7161607D"/>
    <w:multiLevelType w:val="hybridMultilevel"/>
    <w:tmpl w:val="BBA89180"/>
    <w:lvl w:ilvl="0" w:tplc="3FEEFED4">
      <w:start w:val="1"/>
      <w:numFmt w:val="decimal"/>
      <w:pStyle w:val="JPustaka"/>
      <w:lvlText w:val="[%1]"/>
      <w:lvlJc w:val="left"/>
      <w:pPr>
        <w:ind w:left="360" w:hanging="360"/>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5342AD0"/>
    <w:multiLevelType w:val="hybridMultilevel"/>
    <w:tmpl w:val="5170B88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8" w15:restartNumberingAfterBreak="0">
    <w:nsid w:val="7801103F"/>
    <w:multiLevelType w:val="hybridMultilevel"/>
    <w:tmpl w:val="0A0E151A"/>
    <w:lvl w:ilvl="0" w:tplc="69708F1A">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3C49E5"/>
    <w:multiLevelType w:val="hybridMultilevel"/>
    <w:tmpl w:val="33EC64A6"/>
    <w:lvl w:ilvl="0" w:tplc="D522F6F2">
      <w:start w:val="1"/>
      <w:numFmt w:val="decimal"/>
      <w:lvlText w:val="%1."/>
      <w:lvlJc w:val="left"/>
      <w:pPr>
        <w:ind w:left="764" w:hanging="360"/>
      </w:pPr>
      <w:rPr>
        <w:rFonts w:hint="default"/>
        <w:w w:val="100"/>
      </w:rPr>
    </w:lvl>
    <w:lvl w:ilvl="1" w:tplc="04210019" w:tentative="1">
      <w:start w:val="1"/>
      <w:numFmt w:val="lowerLetter"/>
      <w:lvlText w:val="%2."/>
      <w:lvlJc w:val="left"/>
      <w:pPr>
        <w:ind w:left="1484" w:hanging="360"/>
      </w:pPr>
    </w:lvl>
    <w:lvl w:ilvl="2" w:tplc="0421001B" w:tentative="1">
      <w:start w:val="1"/>
      <w:numFmt w:val="lowerRoman"/>
      <w:lvlText w:val="%3."/>
      <w:lvlJc w:val="right"/>
      <w:pPr>
        <w:ind w:left="2204" w:hanging="180"/>
      </w:pPr>
    </w:lvl>
    <w:lvl w:ilvl="3" w:tplc="0421000F" w:tentative="1">
      <w:start w:val="1"/>
      <w:numFmt w:val="decimal"/>
      <w:lvlText w:val="%4."/>
      <w:lvlJc w:val="left"/>
      <w:pPr>
        <w:ind w:left="2924" w:hanging="360"/>
      </w:pPr>
    </w:lvl>
    <w:lvl w:ilvl="4" w:tplc="04210019" w:tentative="1">
      <w:start w:val="1"/>
      <w:numFmt w:val="lowerLetter"/>
      <w:lvlText w:val="%5."/>
      <w:lvlJc w:val="left"/>
      <w:pPr>
        <w:ind w:left="3644" w:hanging="360"/>
      </w:pPr>
    </w:lvl>
    <w:lvl w:ilvl="5" w:tplc="0421001B" w:tentative="1">
      <w:start w:val="1"/>
      <w:numFmt w:val="lowerRoman"/>
      <w:lvlText w:val="%6."/>
      <w:lvlJc w:val="right"/>
      <w:pPr>
        <w:ind w:left="4364" w:hanging="180"/>
      </w:pPr>
    </w:lvl>
    <w:lvl w:ilvl="6" w:tplc="0421000F" w:tentative="1">
      <w:start w:val="1"/>
      <w:numFmt w:val="decimal"/>
      <w:lvlText w:val="%7."/>
      <w:lvlJc w:val="left"/>
      <w:pPr>
        <w:ind w:left="5084" w:hanging="360"/>
      </w:pPr>
    </w:lvl>
    <w:lvl w:ilvl="7" w:tplc="04210019" w:tentative="1">
      <w:start w:val="1"/>
      <w:numFmt w:val="lowerLetter"/>
      <w:lvlText w:val="%8."/>
      <w:lvlJc w:val="left"/>
      <w:pPr>
        <w:ind w:left="5804" w:hanging="360"/>
      </w:pPr>
    </w:lvl>
    <w:lvl w:ilvl="8" w:tplc="0421001B" w:tentative="1">
      <w:start w:val="1"/>
      <w:numFmt w:val="lowerRoman"/>
      <w:lvlText w:val="%9."/>
      <w:lvlJc w:val="right"/>
      <w:pPr>
        <w:ind w:left="6524" w:hanging="180"/>
      </w:pPr>
    </w:lvl>
  </w:abstractNum>
  <w:abstractNum w:abstractNumId="20" w15:restartNumberingAfterBreak="0">
    <w:nsid w:val="7DFB5BA9"/>
    <w:multiLevelType w:val="hybridMultilevel"/>
    <w:tmpl w:val="6A2A484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89933979">
    <w:abstractNumId w:val="12"/>
  </w:num>
  <w:num w:numId="2" w16cid:durableId="864513722">
    <w:abstractNumId w:val="0"/>
  </w:num>
  <w:num w:numId="3" w16cid:durableId="1213426434">
    <w:abstractNumId w:val="9"/>
  </w:num>
  <w:num w:numId="4" w16cid:durableId="150800165">
    <w:abstractNumId w:val="20"/>
  </w:num>
  <w:num w:numId="5" w16cid:durableId="1927499498">
    <w:abstractNumId w:val="10"/>
  </w:num>
  <w:num w:numId="6" w16cid:durableId="1963731045">
    <w:abstractNumId w:val="7"/>
  </w:num>
  <w:num w:numId="7" w16cid:durableId="272398800">
    <w:abstractNumId w:val="13"/>
  </w:num>
  <w:num w:numId="8" w16cid:durableId="13332949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184227">
    <w:abstractNumId w:val="1"/>
  </w:num>
  <w:num w:numId="10" w16cid:durableId="1087001164">
    <w:abstractNumId w:val="18"/>
  </w:num>
  <w:num w:numId="11" w16cid:durableId="1757364020">
    <w:abstractNumId w:val="8"/>
  </w:num>
  <w:num w:numId="12" w16cid:durableId="1809475728">
    <w:abstractNumId w:val="16"/>
  </w:num>
  <w:num w:numId="13" w16cid:durableId="1263297195">
    <w:abstractNumId w:val="19"/>
  </w:num>
  <w:num w:numId="14" w16cid:durableId="774403920">
    <w:abstractNumId w:val="6"/>
  </w:num>
  <w:num w:numId="15" w16cid:durableId="1052578679">
    <w:abstractNumId w:val="15"/>
  </w:num>
  <w:num w:numId="16" w16cid:durableId="13506112">
    <w:abstractNumId w:val="1"/>
  </w:num>
  <w:num w:numId="17" w16cid:durableId="1359813054">
    <w:abstractNumId w:val="2"/>
  </w:num>
  <w:num w:numId="18" w16cid:durableId="2092043489">
    <w:abstractNumId w:val="4"/>
  </w:num>
  <w:num w:numId="19" w16cid:durableId="1159036657">
    <w:abstractNumId w:val="11"/>
  </w:num>
  <w:num w:numId="20" w16cid:durableId="989360516">
    <w:abstractNumId w:val="17"/>
  </w:num>
  <w:num w:numId="21" w16cid:durableId="1004941735">
    <w:abstractNumId w:val="14"/>
  </w:num>
  <w:num w:numId="22" w16cid:durableId="682247244">
    <w:abstractNumId w:val="5"/>
  </w:num>
  <w:num w:numId="23" w16cid:durableId="2120298131">
    <w:abstractNumId w:val="3"/>
  </w:num>
  <w:num w:numId="24" w16cid:durableId="1514757353">
    <w:abstractNumId w:val="8"/>
  </w:num>
  <w:num w:numId="25" w16cid:durableId="57208837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39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xsTAzMDU1tDQ0MjdR0lEKTi0uzszPAykwNKsFAJTbgWwtAAAA"/>
  </w:docVars>
  <w:rsids>
    <w:rsidRoot w:val="00B54C16"/>
    <w:rsid w:val="0000020B"/>
    <w:rsid w:val="0000022A"/>
    <w:rsid w:val="00004FA5"/>
    <w:rsid w:val="000101B6"/>
    <w:rsid w:val="000116C9"/>
    <w:rsid w:val="00011A05"/>
    <w:rsid w:val="00016763"/>
    <w:rsid w:val="00022B28"/>
    <w:rsid w:val="00022CD7"/>
    <w:rsid w:val="00024A9B"/>
    <w:rsid w:val="000264DC"/>
    <w:rsid w:val="0004419C"/>
    <w:rsid w:val="000442A4"/>
    <w:rsid w:val="00045716"/>
    <w:rsid w:val="00050D02"/>
    <w:rsid w:val="000545B1"/>
    <w:rsid w:val="000554D1"/>
    <w:rsid w:val="00056406"/>
    <w:rsid w:val="00057886"/>
    <w:rsid w:val="00060569"/>
    <w:rsid w:val="00061CE5"/>
    <w:rsid w:val="00066931"/>
    <w:rsid w:val="00076DFE"/>
    <w:rsid w:val="0008021E"/>
    <w:rsid w:val="00083BFD"/>
    <w:rsid w:val="00086442"/>
    <w:rsid w:val="0008690C"/>
    <w:rsid w:val="0008702A"/>
    <w:rsid w:val="000904C1"/>
    <w:rsid w:val="00094626"/>
    <w:rsid w:val="00096C8C"/>
    <w:rsid w:val="000A0FC8"/>
    <w:rsid w:val="000A308F"/>
    <w:rsid w:val="000A49C5"/>
    <w:rsid w:val="000B4517"/>
    <w:rsid w:val="000B4EE3"/>
    <w:rsid w:val="000B5B28"/>
    <w:rsid w:val="000B665F"/>
    <w:rsid w:val="000B68B6"/>
    <w:rsid w:val="000C7F42"/>
    <w:rsid w:val="000D7FC5"/>
    <w:rsid w:val="000E3F4C"/>
    <w:rsid w:val="000E6F92"/>
    <w:rsid w:val="000F0D73"/>
    <w:rsid w:val="000F28C2"/>
    <w:rsid w:val="000F5B2E"/>
    <w:rsid w:val="0010429B"/>
    <w:rsid w:val="001054BC"/>
    <w:rsid w:val="00105A3A"/>
    <w:rsid w:val="00105AAD"/>
    <w:rsid w:val="00112F80"/>
    <w:rsid w:val="00115CC3"/>
    <w:rsid w:val="00115E33"/>
    <w:rsid w:val="0012104D"/>
    <w:rsid w:val="00123849"/>
    <w:rsid w:val="00125CFF"/>
    <w:rsid w:val="0012674A"/>
    <w:rsid w:val="00130C43"/>
    <w:rsid w:val="00131525"/>
    <w:rsid w:val="00137778"/>
    <w:rsid w:val="00142489"/>
    <w:rsid w:val="00144E29"/>
    <w:rsid w:val="001515C3"/>
    <w:rsid w:val="00155B2C"/>
    <w:rsid w:val="00161CFE"/>
    <w:rsid w:val="00163AC3"/>
    <w:rsid w:val="00164298"/>
    <w:rsid w:val="00165D39"/>
    <w:rsid w:val="00167F74"/>
    <w:rsid w:val="001700D3"/>
    <w:rsid w:val="00176087"/>
    <w:rsid w:val="00180DA1"/>
    <w:rsid w:val="00185837"/>
    <w:rsid w:val="001859FD"/>
    <w:rsid w:val="00186720"/>
    <w:rsid w:val="0018696A"/>
    <w:rsid w:val="00186C73"/>
    <w:rsid w:val="00191D96"/>
    <w:rsid w:val="001959DD"/>
    <w:rsid w:val="001A4627"/>
    <w:rsid w:val="001B060C"/>
    <w:rsid w:val="001B3E8E"/>
    <w:rsid w:val="001B51AA"/>
    <w:rsid w:val="001B7445"/>
    <w:rsid w:val="001B7DCB"/>
    <w:rsid w:val="001C517B"/>
    <w:rsid w:val="001C5388"/>
    <w:rsid w:val="001D7016"/>
    <w:rsid w:val="001E2BDA"/>
    <w:rsid w:val="001E5D87"/>
    <w:rsid w:val="001E734B"/>
    <w:rsid w:val="001F16BE"/>
    <w:rsid w:val="00200764"/>
    <w:rsid w:val="002012F8"/>
    <w:rsid w:val="00206A15"/>
    <w:rsid w:val="00211ADA"/>
    <w:rsid w:val="00213EB2"/>
    <w:rsid w:val="002211FB"/>
    <w:rsid w:val="00224119"/>
    <w:rsid w:val="002256A9"/>
    <w:rsid w:val="00227B46"/>
    <w:rsid w:val="002319DB"/>
    <w:rsid w:val="00242864"/>
    <w:rsid w:val="00243A83"/>
    <w:rsid w:val="00247383"/>
    <w:rsid w:val="0025209F"/>
    <w:rsid w:val="002532D0"/>
    <w:rsid w:val="00253DD7"/>
    <w:rsid w:val="0025553B"/>
    <w:rsid w:val="0025568F"/>
    <w:rsid w:val="002628F6"/>
    <w:rsid w:val="00262D81"/>
    <w:rsid w:val="002717DC"/>
    <w:rsid w:val="00272E89"/>
    <w:rsid w:val="00273087"/>
    <w:rsid w:val="002765A6"/>
    <w:rsid w:val="0028326F"/>
    <w:rsid w:val="00294069"/>
    <w:rsid w:val="00294423"/>
    <w:rsid w:val="0029442E"/>
    <w:rsid w:val="002B2766"/>
    <w:rsid w:val="002C09F9"/>
    <w:rsid w:val="002C5CEC"/>
    <w:rsid w:val="002D094B"/>
    <w:rsid w:val="002D125A"/>
    <w:rsid w:val="002D1447"/>
    <w:rsid w:val="002D6719"/>
    <w:rsid w:val="002E0BEF"/>
    <w:rsid w:val="002E0CBD"/>
    <w:rsid w:val="002E278E"/>
    <w:rsid w:val="002E7568"/>
    <w:rsid w:val="002F0313"/>
    <w:rsid w:val="002F36AF"/>
    <w:rsid w:val="002F5CDD"/>
    <w:rsid w:val="002F7262"/>
    <w:rsid w:val="002F75CA"/>
    <w:rsid w:val="00307123"/>
    <w:rsid w:val="00317725"/>
    <w:rsid w:val="00320D21"/>
    <w:rsid w:val="00322B2E"/>
    <w:rsid w:val="00323CED"/>
    <w:rsid w:val="00326D0C"/>
    <w:rsid w:val="003300BB"/>
    <w:rsid w:val="00331C92"/>
    <w:rsid w:val="00337CA3"/>
    <w:rsid w:val="00351E51"/>
    <w:rsid w:val="003540B5"/>
    <w:rsid w:val="0036133E"/>
    <w:rsid w:val="00365FB0"/>
    <w:rsid w:val="00367116"/>
    <w:rsid w:val="00371EF7"/>
    <w:rsid w:val="00377163"/>
    <w:rsid w:val="00384097"/>
    <w:rsid w:val="00392C0A"/>
    <w:rsid w:val="00394730"/>
    <w:rsid w:val="00394B88"/>
    <w:rsid w:val="003A466D"/>
    <w:rsid w:val="003A72EE"/>
    <w:rsid w:val="003B579A"/>
    <w:rsid w:val="003C2889"/>
    <w:rsid w:val="003C5E86"/>
    <w:rsid w:val="003D3155"/>
    <w:rsid w:val="003D3492"/>
    <w:rsid w:val="003D3D70"/>
    <w:rsid w:val="003D4026"/>
    <w:rsid w:val="003D6BB6"/>
    <w:rsid w:val="003D712F"/>
    <w:rsid w:val="003D722E"/>
    <w:rsid w:val="003D7B42"/>
    <w:rsid w:val="003E0E83"/>
    <w:rsid w:val="003F7363"/>
    <w:rsid w:val="003F7C8C"/>
    <w:rsid w:val="00400061"/>
    <w:rsid w:val="00406300"/>
    <w:rsid w:val="004108D8"/>
    <w:rsid w:val="00416DEC"/>
    <w:rsid w:val="0042216D"/>
    <w:rsid w:val="00422EE9"/>
    <w:rsid w:val="00423730"/>
    <w:rsid w:val="00424842"/>
    <w:rsid w:val="0043008C"/>
    <w:rsid w:val="00440ED5"/>
    <w:rsid w:val="00442122"/>
    <w:rsid w:val="0044377E"/>
    <w:rsid w:val="00444DE3"/>
    <w:rsid w:val="00445CCE"/>
    <w:rsid w:val="00452AB5"/>
    <w:rsid w:val="00457773"/>
    <w:rsid w:val="0046209B"/>
    <w:rsid w:val="00464E3F"/>
    <w:rsid w:val="00492A24"/>
    <w:rsid w:val="00492F11"/>
    <w:rsid w:val="004A0802"/>
    <w:rsid w:val="004A12FD"/>
    <w:rsid w:val="004A22F6"/>
    <w:rsid w:val="004A42C9"/>
    <w:rsid w:val="004A50AD"/>
    <w:rsid w:val="004B06E4"/>
    <w:rsid w:val="004B1EED"/>
    <w:rsid w:val="004B62DD"/>
    <w:rsid w:val="004B7F1C"/>
    <w:rsid w:val="004C1E28"/>
    <w:rsid w:val="004C5A48"/>
    <w:rsid w:val="004C5F52"/>
    <w:rsid w:val="004D6759"/>
    <w:rsid w:val="004D7856"/>
    <w:rsid w:val="004E2210"/>
    <w:rsid w:val="004E3E48"/>
    <w:rsid w:val="004E77F1"/>
    <w:rsid w:val="0050275C"/>
    <w:rsid w:val="00505E76"/>
    <w:rsid w:val="005127B0"/>
    <w:rsid w:val="00513FB6"/>
    <w:rsid w:val="00515F92"/>
    <w:rsid w:val="005203DB"/>
    <w:rsid w:val="00522727"/>
    <w:rsid w:val="005255B1"/>
    <w:rsid w:val="005263D9"/>
    <w:rsid w:val="00527633"/>
    <w:rsid w:val="00531EDC"/>
    <w:rsid w:val="00534BAA"/>
    <w:rsid w:val="005527B4"/>
    <w:rsid w:val="005558AF"/>
    <w:rsid w:val="00563A4E"/>
    <w:rsid w:val="00571FFB"/>
    <w:rsid w:val="00573739"/>
    <w:rsid w:val="005770C8"/>
    <w:rsid w:val="00590BDB"/>
    <w:rsid w:val="00590FF4"/>
    <w:rsid w:val="00595251"/>
    <w:rsid w:val="00595AF3"/>
    <w:rsid w:val="005B0A89"/>
    <w:rsid w:val="005B2157"/>
    <w:rsid w:val="005B6C88"/>
    <w:rsid w:val="005B799D"/>
    <w:rsid w:val="005C0CA4"/>
    <w:rsid w:val="005C36F8"/>
    <w:rsid w:val="005C3814"/>
    <w:rsid w:val="005C6956"/>
    <w:rsid w:val="005C77DD"/>
    <w:rsid w:val="005D24CC"/>
    <w:rsid w:val="005D2A48"/>
    <w:rsid w:val="005D3359"/>
    <w:rsid w:val="005D453E"/>
    <w:rsid w:val="005E3688"/>
    <w:rsid w:val="005F173B"/>
    <w:rsid w:val="005F3A67"/>
    <w:rsid w:val="005F4B4F"/>
    <w:rsid w:val="005F6EF9"/>
    <w:rsid w:val="00605A8A"/>
    <w:rsid w:val="006120F7"/>
    <w:rsid w:val="00614F2A"/>
    <w:rsid w:val="00615CE5"/>
    <w:rsid w:val="00615E23"/>
    <w:rsid w:val="0061709D"/>
    <w:rsid w:val="00622C7D"/>
    <w:rsid w:val="00626A28"/>
    <w:rsid w:val="006341B7"/>
    <w:rsid w:val="00642272"/>
    <w:rsid w:val="0064304F"/>
    <w:rsid w:val="006432DC"/>
    <w:rsid w:val="00643C21"/>
    <w:rsid w:val="00646060"/>
    <w:rsid w:val="0064662B"/>
    <w:rsid w:val="00655C5D"/>
    <w:rsid w:val="006566E1"/>
    <w:rsid w:val="00656B29"/>
    <w:rsid w:val="00666339"/>
    <w:rsid w:val="006736FE"/>
    <w:rsid w:val="006737F5"/>
    <w:rsid w:val="0067455E"/>
    <w:rsid w:val="00682901"/>
    <w:rsid w:val="00683F98"/>
    <w:rsid w:val="0069218B"/>
    <w:rsid w:val="00692A91"/>
    <w:rsid w:val="00695714"/>
    <w:rsid w:val="006A0C89"/>
    <w:rsid w:val="006A224B"/>
    <w:rsid w:val="006A4655"/>
    <w:rsid w:val="006A4CFA"/>
    <w:rsid w:val="006A6C88"/>
    <w:rsid w:val="006A7471"/>
    <w:rsid w:val="006B02E2"/>
    <w:rsid w:val="006B5C7E"/>
    <w:rsid w:val="006B79D3"/>
    <w:rsid w:val="006C0321"/>
    <w:rsid w:val="006C13F9"/>
    <w:rsid w:val="006C51B3"/>
    <w:rsid w:val="006D563B"/>
    <w:rsid w:val="006D7B7C"/>
    <w:rsid w:val="006E1C2D"/>
    <w:rsid w:val="006E310A"/>
    <w:rsid w:val="006E3D4B"/>
    <w:rsid w:val="006F32E4"/>
    <w:rsid w:val="006F5B4A"/>
    <w:rsid w:val="00707233"/>
    <w:rsid w:val="00712431"/>
    <w:rsid w:val="00713C25"/>
    <w:rsid w:val="00714741"/>
    <w:rsid w:val="00731067"/>
    <w:rsid w:val="007411C1"/>
    <w:rsid w:val="00744AC6"/>
    <w:rsid w:val="0074769E"/>
    <w:rsid w:val="00747B48"/>
    <w:rsid w:val="0076022D"/>
    <w:rsid w:val="00760486"/>
    <w:rsid w:val="00761F83"/>
    <w:rsid w:val="00767A62"/>
    <w:rsid w:val="00771ED0"/>
    <w:rsid w:val="007746FC"/>
    <w:rsid w:val="00776E13"/>
    <w:rsid w:val="00790BDE"/>
    <w:rsid w:val="007A0A93"/>
    <w:rsid w:val="007A3F6F"/>
    <w:rsid w:val="007A3FF5"/>
    <w:rsid w:val="007A4DD4"/>
    <w:rsid w:val="007A64B6"/>
    <w:rsid w:val="007A6A9D"/>
    <w:rsid w:val="007B0E44"/>
    <w:rsid w:val="007B3926"/>
    <w:rsid w:val="007B5737"/>
    <w:rsid w:val="007C02C3"/>
    <w:rsid w:val="007C1BC6"/>
    <w:rsid w:val="007C7E51"/>
    <w:rsid w:val="007D550A"/>
    <w:rsid w:val="007F1EA6"/>
    <w:rsid w:val="007F7158"/>
    <w:rsid w:val="00800674"/>
    <w:rsid w:val="008022F7"/>
    <w:rsid w:val="00806188"/>
    <w:rsid w:val="0080637C"/>
    <w:rsid w:val="00810DD3"/>
    <w:rsid w:val="008205E4"/>
    <w:rsid w:val="008210E8"/>
    <w:rsid w:val="008250CD"/>
    <w:rsid w:val="00842A20"/>
    <w:rsid w:val="00851728"/>
    <w:rsid w:val="00851D43"/>
    <w:rsid w:val="0085277A"/>
    <w:rsid w:val="00852A79"/>
    <w:rsid w:val="008550C9"/>
    <w:rsid w:val="00860C31"/>
    <w:rsid w:val="00864654"/>
    <w:rsid w:val="00883CE0"/>
    <w:rsid w:val="008938D8"/>
    <w:rsid w:val="008955ED"/>
    <w:rsid w:val="00896D34"/>
    <w:rsid w:val="008A236C"/>
    <w:rsid w:val="008B5044"/>
    <w:rsid w:val="008B58BC"/>
    <w:rsid w:val="008B64FC"/>
    <w:rsid w:val="008D0414"/>
    <w:rsid w:val="008D1577"/>
    <w:rsid w:val="008D173F"/>
    <w:rsid w:val="008D5E2B"/>
    <w:rsid w:val="008E333E"/>
    <w:rsid w:val="008E7046"/>
    <w:rsid w:val="008E75FE"/>
    <w:rsid w:val="008F1411"/>
    <w:rsid w:val="008F28D7"/>
    <w:rsid w:val="008F6340"/>
    <w:rsid w:val="008F685A"/>
    <w:rsid w:val="008F77A2"/>
    <w:rsid w:val="009068BE"/>
    <w:rsid w:val="00907986"/>
    <w:rsid w:val="00910816"/>
    <w:rsid w:val="009111BB"/>
    <w:rsid w:val="00913671"/>
    <w:rsid w:val="00917082"/>
    <w:rsid w:val="00921CB7"/>
    <w:rsid w:val="00925264"/>
    <w:rsid w:val="0092688B"/>
    <w:rsid w:val="00927A69"/>
    <w:rsid w:val="00927C42"/>
    <w:rsid w:val="0093541F"/>
    <w:rsid w:val="00935B20"/>
    <w:rsid w:val="00940CED"/>
    <w:rsid w:val="00941D09"/>
    <w:rsid w:val="009511F7"/>
    <w:rsid w:val="009528EB"/>
    <w:rsid w:val="00952B2C"/>
    <w:rsid w:val="00952B96"/>
    <w:rsid w:val="009555BF"/>
    <w:rsid w:val="00962A98"/>
    <w:rsid w:val="0096564E"/>
    <w:rsid w:val="009733A6"/>
    <w:rsid w:val="009776BF"/>
    <w:rsid w:val="00981433"/>
    <w:rsid w:val="009839BC"/>
    <w:rsid w:val="00985918"/>
    <w:rsid w:val="0099124D"/>
    <w:rsid w:val="00992ED6"/>
    <w:rsid w:val="00993741"/>
    <w:rsid w:val="009A41F7"/>
    <w:rsid w:val="009A5406"/>
    <w:rsid w:val="009B60E2"/>
    <w:rsid w:val="009B7104"/>
    <w:rsid w:val="009C01B0"/>
    <w:rsid w:val="009C1C23"/>
    <w:rsid w:val="009D0C71"/>
    <w:rsid w:val="009D12DC"/>
    <w:rsid w:val="009D17C9"/>
    <w:rsid w:val="009E4EE0"/>
    <w:rsid w:val="009E63A9"/>
    <w:rsid w:val="009F5BE5"/>
    <w:rsid w:val="00A0260C"/>
    <w:rsid w:val="00A027BC"/>
    <w:rsid w:val="00A03F71"/>
    <w:rsid w:val="00A11D06"/>
    <w:rsid w:val="00A20BDD"/>
    <w:rsid w:val="00A2149E"/>
    <w:rsid w:val="00A25861"/>
    <w:rsid w:val="00A40178"/>
    <w:rsid w:val="00A40F15"/>
    <w:rsid w:val="00A4315B"/>
    <w:rsid w:val="00A528FC"/>
    <w:rsid w:val="00A5363E"/>
    <w:rsid w:val="00A719EB"/>
    <w:rsid w:val="00A77075"/>
    <w:rsid w:val="00A873C3"/>
    <w:rsid w:val="00A90224"/>
    <w:rsid w:val="00A94DA1"/>
    <w:rsid w:val="00A979DC"/>
    <w:rsid w:val="00AB39C8"/>
    <w:rsid w:val="00AB5E80"/>
    <w:rsid w:val="00AB74AF"/>
    <w:rsid w:val="00AB75DF"/>
    <w:rsid w:val="00AC40DB"/>
    <w:rsid w:val="00AC57D5"/>
    <w:rsid w:val="00AD080C"/>
    <w:rsid w:val="00AE1A3A"/>
    <w:rsid w:val="00AE404B"/>
    <w:rsid w:val="00AF610D"/>
    <w:rsid w:val="00B01E2A"/>
    <w:rsid w:val="00B04A42"/>
    <w:rsid w:val="00B10605"/>
    <w:rsid w:val="00B12EE8"/>
    <w:rsid w:val="00B13E65"/>
    <w:rsid w:val="00B15589"/>
    <w:rsid w:val="00B15A9E"/>
    <w:rsid w:val="00B2701E"/>
    <w:rsid w:val="00B306EA"/>
    <w:rsid w:val="00B31718"/>
    <w:rsid w:val="00B31ED3"/>
    <w:rsid w:val="00B35CBA"/>
    <w:rsid w:val="00B36835"/>
    <w:rsid w:val="00B377A5"/>
    <w:rsid w:val="00B4736C"/>
    <w:rsid w:val="00B50E04"/>
    <w:rsid w:val="00B51F18"/>
    <w:rsid w:val="00B52451"/>
    <w:rsid w:val="00B53592"/>
    <w:rsid w:val="00B54A70"/>
    <w:rsid w:val="00B54C16"/>
    <w:rsid w:val="00B60215"/>
    <w:rsid w:val="00B62C3D"/>
    <w:rsid w:val="00B753B6"/>
    <w:rsid w:val="00B81DEB"/>
    <w:rsid w:val="00B82DD6"/>
    <w:rsid w:val="00B949C6"/>
    <w:rsid w:val="00BA20F6"/>
    <w:rsid w:val="00BA5FCD"/>
    <w:rsid w:val="00BB4433"/>
    <w:rsid w:val="00BB7392"/>
    <w:rsid w:val="00BC0771"/>
    <w:rsid w:val="00BC2309"/>
    <w:rsid w:val="00BC27DC"/>
    <w:rsid w:val="00BC480C"/>
    <w:rsid w:val="00BC49AD"/>
    <w:rsid w:val="00BC5967"/>
    <w:rsid w:val="00BD4DD4"/>
    <w:rsid w:val="00BD7373"/>
    <w:rsid w:val="00BE3C77"/>
    <w:rsid w:val="00BE3CE3"/>
    <w:rsid w:val="00BE7172"/>
    <w:rsid w:val="00BF2535"/>
    <w:rsid w:val="00BF4BD0"/>
    <w:rsid w:val="00BF7009"/>
    <w:rsid w:val="00BF7D38"/>
    <w:rsid w:val="00C00528"/>
    <w:rsid w:val="00C02ACE"/>
    <w:rsid w:val="00C07445"/>
    <w:rsid w:val="00C14247"/>
    <w:rsid w:val="00C1697E"/>
    <w:rsid w:val="00C20A22"/>
    <w:rsid w:val="00C23084"/>
    <w:rsid w:val="00C24DB4"/>
    <w:rsid w:val="00C25CEE"/>
    <w:rsid w:val="00C27BDA"/>
    <w:rsid w:val="00C30A61"/>
    <w:rsid w:val="00C346EB"/>
    <w:rsid w:val="00C3471F"/>
    <w:rsid w:val="00C34D46"/>
    <w:rsid w:val="00C36AB7"/>
    <w:rsid w:val="00C37154"/>
    <w:rsid w:val="00C42178"/>
    <w:rsid w:val="00C44EEE"/>
    <w:rsid w:val="00C53210"/>
    <w:rsid w:val="00C60695"/>
    <w:rsid w:val="00C67819"/>
    <w:rsid w:val="00C82BE7"/>
    <w:rsid w:val="00C82D97"/>
    <w:rsid w:val="00CA25AD"/>
    <w:rsid w:val="00CA5394"/>
    <w:rsid w:val="00CA6040"/>
    <w:rsid w:val="00CB475A"/>
    <w:rsid w:val="00CB6B90"/>
    <w:rsid w:val="00CC0783"/>
    <w:rsid w:val="00CC28C1"/>
    <w:rsid w:val="00CC2AAD"/>
    <w:rsid w:val="00CC796F"/>
    <w:rsid w:val="00CD2673"/>
    <w:rsid w:val="00CD29F0"/>
    <w:rsid w:val="00CD47E8"/>
    <w:rsid w:val="00CD5303"/>
    <w:rsid w:val="00CD74AE"/>
    <w:rsid w:val="00CE2645"/>
    <w:rsid w:val="00CE5328"/>
    <w:rsid w:val="00CF0C4E"/>
    <w:rsid w:val="00CF26F7"/>
    <w:rsid w:val="00CF32F5"/>
    <w:rsid w:val="00CF581E"/>
    <w:rsid w:val="00CF6C34"/>
    <w:rsid w:val="00CF730F"/>
    <w:rsid w:val="00D00BE6"/>
    <w:rsid w:val="00D076BD"/>
    <w:rsid w:val="00D157E7"/>
    <w:rsid w:val="00D1650E"/>
    <w:rsid w:val="00D22DD0"/>
    <w:rsid w:val="00D23856"/>
    <w:rsid w:val="00D35381"/>
    <w:rsid w:val="00D35DA5"/>
    <w:rsid w:val="00D36696"/>
    <w:rsid w:val="00D431B6"/>
    <w:rsid w:val="00D519CD"/>
    <w:rsid w:val="00D63227"/>
    <w:rsid w:val="00D63B51"/>
    <w:rsid w:val="00D63E04"/>
    <w:rsid w:val="00D70A79"/>
    <w:rsid w:val="00D71367"/>
    <w:rsid w:val="00D7346F"/>
    <w:rsid w:val="00D742BA"/>
    <w:rsid w:val="00D74EAF"/>
    <w:rsid w:val="00D76804"/>
    <w:rsid w:val="00D76A08"/>
    <w:rsid w:val="00D80175"/>
    <w:rsid w:val="00D815E1"/>
    <w:rsid w:val="00D83061"/>
    <w:rsid w:val="00D83E28"/>
    <w:rsid w:val="00D83F8D"/>
    <w:rsid w:val="00D85EDD"/>
    <w:rsid w:val="00D8665A"/>
    <w:rsid w:val="00D900CC"/>
    <w:rsid w:val="00D90E33"/>
    <w:rsid w:val="00D9199E"/>
    <w:rsid w:val="00D91B5F"/>
    <w:rsid w:val="00DA3053"/>
    <w:rsid w:val="00DA3F5C"/>
    <w:rsid w:val="00DA40B6"/>
    <w:rsid w:val="00DA4944"/>
    <w:rsid w:val="00DA5D77"/>
    <w:rsid w:val="00DB0552"/>
    <w:rsid w:val="00DB1DE8"/>
    <w:rsid w:val="00DC5B6D"/>
    <w:rsid w:val="00DC5F6F"/>
    <w:rsid w:val="00DD0499"/>
    <w:rsid w:val="00DE1F9F"/>
    <w:rsid w:val="00DF007C"/>
    <w:rsid w:val="00DF22B8"/>
    <w:rsid w:val="00DF2536"/>
    <w:rsid w:val="00DF729A"/>
    <w:rsid w:val="00E047A8"/>
    <w:rsid w:val="00E05361"/>
    <w:rsid w:val="00E066AB"/>
    <w:rsid w:val="00E0783B"/>
    <w:rsid w:val="00E24E05"/>
    <w:rsid w:val="00E27C87"/>
    <w:rsid w:val="00E32669"/>
    <w:rsid w:val="00E33EBD"/>
    <w:rsid w:val="00E34773"/>
    <w:rsid w:val="00E406F0"/>
    <w:rsid w:val="00E4421A"/>
    <w:rsid w:val="00E46ECB"/>
    <w:rsid w:val="00E50089"/>
    <w:rsid w:val="00E54BFB"/>
    <w:rsid w:val="00E60C95"/>
    <w:rsid w:val="00E622E4"/>
    <w:rsid w:val="00E6513E"/>
    <w:rsid w:val="00E65837"/>
    <w:rsid w:val="00E70C9C"/>
    <w:rsid w:val="00E73B2F"/>
    <w:rsid w:val="00E75420"/>
    <w:rsid w:val="00E77328"/>
    <w:rsid w:val="00E77826"/>
    <w:rsid w:val="00E81B26"/>
    <w:rsid w:val="00EA1E23"/>
    <w:rsid w:val="00EA2043"/>
    <w:rsid w:val="00EA62D9"/>
    <w:rsid w:val="00EB515E"/>
    <w:rsid w:val="00EC021B"/>
    <w:rsid w:val="00EC1DCC"/>
    <w:rsid w:val="00ED262F"/>
    <w:rsid w:val="00EE2C5C"/>
    <w:rsid w:val="00EF0568"/>
    <w:rsid w:val="00F000DF"/>
    <w:rsid w:val="00F01D7A"/>
    <w:rsid w:val="00F040A5"/>
    <w:rsid w:val="00F04E3A"/>
    <w:rsid w:val="00F071FB"/>
    <w:rsid w:val="00F11784"/>
    <w:rsid w:val="00F1503C"/>
    <w:rsid w:val="00F21371"/>
    <w:rsid w:val="00F26310"/>
    <w:rsid w:val="00F273C4"/>
    <w:rsid w:val="00F34F52"/>
    <w:rsid w:val="00F37D2A"/>
    <w:rsid w:val="00F37D38"/>
    <w:rsid w:val="00F428CF"/>
    <w:rsid w:val="00F4446A"/>
    <w:rsid w:val="00F60D45"/>
    <w:rsid w:val="00F6114A"/>
    <w:rsid w:val="00F61B39"/>
    <w:rsid w:val="00F63C06"/>
    <w:rsid w:val="00F7226D"/>
    <w:rsid w:val="00F74EE8"/>
    <w:rsid w:val="00F75DF0"/>
    <w:rsid w:val="00F77129"/>
    <w:rsid w:val="00F77A3F"/>
    <w:rsid w:val="00F811A2"/>
    <w:rsid w:val="00F96A60"/>
    <w:rsid w:val="00FA13A2"/>
    <w:rsid w:val="00FA4DA9"/>
    <w:rsid w:val="00FB0B04"/>
    <w:rsid w:val="00FB3A9D"/>
    <w:rsid w:val="00FB3BDD"/>
    <w:rsid w:val="00FB4AE6"/>
    <w:rsid w:val="00FB76B3"/>
    <w:rsid w:val="00FC3FD3"/>
    <w:rsid w:val="00FC72FF"/>
    <w:rsid w:val="00FD350F"/>
    <w:rsid w:val="00FD3894"/>
    <w:rsid w:val="00FE0B09"/>
    <w:rsid w:val="00FE5D5C"/>
    <w:rsid w:val="00FF5E7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797FD"/>
  <w15:chartTrackingRefBased/>
  <w15:docId w15:val="{58DDEC27-48A8-4E76-9549-C6F00A347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bstrak JTMI"/>
    <w:qFormat/>
    <w:rsid w:val="00E81B26"/>
    <w:pPr>
      <w:spacing w:after="0" w:line="276" w:lineRule="auto"/>
    </w:pPr>
    <w:rPr>
      <w:rFonts w:asciiTheme="majorBidi" w:eastAsia="Calibri" w:hAnsiTheme="majorBidi" w:cs="Times New Roman"/>
      <w:sz w:val="20"/>
    </w:rPr>
  </w:style>
  <w:style w:type="paragraph" w:styleId="Heading1">
    <w:name w:val="heading 1"/>
    <w:basedOn w:val="Normal"/>
    <w:next w:val="Normal"/>
    <w:link w:val="Heading1Char"/>
    <w:uiPriority w:val="9"/>
    <w:rsid w:val="005C0CA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4C16"/>
    <w:pPr>
      <w:tabs>
        <w:tab w:val="center" w:pos="4680"/>
        <w:tab w:val="right" w:pos="9360"/>
      </w:tabs>
      <w:spacing w:line="240" w:lineRule="auto"/>
    </w:pPr>
  </w:style>
  <w:style w:type="character" w:customStyle="1" w:styleId="HeaderChar">
    <w:name w:val="Header Char"/>
    <w:basedOn w:val="DefaultParagraphFont"/>
    <w:link w:val="Header"/>
    <w:uiPriority w:val="99"/>
    <w:rsid w:val="00B54C16"/>
    <w:rPr>
      <w:rFonts w:ascii="Calibri" w:eastAsia="Calibri" w:hAnsi="Calibri" w:cs="Times New Roman"/>
      <w:lang w:val="en-US"/>
    </w:rPr>
  </w:style>
  <w:style w:type="table" w:styleId="TableGrid">
    <w:name w:val="Table Grid"/>
    <w:basedOn w:val="TableNormal"/>
    <w:uiPriority w:val="59"/>
    <w:rsid w:val="00B54C16"/>
    <w:pPr>
      <w:spacing w:after="0" w:line="240" w:lineRule="auto"/>
    </w:pPr>
    <w:rPr>
      <w:rFonts w:ascii="Calibri" w:eastAsia="Times New Roman" w:hAnsi="Calibri" w:cs="Times New Roman"/>
      <w:sz w:val="20"/>
      <w:szCs w:val="20"/>
      <w:lang w:eastAsia="id-ID"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11Char">
    <w:name w:val="1.1 Char"/>
    <w:basedOn w:val="DefaultParagraphFont"/>
    <w:link w:val="11"/>
    <w:uiPriority w:val="98"/>
    <w:rsid w:val="00E81B26"/>
    <w:rPr>
      <w:rFonts w:asciiTheme="majorBidi" w:hAnsiTheme="majorBidi" w:cs="Cordia New"/>
      <w:b/>
      <w:sz w:val="24"/>
      <w:szCs w:val="24"/>
      <w:lang w:eastAsia="ja-JP"/>
    </w:rPr>
  </w:style>
  <w:style w:type="paragraph" w:customStyle="1" w:styleId="11">
    <w:name w:val="1.1"/>
    <w:basedOn w:val="ListParagraph"/>
    <w:link w:val="11Char"/>
    <w:uiPriority w:val="98"/>
    <w:rsid w:val="00B54C16"/>
    <w:pPr>
      <w:numPr>
        <w:numId w:val="1"/>
      </w:numPr>
      <w:spacing w:line="360" w:lineRule="auto"/>
      <w:jc w:val="both"/>
    </w:pPr>
    <w:rPr>
      <w:rFonts w:eastAsiaTheme="minorHAnsi" w:cs="Cordia New"/>
      <w:b/>
      <w:sz w:val="24"/>
      <w:szCs w:val="24"/>
      <w:lang w:eastAsia="ja-JP"/>
    </w:rPr>
  </w:style>
  <w:style w:type="paragraph" w:styleId="ListParagraph">
    <w:name w:val="List Paragraph"/>
    <w:basedOn w:val="Normal"/>
    <w:link w:val="ListParagraphChar"/>
    <w:uiPriority w:val="34"/>
    <w:qFormat/>
    <w:rsid w:val="00B54C16"/>
    <w:pPr>
      <w:ind w:left="720"/>
      <w:contextualSpacing/>
    </w:pPr>
  </w:style>
  <w:style w:type="character" w:styleId="CommentReference">
    <w:name w:val="annotation reference"/>
    <w:basedOn w:val="DefaultParagraphFont"/>
    <w:uiPriority w:val="99"/>
    <w:semiHidden/>
    <w:unhideWhenUsed/>
    <w:rsid w:val="00935B20"/>
    <w:rPr>
      <w:sz w:val="16"/>
      <w:szCs w:val="16"/>
    </w:rPr>
  </w:style>
  <w:style w:type="paragraph" w:styleId="CommentText">
    <w:name w:val="annotation text"/>
    <w:basedOn w:val="Normal"/>
    <w:link w:val="CommentTextChar"/>
    <w:uiPriority w:val="99"/>
    <w:semiHidden/>
    <w:unhideWhenUsed/>
    <w:rsid w:val="00935B20"/>
    <w:pPr>
      <w:spacing w:line="240" w:lineRule="auto"/>
    </w:pPr>
    <w:rPr>
      <w:szCs w:val="20"/>
    </w:rPr>
  </w:style>
  <w:style w:type="character" w:customStyle="1" w:styleId="CommentTextChar">
    <w:name w:val="Comment Text Char"/>
    <w:basedOn w:val="DefaultParagraphFont"/>
    <w:link w:val="CommentText"/>
    <w:uiPriority w:val="99"/>
    <w:semiHidden/>
    <w:rsid w:val="00935B20"/>
    <w:rPr>
      <w:rFonts w:ascii="Calibri" w:eastAsia="Calibri" w:hAnsi="Calibri" w:cs="Times New Roman"/>
      <w:sz w:val="20"/>
      <w:szCs w:val="20"/>
    </w:rPr>
  </w:style>
  <w:style w:type="paragraph" w:customStyle="1" w:styleId="Style2">
    <w:name w:val="Style2"/>
    <w:basedOn w:val="ListParagraph"/>
    <w:link w:val="Style2Char"/>
    <w:rsid w:val="00935B20"/>
    <w:pPr>
      <w:numPr>
        <w:ilvl w:val="1"/>
        <w:numId w:val="2"/>
      </w:numPr>
      <w:spacing w:line="360" w:lineRule="auto"/>
    </w:pPr>
    <w:rPr>
      <w:rFonts w:ascii="Times New Roman" w:eastAsiaTheme="minorHAnsi" w:hAnsi="Times New Roman"/>
      <w:b/>
      <w:sz w:val="24"/>
      <w:szCs w:val="24"/>
    </w:rPr>
  </w:style>
  <w:style w:type="character" w:customStyle="1" w:styleId="Style2Char">
    <w:name w:val="Style2 Char"/>
    <w:basedOn w:val="DefaultParagraphFont"/>
    <w:link w:val="Style2"/>
    <w:rsid w:val="00935B20"/>
    <w:rPr>
      <w:rFonts w:ascii="Times New Roman" w:hAnsi="Times New Roman" w:cs="Times New Roman"/>
      <w:b/>
      <w:sz w:val="24"/>
      <w:szCs w:val="24"/>
      <w:lang w:val="en-US"/>
    </w:rPr>
  </w:style>
  <w:style w:type="paragraph" w:customStyle="1" w:styleId="Default">
    <w:name w:val="Default"/>
    <w:uiPriority w:val="98"/>
    <w:rsid w:val="002E278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733A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3A6"/>
    <w:rPr>
      <w:rFonts w:ascii="Segoe UI" w:eastAsia="Calibri" w:hAnsi="Segoe UI" w:cs="Segoe UI"/>
      <w:sz w:val="18"/>
      <w:szCs w:val="18"/>
      <w:lang w:val="en-US"/>
    </w:rPr>
  </w:style>
  <w:style w:type="character" w:customStyle="1" w:styleId="ListParagraphChar">
    <w:name w:val="List Paragraph Char"/>
    <w:link w:val="ListParagraph"/>
    <w:uiPriority w:val="34"/>
    <w:rsid w:val="00B10605"/>
    <w:rPr>
      <w:rFonts w:ascii="Calibri" w:eastAsia="Calibri" w:hAnsi="Calibri" w:cs="Times New Roman"/>
      <w:lang w:val="en-US"/>
    </w:rPr>
  </w:style>
  <w:style w:type="character" w:styleId="PlaceholderText">
    <w:name w:val="Placeholder Text"/>
    <w:basedOn w:val="DefaultParagraphFont"/>
    <w:uiPriority w:val="99"/>
    <w:semiHidden/>
    <w:rsid w:val="00131525"/>
    <w:rPr>
      <w:color w:val="808080"/>
    </w:rPr>
  </w:style>
  <w:style w:type="paragraph" w:styleId="Footer">
    <w:name w:val="footer"/>
    <w:basedOn w:val="Normal"/>
    <w:link w:val="FooterChar"/>
    <w:uiPriority w:val="99"/>
    <w:unhideWhenUsed/>
    <w:rsid w:val="00105A3A"/>
    <w:pPr>
      <w:tabs>
        <w:tab w:val="center" w:pos="4513"/>
        <w:tab w:val="right" w:pos="9026"/>
      </w:tabs>
      <w:spacing w:line="240" w:lineRule="auto"/>
    </w:pPr>
  </w:style>
  <w:style w:type="character" w:customStyle="1" w:styleId="FooterChar">
    <w:name w:val="Footer Char"/>
    <w:basedOn w:val="DefaultParagraphFont"/>
    <w:link w:val="Footer"/>
    <w:uiPriority w:val="99"/>
    <w:rsid w:val="00105A3A"/>
    <w:rPr>
      <w:rFonts w:ascii="Calibri" w:eastAsia="Calibri" w:hAnsi="Calibri" w:cs="Times New Roman"/>
      <w:lang w:val="en-US"/>
    </w:rPr>
  </w:style>
  <w:style w:type="paragraph" w:customStyle="1" w:styleId="Judul">
    <w:name w:val="Judul"/>
    <w:basedOn w:val="Normal"/>
    <w:link w:val="JudulChar"/>
    <w:autoRedefine/>
    <w:qFormat/>
    <w:rsid w:val="00776E13"/>
    <w:pPr>
      <w:suppressAutoHyphens/>
      <w:spacing w:after="120" w:line="240" w:lineRule="auto"/>
      <w:jc w:val="right"/>
    </w:pPr>
    <w:rPr>
      <w:rFonts w:ascii="Times New Roman" w:eastAsia="Times New Roman" w:hAnsi="Times New Roman" w:cs="Arial"/>
      <w:b/>
      <w:bCs/>
      <w:iCs/>
      <w:kern w:val="1"/>
      <w:sz w:val="28"/>
      <w:szCs w:val="28"/>
      <w:lang w:eastAsia="ar-SA"/>
      <w14:ligatures w14:val="standardContextual"/>
    </w:rPr>
  </w:style>
  <w:style w:type="character" w:customStyle="1" w:styleId="JudulChar">
    <w:name w:val="Judul Char"/>
    <w:basedOn w:val="DefaultParagraphFont"/>
    <w:link w:val="Judul"/>
    <w:rsid w:val="00776E13"/>
    <w:rPr>
      <w:rFonts w:ascii="Times New Roman" w:eastAsia="Times New Roman" w:hAnsi="Times New Roman" w:cs="Arial"/>
      <w:b/>
      <w:bCs/>
      <w:iCs/>
      <w:kern w:val="1"/>
      <w:sz w:val="28"/>
      <w:szCs w:val="28"/>
      <w:lang w:eastAsia="ar-SA"/>
      <w14:ligatures w14:val="standardContextual"/>
    </w:rPr>
  </w:style>
  <w:style w:type="paragraph" w:customStyle="1" w:styleId="IsiAbstrak">
    <w:name w:val="Isi Abstrak"/>
    <w:basedOn w:val="Heading1"/>
    <w:uiPriority w:val="98"/>
    <w:rsid w:val="005C0CA4"/>
    <w:pPr>
      <w:keepLines w:val="0"/>
      <w:suppressAutoHyphens/>
      <w:spacing w:before="0" w:line="240" w:lineRule="auto"/>
      <w:ind w:left="567" w:right="567"/>
      <w:jc w:val="both"/>
    </w:pPr>
    <w:rPr>
      <w:rFonts w:ascii="Times New Roman" w:eastAsia="Times New Roman" w:hAnsi="Times New Roman" w:cs="Times New Roman"/>
      <w:i/>
      <w:color w:val="auto"/>
      <w:sz w:val="20"/>
      <w:szCs w:val="20"/>
      <w:lang w:eastAsia="ar-SA"/>
    </w:rPr>
  </w:style>
  <w:style w:type="character" w:customStyle="1" w:styleId="Heading1Char">
    <w:name w:val="Heading 1 Char"/>
    <w:basedOn w:val="DefaultParagraphFont"/>
    <w:link w:val="Heading1"/>
    <w:uiPriority w:val="9"/>
    <w:rsid w:val="005C0CA4"/>
    <w:rPr>
      <w:rFonts w:asciiTheme="majorHAnsi" w:eastAsiaTheme="majorEastAsia" w:hAnsiTheme="majorHAnsi" w:cstheme="majorBidi"/>
      <w:color w:val="2E74B5" w:themeColor="accent1" w:themeShade="BF"/>
      <w:sz w:val="32"/>
      <w:szCs w:val="32"/>
      <w:lang w:val="en-US"/>
    </w:rPr>
  </w:style>
  <w:style w:type="paragraph" w:customStyle="1" w:styleId="StyleIsiabstrak">
    <w:name w:val="Style Isi abstrak"/>
    <w:basedOn w:val="Normal"/>
    <w:link w:val="StyleIsiabstrakChar"/>
    <w:rsid w:val="005C0CA4"/>
    <w:pPr>
      <w:suppressAutoHyphens/>
      <w:spacing w:line="240" w:lineRule="auto"/>
      <w:jc w:val="both"/>
    </w:pPr>
    <w:rPr>
      <w:rFonts w:ascii="Times New Roman" w:eastAsia="Times New Roman" w:hAnsi="Times New Roman"/>
      <w:i/>
      <w:szCs w:val="20"/>
      <w:lang w:val="sv-SE" w:eastAsia="ar-SA"/>
    </w:rPr>
  </w:style>
  <w:style w:type="paragraph" w:customStyle="1" w:styleId="latarbelakang">
    <w:name w:val="latar belakang"/>
    <w:basedOn w:val="Normal"/>
    <w:link w:val="latarbelakangChar"/>
    <w:rsid w:val="005C0CA4"/>
    <w:pPr>
      <w:spacing w:line="240" w:lineRule="auto"/>
      <w:jc w:val="both"/>
      <w:outlineLvl w:val="0"/>
    </w:pPr>
    <w:rPr>
      <w:rFonts w:ascii="Times New Roman" w:eastAsia="Times New Roman" w:hAnsi="Times New Roman"/>
      <w:b/>
    </w:rPr>
  </w:style>
  <w:style w:type="character" w:customStyle="1" w:styleId="StyleIsiabstrakChar">
    <w:name w:val="Style Isi abstrak Char"/>
    <w:basedOn w:val="DefaultParagraphFont"/>
    <w:link w:val="StyleIsiabstrak"/>
    <w:rsid w:val="005C0CA4"/>
    <w:rPr>
      <w:rFonts w:ascii="Times New Roman" w:eastAsia="Times New Roman" w:hAnsi="Times New Roman" w:cs="Times New Roman"/>
      <w:i/>
      <w:sz w:val="20"/>
      <w:szCs w:val="20"/>
      <w:lang w:val="sv-SE" w:eastAsia="ar-SA"/>
    </w:rPr>
  </w:style>
  <w:style w:type="paragraph" w:customStyle="1" w:styleId="Gambar">
    <w:name w:val="Gambar"/>
    <w:basedOn w:val="Normal"/>
    <w:link w:val="GambarChar"/>
    <w:uiPriority w:val="98"/>
    <w:qFormat/>
    <w:rsid w:val="00FF5E7D"/>
    <w:pPr>
      <w:autoSpaceDE w:val="0"/>
      <w:autoSpaceDN w:val="0"/>
      <w:adjustRightInd w:val="0"/>
      <w:spacing w:line="240" w:lineRule="auto"/>
      <w:jc w:val="center"/>
    </w:pPr>
    <w:rPr>
      <w:rFonts w:ascii="Times New Roman" w:hAnsi="Times New Roman"/>
      <w:sz w:val="18"/>
    </w:rPr>
  </w:style>
  <w:style w:type="character" w:customStyle="1" w:styleId="latarbelakangChar">
    <w:name w:val="latar belakang Char"/>
    <w:basedOn w:val="DefaultParagraphFont"/>
    <w:link w:val="latarbelakang"/>
    <w:rsid w:val="005C0CA4"/>
    <w:rPr>
      <w:rFonts w:ascii="Times New Roman" w:eastAsia="Times New Roman" w:hAnsi="Times New Roman" w:cs="Times New Roman"/>
      <w:b/>
      <w:lang w:val="en-US"/>
    </w:rPr>
  </w:style>
  <w:style w:type="paragraph" w:customStyle="1" w:styleId="Gambardanketerangan">
    <w:name w:val="Gambar dan keterangan"/>
    <w:basedOn w:val="Gambar"/>
    <w:link w:val="GambardanketeranganChar"/>
    <w:uiPriority w:val="98"/>
    <w:rsid w:val="009A5406"/>
  </w:style>
  <w:style w:type="character" w:customStyle="1" w:styleId="GambarChar">
    <w:name w:val="Gambar Char"/>
    <w:basedOn w:val="DefaultParagraphFont"/>
    <w:link w:val="Gambar"/>
    <w:uiPriority w:val="98"/>
    <w:rsid w:val="00E81B26"/>
    <w:rPr>
      <w:rFonts w:ascii="Times New Roman" w:eastAsia="Calibri" w:hAnsi="Times New Roman" w:cs="Times New Roman"/>
      <w:sz w:val="18"/>
      <w:lang w:val="en-US"/>
    </w:rPr>
  </w:style>
  <w:style w:type="paragraph" w:customStyle="1" w:styleId="Referensi">
    <w:name w:val="Referensi"/>
    <w:basedOn w:val="Normal"/>
    <w:link w:val="ReferensiChar"/>
    <w:qFormat/>
    <w:rsid w:val="009A5406"/>
    <w:pPr>
      <w:tabs>
        <w:tab w:val="left" w:pos="567"/>
      </w:tabs>
      <w:autoSpaceDE w:val="0"/>
      <w:autoSpaceDN w:val="0"/>
      <w:adjustRightInd w:val="0"/>
      <w:spacing w:line="240" w:lineRule="auto"/>
      <w:ind w:left="567" w:hanging="567"/>
      <w:jc w:val="both"/>
    </w:pPr>
    <w:rPr>
      <w:rFonts w:ascii="Times New Roman" w:hAnsi="Times New Roman"/>
      <w:szCs w:val="23"/>
    </w:rPr>
  </w:style>
  <w:style w:type="character" w:customStyle="1" w:styleId="GambardanketeranganChar">
    <w:name w:val="Gambar dan keterangan Char"/>
    <w:basedOn w:val="GambarChar"/>
    <w:link w:val="Gambardanketerangan"/>
    <w:uiPriority w:val="98"/>
    <w:rsid w:val="00E81B26"/>
    <w:rPr>
      <w:rFonts w:ascii="Times New Roman" w:eastAsia="Calibri" w:hAnsi="Times New Roman" w:cs="Times New Roman"/>
      <w:sz w:val="18"/>
      <w:lang w:val="en-US"/>
    </w:rPr>
  </w:style>
  <w:style w:type="character" w:styleId="Hyperlink">
    <w:name w:val="Hyperlink"/>
    <w:basedOn w:val="DefaultParagraphFont"/>
    <w:uiPriority w:val="99"/>
    <w:unhideWhenUsed/>
    <w:rsid w:val="006F5B4A"/>
    <w:rPr>
      <w:color w:val="0563C1" w:themeColor="hyperlink"/>
      <w:u w:val="single"/>
    </w:rPr>
  </w:style>
  <w:style w:type="character" w:customStyle="1" w:styleId="ReferensiChar">
    <w:name w:val="Referensi Char"/>
    <w:basedOn w:val="DefaultParagraphFont"/>
    <w:link w:val="Referensi"/>
    <w:rsid w:val="009A5406"/>
    <w:rPr>
      <w:rFonts w:ascii="Times New Roman" w:eastAsia="Calibri" w:hAnsi="Times New Roman" w:cs="Times New Roman"/>
      <w:sz w:val="20"/>
      <w:szCs w:val="23"/>
      <w:lang w:val="en-US"/>
    </w:rPr>
  </w:style>
  <w:style w:type="paragraph" w:customStyle="1" w:styleId="tabel">
    <w:name w:val="tabel"/>
    <w:basedOn w:val="Normal"/>
    <w:link w:val="tabelChar"/>
    <w:rsid w:val="004D7856"/>
    <w:pPr>
      <w:spacing w:line="240" w:lineRule="auto"/>
      <w:jc w:val="center"/>
    </w:pPr>
    <w:rPr>
      <w:rFonts w:ascii="Times New Roman" w:hAnsi="Times New Roman"/>
      <w:szCs w:val="20"/>
    </w:rPr>
  </w:style>
  <w:style w:type="character" w:customStyle="1" w:styleId="tabelChar">
    <w:name w:val="tabel Char"/>
    <w:basedOn w:val="DefaultParagraphFont"/>
    <w:link w:val="tabel"/>
    <w:rsid w:val="004D7856"/>
    <w:rPr>
      <w:rFonts w:ascii="Times New Roman" w:eastAsia="Calibri" w:hAnsi="Times New Roman" w:cs="Times New Roman"/>
      <w:sz w:val="20"/>
      <w:szCs w:val="20"/>
      <w:lang w:val="en-US"/>
    </w:rPr>
  </w:style>
  <w:style w:type="table" w:styleId="ListTable1Light">
    <w:name w:val="List Table 1 Light"/>
    <w:basedOn w:val="TableNormal"/>
    <w:uiPriority w:val="46"/>
    <w:rsid w:val="003D6BB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6D7B7C"/>
    <w:pPr>
      <w:spacing w:line="240" w:lineRule="auto"/>
    </w:pPr>
    <w:rPr>
      <w:szCs w:val="20"/>
    </w:rPr>
  </w:style>
  <w:style w:type="character" w:customStyle="1" w:styleId="FootnoteTextChar">
    <w:name w:val="Footnote Text Char"/>
    <w:basedOn w:val="DefaultParagraphFont"/>
    <w:link w:val="FootnoteText"/>
    <w:uiPriority w:val="99"/>
    <w:semiHidden/>
    <w:rsid w:val="006D7B7C"/>
    <w:rPr>
      <w:rFonts w:ascii="Calibri" w:eastAsia="Calibri" w:hAnsi="Calibri" w:cs="Times New Roman"/>
      <w:sz w:val="20"/>
      <w:szCs w:val="20"/>
      <w:lang w:val="en-US"/>
    </w:rPr>
  </w:style>
  <w:style w:type="character" w:styleId="FootnoteReference">
    <w:name w:val="footnote reference"/>
    <w:basedOn w:val="DefaultParagraphFont"/>
    <w:uiPriority w:val="99"/>
    <w:semiHidden/>
    <w:unhideWhenUsed/>
    <w:rsid w:val="006D7B7C"/>
    <w:rPr>
      <w:vertAlign w:val="superscript"/>
    </w:rPr>
  </w:style>
  <w:style w:type="paragraph" w:styleId="EndnoteText">
    <w:name w:val="endnote text"/>
    <w:basedOn w:val="Normal"/>
    <w:link w:val="EndnoteTextChar"/>
    <w:uiPriority w:val="99"/>
    <w:semiHidden/>
    <w:unhideWhenUsed/>
    <w:rsid w:val="006D7B7C"/>
    <w:pPr>
      <w:spacing w:line="240" w:lineRule="auto"/>
    </w:pPr>
    <w:rPr>
      <w:szCs w:val="20"/>
    </w:rPr>
  </w:style>
  <w:style w:type="character" w:customStyle="1" w:styleId="EndnoteTextChar">
    <w:name w:val="Endnote Text Char"/>
    <w:basedOn w:val="DefaultParagraphFont"/>
    <w:link w:val="EndnoteText"/>
    <w:uiPriority w:val="99"/>
    <w:semiHidden/>
    <w:rsid w:val="006D7B7C"/>
    <w:rPr>
      <w:rFonts w:ascii="Calibri" w:eastAsia="Calibri" w:hAnsi="Calibri" w:cs="Times New Roman"/>
      <w:sz w:val="20"/>
      <w:szCs w:val="20"/>
      <w:lang w:val="en-US"/>
    </w:rPr>
  </w:style>
  <w:style w:type="character" w:styleId="EndnoteReference">
    <w:name w:val="endnote reference"/>
    <w:basedOn w:val="DefaultParagraphFont"/>
    <w:uiPriority w:val="99"/>
    <w:semiHidden/>
    <w:unhideWhenUsed/>
    <w:rsid w:val="006D7B7C"/>
    <w:rPr>
      <w:vertAlign w:val="superscript"/>
    </w:rPr>
  </w:style>
  <w:style w:type="table" w:styleId="GridTable2-Accent1">
    <w:name w:val="Grid Table 2 Accent 1"/>
    <w:basedOn w:val="TableNormal"/>
    <w:uiPriority w:val="47"/>
    <w:rsid w:val="0076022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
    <w:name w:val="Grid Table 7 Colorful"/>
    <w:basedOn w:val="TableNormal"/>
    <w:uiPriority w:val="52"/>
    <w:rsid w:val="007602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numbering" w:customStyle="1" w:styleId="IEEEBullet1">
    <w:name w:val="IEEE Bullet 1"/>
    <w:basedOn w:val="NoList"/>
    <w:rsid w:val="00C34D46"/>
    <w:pPr>
      <w:numPr>
        <w:numId w:val="5"/>
      </w:numPr>
    </w:pPr>
  </w:style>
  <w:style w:type="paragraph" w:customStyle="1" w:styleId="IEEEHeading2">
    <w:name w:val="IEEE Heading 2"/>
    <w:basedOn w:val="Normal"/>
    <w:next w:val="Normal"/>
    <w:uiPriority w:val="98"/>
    <w:rsid w:val="00DF007C"/>
    <w:pPr>
      <w:numPr>
        <w:numId w:val="7"/>
      </w:numPr>
      <w:adjustRightInd w:val="0"/>
      <w:snapToGrid w:val="0"/>
      <w:spacing w:before="150" w:after="60" w:line="240" w:lineRule="auto"/>
    </w:pPr>
    <w:rPr>
      <w:rFonts w:ascii="Times New Roman" w:eastAsia="SimSun" w:hAnsi="Times New Roman"/>
      <w:i/>
      <w:szCs w:val="24"/>
      <w:lang w:val="en-AU" w:eastAsia="zh-CN"/>
    </w:rPr>
  </w:style>
  <w:style w:type="table" w:customStyle="1" w:styleId="GridTable7Colorful2">
    <w:name w:val="Grid Table 7 Colorful2"/>
    <w:basedOn w:val="TableNormal"/>
    <w:next w:val="GridTable7Colorful"/>
    <w:uiPriority w:val="52"/>
    <w:rsid w:val="00FC72F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SubJudul">
    <w:name w:val="Sub Judul"/>
    <w:basedOn w:val="latarbelakang"/>
    <w:link w:val="SubJudulChar"/>
    <w:autoRedefine/>
    <w:qFormat/>
    <w:rsid w:val="008E75FE"/>
    <w:pPr>
      <w:numPr>
        <w:numId w:val="9"/>
      </w:numPr>
      <w:tabs>
        <w:tab w:val="left" w:pos="142"/>
        <w:tab w:val="left" w:pos="284"/>
        <w:tab w:val="left" w:pos="851"/>
      </w:tabs>
      <w:spacing w:before="200" w:after="120"/>
    </w:pPr>
    <w:rPr>
      <w:b w:val="0"/>
      <w:bCs/>
      <w:noProof/>
      <w:lang w:eastAsia="id-ID"/>
    </w:rPr>
  </w:style>
  <w:style w:type="character" w:customStyle="1" w:styleId="SubJudulChar">
    <w:name w:val="Sub Judul Char"/>
    <w:basedOn w:val="latarbelakangChar"/>
    <w:link w:val="SubJudul"/>
    <w:rsid w:val="008E75FE"/>
    <w:rPr>
      <w:rFonts w:ascii="Times New Roman" w:eastAsia="Times New Roman" w:hAnsi="Times New Roman" w:cs="Times New Roman"/>
      <w:b w:val="0"/>
      <w:bCs/>
      <w:noProof/>
      <w:sz w:val="20"/>
      <w:lang w:val="en-US" w:eastAsia="id-ID"/>
    </w:rPr>
  </w:style>
  <w:style w:type="paragraph" w:customStyle="1" w:styleId="Penulis">
    <w:name w:val="Penulis"/>
    <w:basedOn w:val="Normal"/>
    <w:link w:val="PenulisChar"/>
    <w:autoRedefine/>
    <w:qFormat/>
    <w:rsid w:val="0028326F"/>
    <w:pPr>
      <w:suppressAutoHyphens/>
      <w:spacing w:line="240" w:lineRule="auto"/>
      <w:jc w:val="right"/>
    </w:pPr>
    <w:rPr>
      <w:rFonts w:ascii="Times New Roman" w:eastAsia="Times New Roman" w:hAnsi="Times New Roman"/>
      <w:b/>
      <w:bCs/>
      <w:sz w:val="24"/>
      <w:szCs w:val="20"/>
      <w:lang w:eastAsia="ar-SA"/>
    </w:rPr>
  </w:style>
  <w:style w:type="character" w:customStyle="1" w:styleId="PenulisChar">
    <w:name w:val="Penulis Char"/>
    <w:basedOn w:val="DefaultParagraphFont"/>
    <w:link w:val="Penulis"/>
    <w:rsid w:val="0028326F"/>
    <w:rPr>
      <w:rFonts w:ascii="Times New Roman" w:eastAsia="Times New Roman" w:hAnsi="Times New Roman" w:cs="Times New Roman"/>
      <w:b/>
      <w:bCs/>
      <w:sz w:val="24"/>
      <w:szCs w:val="20"/>
      <w:lang w:val="en-US" w:eastAsia="ar-SA"/>
    </w:rPr>
  </w:style>
  <w:style w:type="paragraph" w:customStyle="1" w:styleId="HeaderJTMI">
    <w:name w:val="Header JTMI"/>
    <w:basedOn w:val="Normal"/>
    <w:link w:val="HeaderJTMIChar"/>
    <w:uiPriority w:val="98"/>
    <w:qFormat/>
    <w:rsid w:val="00E066AB"/>
    <w:pPr>
      <w:tabs>
        <w:tab w:val="center" w:pos="4320"/>
        <w:tab w:val="right" w:pos="8640"/>
      </w:tabs>
      <w:suppressAutoHyphens/>
      <w:spacing w:line="240" w:lineRule="auto"/>
      <w:jc w:val="center"/>
    </w:pPr>
    <w:rPr>
      <w:rFonts w:ascii="Times New Roman" w:hAnsi="Times New Roman"/>
      <w:bCs/>
      <w:i/>
      <w:iCs/>
      <w:sz w:val="18"/>
      <w:szCs w:val="18"/>
    </w:rPr>
  </w:style>
  <w:style w:type="paragraph" w:customStyle="1" w:styleId="Afiliasi">
    <w:name w:val="Afiliasi"/>
    <w:basedOn w:val="Normal"/>
    <w:link w:val="AfiliasiChar"/>
    <w:autoRedefine/>
    <w:uiPriority w:val="98"/>
    <w:qFormat/>
    <w:rsid w:val="000F5B2E"/>
    <w:pPr>
      <w:suppressAutoHyphens/>
      <w:spacing w:line="240" w:lineRule="auto"/>
      <w:jc w:val="right"/>
    </w:pPr>
    <w:rPr>
      <w:rFonts w:eastAsiaTheme="minorHAnsi" w:cstheme="majorBidi"/>
      <w:sz w:val="18"/>
      <w:szCs w:val="20"/>
      <w:lang w:val="pt-PT"/>
    </w:rPr>
  </w:style>
  <w:style w:type="character" w:customStyle="1" w:styleId="HeaderJTMIChar">
    <w:name w:val="Header JTMI Char"/>
    <w:basedOn w:val="DefaultParagraphFont"/>
    <w:link w:val="HeaderJTMI"/>
    <w:uiPriority w:val="98"/>
    <w:rsid w:val="00E81B26"/>
    <w:rPr>
      <w:rFonts w:ascii="Times New Roman" w:eastAsia="Calibri" w:hAnsi="Times New Roman" w:cs="Times New Roman"/>
      <w:bCs/>
      <w:i/>
      <w:iCs/>
      <w:sz w:val="18"/>
      <w:szCs w:val="18"/>
      <w:lang w:val="en-US"/>
    </w:rPr>
  </w:style>
  <w:style w:type="paragraph" w:customStyle="1" w:styleId="SubBabJTMI">
    <w:name w:val="Sub Bab JTMI"/>
    <w:basedOn w:val="Normal"/>
    <w:link w:val="SubBabJTMIChar"/>
    <w:rsid w:val="0010429B"/>
    <w:pPr>
      <w:tabs>
        <w:tab w:val="left" w:pos="567"/>
      </w:tabs>
      <w:spacing w:line="240" w:lineRule="auto"/>
      <w:jc w:val="both"/>
      <w:outlineLvl w:val="0"/>
    </w:pPr>
    <w:rPr>
      <w:rFonts w:ascii="Times New Roman" w:hAnsi="Times New Roman"/>
      <w:i/>
      <w:iCs/>
      <w:szCs w:val="24"/>
      <w:lang w:eastAsia="id-ID"/>
    </w:rPr>
  </w:style>
  <w:style w:type="character" w:customStyle="1" w:styleId="AfiliasiChar">
    <w:name w:val="Afiliasi Char"/>
    <w:basedOn w:val="DefaultParagraphFont"/>
    <w:link w:val="Afiliasi"/>
    <w:uiPriority w:val="98"/>
    <w:rsid w:val="00E81B26"/>
    <w:rPr>
      <w:rFonts w:asciiTheme="majorBidi" w:hAnsiTheme="majorBidi" w:cstheme="majorBidi"/>
      <w:sz w:val="18"/>
      <w:szCs w:val="20"/>
      <w:lang w:val="pt-PT"/>
    </w:rPr>
  </w:style>
  <w:style w:type="paragraph" w:customStyle="1" w:styleId="IsiArtikelJTMI">
    <w:name w:val="Isi Artikel JTMI"/>
    <w:basedOn w:val="Normal"/>
    <w:link w:val="IsiArtikelJTMIChar"/>
    <w:uiPriority w:val="98"/>
    <w:rsid w:val="00331C92"/>
    <w:pPr>
      <w:spacing w:line="240" w:lineRule="auto"/>
      <w:jc w:val="both"/>
      <w:outlineLvl w:val="0"/>
    </w:pPr>
    <w:rPr>
      <w:rFonts w:ascii="Times New Roman" w:eastAsia="Times New Roman" w:hAnsi="Times New Roman"/>
      <w:szCs w:val="20"/>
      <w:lang w:val="en-AU"/>
    </w:rPr>
  </w:style>
  <w:style w:type="character" w:customStyle="1" w:styleId="SubBabJTMIChar">
    <w:name w:val="Sub Bab JTMI Char"/>
    <w:basedOn w:val="DefaultParagraphFont"/>
    <w:link w:val="SubBabJTMI"/>
    <w:rsid w:val="0010429B"/>
    <w:rPr>
      <w:rFonts w:ascii="Times New Roman" w:eastAsia="Calibri" w:hAnsi="Times New Roman" w:cs="Times New Roman"/>
      <w:i/>
      <w:iCs/>
      <w:sz w:val="20"/>
      <w:szCs w:val="24"/>
      <w:lang w:val="en-US" w:eastAsia="id-ID"/>
    </w:rPr>
  </w:style>
  <w:style w:type="paragraph" w:customStyle="1" w:styleId="Sub-2">
    <w:name w:val="Sub-2"/>
    <w:basedOn w:val="Normal"/>
    <w:link w:val="Sub-2Char"/>
    <w:autoRedefine/>
    <w:qFormat/>
    <w:rsid w:val="00BD7373"/>
    <w:pPr>
      <w:tabs>
        <w:tab w:val="left" w:pos="3828"/>
      </w:tabs>
      <w:spacing w:before="160" w:after="40" w:line="240" w:lineRule="auto"/>
      <w:jc w:val="both"/>
    </w:pPr>
    <w:rPr>
      <w:rFonts w:ascii="Times New Roman" w:eastAsia="SimSun" w:hAnsi="Times New Roman"/>
      <w:b/>
      <w:i/>
      <w:szCs w:val="20"/>
      <w:lang w:eastAsia="zh-CN"/>
    </w:rPr>
  </w:style>
  <w:style w:type="character" w:customStyle="1" w:styleId="IsiArtikelJTMIChar">
    <w:name w:val="Isi Artikel JTMI Char"/>
    <w:basedOn w:val="DefaultParagraphFont"/>
    <w:link w:val="IsiArtikelJTMI"/>
    <w:uiPriority w:val="98"/>
    <w:rsid w:val="00E81B26"/>
    <w:rPr>
      <w:rFonts w:ascii="Times New Roman" w:eastAsia="Times New Roman" w:hAnsi="Times New Roman" w:cs="Times New Roman"/>
      <w:sz w:val="20"/>
      <w:szCs w:val="20"/>
      <w:lang w:val="en-AU"/>
    </w:rPr>
  </w:style>
  <w:style w:type="paragraph" w:customStyle="1" w:styleId="Sub-3">
    <w:name w:val="Sub-3"/>
    <w:basedOn w:val="Normal"/>
    <w:link w:val="Sub-3Char"/>
    <w:autoRedefine/>
    <w:qFormat/>
    <w:rsid w:val="002E0CBD"/>
    <w:pPr>
      <w:spacing w:before="160" w:after="40" w:line="240" w:lineRule="auto"/>
      <w:jc w:val="both"/>
    </w:pPr>
    <w:rPr>
      <w:rFonts w:ascii="Times New Roman" w:eastAsia="SimSun" w:hAnsi="Times New Roman"/>
      <w:bCs/>
      <w:i/>
      <w:iCs/>
      <w:szCs w:val="20"/>
      <w:lang w:val="en-AU" w:eastAsia="zh-CN"/>
    </w:rPr>
  </w:style>
  <w:style w:type="character" w:customStyle="1" w:styleId="Sub-2Char">
    <w:name w:val="Sub-2 Char"/>
    <w:basedOn w:val="DefaultParagraphFont"/>
    <w:link w:val="Sub-2"/>
    <w:rsid w:val="00BD7373"/>
    <w:rPr>
      <w:rFonts w:ascii="Times New Roman" w:eastAsia="SimSun" w:hAnsi="Times New Roman" w:cs="Times New Roman"/>
      <w:b/>
      <w:i/>
      <w:sz w:val="20"/>
      <w:szCs w:val="20"/>
      <w:lang w:val="en-US" w:eastAsia="zh-CN"/>
    </w:rPr>
  </w:style>
  <w:style w:type="paragraph" w:customStyle="1" w:styleId="Paragraf">
    <w:name w:val="Paragraf"/>
    <w:link w:val="ParagrafChar"/>
    <w:autoRedefine/>
    <w:qFormat/>
    <w:rsid w:val="00BD7373"/>
    <w:pPr>
      <w:spacing w:after="120" w:line="240" w:lineRule="auto"/>
      <w:jc w:val="both"/>
    </w:pPr>
    <w:rPr>
      <w:rFonts w:ascii="Times New Roman" w:eastAsia="Calibri" w:hAnsi="Times New Roman" w:cs="Times New Roman"/>
      <w:sz w:val="20"/>
      <w:szCs w:val="24"/>
      <w:lang w:val="en-US" w:eastAsia="id-ID"/>
    </w:rPr>
  </w:style>
  <w:style w:type="character" w:customStyle="1" w:styleId="Sub-3Char">
    <w:name w:val="Sub-3 Char"/>
    <w:basedOn w:val="DefaultParagraphFont"/>
    <w:link w:val="Sub-3"/>
    <w:rsid w:val="002E0CBD"/>
    <w:rPr>
      <w:rFonts w:ascii="Times New Roman" w:eastAsia="SimSun" w:hAnsi="Times New Roman" w:cs="Times New Roman"/>
      <w:bCs/>
      <w:i/>
      <w:iCs/>
      <w:sz w:val="20"/>
      <w:szCs w:val="20"/>
      <w:lang w:val="en-AU" w:eastAsia="zh-CN"/>
    </w:rPr>
  </w:style>
  <w:style w:type="paragraph" w:customStyle="1" w:styleId="Paragrafke2dst">
    <w:name w:val="Paragraf ke 2 dst"/>
    <w:link w:val="Paragrafke2dstChar"/>
    <w:rsid w:val="00F4446A"/>
    <w:pPr>
      <w:spacing w:after="0" w:line="240" w:lineRule="auto"/>
      <w:ind w:firstLine="284"/>
      <w:contextualSpacing/>
      <w:jc w:val="both"/>
    </w:pPr>
    <w:rPr>
      <w:rFonts w:ascii="Times New Roman" w:eastAsia="SimSun" w:hAnsi="Times New Roman" w:cs="Times New Roman"/>
      <w:sz w:val="20"/>
      <w:szCs w:val="20"/>
      <w:lang w:val="en-AU" w:eastAsia="zh-CN"/>
    </w:rPr>
  </w:style>
  <w:style w:type="character" w:customStyle="1" w:styleId="ParagrafChar">
    <w:name w:val="Paragraf Char"/>
    <w:basedOn w:val="Sub-3Char"/>
    <w:link w:val="Paragraf"/>
    <w:rsid w:val="00BD7373"/>
    <w:rPr>
      <w:rFonts w:ascii="Times New Roman" w:eastAsia="Calibri" w:hAnsi="Times New Roman" w:cs="Times New Roman"/>
      <w:b/>
      <w:bCs w:val="0"/>
      <w:i w:val="0"/>
      <w:iCs w:val="0"/>
      <w:sz w:val="20"/>
      <w:szCs w:val="24"/>
      <w:lang w:val="en-US" w:eastAsia="id-ID"/>
    </w:rPr>
  </w:style>
  <w:style w:type="paragraph" w:customStyle="1" w:styleId="Tabel0">
    <w:name w:val="Tabel"/>
    <w:basedOn w:val="Normal"/>
    <w:link w:val="TabelChar0"/>
    <w:qFormat/>
    <w:rsid w:val="00852A79"/>
    <w:pPr>
      <w:spacing w:after="120" w:line="240" w:lineRule="auto"/>
      <w:jc w:val="both"/>
    </w:pPr>
    <w:rPr>
      <w:rFonts w:ascii="Times New Roman" w:hAnsi="Times New Roman"/>
      <w:sz w:val="18"/>
      <w:szCs w:val="18"/>
    </w:rPr>
  </w:style>
  <w:style w:type="character" w:customStyle="1" w:styleId="Paragrafke2dstChar">
    <w:name w:val="Paragraf ke 2 dst Char"/>
    <w:basedOn w:val="ParagrafChar"/>
    <w:link w:val="Paragrafke2dst"/>
    <w:rsid w:val="00F4446A"/>
    <w:rPr>
      <w:rFonts w:ascii="Times New Roman" w:eastAsia="Calibri" w:hAnsi="Times New Roman" w:cs="Times New Roman"/>
      <w:b/>
      <w:bCs w:val="0"/>
      <w:i w:val="0"/>
      <w:iCs/>
      <w:sz w:val="20"/>
      <w:szCs w:val="24"/>
      <w:lang w:val="en-US" w:eastAsia="id-ID"/>
    </w:rPr>
  </w:style>
  <w:style w:type="paragraph" w:customStyle="1" w:styleId="SubUcapanTerimakasih">
    <w:name w:val="Sub Ucapan Terimakasih"/>
    <w:basedOn w:val="Normal"/>
    <w:link w:val="SubUcapanTerimakasihChar"/>
    <w:qFormat/>
    <w:rsid w:val="00ED262F"/>
    <w:pPr>
      <w:tabs>
        <w:tab w:val="left" w:pos="567"/>
      </w:tabs>
      <w:spacing w:before="120" w:after="120" w:line="240" w:lineRule="auto"/>
      <w:jc w:val="both"/>
    </w:pPr>
    <w:rPr>
      <w:rFonts w:ascii="Times New Roman" w:eastAsia="Times New Roman" w:hAnsi="Times New Roman"/>
      <w:b/>
      <w:noProof/>
      <w:szCs w:val="20"/>
    </w:rPr>
  </w:style>
  <w:style w:type="character" w:customStyle="1" w:styleId="TabelChar0">
    <w:name w:val="Tabel Char"/>
    <w:basedOn w:val="DefaultParagraphFont"/>
    <w:link w:val="Tabel0"/>
    <w:rsid w:val="00852A79"/>
    <w:rPr>
      <w:rFonts w:ascii="Times New Roman" w:eastAsia="Calibri" w:hAnsi="Times New Roman" w:cs="Times New Roman"/>
      <w:sz w:val="18"/>
      <w:szCs w:val="18"/>
    </w:rPr>
  </w:style>
  <w:style w:type="paragraph" w:customStyle="1" w:styleId="DaftarPustakaJTMI">
    <w:name w:val="Daftar Pustaka JTMI"/>
    <w:basedOn w:val="Normal"/>
    <w:link w:val="DaftarPustakaJTMIChar"/>
    <w:uiPriority w:val="98"/>
    <w:rsid w:val="00ED262F"/>
    <w:pPr>
      <w:tabs>
        <w:tab w:val="left" w:pos="567"/>
      </w:tabs>
      <w:spacing w:before="120" w:after="120" w:line="240" w:lineRule="auto"/>
      <w:jc w:val="both"/>
    </w:pPr>
    <w:rPr>
      <w:rFonts w:ascii="Times New Roman" w:eastAsia="Times New Roman" w:hAnsi="Times New Roman"/>
      <w:b/>
      <w:noProof/>
      <w:szCs w:val="20"/>
    </w:rPr>
  </w:style>
  <w:style w:type="character" w:customStyle="1" w:styleId="SubUcapanTerimakasihChar">
    <w:name w:val="Sub Ucapan Terimakasih Char"/>
    <w:basedOn w:val="DefaultParagraphFont"/>
    <w:link w:val="SubUcapanTerimakasih"/>
    <w:rsid w:val="00ED262F"/>
    <w:rPr>
      <w:rFonts w:ascii="Times New Roman" w:eastAsia="Times New Roman" w:hAnsi="Times New Roman" w:cs="Times New Roman"/>
      <w:b/>
      <w:noProof/>
      <w:sz w:val="20"/>
      <w:szCs w:val="20"/>
      <w:lang w:val="en-US"/>
    </w:rPr>
  </w:style>
  <w:style w:type="paragraph" w:customStyle="1" w:styleId="Rumus">
    <w:name w:val="Rumus"/>
    <w:basedOn w:val="Sub-2"/>
    <w:link w:val="RumusChar"/>
    <w:autoRedefine/>
    <w:qFormat/>
    <w:rsid w:val="00164298"/>
    <w:rPr>
      <w:rFonts w:asciiTheme="majorBidi" w:hAnsiTheme="majorBidi"/>
      <w:b w:val="0"/>
      <w:i w:val="0"/>
      <w:iCs/>
    </w:rPr>
  </w:style>
  <w:style w:type="character" w:customStyle="1" w:styleId="DaftarPustakaJTMIChar">
    <w:name w:val="Daftar Pustaka JTMI Char"/>
    <w:basedOn w:val="DefaultParagraphFont"/>
    <w:link w:val="DaftarPustakaJTMI"/>
    <w:uiPriority w:val="98"/>
    <w:rsid w:val="00E81B26"/>
    <w:rPr>
      <w:rFonts w:ascii="Times New Roman" w:eastAsia="Times New Roman" w:hAnsi="Times New Roman" w:cs="Times New Roman"/>
      <w:b/>
      <w:noProof/>
      <w:sz w:val="20"/>
      <w:szCs w:val="20"/>
      <w:lang w:val="en-US"/>
    </w:rPr>
  </w:style>
  <w:style w:type="paragraph" w:customStyle="1" w:styleId="DaftarPustaka">
    <w:name w:val="Daftar Pustaka"/>
    <w:basedOn w:val="DaftarPustakaJTMI"/>
    <w:link w:val="DaftarPustakaChar"/>
    <w:autoRedefine/>
    <w:uiPriority w:val="98"/>
    <w:rsid w:val="00A5363E"/>
    <w:pPr>
      <w:spacing w:before="0" w:after="0"/>
    </w:pPr>
    <w:rPr>
      <w:b w:val="0"/>
      <w:bCs/>
    </w:rPr>
  </w:style>
  <w:style w:type="character" w:customStyle="1" w:styleId="RumusChar">
    <w:name w:val="Rumus Char"/>
    <w:basedOn w:val="Sub-2Char"/>
    <w:link w:val="Rumus"/>
    <w:rsid w:val="00164298"/>
    <w:rPr>
      <w:rFonts w:asciiTheme="majorBidi" w:eastAsia="SimSun" w:hAnsiTheme="majorBidi" w:cs="Times New Roman"/>
      <w:b w:val="0"/>
      <w:i w:val="0"/>
      <w:iCs/>
      <w:sz w:val="20"/>
      <w:szCs w:val="20"/>
      <w:lang w:val="en-US" w:eastAsia="zh-CN"/>
    </w:rPr>
  </w:style>
  <w:style w:type="paragraph" w:customStyle="1" w:styleId="SubPendahuluan">
    <w:name w:val="Sub Pendahuluan"/>
    <w:basedOn w:val="SubJudul"/>
    <w:link w:val="SubPendahuluanChar"/>
    <w:qFormat/>
    <w:rsid w:val="008D5E2B"/>
    <w:pPr>
      <w:spacing w:before="0"/>
    </w:pPr>
  </w:style>
  <w:style w:type="character" w:customStyle="1" w:styleId="DaftarPustakaChar">
    <w:name w:val="Daftar Pustaka Char"/>
    <w:basedOn w:val="DaftarPustakaJTMIChar"/>
    <w:link w:val="DaftarPustaka"/>
    <w:uiPriority w:val="98"/>
    <w:rsid w:val="00E81B26"/>
    <w:rPr>
      <w:rFonts w:ascii="Times New Roman" w:eastAsia="Times New Roman" w:hAnsi="Times New Roman" w:cs="Times New Roman"/>
      <w:b w:val="0"/>
      <w:bCs/>
      <w:noProof/>
      <w:sz w:val="20"/>
      <w:szCs w:val="20"/>
      <w:lang w:val="en-US"/>
    </w:rPr>
  </w:style>
  <w:style w:type="character" w:customStyle="1" w:styleId="SubPendahuluanChar">
    <w:name w:val="Sub Pendahuluan Char"/>
    <w:basedOn w:val="SubJudulChar"/>
    <w:link w:val="SubPendahuluan"/>
    <w:rsid w:val="008D5E2B"/>
    <w:rPr>
      <w:rFonts w:ascii="Times New Roman" w:eastAsia="Times New Roman" w:hAnsi="Times New Roman" w:cs="Times New Roman"/>
      <w:b w:val="0"/>
      <w:bCs/>
      <w:noProof/>
      <w:sz w:val="20"/>
      <w:lang w:val="en-US" w:eastAsia="id-ID"/>
    </w:rPr>
  </w:style>
  <w:style w:type="paragraph" w:customStyle="1" w:styleId="KataKunci">
    <w:name w:val="Kata Kunci"/>
    <w:basedOn w:val="Normal"/>
    <w:link w:val="KataKunciChar"/>
    <w:autoRedefine/>
    <w:qFormat/>
    <w:rsid w:val="004B1EED"/>
    <w:pPr>
      <w:suppressAutoHyphens/>
      <w:spacing w:line="240" w:lineRule="auto"/>
      <w:jc w:val="both"/>
    </w:pPr>
    <w:rPr>
      <w:rFonts w:ascii="Times New Roman" w:hAnsi="Times New Roman"/>
      <w:i/>
      <w:sz w:val="18"/>
      <w:szCs w:val="20"/>
    </w:rPr>
  </w:style>
  <w:style w:type="paragraph" w:customStyle="1" w:styleId="Keywords">
    <w:name w:val="Keywords"/>
    <w:basedOn w:val="Normal"/>
    <w:link w:val="KeywordsChar"/>
    <w:autoRedefine/>
    <w:qFormat/>
    <w:rsid w:val="00810DD3"/>
    <w:pPr>
      <w:pBdr>
        <w:bottom w:val="single" w:sz="12" w:space="1" w:color="auto"/>
      </w:pBdr>
      <w:suppressAutoHyphens/>
      <w:spacing w:line="240" w:lineRule="auto"/>
      <w:jc w:val="both"/>
    </w:pPr>
    <w:rPr>
      <w:rFonts w:ascii="Times New Roman" w:eastAsia="Times New Roman" w:hAnsi="Times New Roman"/>
      <w:i/>
      <w:sz w:val="18"/>
      <w:szCs w:val="20"/>
      <w:lang w:eastAsia="ar-SA"/>
    </w:rPr>
  </w:style>
  <w:style w:type="character" w:customStyle="1" w:styleId="KataKunciChar">
    <w:name w:val="Kata Kunci Char"/>
    <w:basedOn w:val="DefaultParagraphFont"/>
    <w:link w:val="KataKunci"/>
    <w:rsid w:val="004B1EED"/>
    <w:rPr>
      <w:rFonts w:ascii="Times New Roman" w:eastAsia="Calibri" w:hAnsi="Times New Roman" w:cs="Times New Roman"/>
      <w:i/>
      <w:sz w:val="18"/>
      <w:szCs w:val="20"/>
      <w:lang w:val="en-US"/>
    </w:rPr>
  </w:style>
  <w:style w:type="paragraph" w:customStyle="1" w:styleId="Hal">
    <w:name w:val="Hal"/>
    <w:basedOn w:val="Footer"/>
    <w:link w:val="HalChar"/>
    <w:uiPriority w:val="98"/>
    <w:qFormat/>
    <w:rsid w:val="00094626"/>
    <w:pPr>
      <w:jc w:val="center"/>
    </w:pPr>
  </w:style>
  <w:style w:type="character" w:customStyle="1" w:styleId="KeywordsChar">
    <w:name w:val="Keywords Char"/>
    <w:basedOn w:val="DefaultParagraphFont"/>
    <w:link w:val="Keywords"/>
    <w:rsid w:val="00810DD3"/>
    <w:rPr>
      <w:rFonts w:ascii="Times New Roman" w:eastAsia="Times New Roman" w:hAnsi="Times New Roman" w:cs="Times New Roman"/>
      <w:i/>
      <w:sz w:val="18"/>
      <w:szCs w:val="20"/>
      <w:lang w:val="en-US" w:eastAsia="ar-SA"/>
    </w:rPr>
  </w:style>
  <w:style w:type="paragraph" w:customStyle="1" w:styleId="Email">
    <w:name w:val="Email"/>
    <w:basedOn w:val="Normal"/>
    <w:link w:val="EmailChar"/>
    <w:autoRedefine/>
    <w:uiPriority w:val="98"/>
    <w:qFormat/>
    <w:rsid w:val="004E77F1"/>
    <w:pPr>
      <w:spacing w:line="240" w:lineRule="auto"/>
      <w:jc w:val="right"/>
    </w:pPr>
    <w:rPr>
      <w:rFonts w:ascii="Times New Roman" w:hAnsi="Times New Roman"/>
      <w:sz w:val="18"/>
      <w:szCs w:val="20"/>
    </w:rPr>
  </w:style>
  <w:style w:type="character" w:customStyle="1" w:styleId="HalChar">
    <w:name w:val="Hal Char"/>
    <w:basedOn w:val="FooterChar"/>
    <w:link w:val="Hal"/>
    <w:uiPriority w:val="98"/>
    <w:rsid w:val="00E81B26"/>
    <w:rPr>
      <w:rFonts w:asciiTheme="majorBidi" w:eastAsia="Calibri" w:hAnsiTheme="majorBidi" w:cs="Times New Roman"/>
      <w:sz w:val="20"/>
      <w:lang w:val="en-US"/>
    </w:rPr>
  </w:style>
  <w:style w:type="paragraph" w:customStyle="1" w:styleId="Pustaka">
    <w:name w:val="Pustaka"/>
    <w:basedOn w:val="DaftarPustaka"/>
    <w:link w:val="PustakaChar"/>
    <w:autoRedefine/>
    <w:qFormat/>
    <w:rsid w:val="00747B48"/>
  </w:style>
  <w:style w:type="character" w:customStyle="1" w:styleId="EmailChar">
    <w:name w:val="Email Char"/>
    <w:basedOn w:val="DefaultParagraphFont"/>
    <w:link w:val="Email"/>
    <w:uiPriority w:val="98"/>
    <w:rsid w:val="00E81B26"/>
    <w:rPr>
      <w:rFonts w:ascii="Times New Roman" w:eastAsia="Calibri" w:hAnsi="Times New Roman" w:cs="Times New Roman"/>
      <w:sz w:val="18"/>
      <w:szCs w:val="20"/>
      <w:lang w:val="en-US"/>
    </w:rPr>
  </w:style>
  <w:style w:type="paragraph" w:customStyle="1" w:styleId="SubDaftarPustaka">
    <w:name w:val="Sub Daftar Pustaka"/>
    <w:basedOn w:val="DaftarPustakaJTMI"/>
    <w:link w:val="SubDaftarPustakaChar"/>
    <w:qFormat/>
    <w:rsid w:val="00AB75DF"/>
  </w:style>
  <w:style w:type="character" w:customStyle="1" w:styleId="PustakaChar">
    <w:name w:val="Pustaka Char"/>
    <w:basedOn w:val="DaftarPustakaChar"/>
    <w:link w:val="Pustaka"/>
    <w:rsid w:val="00747B48"/>
    <w:rPr>
      <w:rFonts w:ascii="Times New Roman" w:eastAsia="Times New Roman" w:hAnsi="Times New Roman" w:cs="Times New Roman"/>
      <w:b w:val="0"/>
      <w:bCs/>
      <w:noProof/>
      <w:sz w:val="20"/>
      <w:szCs w:val="20"/>
      <w:lang w:val="en-US"/>
    </w:rPr>
  </w:style>
  <w:style w:type="character" w:customStyle="1" w:styleId="SubDaftarPustakaChar">
    <w:name w:val="Sub Daftar Pustaka Char"/>
    <w:basedOn w:val="DaftarPustakaJTMIChar"/>
    <w:link w:val="SubDaftarPustaka"/>
    <w:rsid w:val="00AB75DF"/>
    <w:rPr>
      <w:rFonts w:ascii="Times New Roman" w:eastAsia="Times New Roman" w:hAnsi="Times New Roman" w:cs="Times New Roman"/>
      <w:b/>
      <w:noProof/>
      <w:sz w:val="20"/>
      <w:szCs w:val="20"/>
      <w:lang w:val="en-US"/>
    </w:rPr>
  </w:style>
  <w:style w:type="paragraph" w:customStyle="1" w:styleId="abstrakisi">
    <w:name w:val="abstrak(isi)"/>
    <w:basedOn w:val="Normal"/>
    <w:link w:val="abstrakisiChar"/>
    <w:uiPriority w:val="98"/>
    <w:qFormat/>
    <w:rsid w:val="0028326F"/>
    <w:pPr>
      <w:suppressAutoHyphens/>
      <w:spacing w:after="120" w:line="240" w:lineRule="auto"/>
      <w:ind w:firstLine="284"/>
      <w:jc w:val="both"/>
    </w:pPr>
    <w:rPr>
      <w:rFonts w:ascii="Times New Roman" w:hAnsi="Times New Roman"/>
      <w:i/>
    </w:rPr>
  </w:style>
  <w:style w:type="character" w:customStyle="1" w:styleId="abstrakisiChar">
    <w:name w:val="abstrak(isi) Char"/>
    <w:basedOn w:val="DefaultParagraphFont"/>
    <w:link w:val="abstrakisi"/>
    <w:uiPriority w:val="98"/>
    <w:rsid w:val="00E81B26"/>
    <w:rPr>
      <w:rFonts w:ascii="Times New Roman" w:eastAsia="Calibri" w:hAnsi="Times New Roman" w:cs="Times New Roman"/>
      <w:i/>
      <w:sz w:val="20"/>
      <w:lang w:val="en-US"/>
    </w:rPr>
  </w:style>
  <w:style w:type="paragraph" w:styleId="NormalWeb">
    <w:name w:val="Normal (Web)"/>
    <w:basedOn w:val="Normal"/>
    <w:uiPriority w:val="99"/>
    <w:unhideWhenUsed/>
    <w:rsid w:val="004E2210"/>
    <w:pPr>
      <w:spacing w:before="100" w:beforeAutospacing="1" w:after="100" w:afterAutospacing="1" w:line="240" w:lineRule="auto"/>
    </w:pPr>
    <w:rPr>
      <w:rFonts w:ascii="Times New Roman" w:eastAsia="Times New Roman" w:hAnsi="Times New Roman"/>
      <w:sz w:val="24"/>
      <w:szCs w:val="24"/>
      <w:lang w:eastAsia="id-ID"/>
    </w:rPr>
  </w:style>
  <w:style w:type="character" w:styleId="Strong">
    <w:name w:val="Strong"/>
    <w:basedOn w:val="DefaultParagraphFont"/>
    <w:uiPriority w:val="22"/>
    <w:qFormat/>
    <w:rsid w:val="004E2210"/>
    <w:rPr>
      <w:b/>
      <w:bCs/>
    </w:rPr>
  </w:style>
  <w:style w:type="paragraph" w:styleId="CommentSubject">
    <w:name w:val="annotation subject"/>
    <w:basedOn w:val="CommentText"/>
    <w:next w:val="CommentText"/>
    <w:link w:val="CommentSubjectChar"/>
    <w:uiPriority w:val="99"/>
    <w:semiHidden/>
    <w:unhideWhenUsed/>
    <w:rsid w:val="00AF610D"/>
    <w:rPr>
      <w:b/>
      <w:bCs/>
      <w:lang w:val="en-US"/>
    </w:rPr>
  </w:style>
  <w:style w:type="character" w:customStyle="1" w:styleId="CommentSubjectChar">
    <w:name w:val="Comment Subject Char"/>
    <w:basedOn w:val="CommentTextChar"/>
    <w:link w:val="CommentSubject"/>
    <w:uiPriority w:val="99"/>
    <w:semiHidden/>
    <w:rsid w:val="00AF610D"/>
    <w:rPr>
      <w:rFonts w:asciiTheme="majorBidi" w:eastAsia="Calibri" w:hAnsiTheme="majorBidi" w:cs="Times New Roman"/>
      <w:b/>
      <w:bCs/>
      <w:sz w:val="20"/>
      <w:szCs w:val="20"/>
      <w:lang w:val="en-US"/>
    </w:rPr>
  </w:style>
  <w:style w:type="table" w:styleId="TableGridLight">
    <w:name w:val="Grid Table Light"/>
    <w:basedOn w:val="TableNormal"/>
    <w:uiPriority w:val="40"/>
    <w:rsid w:val="001700D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C42178"/>
    <w:rPr>
      <w:color w:val="605E5C"/>
      <w:shd w:val="clear" w:color="auto" w:fill="E1DFDD"/>
    </w:rPr>
  </w:style>
  <w:style w:type="paragraph" w:customStyle="1" w:styleId="JAbstrak">
    <w:name w:val="JAbstrak"/>
    <w:basedOn w:val="Normal"/>
    <w:qFormat/>
    <w:rsid w:val="00E81B26"/>
    <w:pPr>
      <w:spacing w:before="120" w:after="120" w:line="240" w:lineRule="auto"/>
      <w:jc w:val="both"/>
    </w:pPr>
    <w:rPr>
      <w:sz w:val="18"/>
    </w:rPr>
  </w:style>
  <w:style w:type="paragraph" w:customStyle="1" w:styleId="JAfiliasi">
    <w:name w:val="JAfiliasi"/>
    <w:basedOn w:val="Normal"/>
    <w:link w:val="JAfiliasiChar"/>
    <w:autoRedefine/>
    <w:qFormat/>
    <w:rsid w:val="004D6759"/>
    <w:pPr>
      <w:suppressAutoHyphens/>
      <w:spacing w:line="240" w:lineRule="auto"/>
      <w:jc w:val="right"/>
    </w:pPr>
    <w:rPr>
      <w:rFonts w:eastAsiaTheme="minorHAnsi" w:cstheme="majorBidi"/>
      <w:iCs/>
      <w:sz w:val="18"/>
      <w:szCs w:val="20"/>
      <w14:ligatures w14:val="standardContextual"/>
    </w:rPr>
  </w:style>
  <w:style w:type="character" w:customStyle="1" w:styleId="JAfiliasiChar">
    <w:name w:val="JAfiliasi Char"/>
    <w:basedOn w:val="DefaultParagraphFont"/>
    <w:link w:val="JAfiliasi"/>
    <w:rsid w:val="004D6759"/>
    <w:rPr>
      <w:rFonts w:asciiTheme="majorBidi" w:hAnsiTheme="majorBidi" w:cstheme="majorBidi"/>
      <w:iCs/>
      <w:sz w:val="18"/>
      <w:szCs w:val="20"/>
      <w14:ligatures w14:val="standardContextual"/>
    </w:rPr>
  </w:style>
  <w:style w:type="paragraph" w:customStyle="1" w:styleId="JCaption">
    <w:name w:val="JCaption"/>
    <w:basedOn w:val="Normal"/>
    <w:link w:val="JCaptionChar"/>
    <w:qFormat/>
    <w:rsid w:val="006341B7"/>
    <w:pPr>
      <w:autoSpaceDE w:val="0"/>
      <w:autoSpaceDN w:val="0"/>
      <w:adjustRightInd w:val="0"/>
      <w:spacing w:before="120" w:after="120" w:line="240" w:lineRule="auto"/>
      <w:jc w:val="center"/>
    </w:pPr>
    <w:rPr>
      <w:rFonts w:ascii="Times New Roman" w:hAnsi="Times New Roman"/>
      <w:sz w:val="18"/>
      <w14:ligatures w14:val="standardContextual"/>
    </w:rPr>
  </w:style>
  <w:style w:type="character" w:customStyle="1" w:styleId="JCaptionChar">
    <w:name w:val="JCaption Char"/>
    <w:basedOn w:val="DefaultParagraphFont"/>
    <w:link w:val="JCaption"/>
    <w:rsid w:val="00E81B26"/>
    <w:rPr>
      <w:rFonts w:ascii="Times New Roman" w:eastAsia="Calibri" w:hAnsi="Times New Roman" w:cs="Times New Roman"/>
      <w:sz w:val="18"/>
      <w14:ligatures w14:val="standardContextual"/>
    </w:rPr>
  </w:style>
  <w:style w:type="paragraph" w:customStyle="1" w:styleId="JDaftarPustaka">
    <w:name w:val="JDaftar Pustaka"/>
    <w:basedOn w:val="Normal"/>
    <w:link w:val="JDaftarPustakaChar"/>
    <w:autoRedefine/>
    <w:rsid w:val="00E81B26"/>
    <w:pPr>
      <w:numPr>
        <w:numId w:val="24"/>
      </w:numPr>
      <w:tabs>
        <w:tab w:val="left" w:pos="567"/>
      </w:tabs>
      <w:spacing w:after="120" w:line="240" w:lineRule="auto"/>
      <w:jc w:val="both"/>
    </w:pPr>
    <w:rPr>
      <w:rFonts w:ascii="Times New Roman" w:eastAsia="Times New Roman" w:hAnsi="Times New Roman"/>
      <w:bCs/>
      <w:noProof/>
      <w:szCs w:val="20"/>
      <w14:ligatures w14:val="standardContextual"/>
    </w:rPr>
  </w:style>
  <w:style w:type="character" w:customStyle="1" w:styleId="JDaftarPustakaChar">
    <w:name w:val="JDaftar Pustaka Char"/>
    <w:basedOn w:val="DefaultParagraphFont"/>
    <w:link w:val="JDaftarPustaka"/>
    <w:rsid w:val="00E81B26"/>
    <w:rPr>
      <w:rFonts w:ascii="Times New Roman" w:eastAsia="Times New Roman" w:hAnsi="Times New Roman" w:cs="Times New Roman"/>
      <w:bCs/>
      <w:noProof/>
      <w:sz w:val="20"/>
      <w:szCs w:val="20"/>
      <w14:ligatures w14:val="standardContextual"/>
    </w:rPr>
  </w:style>
  <w:style w:type="paragraph" w:customStyle="1" w:styleId="JHeader1">
    <w:name w:val="JHeader1"/>
    <w:basedOn w:val="Normal"/>
    <w:link w:val="JHeader1Char"/>
    <w:qFormat/>
    <w:rsid w:val="00E81B26"/>
    <w:pPr>
      <w:tabs>
        <w:tab w:val="left" w:pos="142"/>
        <w:tab w:val="left" w:pos="284"/>
        <w:tab w:val="left" w:pos="851"/>
      </w:tabs>
      <w:spacing w:before="240" w:line="240" w:lineRule="auto"/>
      <w:jc w:val="both"/>
      <w:outlineLvl w:val="0"/>
    </w:pPr>
    <w:rPr>
      <w:rFonts w:ascii="Times New Roman" w:eastAsia="Times New Roman" w:hAnsi="Times New Roman"/>
      <w:b/>
      <w:caps/>
      <w:noProof/>
      <w14:ligatures w14:val="standardContextual"/>
    </w:rPr>
  </w:style>
  <w:style w:type="character" w:customStyle="1" w:styleId="JHeader1Char">
    <w:name w:val="JHeader1 Char"/>
    <w:basedOn w:val="DefaultParagraphFont"/>
    <w:link w:val="JHeader1"/>
    <w:rsid w:val="00E81B26"/>
    <w:rPr>
      <w:rFonts w:ascii="Times New Roman" w:eastAsia="Times New Roman" w:hAnsi="Times New Roman" w:cs="Times New Roman"/>
      <w:b/>
      <w:caps/>
      <w:noProof/>
      <w:sz w:val="20"/>
      <w14:ligatures w14:val="standardContextual"/>
    </w:rPr>
  </w:style>
  <w:style w:type="paragraph" w:customStyle="1" w:styleId="JHeader2">
    <w:name w:val="JHeader2"/>
    <w:basedOn w:val="Normal"/>
    <w:link w:val="JHeader2Char"/>
    <w:autoRedefine/>
    <w:qFormat/>
    <w:rsid w:val="00E81B26"/>
    <w:pPr>
      <w:tabs>
        <w:tab w:val="left" w:pos="3828"/>
      </w:tabs>
      <w:spacing w:before="120" w:line="240" w:lineRule="auto"/>
      <w:jc w:val="both"/>
    </w:pPr>
    <w:rPr>
      <w:rFonts w:ascii="Times New Roman" w:eastAsia="SimSun" w:hAnsi="Times New Roman"/>
      <w:b/>
      <w:i/>
      <w:szCs w:val="20"/>
      <w:lang w:eastAsia="zh-CN"/>
      <w14:ligatures w14:val="standardContextual"/>
    </w:rPr>
  </w:style>
  <w:style w:type="character" w:customStyle="1" w:styleId="JHeader2Char">
    <w:name w:val="JHeader2 Char"/>
    <w:basedOn w:val="DefaultParagraphFont"/>
    <w:link w:val="JHeader2"/>
    <w:rsid w:val="00E81B26"/>
    <w:rPr>
      <w:rFonts w:ascii="Times New Roman" w:eastAsia="SimSun" w:hAnsi="Times New Roman" w:cs="Times New Roman"/>
      <w:b/>
      <w:i/>
      <w:sz w:val="20"/>
      <w:szCs w:val="20"/>
      <w:lang w:eastAsia="zh-CN"/>
      <w14:ligatures w14:val="standardContextual"/>
    </w:rPr>
  </w:style>
  <w:style w:type="paragraph" w:customStyle="1" w:styleId="JParagraf">
    <w:name w:val="JParagraf"/>
    <w:link w:val="JParagrafChar"/>
    <w:autoRedefine/>
    <w:qFormat/>
    <w:rsid w:val="006341B7"/>
    <w:pPr>
      <w:spacing w:after="0" w:line="240" w:lineRule="auto"/>
      <w:jc w:val="both"/>
    </w:pPr>
    <w:rPr>
      <w:rFonts w:ascii="Times New Roman" w:eastAsia="Calibri" w:hAnsi="Times New Roman" w:cs="Times New Roman"/>
      <w:sz w:val="20"/>
      <w:szCs w:val="24"/>
      <w:lang w:eastAsia="id-ID"/>
      <w14:ligatures w14:val="standardContextual"/>
    </w:rPr>
  </w:style>
  <w:style w:type="character" w:customStyle="1" w:styleId="JParagrafChar">
    <w:name w:val="JParagraf Char"/>
    <w:basedOn w:val="DefaultParagraphFont"/>
    <w:link w:val="JParagraf"/>
    <w:rsid w:val="006341B7"/>
    <w:rPr>
      <w:rFonts w:ascii="Times New Roman" w:eastAsia="Calibri" w:hAnsi="Times New Roman" w:cs="Times New Roman"/>
      <w:sz w:val="20"/>
      <w:szCs w:val="24"/>
      <w:lang w:eastAsia="id-ID"/>
      <w14:ligatures w14:val="standardContextual"/>
    </w:rPr>
  </w:style>
  <w:style w:type="paragraph" w:customStyle="1" w:styleId="JParagraf1">
    <w:name w:val="JParagraf1"/>
    <w:basedOn w:val="JParagraf"/>
    <w:link w:val="JParagraf1Char"/>
    <w:qFormat/>
    <w:rsid w:val="00E81B26"/>
    <w:pPr>
      <w:ind w:firstLine="284"/>
    </w:pPr>
  </w:style>
  <w:style w:type="character" w:customStyle="1" w:styleId="JParagraf1Char">
    <w:name w:val="JParagraf1 Char"/>
    <w:basedOn w:val="JParagrafChar"/>
    <w:link w:val="JParagraf1"/>
    <w:rsid w:val="00E81B26"/>
    <w:rPr>
      <w:rFonts w:ascii="Times New Roman" w:eastAsia="Calibri" w:hAnsi="Times New Roman" w:cs="Times New Roman"/>
      <w:sz w:val="20"/>
      <w:szCs w:val="24"/>
      <w:lang w:eastAsia="id-ID"/>
      <w14:ligatures w14:val="standardContextual"/>
    </w:rPr>
  </w:style>
  <w:style w:type="paragraph" w:customStyle="1" w:styleId="JPenulis">
    <w:name w:val="JPenulis"/>
    <w:basedOn w:val="Normal"/>
    <w:link w:val="JPenulisChar"/>
    <w:autoRedefine/>
    <w:qFormat/>
    <w:rsid w:val="004D6759"/>
    <w:pPr>
      <w:suppressAutoHyphens/>
      <w:spacing w:line="240" w:lineRule="auto"/>
      <w:jc w:val="right"/>
    </w:pPr>
    <w:rPr>
      <w:rFonts w:ascii="Times New Roman" w:eastAsia="Times New Roman" w:hAnsi="Times New Roman"/>
      <w:b/>
      <w:bCs/>
      <w:sz w:val="22"/>
      <w:szCs w:val="20"/>
      <w:lang w:eastAsia="ar-SA"/>
      <w14:ligatures w14:val="standardContextual"/>
    </w:rPr>
  </w:style>
  <w:style w:type="character" w:customStyle="1" w:styleId="JPenulisChar">
    <w:name w:val="JPenulis Char"/>
    <w:basedOn w:val="DefaultParagraphFont"/>
    <w:link w:val="JPenulis"/>
    <w:rsid w:val="004D6759"/>
    <w:rPr>
      <w:rFonts w:ascii="Times New Roman" w:eastAsia="Times New Roman" w:hAnsi="Times New Roman" w:cs="Times New Roman"/>
      <w:b/>
      <w:bCs/>
      <w:szCs w:val="20"/>
      <w:lang w:eastAsia="ar-SA"/>
      <w14:ligatures w14:val="standardContextual"/>
    </w:rPr>
  </w:style>
  <w:style w:type="paragraph" w:customStyle="1" w:styleId="JPustaka">
    <w:name w:val="JPustaka"/>
    <w:basedOn w:val="JDaftarPustaka"/>
    <w:link w:val="JPustakaChar"/>
    <w:autoRedefine/>
    <w:qFormat/>
    <w:rsid w:val="00E81B26"/>
    <w:pPr>
      <w:numPr>
        <w:numId w:val="25"/>
      </w:numPr>
      <w:jc w:val="left"/>
    </w:pPr>
    <w:rPr>
      <w:sz w:val="18"/>
    </w:rPr>
  </w:style>
  <w:style w:type="character" w:customStyle="1" w:styleId="JPustakaChar">
    <w:name w:val="JPustaka Char"/>
    <w:basedOn w:val="JDaftarPustakaChar"/>
    <w:link w:val="JPustaka"/>
    <w:rsid w:val="00E81B26"/>
    <w:rPr>
      <w:rFonts w:ascii="Times New Roman" w:eastAsia="Times New Roman" w:hAnsi="Times New Roman" w:cs="Times New Roman"/>
      <w:bCs/>
      <w:noProof/>
      <w:sz w:val="18"/>
      <w:szCs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53140">
      <w:marLeft w:val="640"/>
      <w:marRight w:val="0"/>
      <w:marTop w:val="0"/>
      <w:marBottom w:val="0"/>
      <w:divBdr>
        <w:top w:val="none" w:sz="0" w:space="0" w:color="auto"/>
        <w:left w:val="none" w:sz="0" w:space="0" w:color="auto"/>
        <w:bottom w:val="none" w:sz="0" w:space="0" w:color="auto"/>
        <w:right w:val="none" w:sz="0" w:space="0" w:color="auto"/>
      </w:divBdr>
    </w:div>
    <w:div w:id="77757228">
      <w:marLeft w:val="640"/>
      <w:marRight w:val="0"/>
      <w:marTop w:val="0"/>
      <w:marBottom w:val="0"/>
      <w:divBdr>
        <w:top w:val="none" w:sz="0" w:space="0" w:color="auto"/>
        <w:left w:val="none" w:sz="0" w:space="0" w:color="auto"/>
        <w:bottom w:val="none" w:sz="0" w:space="0" w:color="auto"/>
        <w:right w:val="none" w:sz="0" w:space="0" w:color="auto"/>
      </w:divBdr>
    </w:div>
    <w:div w:id="123739615">
      <w:marLeft w:val="640"/>
      <w:marRight w:val="0"/>
      <w:marTop w:val="0"/>
      <w:marBottom w:val="0"/>
      <w:divBdr>
        <w:top w:val="none" w:sz="0" w:space="0" w:color="auto"/>
        <w:left w:val="none" w:sz="0" w:space="0" w:color="auto"/>
        <w:bottom w:val="none" w:sz="0" w:space="0" w:color="auto"/>
        <w:right w:val="none" w:sz="0" w:space="0" w:color="auto"/>
      </w:divBdr>
    </w:div>
    <w:div w:id="135683037">
      <w:marLeft w:val="640"/>
      <w:marRight w:val="0"/>
      <w:marTop w:val="0"/>
      <w:marBottom w:val="0"/>
      <w:divBdr>
        <w:top w:val="none" w:sz="0" w:space="0" w:color="auto"/>
        <w:left w:val="none" w:sz="0" w:space="0" w:color="auto"/>
        <w:bottom w:val="none" w:sz="0" w:space="0" w:color="auto"/>
        <w:right w:val="none" w:sz="0" w:space="0" w:color="auto"/>
      </w:divBdr>
    </w:div>
    <w:div w:id="163324884">
      <w:bodyDiv w:val="1"/>
      <w:marLeft w:val="0"/>
      <w:marRight w:val="0"/>
      <w:marTop w:val="0"/>
      <w:marBottom w:val="0"/>
      <w:divBdr>
        <w:top w:val="none" w:sz="0" w:space="0" w:color="auto"/>
        <w:left w:val="none" w:sz="0" w:space="0" w:color="auto"/>
        <w:bottom w:val="none" w:sz="0" w:space="0" w:color="auto"/>
        <w:right w:val="none" w:sz="0" w:space="0" w:color="auto"/>
      </w:divBdr>
      <w:divsChild>
        <w:div w:id="1905871781">
          <w:marLeft w:val="0"/>
          <w:marRight w:val="0"/>
          <w:marTop w:val="0"/>
          <w:marBottom w:val="0"/>
          <w:divBdr>
            <w:top w:val="none" w:sz="0" w:space="0" w:color="auto"/>
            <w:left w:val="none" w:sz="0" w:space="0" w:color="auto"/>
            <w:bottom w:val="none" w:sz="0" w:space="0" w:color="auto"/>
            <w:right w:val="none" w:sz="0" w:space="0" w:color="auto"/>
          </w:divBdr>
          <w:divsChild>
            <w:div w:id="1889678940">
              <w:marLeft w:val="0"/>
              <w:marRight w:val="0"/>
              <w:marTop w:val="0"/>
              <w:marBottom w:val="0"/>
              <w:divBdr>
                <w:top w:val="none" w:sz="0" w:space="0" w:color="auto"/>
                <w:left w:val="none" w:sz="0" w:space="0" w:color="auto"/>
                <w:bottom w:val="none" w:sz="0" w:space="0" w:color="auto"/>
                <w:right w:val="none" w:sz="0" w:space="0" w:color="auto"/>
              </w:divBdr>
              <w:divsChild>
                <w:div w:id="160897686">
                  <w:marLeft w:val="0"/>
                  <w:marRight w:val="0"/>
                  <w:marTop w:val="0"/>
                  <w:marBottom w:val="0"/>
                  <w:divBdr>
                    <w:top w:val="none" w:sz="0" w:space="0" w:color="auto"/>
                    <w:left w:val="none" w:sz="0" w:space="0" w:color="auto"/>
                    <w:bottom w:val="none" w:sz="0" w:space="0" w:color="auto"/>
                    <w:right w:val="none" w:sz="0" w:space="0" w:color="auto"/>
                  </w:divBdr>
                  <w:divsChild>
                    <w:div w:id="1062295618">
                      <w:marLeft w:val="0"/>
                      <w:marRight w:val="0"/>
                      <w:marTop w:val="0"/>
                      <w:marBottom w:val="0"/>
                      <w:divBdr>
                        <w:top w:val="none" w:sz="0" w:space="0" w:color="auto"/>
                        <w:left w:val="none" w:sz="0" w:space="0" w:color="auto"/>
                        <w:bottom w:val="none" w:sz="0" w:space="0" w:color="auto"/>
                        <w:right w:val="none" w:sz="0" w:space="0" w:color="auto"/>
                      </w:divBdr>
                      <w:divsChild>
                        <w:div w:id="1000739282">
                          <w:marLeft w:val="0"/>
                          <w:marRight w:val="0"/>
                          <w:marTop w:val="0"/>
                          <w:marBottom w:val="0"/>
                          <w:divBdr>
                            <w:top w:val="none" w:sz="0" w:space="0" w:color="auto"/>
                            <w:left w:val="none" w:sz="0" w:space="0" w:color="auto"/>
                            <w:bottom w:val="none" w:sz="0" w:space="0" w:color="auto"/>
                            <w:right w:val="none" w:sz="0" w:space="0" w:color="auto"/>
                          </w:divBdr>
                          <w:divsChild>
                            <w:div w:id="132442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091327">
      <w:marLeft w:val="640"/>
      <w:marRight w:val="0"/>
      <w:marTop w:val="0"/>
      <w:marBottom w:val="0"/>
      <w:divBdr>
        <w:top w:val="none" w:sz="0" w:space="0" w:color="auto"/>
        <w:left w:val="none" w:sz="0" w:space="0" w:color="auto"/>
        <w:bottom w:val="none" w:sz="0" w:space="0" w:color="auto"/>
        <w:right w:val="none" w:sz="0" w:space="0" w:color="auto"/>
      </w:divBdr>
    </w:div>
    <w:div w:id="246035273">
      <w:marLeft w:val="640"/>
      <w:marRight w:val="0"/>
      <w:marTop w:val="0"/>
      <w:marBottom w:val="0"/>
      <w:divBdr>
        <w:top w:val="none" w:sz="0" w:space="0" w:color="auto"/>
        <w:left w:val="none" w:sz="0" w:space="0" w:color="auto"/>
        <w:bottom w:val="none" w:sz="0" w:space="0" w:color="auto"/>
        <w:right w:val="none" w:sz="0" w:space="0" w:color="auto"/>
      </w:divBdr>
    </w:div>
    <w:div w:id="267977672">
      <w:bodyDiv w:val="1"/>
      <w:marLeft w:val="0"/>
      <w:marRight w:val="0"/>
      <w:marTop w:val="0"/>
      <w:marBottom w:val="0"/>
      <w:divBdr>
        <w:top w:val="none" w:sz="0" w:space="0" w:color="auto"/>
        <w:left w:val="none" w:sz="0" w:space="0" w:color="auto"/>
        <w:bottom w:val="none" w:sz="0" w:space="0" w:color="auto"/>
        <w:right w:val="none" w:sz="0" w:space="0" w:color="auto"/>
      </w:divBdr>
    </w:div>
    <w:div w:id="294918874">
      <w:marLeft w:val="640"/>
      <w:marRight w:val="0"/>
      <w:marTop w:val="0"/>
      <w:marBottom w:val="0"/>
      <w:divBdr>
        <w:top w:val="none" w:sz="0" w:space="0" w:color="auto"/>
        <w:left w:val="none" w:sz="0" w:space="0" w:color="auto"/>
        <w:bottom w:val="none" w:sz="0" w:space="0" w:color="auto"/>
        <w:right w:val="none" w:sz="0" w:space="0" w:color="auto"/>
      </w:divBdr>
    </w:div>
    <w:div w:id="369108011">
      <w:marLeft w:val="640"/>
      <w:marRight w:val="0"/>
      <w:marTop w:val="0"/>
      <w:marBottom w:val="0"/>
      <w:divBdr>
        <w:top w:val="none" w:sz="0" w:space="0" w:color="auto"/>
        <w:left w:val="none" w:sz="0" w:space="0" w:color="auto"/>
        <w:bottom w:val="none" w:sz="0" w:space="0" w:color="auto"/>
        <w:right w:val="none" w:sz="0" w:space="0" w:color="auto"/>
      </w:divBdr>
    </w:div>
    <w:div w:id="370611014">
      <w:marLeft w:val="640"/>
      <w:marRight w:val="0"/>
      <w:marTop w:val="0"/>
      <w:marBottom w:val="0"/>
      <w:divBdr>
        <w:top w:val="none" w:sz="0" w:space="0" w:color="auto"/>
        <w:left w:val="none" w:sz="0" w:space="0" w:color="auto"/>
        <w:bottom w:val="none" w:sz="0" w:space="0" w:color="auto"/>
        <w:right w:val="none" w:sz="0" w:space="0" w:color="auto"/>
      </w:divBdr>
    </w:div>
    <w:div w:id="431242602">
      <w:marLeft w:val="640"/>
      <w:marRight w:val="0"/>
      <w:marTop w:val="0"/>
      <w:marBottom w:val="0"/>
      <w:divBdr>
        <w:top w:val="none" w:sz="0" w:space="0" w:color="auto"/>
        <w:left w:val="none" w:sz="0" w:space="0" w:color="auto"/>
        <w:bottom w:val="none" w:sz="0" w:space="0" w:color="auto"/>
        <w:right w:val="none" w:sz="0" w:space="0" w:color="auto"/>
      </w:divBdr>
    </w:div>
    <w:div w:id="437138444">
      <w:marLeft w:val="640"/>
      <w:marRight w:val="0"/>
      <w:marTop w:val="0"/>
      <w:marBottom w:val="0"/>
      <w:divBdr>
        <w:top w:val="none" w:sz="0" w:space="0" w:color="auto"/>
        <w:left w:val="none" w:sz="0" w:space="0" w:color="auto"/>
        <w:bottom w:val="none" w:sz="0" w:space="0" w:color="auto"/>
        <w:right w:val="none" w:sz="0" w:space="0" w:color="auto"/>
      </w:divBdr>
    </w:div>
    <w:div w:id="464281047">
      <w:marLeft w:val="640"/>
      <w:marRight w:val="0"/>
      <w:marTop w:val="0"/>
      <w:marBottom w:val="0"/>
      <w:divBdr>
        <w:top w:val="none" w:sz="0" w:space="0" w:color="auto"/>
        <w:left w:val="none" w:sz="0" w:space="0" w:color="auto"/>
        <w:bottom w:val="none" w:sz="0" w:space="0" w:color="auto"/>
        <w:right w:val="none" w:sz="0" w:space="0" w:color="auto"/>
      </w:divBdr>
    </w:div>
    <w:div w:id="467894153">
      <w:marLeft w:val="640"/>
      <w:marRight w:val="0"/>
      <w:marTop w:val="0"/>
      <w:marBottom w:val="0"/>
      <w:divBdr>
        <w:top w:val="none" w:sz="0" w:space="0" w:color="auto"/>
        <w:left w:val="none" w:sz="0" w:space="0" w:color="auto"/>
        <w:bottom w:val="none" w:sz="0" w:space="0" w:color="auto"/>
        <w:right w:val="none" w:sz="0" w:space="0" w:color="auto"/>
      </w:divBdr>
    </w:div>
    <w:div w:id="468325209">
      <w:marLeft w:val="640"/>
      <w:marRight w:val="0"/>
      <w:marTop w:val="0"/>
      <w:marBottom w:val="0"/>
      <w:divBdr>
        <w:top w:val="none" w:sz="0" w:space="0" w:color="auto"/>
        <w:left w:val="none" w:sz="0" w:space="0" w:color="auto"/>
        <w:bottom w:val="none" w:sz="0" w:space="0" w:color="auto"/>
        <w:right w:val="none" w:sz="0" w:space="0" w:color="auto"/>
      </w:divBdr>
    </w:div>
    <w:div w:id="474219739">
      <w:marLeft w:val="640"/>
      <w:marRight w:val="0"/>
      <w:marTop w:val="0"/>
      <w:marBottom w:val="0"/>
      <w:divBdr>
        <w:top w:val="none" w:sz="0" w:space="0" w:color="auto"/>
        <w:left w:val="none" w:sz="0" w:space="0" w:color="auto"/>
        <w:bottom w:val="none" w:sz="0" w:space="0" w:color="auto"/>
        <w:right w:val="none" w:sz="0" w:space="0" w:color="auto"/>
      </w:divBdr>
    </w:div>
    <w:div w:id="523248667">
      <w:marLeft w:val="640"/>
      <w:marRight w:val="0"/>
      <w:marTop w:val="0"/>
      <w:marBottom w:val="0"/>
      <w:divBdr>
        <w:top w:val="none" w:sz="0" w:space="0" w:color="auto"/>
        <w:left w:val="none" w:sz="0" w:space="0" w:color="auto"/>
        <w:bottom w:val="none" w:sz="0" w:space="0" w:color="auto"/>
        <w:right w:val="none" w:sz="0" w:space="0" w:color="auto"/>
      </w:divBdr>
    </w:div>
    <w:div w:id="572394807">
      <w:marLeft w:val="640"/>
      <w:marRight w:val="0"/>
      <w:marTop w:val="0"/>
      <w:marBottom w:val="0"/>
      <w:divBdr>
        <w:top w:val="none" w:sz="0" w:space="0" w:color="auto"/>
        <w:left w:val="none" w:sz="0" w:space="0" w:color="auto"/>
        <w:bottom w:val="none" w:sz="0" w:space="0" w:color="auto"/>
        <w:right w:val="none" w:sz="0" w:space="0" w:color="auto"/>
      </w:divBdr>
    </w:div>
    <w:div w:id="621543700">
      <w:marLeft w:val="640"/>
      <w:marRight w:val="0"/>
      <w:marTop w:val="0"/>
      <w:marBottom w:val="0"/>
      <w:divBdr>
        <w:top w:val="none" w:sz="0" w:space="0" w:color="auto"/>
        <w:left w:val="none" w:sz="0" w:space="0" w:color="auto"/>
        <w:bottom w:val="none" w:sz="0" w:space="0" w:color="auto"/>
        <w:right w:val="none" w:sz="0" w:space="0" w:color="auto"/>
      </w:divBdr>
    </w:div>
    <w:div w:id="623465158">
      <w:marLeft w:val="640"/>
      <w:marRight w:val="0"/>
      <w:marTop w:val="0"/>
      <w:marBottom w:val="0"/>
      <w:divBdr>
        <w:top w:val="none" w:sz="0" w:space="0" w:color="auto"/>
        <w:left w:val="none" w:sz="0" w:space="0" w:color="auto"/>
        <w:bottom w:val="none" w:sz="0" w:space="0" w:color="auto"/>
        <w:right w:val="none" w:sz="0" w:space="0" w:color="auto"/>
      </w:divBdr>
    </w:div>
    <w:div w:id="630399385">
      <w:marLeft w:val="640"/>
      <w:marRight w:val="0"/>
      <w:marTop w:val="0"/>
      <w:marBottom w:val="0"/>
      <w:divBdr>
        <w:top w:val="none" w:sz="0" w:space="0" w:color="auto"/>
        <w:left w:val="none" w:sz="0" w:space="0" w:color="auto"/>
        <w:bottom w:val="none" w:sz="0" w:space="0" w:color="auto"/>
        <w:right w:val="none" w:sz="0" w:space="0" w:color="auto"/>
      </w:divBdr>
    </w:div>
    <w:div w:id="677926135">
      <w:marLeft w:val="640"/>
      <w:marRight w:val="0"/>
      <w:marTop w:val="0"/>
      <w:marBottom w:val="0"/>
      <w:divBdr>
        <w:top w:val="none" w:sz="0" w:space="0" w:color="auto"/>
        <w:left w:val="none" w:sz="0" w:space="0" w:color="auto"/>
        <w:bottom w:val="none" w:sz="0" w:space="0" w:color="auto"/>
        <w:right w:val="none" w:sz="0" w:space="0" w:color="auto"/>
      </w:divBdr>
    </w:div>
    <w:div w:id="714619428">
      <w:marLeft w:val="640"/>
      <w:marRight w:val="0"/>
      <w:marTop w:val="0"/>
      <w:marBottom w:val="0"/>
      <w:divBdr>
        <w:top w:val="none" w:sz="0" w:space="0" w:color="auto"/>
        <w:left w:val="none" w:sz="0" w:space="0" w:color="auto"/>
        <w:bottom w:val="none" w:sz="0" w:space="0" w:color="auto"/>
        <w:right w:val="none" w:sz="0" w:space="0" w:color="auto"/>
      </w:divBdr>
    </w:div>
    <w:div w:id="770589266">
      <w:marLeft w:val="640"/>
      <w:marRight w:val="0"/>
      <w:marTop w:val="0"/>
      <w:marBottom w:val="0"/>
      <w:divBdr>
        <w:top w:val="none" w:sz="0" w:space="0" w:color="auto"/>
        <w:left w:val="none" w:sz="0" w:space="0" w:color="auto"/>
        <w:bottom w:val="none" w:sz="0" w:space="0" w:color="auto"/>
        <w:right w:val="none" w:sz="0" w:space="0" w:color="auto"/>
      </w:divBdr>
    </w:div>
    <w:div w:id="824904128">
      <w:marLeft w:val="640"/>
      <w:marRight w:val="0"/>
      <w:marTop w:val="0"/>
      <w:marBottom w:val="0"/>
      <w:divBdr>
        <w:top w:val="none" w:sz="0" w:space="0" w:color="auto"/>
        <w:left w:val="none" w:sz="0" w:space="0" w:color="auto"/>
        <w:bottom w:val="none" w:sz="0" w:space="0" w:color="auto"/>
        <w:right w:val="none" w:sz="0" w:space="0" w:color="auto"/>
      </w:divBdr>
    </w:div>
    <w:div w:id="830371569">
      <w:marLeft w:val="640"/>
      <w:marRight w:val="0"/>
      <w:marTop w:val="0"/>
      <w:marBottom w:val="0"/>
      <w:divBdr>
        <w:top w:val="none" w:sz="0" w:space="0" w:color="auto"/>
        <w:left w:val="none" w:sz="0" w:space="0" w:color="auto"/>
        <w:bottom w:val="none" w:sz="0" w:space="0" w:color="auto"/>
        <w:right w:val="none" w:sz="0" w:space="0" w:color="auto"/>
      </w:divBdr>
    </w:div>
    <w:div w:id="901138319">
      <w:bodyDiv w:val="1"/>
      <w:marLeft w:val="0"/>
      <w:marRight w:val="0"/>
      <w:marTop w:val="0"/>
      <w:marBottom w:val="0"/>
      <w:divBdr>
        <w:top w:val="none" w:sz="0" w:space="0" w:color="auto"/>
        <w:left w:val="none" w:sz="0" w:space="0" w:color="auto"/>
        <w:bottom w:val="none" w:sz="0" w:space="0" w:color="auto"/>
        <w:right w:val="none" w:sz="0" w:space="0" w:color="auto"/>
      </w:divBdr>
    </w:div>
    <w:div w:id="901602831">
      <w:bodyDiv w:val="1"/>
      <w:marLeft w:val="0"/>
      <w:marRight w:val="0"/>
      <w:marTop w:val="0"/>
      <w:marBottom w:val="0"/>
      <w:divBdr>
        <w:top w:val="none" w:sz="0" w:space="0" w:color="auto"/>
        <w:left w:val="none" w:sz="0" w:space="0" w:color="auto"/>
        <w:bottom w:val="none" w:sz="0" w:space="0" w:color="auto"/>
        <w:right w:val="none" w:sz="0" w:space="0" w:color="auto"/>
      </w:divBdr>
    </w:div>
    <w:div w:id="926841200">
      <w:marLeft w:val="640"/>
      <w:marRight w:val="0"/>
      <w:marTop w:val="0"/>
      <w:marBottom w:val="0"/>
      <w:divBdr>
        <w:top w:val="none" w:sz="0" w:space="0" w:color="auto"/>
        <w:left w:val="none" w:sz="0" w:space="0" w:color="auto"/>
        <w:bottom w:val="none" w:sz="0" w:space="0" w:color="auto"/>
        <w:right w:val="none" w:sz="0" w:space="0" w:color="auto"/>
      </w:divBdr>
    </w:div>
    <w:div w:id="927612518">
      <w:marLeft w:val="640"/>
      <w:marRight w:val="0"/>
      <w:marTop w:val="0"/>
      <w:marBottom w:val="0"/>
      <w:divBdr>
        <w:top w:val="none" w:sz="0" w:space="0" w:color="auto"/>
        <w:left w:val="none" w:sz="0" w:space="0" w:color="auto"/>
        <w:bottom w:val="none" w:sz="0" w:space="0" w:color="auto"/>
        <w:right w:val="none" w:sz="0" w:space="0" w:color="auto"/>
      </w:divBdr>
    </w:div>
    <w:div w:id="928588275">
      <w:marLeft w:val="640"/>
      <w:marRight w:val="0"/>
      <w:marTop w:val="0"/>
      <w:marBottom w:val="0"/>
      <w:divBdr>
        <w:top w:val="none" w:sz="0" w:space="0" w:color="auto"/>
        <w:left w:val="none" w:sz="0" w:space="0" w:color="auto"/>
        <w:bottom w:val="none" w:sz="0" w:space="0" w:color="auto"/>
        <w:right w:val="none" w:sz="0" w:space="0" w:color="auto"/>
      </w:divBdr>
    </w:div>
    <w:div w:id="940452745">
      <w:marLeft w:val="640"/>
      <w:marRight w:val="0"/>
      <w:marTop w:val="0"/>
      <w:marBottom w:val="0"/>
      <w:divBdr>
        <w:top w:val="none" w:sz="0" w:space="0" w:color="auto"/>
        <w:left w:val="none" w:sz="0" w:space="0" w:color="auto"/>
        <w:bottom w:val="none" w:sz="0" w:space="0" w:color="auto"/>
        <w:right w:val="none" w:sz="0" w:space="0" w:color="auto"/>
      </w:divBdr>
    </w:div>
    <w:div w:id="980890405">
      <w:marLeft w:val="640"/>
      <w:marRight w:val="0"/>
      <w:marTop w:val="0"/>
      <w:marBottom w:val="0"/>
      <w:divBdr>
        <w:top w:val="none" w:sz="0" w:space="0" w:color="auto"/>
        <w:left w:val="none" w:sz="0" w:space="0" w:color="auto"/>
        <w:bottom w:val="none" w:sz="0" w:space="0" w:color="auto"/>
        <w:right w:val="none" w:sz="0" w:space="0" w:color="auto"/>
      </w:divBdr>
    </w:div>
    <w:div w:id="983315618">
      <w:bodyDiv w:val="1"/>
      <w:marLeft w:val="0"/>
      <w:marRight w:val="0"/>
      <w:marTop w:val="0"/>
      <w:marBottom w:val="0"/>
      <w:divBdr>
        <w:top w:val="none" w:sz="0" w:space="0" w:color="auto"/>
        <w:left w:val="none" w:sz="0" w:space="0" w:color="auto"/>
        <w:bottom w:val="none" w:sz="0" w:space="0" w:color="auto"/>
        <w:right w:val="none" w:sz="0" w:space="0" w:color="auto"/>
      </w:divBdr>
    </w:div>
    <w:div w:id="1054113749">
      <w:marLeft w:val="640"/>
      <w:marRight w:val="0"/>
      <w:marTop w:val="0"/>
      <w:marBottom w:val="0"/>
      <w:divBdr>
        <w:top w:val="none" w:sz="0" w:space="0" w:color="auto"/>
        <w:left w:val="none" w:sz="0" w:space="0" w:color="auto"/>
        <w:bottom w:val="none" w:sz="0" w:space="0" w:color="auto"/>
        <w:right w:val="none" w:sz="0" w:space="0" w:color="auto"/>
      </w:divBdr>
    </w:div>
    <w:div w:id="1086075548">
      <w:marLeft w:val="640"/>
      <w:marRight w:val="0"/>
      <w:marTop w:val="0"/>
      <w:marBottom w:val="0"/>
      <w:divBdr>
        <w:top w:val="none" w:sz="0" w:space="0" w:color="auto"/>
        <w:left w:val="none" w:sz="0" w:space="0" w:color="auto"/>
        <w:bottom w:val="none" w:sz="0" w:space="0" w:color="auto"/>
        <w:right w:val="none" w:sz="0" w:space="0" w:color="auto"/>
      </w:divBdr>
    </w:div>
    <w:div w:id="1109814742">
      <w:marLeft w:val="640"/>
      <w:marRight w:val="0"/>
      <w:marTop w:val="0"/>
      <w:marBottom w:val="0"/>
      <w:divBdr>
        <w:top w:val="none" w:sz="0" w:space="0" w:color="auto"/>
        <w:left w:val="none" w:sz="0" w:space="0" w:color="auto"/>
        <w:bottom w:val="none" w:sz="0" w:space="0" w:color="auto"/>
        <w:right w:val="none" w:sz="0" w:space="0" w:color="auto"/>
      </w:divBdr>
    </w:div>
    <w:div w:id="1128545617">
      <w:marLeft w:val="640"/>
      <w:marRight w:val="0"/>
      <w:marTop w:val="0"/>
      <w:marBottom w:val="0"/>
      <w:divBdr>
        <w:top w:val="none" w:sz="0" w:space="0" w:color="auto"/>
        <w:left w:val="none" w:sz="0" w:space="0" w:color="auto"/>
        <w:bottom w:val="none" w:sz="0" w:space="0" w:color="auto"/>
        <w:right w:val="none" w:sz="0" w:space="0" w:color="auto"/>
      </w:divBdr>
    </w:div>
    <w:div w:id="1210460939">
      <w:marLeft w:val="640"/>
      <w:marRight w:val="0"/>
      <w:marTop w:val="0"/>
      <w:marBottom w:val="0"/>
      <w:divBdr>
        <w:top w:val="none" w:sz="0" w:space="0" w:color="auto"/>
        <w:left w:val="none" w:sz="0" w:space="0" w:color="auto"/>
        <w:bottom w:val="none" w:sz="0" w:space="0" w:color="auto"/>
        <w:right w:val="none" w:sz="0" w:space="0" w:color="auto"/>
      </w:divBdr>
    </w:div>
    <w:div w:id="1219246126">
      <w:marLeft w:val="640"/>
      <w:marRight w:val="0"/>
      <w:marTop w:val="0"/>
      <w:marBottom w:val="0"/>
      <w:divBdr>
        <w:top w:val="none" w:sz="0" w:space="0" w:color="auto"/>
        <w:left w:val="none" w:sz="0" w:space="0" w:color="auto"/>
        <w:bottom w:val="none" w:sz="0" w:space="0" w:color="auto"/>
        <w:right w:val="none" w:sz="0" w:space="0" w:color="auto"/>
      </w:divBdr>
    </w:div>
    <w:div w:id="1323465649">
      <w:marLeft w:val="640"/>
      <w:marRight w:val="0"/>
      <w:marTop w:val="0"/>
      <w:marBottom w:val="0"/>
      <w:divBdr>
        <w:top w:val="none" w:sz="0" w:space="0" w:color="auto"/>
        <w:left w:val="none" w:sz="0" w:space="0" w:color="auto"/>
        <w:bottom w:val="none" w:sz="0" w:space="0" w:color="auto"/>
        <w:right w:val="none" w:sz="0" w:space="0" w:color="auto"/>
      </w:divBdr>
    </w:div>
    <w:div w:id="1353531576">
      <w:marLeft w:val="640"/>
      <w:marRight w:val="0"/>
      <w:marTop w:val="0"/>
      <w:marBottom w:val="0"/>
      <w:divBdr>
        <w:top w:val="none" w:sz="0" w:space="0" w:color="auto"/>
        <w:left w:val="none" w:sz="0" w:space="0" w:color="auto"/>
        <w:bottom w:val="none" w:sz="0" w:space="0" w:color="auto"/>
        <w:right w:val="none" w:sz="0" w:space="0" w:color="auto"/>
      </w:divBdr>
    </w:div>
    <w:div w:id="1436442740">
      <w:marLeft w:val="640"/>
      <w:marRight w:val="0"/>
      <w:marTop w:val="0"/>
      <w:marBottom w:val="0"/>
      <w:divBdr>
        <w:top w:val="none" w:sz="0" w:space="0" w:color="auto"/>
        <w:left w:val="none" w:sz="0" w:space="0" w:color="auto"/>
        <w:bottom w:val="none" w:sz="0" w:space="0" w:color="auto"/>
        <w:right w:val="none" w:sz="0" w:space="0" w:color="auto"/>
      </w:divBdr>
    </w:div>
    <w:div w:id="1450080582">
      <w:marLeft w:val="640"/>
      <w:marRight w:val="0"/>
      <w:marTop w:val="0"/>
      <w:marBottom w:val="0"/>
      <w:divBdr>
        <w:top w:val="none" w:sz="0" w:space="0" w:color="auto"/>
        <w:left w:val="none" w:sz="0" w:space="0" w:color="auto"/>
        <w:bottom w:val="none" w:sz="0" w:space="0" w:color="auto"/>
        <w:right w:val="none" w:sz="0" w:space="0" w:color="auto"/>
      </w:divBdr>
    </w:div>
    <w:div w:id="1471556203">
      <w:marLeft w:val="640"/>
      <w:marRight w:val="0"/>
      <w:marTop w:val="0"/>
      <w:marBottom w:val="0"/>
      <w:divBdr>
        <w:top w:val="none" w:sz="0" w:space="0" w:color="auto"/>
        <w:left w:val="none" w:sz="0" w:space="0" w:color="auto"/>
        <w:bottom w:val="none" w:sz="0" w:space="0" w:color="auto"/>
        <w:right w:val="none" w:sz="0" w:space="0" w:color="auto"/>
      </w:divBdr>
    </w:div>
    <w:div w:id="1492139774">
      <w:marLeft w:val="640"/>
      <w:marRight w:val="0"/>
      <w:marTop w:val="0"/>
      <w:marBottom w:val="0"/>
      <w:divBdr>
        <w:top w:val="none" w:sz="0" w:space="0" w:color="auto"/>
        <w:left w:val="none" w:sz="0" w:space="0" w:color="auto"/>
        <w:bottom w:val="none" w:sz="0" w:space="0" w:color="auto"/>
        <w:right w:val="none" w:sz="0" w:space="0" w:color="auto"/>
      </w:divBdr>
    </w:div>
    <w:div w:id="1493906842">
      <w:bodyDiv w:val="1"/>
      <w:marLeft w:val="0"/>
      <w:marRight w:val="0"/>
      <w:marTop w:val="0"/>
      <w:marBottom w:val="0"/>
      <w:divBdr>
        <w:top w:val="none" w:sz="0" w:space="0" w:color="auto"/>
        <w:left w:val="none" w:sz="0" w:space="0" w:color="auto"/>
        <w:bottom w:val="none" w:sz="0" w:space="0" w:color="auto"/>
        <w:right w:val="none" w:sz="0" w:space="0" w:color="auto"/>
      </w:divBdr>
    </w:div>
    <w:div w:id="1520698858">
      <w:marLeft w:val="640"/>
      <w:marRight w:val="0"/>
      <w:marTop w:val="0"/>
      <w:marBottom w:val="0"/>
      <w:divBdr>
        <w:top w:val="none" w:sz="0" w:space="0" w:color="auto"/>
        <w:left w:val="none" w:sz="0" w:space="0" w:color="auto"/>
        <w:bottom w:val="none" w:sz="0" w:space="0" w:color="auto"/>
        <w:right w:val="none" w:sz="0" w:space="0" w:color="auto"/>
      </w:divBdr>
    </w:div>
    <w:div w:id="1659189960">
      <w:marLeft w:val="640"/>
      <w:marRight w:val="0"/>
      <w:marTop w:val="0"/>
      <w:marBottom w:val="0"/>
      <w:divBdr>
        <w:top w:val="none" w:sz="0" w:space="0" w:color="auto"/>
        <w:left w:val="none" w:sz="0" w:space="0" w:color="auto"/>
        <w:bottom w:val="none" w:sz="0" w:space="0" w:color="auto"/>
        <w:right w:val="none" w:sz="0" w:space="0" w:color="auto"/>
      </w:divBdr>
    </w:div>
    <w:div w:id="1748066026">
      <w:marLeft w:val="640"/>
      <w:marRight w:val="0"/>
      <w:marTop w:val="0"/>
      <w:marBottom w:val="0"/>
      <w:divBdr>
        <w:top w:val="none" w:sz="0" w:space="0" w:color="auto"/>
        <w:left w:val="none" w:sz="0" w:space="0" w:color="auto"/>
        <w:bottom w:val="none" w:sz="0" w:space="0" w:color="auto"/>
        <w:right w:val="none" w:sz="0" w:space="0" w:color="auto"/>
      </w:divBdr>
    </w:div>
    <w:div w:id="1801916713">
      <w:marLeft w:val="640"/>
      <w:marRight w:val="0"/>
      <w:marTop w:val="0"/>
      <w:marBottom w:val="0"/>
      <w:divBdr>
        <w:top w:val="none" w:sz="0" w:space="0" w:color="auto"/>
        <w:left w:val="none" w:sz="0" w:space="0" w:color="auto"/>
        <w:bottom w:val="none" w:sz="0" w:space="0" w:color="auto"/>
        <w:right w:val="none" w:sz="0" w:space="0" w:color="auto"/>
      </w:divBdr>
    </w:div>
    <w:div w:id="1823812948">
      <w:marLeft w:val="640"/>
      <w:marRight w:val="0"/>
      <w:marTop w:val="0"/>
      <w:marBottom w:val="0"/>
      <w:divBdr>
        <w:top w:val="none" w:sz="0" w:space="0" w:color="auto"/>
        <w:left w:val="none" w:sz="0" w:space="0" w:color="auto"/>
        <w:bottom w:val="none" w:sz="0" w:space="0" w:color="auto"/>
        <w:right w:val="none" w:sz="0" w:space="0" w:color="auto"/>
      </w:divBdr>
    </w:div>
    <w:div w:id="1842505635">
      <w:marLeft w:val="640"/>
      <w:marRight w:val="0"/>
      <w:marTop w:val="0"/>
      <w:marBottom w:val="0"/>
      <w:divBdr>
        <w:top w:val="none" w:sz="0" w:space="0" w:color="auto"/>
        <w:left w:val="none" w:sz="0" w:space="0" w:color="auto"/>
        <w:bottom w:val="none" w:sz="0" w:space="0" w:color="auto"/>
        <w:right w:val="none" w:sz="0" w:space="0" w:color="auto"/>
      </w:divBdr>
    </w:div>
    <w:div w:id="1925608596">
      <w:marLeft w:val="640"/>
      <w:marRight w:val="0"/>
      <w:marTop w:val="0"/>
      <w:marBottom w:val="0"/>
      <w:divBdr>
        <w:top w:val="none" w:sz="0" w:space="0" w:color="auto"/>
        <w:left w:val="none" w:sz="0" w:space="0" w:color="auto"/>
        <w:bottom w:val="none" w:sz="0" w:space="0" w:color="auto"/>
        <w:right w:val="none" w:sz="0" w:space="0" w:color="auto"/>
      </w:divBdr>
    </w:div>
    <w:div w:id="1952084629">
      <w:marLeft w:val="640"/>
      <w:marRight w:val="0"/>
      <w:marTop w:val="0"/>
      <w:marBottom w:val="0"/>
      <w:divBdr>
        <w:top w:val="none" w:sz="0" w:space="0" w:color="auto"/>
        <w:left w:val="none" w:sz="0" w:space="0" w:color="auto"/>
        <w:bottom w:val="none" w:sz="0" w:space="0" w:color="auto"/>
        <w:right w:val="none" w:sz="0" w:space="0" w:color="auto"/>
      </w:divBdr>
    </w:div>
    <w:div w:id="1974212162">
      <w:marLeft w:val="640"/>
      <w:marRight w:val="0"/>
      <w:marTop w:val="0"/>
      <w:marBottom w:val="0"/>
      <w:divBdr>
        <w:top w:val="none" w:sz="0" w:space="0" w:color="auto"/>
        <w:left w:val="none" w:sz="0" w:space="0" w:color="auto"/>
        <w:bottom w:val="none" w:sz="0" w:space="0" w:color="auto"/>
        <w:right w:val="none" w:sz="0" w:space="0" w:color="auto"/>
      </w:divBdr>
    </w:div>
    <w:div w:id="2036806790">
      <w:marLeft w:val="640"/>
      <w:marRight w:val="0"/>
      <w:marTop w:val="0"/>
      <w:marBottom w:val="0"/>
      <w:divBdr>
        <w:top w:val="none" w:sz="0" w:space="0" w:color="auto"/>
        <w:left w:val="none" w:sz="0" w:space="0" w:color="auto"/>
        <w:bottom w:val="none" w:sz="0" w:space="0" w:color="auto"/>
        <w:right w:val="none" w:sz="0" w:space="0" w:color="auto"/>
      </w:divBdr>
    </w:div>
    <w:div w:id="2052149286">
      <w:marLeft w:val="640"/>
      <w:marRight w:val="0"/>
      <w:marTop w:val="0"/>
      <w:marBottom w:val="0"/>
      <w:divBdr>
        <w:top w:val="none" w:sz="0" w:space="0" w:color="auto"/>
        <w:left w:val="none" w:sz="0" w:space="0" w:color="auto"/>
        <w:bottom w:val="none" w:sz="0" w:space="0" w:color="auto"/>
        <w:right w:val="none" w:sz="0" w:space="0" w:color="auto"/>
      </w:divBdr>
    </w:div>
    <w:div w:id="2053924534">
      <w:bodyDiv w:val="1"/>
      <w:marLeft w:val="0"/>
      <w:marRight w:val="0"/>
      <w:marTop w:val="0"/>
      <w:marBottom w:val="0"/>
      <w:divBdr>
        <w:top w:val="none" w:sz="0" w:space="0" w:color="auto"/>
        <w:left w:val="none" w:sz="0" w:space="0" w:color="auto"/>
        <w:bottom w:val="none" w:sz="0" w:space="0" w:color="auto"/>
        <w:right w:val="none" w:sz="0" w:space="0" w:color="auto"/>
      </w:divBdr>
    </w:div>
    <w:div w:id="2055880841">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a.tanjung@ubl.ac.id" TargetMode="External"/><Relationship Id="rId13" Type="http://schemas.openxmlformats.org/officeDocument/2006/relationships/image" Target="media/image4.png"/><Relationship Id="rId18" Type="http://schemas.openxmlformats.org/officeDocument/2006/relationships/hyperlink" Target="https://www.academia.edu/download/112654111/5245.pdf" TargetMode="External"/><Relationship Id="rId26" Type="http://schemas.openxmlformats.org/officeDocument/2006/relationships/hyperlink" Target="https://journal.ipb.ac.id/fagb/article/view/53172" TargetMode="External"/><Relationship Id="rId3" Type="http://schemas.openxmlformats.org/officeDocument/2006/relationships/styles" Target="styles.xml"/><Relationship Id="rId21" Type="http://schemas.openxmlformats.org/officeDocument/2006/relationships/hyperlink" Target="https://books.google.com/books?id=Fap-EAAAQBAJ" TargetMode="Externa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jurnal.unpad.ac.id/soilrens/article/view/66073" TargetMode="External"/><Relationship Id="rId25" Type="http://schemas.openxmlformats.org/officeDocument/2006/relationships/hyperlink" Target="https://repository.ipb.ac.id/handle/123456789/11519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books.google.com/books?hl=en&amp;lr=&amp;id=6hZJEQAAQBAJ" TargetMode="External"/><Relationship Id="rId20" Type="http://schemas.openxmlformats.org/officeDocument/2006/relationships/hyperlink" Target="http://jurnal.faperta.untad.ac.id/index.php/agrolandnasional/article/view/1955" TargetMode="External"/><Relationship Id="rId29" Type="http://schemas.openxmlformats.org/officeDocument/2006/relationships/hyperlink" Target="https://jurnal.uns.ac.id/arj/article/view/4499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journals.eduped.org/index.php/insagri/article/view/1040" TargetMode="External"/><Relationship Id="rId32" Type="http://schemas.openxmlformats.org/officeDocument/2006/relationships/hyperlink" Target="https://e-journal.president.ac.id/index.php/JMEM/article/view/3942" TargetMode="External"/><Relationship Id="rId5" Type="http://schemas.openxmlformats.org/officeDocument/2006/relationships/webSettings" Target="webSettings.xml"/><Relationship Id="rId15" Type="http://schemas.openxmlformats.org/officeDocument/2006/relationships/hyperlink" Target="https://ejournal.uin-suska.ac.id/index.php/agroteknologi/article/view/6370" TargetMode="External"/><Relationship Id="rId23" Type="http://schemas.openxmlformats.org/officeDocument/2006/relationships/hyperlink" Target="https://journal.ipb.ac.id/index.php/jtanah/article/view/40070" TargetMode="External"/><Relationship Id="rId28" Type="http://schemas.openxmlformats.org/officeDocument/2006/relationships/hyperlink" Target="http://repository.ppnp.ac.id/527/" TargetMode="External"/><Relationship Id="rId10" Type="http://schemas.openxmlformats.org/officeDocument/2006/relationships/header" Target="header1.xml"/><Relationship Id="rId19" Type="http://schemas.openxmlformats.org/officeDocument/2006/relationships/hyperlink" Target="https://books.google.com/books?hl=en&amp;lr=&amp;id=KCRkEQAAQBAJ" TargetMode="External"/><Relationship Id="rId31" Type="http://schemas.openxmlformats.org/officeDocument/2006/relationships/hyperlink" Target="https://jurnal.polbangtanmanokwari.ac.id/index.php/jt/article/view/234" TargetMode="External"/><Relationship Id="rId4" Type="http://schemas.openxmlformats.org/officeDocument/2006/relationships/settings" Target="settings.xml"/><Relationship Id="rId9" Type="http://schemas.openxmlformats.org/officeDocument/2006/relationships/hyperlink" Target="https://doi.org/10.71452/5nz0y581" TargetMode="External"/><Relationship Id="rId14" Type="http://schemas.openxmlformats.org/officeDocument/2006/relationships/image" Target="media/image5.png"/><Relationship Id="rId22" Type="http://schemas.openxmlformats.org/officeDocument/2006/relationships/hyperlink" Target="http://www.jurnal.faperta-unras.ac.id/index.php/pucuk/article/view/19" TargetMode="External"/><Relationship Id="rId27" Type="http://schemas.openxmlformats.org/officeDocument/2006/relationships/hyperlink" Target="https://media.neliti.com/media/publications-test/411235-in-tek-biochar-limbah-biomassa-tongkol-j-6b2838f5.pdf" TargetMode="External"/><Relationship Id="rId30" Type="http://schemas.openxmlformats.org/officeDocument/2006/relationships/hyperlink" Target="https://www.academia.edu/download/76311524/pdf.pdf" TargetMode="Externa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4011346-8586-4CA3-AC87-C100F555C669}"/>
      </w:docPartPr>
      <w:docPartBody>
        <w:p w:rsidR="00F33A59" w:rsidRDefault="006F339A">
          <w:r w:rsidRPr="004849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EFF" w:usb1="F9DFFFFF" w:usb2="0000007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339A"/>
    <w:rsid w:val="00004FA5"/>
    <w:rsid w:val="001D4CA9"/>
    <w:rsid w:val="00294069"/>
    <w:rsid w:val="002E0BEF"/>
    <w:rsid w:val="00322DB0"/>
    <w:rsid w:val="00354B48"/>
    <w:rsid w:val="003F0611"/>
    <w:rsid w:val="006C13F9"/>
    <w:rsid w:val="006F339A"/>
    <w:rsid w:val="007C61D2"/>
    <w:rsid w:val="00972545"/>
    <w:rsid w:val="00A873C3"/>
    <w:rsid w:val="00AB5C5E"/>
    <w:rsid w:val="00B62C3D"/>
    <w:rsid w:val="00BF7D38"/>
    <w:rsid w:val="00C23084"/>
    <w:rsid w:val="00C33A41"/>
    <w:rsid w:val="00CA03D6"/>
    <w:rsid w:val="00CB70E4"/>
    <w:rsid w:val="00DB0552"/>
    <w:rsid w:val="00E34973"/>
    <w:rsid w:val="00E63A90"/>
    <w:rsid w:val="00F33A5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d-ID" w:eastAsia="id-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254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C90E5E-9F81-466D-831C-5E5F4ED696A0}">
  <we:reference id="f78a3046-9e99-4300-aa2b-5814002b01a2" version="1.55.1.0" store="EXCatalog" storeType="EXCatalog"/>
  <we:alternateReferences>
    <we:reference id="WA104382081" version="1.55.1.0" store="en-US" storeType="OMEX"/>
  </we:alternateReferences>
  <we:properties>
    <we:property name="MENDELEY_BIBLIOGRAPHY_IS_DIRTY" value="true"/>
    <we:property name="MENDELEY_BIBLIOGRAPHY_LAST_MODIFIED" value="1759505536873"/>
    <we:property name="MENDELEY_CITATIONS" value="[{&quot;citationID&quot;:&quot;MENDELEY_CITATION_cc056b44-396b-43a9-9914-9a7cbbee2288&quot;,&quot;properties&quot;:{&quot;noteIndex&quot;:0},&quot;isEdited&quot;:false,&quot;manualOverride&quot;:{&quot;isManuallyOverridden&quot;:false,&quot;citeprocText&quot;:&quot;[1]&quot;,&quot;manualOverrideText&quot;:&quot;&quot;},&quot;citationTag&quot;:&quot;MENDELEY_CITATION_v3_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&quot;,&quot;citationItems&quot;:[{&quot;id&quot;:&quot;a141a816-d2f7-3767-bfc0-bcd69cbeda20&quot;,&quot;itemData&quot;:{&quot;type&quot;:&quot;article-journal&quot;,&quot;id&quot;:&quot;a141a816-d2f7-3767-bfc0-bcd69cbeda20&quot;,&quot;title&quot;:&quot;TEKNOLOGI AMELIORASI LAHAN SAWAH UNTUK PERTANIAN BERKELANJUTAN&quot;,&quot;author&quot;:[{&quot;family&quot;:&quot;Handayani&quot;,&quot;given&quot;:&quot;E P&quot;,&quot;parse-names&quot;:false,&quot;dropping-particle&quot;:&quot;&quot;,&quot;non-dropping-particle&quot;:&quot;&quot;}],&quot;container-title&quot;:&quot;Dinamika Kemajuan Dalam Studi Pembangunan …&quot;,&quot;URL&quot;:&quot;https://books.google.com/books?hl=en&amp;lr=&amp;id=Fap-EAAAQBAJ&amp;oi=fnd&amp;pg=PA89&amp;dq=berkelanjutan+aplikasi+jagung+benih&amp;ots=ZpsPpV3qOI&amp;sig=y1on2F199ntg8L50D9oCwE7Wqrw&quot;,&quot;issued&quot;:{&quot;date-parts&quot;:[[2022]]},&quot;abstract&quot;:&quot;… Aplikasi berbagai jenis amelioran pada tanah sawah akan … sawah seperti: jerami, biomas jagung, sayuran, gulma hingga … Padi Irigasi Dedikasi Nuklir adalah benih padi yang saat ini …&quot;,&quot;publisher&quot;:&quot;books.google.com&quot;,&quot;container-title-short&quot;:&quot;&quot;},&quot;isTemporary&quot;:false,&quot;suppress-author&quot;:false,&quot;composite&quot;:false,&quot;author-only&quot;:false}]},{&quot;citationID&quot;:&quot;MENDELEY_CITATION_09967fb7-7588-4a35-9148-d2fa79aa82ec&quot;,&quot;properties&quot;:{&quot;noteIndex&quot;:0},&quot;isEdited&quot;:false,&quot;manualOverride&quot;:{&quot;isManuallyOverridden&quot;:false,&quot;citeprocText&quot;:&quot;[2]&quot;,&quot;manualOverrideText&quot;:&quot;&quot;},&quot;citationTag&quot;:&quot;MENDELEY_CITATION_v3_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&quot;,&quot;citationItems&quot;:[{&quot;id&quot;:&quot;7089de7d-39f7-33fb-8537-46c0938c66de&quot;,&quot;itemData&quot;:{&quot;type&quot;:&quot;article-journal&quot;,&quot;id&quot;:&quot;7089de7d-39f7-33fb-8537-46c0938c66de&quot;,&quot;title&quot;:&quot;melalui Penerapan Teknologi Tepat Guna Bidang Pertanian “&quot;,&quot;author&quot;:[{&quot;family&quot;:&quot;Sari&quot;,&quot;given&quot;:&quot;PJDB&quot;,&quot;parse-names&quot;:false,&quot;dropping-particle&quot;:&quot;&quot;,&quot;non-dropping-particle&quot;:&quot;&quot;}],&quot;container-title&quot;:&quot;media.neliti.com&quot;,&quot;URL&quot;:&quot;https://media.neliti.com/media/publications-test/411235-in-tek-biochar-limbah-biomassa-tongkol-j-6b2838f5.pdf&quot;,&quot;abstract&quot;:&quot;… jagung. Rendahnya produksi disebabkan lahan yang digunakan untuk budidaya jagung … diaplikasikan pada lokasi demplot secara larikan di tempat benih jagung nanti akan ditanam…&quot;,&quot;container-title-short&quot;:&quot;&quot;},&quot;isTemporary&quot;:false,&quot;suppress-author&quot;:false,&quot;composite&quot;:false,&quot;author-only&quot;:false}]},{&quot;citationID&quot;:&quot;MENDELEY_CITATION_1199d3ad-701c-49cc-9666-2b828511f77e&quot;,&quot;properties&quot;:{&quot;noteIndex&quot;:0},&quot;isEdited&quot;:false,&quot;manualOverride&quot;:{&quot;isManuallyOverridden&quot;:false,&quot;citeprocText&quot;:&quot;[3]&quot;,&quot;manualOverrideText&quot;:&quot;&quot;},&quot;citationTag&quot;:&quot;MENDELEY_CITATION_v3_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&quot;,&quot;citationItems&quot;:[{&quot;id&quot;:&quot;0716d562-8860-3295-b060-5d2991dc2edc&quot;,&quot;itemData&quot;:{&quot;type&quot;:&quot;article-journal&quot;,&quot;id&quot;:&quot;0716d562-8860-3295-b060-5d2991dc2edc&quot;,&quot;title&quot;:&quot;Kesiapan Teknologi Kamikaze Drone Untuk Peperangan Modern Dimasa Depan&quot;,&quot;author&quot;:[{&quot;family&quot;:&quot;Azhar&quot;,&quot;given&quot;:&quot;Z&quot;,&quot;parse-names&quot;:false,&quot;dropping-particle&quot;:&quot;&quot;,&quot;non-dropping-particle&quot;:&quot;&quot;}],&quot;container-title&quot;:&quot;Jurnal Teknik Mesin dan Mekatronika (Journal of …&quot;,&quot;URL&quot;:&quot;https://e-journal.president.ac.id/index.php/JMEM/article/view/3942&quot;,&quot;issued&quot;:{&quot;date-parts&quot;:[[2023]]},&quot;abstract&quot;:&quot;… Drone di Indonesia saat ini sangat rendah. Hal ini ditandai dengan Teknologi utama Kamikaze Drone … Drone. Technology Readiness Level (TRL) pada Teknologi utama Kamikaze …&quot;,&quot;publisher&quot;:&quot;e-journal.president.ac.id&quot;,&quot;container-title-short&quot;:&quot;&quot;},&quot;isTemporary&quot;:false,&quot;suppress-author&quot;:false,&quot;composite&quot;:false,&quot;author-only&quot;:false}]},{&quot;citationID&quot;:&quot;MENDELEY_CITATION_b2376e69-3c4d-42a0-8ed6-57c7e5286e43&quot;,&quot;properties&quot;:{&quot;noteIndex&quot;:0},&quot;isEdited&quot;:false,&quot;manualOverride&quot;:{&quot;isManuallyOverridden&quot;:false,&quot;citeprocText&quot;:&quot;[4]&quot;,&quot;manualOverrideText&quot;:&quot;&quot;},&quot;citationTag&quot;:&quot;MENDELEY_CITATION_v3_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&quot;,&quot;citationItems&quot;:[{&quot;id&quot;:&quot;b6808eb3-85fb-34cb-aff8-795f7645f766&quot;,&quot;itemData&quot;:{&quot;type&quot;:&quot;article-journal&quot;,&quot;id&quot;:&quot;b6808eb3-85fb-34cb-aff8-795f7645f766&quot;,&quot;title&quot;:&quot;Nulzaen. MI (2018). Pengendalian Penyakit Layu Stewart Pada Tanaman Jagung yang Ramah Lingkungan dengan Rizobakteri&quot;,&quot;author&quot;:[{&quot;family&quot;:&quot;Temaja&quot;,&quot;given&quot;:&quot;I&quot;,&quot;parse-names&quot;:false,&quot;dropping-particle&quot;:&quot;&quot;,&quot;non-dropping-particle&quot;:&quot;&quot;},{&quot;family&quot;:&quot;Wirya&quot;,&quot;given&quot;:&quot;G&quot;,&quot;parse-names&quot;:false,&quot;dropping-particle&quot;:&quot;&quot;,&quot;non-dropping-particle&quot;:&quot;&quot;},{&quot;family&quot;:&quot;Puspawati&quot;,&quot;given&quot;:&quot;N M&quot;,&quot;parse-names&quot;:false,&quot;dropping-particle&quot;:&quot;&quot;,&quot;non-dropping-particle&quot;:&quot;&quot;}],&quot;container-title&quot;:&quot;Jurnal Ilmu Lingkungan&quot;,&quot;URL&quot;:&quot;https://www.academia.edu/download/76311524/pdf.pdf&quot;,&quot;issued&quot;:{&quot;date-parts&quot;:[[2018]]},&quot;abstract&quot;:&quot;… Menyusun strategi pengendalian penyakit, harus mengacu pada pertanian berkelanjutan … tanaman jagung terhadap penyakit layu stewart. Aplikasi rizobakteria pada benih jagung …&quot;,&quot;publisher&quot;:&quot;academia.edu&quot;,&quot;container-title-short&quot;:&quot;&quot;},&quot;isTemporary&quot;:false,&quot;suppress-author&quot;:false,&quot;composite&quot;:false,&quot;author-only&quot;:false}]},{&quot;citationID&quot;:&quot;MENDELEY_CITATION_2bd39e6b-062e-43bc-a5b4-9bc9521aded5&quot;,&quot;properties&quot;:{&quot;noteIndex&quot;:0},&quot;isEdited&quot;:false,&quot;manualOverride&quot;:{&quot;isManuallyOverridden&quot;:false,&quot;citeprocText&quot;:&quot;[5]&quot;,&quot;manualOverrideText&quot;:&quot;&quot;},&quot;citationTag&quot;:&quot;MENDELEY_CITATION_v3_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&quot;,&quot;citationItems&quot;:[{&quot;id&quot;:&quot;b6dea96c-f963-30bc-ade5-198576e49c24&quot;,&quot;itemData&quot;:{&quot;type&quot;:&quot;article-journal&quot;,&quot;id&quot;:&quot;b6dea96c-f963-30bc-ade5-198576e49c24&quot;,&quot;title&quot;:&quot;Aplikasi Drone-UAV untuk Survey dan Pemetaan Menggunakan Copter Pada Perkebunan Kelapa Sawit&quot;,&quot;author&quot;:[{&quot;family&quot;:&quot;Ardiansyah&quot;,&quot;given&quot;:&quot;D&quot;,&quot;parse-names&quot;:false,&quot;dropping-particle&quot;:&quot;&quot;,&quot;non-dropping-particle&quot;:&quot;&quot;}],&quot;container-title&quot;:&quot;Jurnal Insinyur Profesional&quot;,&quot;issued&quot;:{&quot;date-parts&quot;:[[2021]]},&quot;container-title-short&quot;:&quot;&quot;},&quot;isTemporary&quot;:false,&quot;suppress-author&quot;:false,&quot;composite&quot;:false,&quot;author-only&quot;:false}]},{&quot;citationID&quot;:&quot;MENDELEY_CITATION_0cdabaca-c2be-47dc-aa8d-6c63608be0b2&quot;,&quot;properties&quot;:{&quot;noteIndex&quot;:0},&quot;isEdited&quot;:false,&quot;manualOverride&quot;:{&quot;isManuallyOverridden&quot;:false,&quot;citeprocText&quot;:&quot;[6]&quot;,&quot;manualOverrideText&quot;:&quot;&quot;},&quot;citationTag&quot;:&quot;MENDELEY_CITATION_v3_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&quot;,&quot;citationItems&quot;:[{&quot;id&quot;:&quot;bbe2bf92-99d0-3dea-8d5b-581e1c7ee27c&quot;,&quot;itemData&quot;:{&quot;type&quot;:&quot;book&quot;,&quot;id&quot;:&quot;bbe2bf92-99d0-3dea-8d5b-581e1c7ee27c&quot;,&quot;title&quot;:&quot;Pertanian Berkelanjutan&quot;,&quot;author&quot;:[{&quot;family&quot;:&quot;Fanani&quot;,&quot;given&quot;:&quot;M Z&quot;,&quot;parse-names&quot;:false,&quot;dropping-particle&quot;:&quot;&quot;,&quot;non-dropping-particle&quot;:&quot;&quot;},{&quot;family&quot;:&quot;Judijanto&quot;,&quot;given&quot;:&quot;L&quot;,&quot;parse-names&quot;:false,&quot;dropping-particle&quot;:&quot;&quot;,&quot;non-dropping-particle&quot;:&quot;&quot;},{&quot;family&quot;:&quot;Tobing&quot;,&quot;given&quot;:&quot;O L&quot;,&quot;parse-names&quot;:false,&quot;dropping-particle&quot;:&quot;&quot;,&quot;non-dropping-particle&quot;:&quot;&quot;},{&quot;family&quot;:&quot;Riono&quot;,&quot;given&quot;:&quot;Y&quot;,&quot;parse-names&quot;:false,&quot;dropping-particle&quot;:&quot;&quot;,&quot;non-dropping-particle&quot;:&quot;&quot;},{&quot;family&quot;:&quot;Sari&quot;,&quot;given&quot;:&quot;L A&quot;,&quot;parse-names&quot;:false,&quot;dropping-particle&quot;:&quot;&quot;,&quot;non-dropping-particle&quot;:&quot;&quot;},{&quot;family&quot;:&quot;...&quot;,&quot;given&quot;:&quot;&quot;,&quot;parse-names&quot;:false,&quot;dropping-particle&quot;:&quot;&quot;,&quot;non-dropping-particle&quot;:&quot;&quot;}],&quot;URL&quot;:&quot;https://books.google.com/books?hl=en&amp;lr=&amp;id=KCRkEQAAQBAJ&amp;oi=fnd&amp;pg=PA2&amp;dq=berkelanjutan+aplikasi+jagung+benih&amp;ots=1n4NVaxggr&amp;sig=XX5gB9x7u1NKIypLxfgGkMs6W_s&quot;,&quot;issued&quot;:{&quot;date-parts&quot;:[[2025]]},&quot;abstract&quot;:&quot;… teknologi seperti pertanian presisi, benih unggul, bioteknologi, … , seperti penggunaan aplikasi mobile untuk penyuluhan jarak … fiksasi nitrogen dan mendukung pertumbuhan jagung. …&quot;,&quot;publisher&quot;:&quot;books.google.com&quot;,&quot;container-title-short&quot;:&quot;&quot;},&quot;isTemporary&quot;:false,&quot;suppress-author&quot;:false,&quot;composite&quot;:false,&quot;author-only&quot;:false}]},{&quot;citationID&quot;:&quot;MENDELEY_CITATION_adba54e8-261a-424a-8d62-3edb40036270&quot;,&quot;properties&quot;:{&quot;noteIndex&quot;:0},&quot;isEdited&quot;:false,&quot;manualOverride&quot;:{&quot;isManuallyOverridden&quot;:false,&quot;citeprocText&quot;:&quot;[7]&quot;,&quot;manualOverrideText&quot;:&quot;&quot;},&quot;citationTag&quot;:&quot;MENDELEY_CITATION_v3_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&quot;,&quot;citationItems&quot;:[{&quot;id&quot;:&quot;ff68e9e1-56af-373e-9edc-529cfd882866&quot;,&quot;itemData&quot;:{&quot;type&quot;:&quot;book&quot;,&quot;id&quot;:&quot;ff68e9e1-56af-373e-9edc-529cfd882866&quot;,&quot;title&quot;:&quot;INOVASI PERTANIAN BERKELANJUTAN&quot;,&quot;author&quot;:[{&quot;family&quot;:&quot;Asri&quot;,&quot;given&quot;:&quot;B&quot;,&quot;parse-names&quot;:false,&quot;dropping-particle&quot;:&quot;&quot;,&quot;non-dropping-particle&quot;:&quot;&quot;},{&quot;family&quot;:&quot;SP&quot;,&quot;given&quot;:&quot;M P&quot;,&quot;parse-names&quot;:false,&quot;dropping-particle&quot;:&quot;&quot;,&quot;non-dropping-particle&quot;:&quot;&quot;},{&quot;family&quot;:&quot;Hayati&quot;,&quot;given&quot;:&quot;S P Rita&quot;,&quot;parse-names&quot;:false,&quot;dropping-particle&quot;:&quot;&quot;,&quot;non-dropping-particle&quot;:&quot;&quot;},{&quot;family&quot;:&quot;Yuliartati&quot;,&quot;given&quot;:&quot;S S&quot;,&quot;parse-names&quot;:false,&quot;dropping-particle&quot;:&quot;&quot;,&quot;non-dropping-particle&quot;:&quot;&quot;},{&quot;family&quot;:&quot;...&quot;,&quot;given&quot;:&quot;&quot;,&quot;parse-names&quot;:false,&quot;dropping-particle&quot;:&quot;&quot;,&quot;non-dropping-particle&quot;:&quot;&quot;}],&quot;URL&quot;:&quot;https://books.google.com/books?hl=en&amp;lr=&amp;id=6hZJEQAAQBAJ&amp;oi=fnd&amp;pg=PA1&amp;dq=berkelanjutan+aplikasi+jagung+benih&amp;ots=SIyLlRbAAx&amp;sig=Go-Bd9YiDKPkT0H5siaoSanWGW4&quot;,&quot;issued&quot;:{&quot;date-parts&quot;:[[2025]]},&quot;abstract&quot;:&quot;… Contoh: Tanaman jagung yang direkayasa untuk … awal pertanaman dengan menggunakan benih yang bersih untuk … sangat tergantung pada waktu aplikasi seperti sebelum atau …&quot;,&quot;publisher&quot;:&quot;books.google.com&quot;,&quot;container-title-short&quot;:&quot;&quot;},&quot;isTemporary&quot;:false,&quot;suppress-author&quot;:false,&quot;composite&quot;:false,&quot;author-only&quot;:false}]},{&quot;citationID&quot;:&quot;MENDELEY_CITATION_309101ce-950f-4a81-86b4-36a691fc2963&quot;,&quot;properties&quot;:{&quot;noteIndex&quot;:0},&quot;isEdited&quot;:false,&quot;manualOverride&quot;:{&quot;isManuallyOverridden&quot;:false,&quot;citeprocText&quot;:&quot;[8]&quot;,&quot;manualOverrideText&quot;:&quot;&quot;},&quot;citationTag&quot;:&quot;MENDELEY_CITATION_v3_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&quot;,&quot;citationItems&quot;:[{&quot;id&quot;:&quot;9835b4e6-0b0d-3f42-8c5c-9099831ec18d&quot;,&quot;itemData&quot;:{&quot;type&quot;:&quot;book&quot;,&quot;id&quot;:&quot;9835b4e6-0b0d-3f42-8c5c-9099831ec18d&quot;,&quot;title&quot;:&quot;Desain Dan Simulasi Drone Penanam Benih Langsung Tipe Alur Jajar Legowo 4: 1&quot;,&quot;author&quot;:[{&quot;family&quot;:&quot;Ramadhan&quot;,&quot;given&quot;:&quot;M R&quot;,&quot;parse-names&quot;:false,&quot;dropping-particle&quot;:&quot;&quot;,&quot;non-dropping-particle&quot;:&quot;&quot;}],&quot;URL&quot;:&quot;https://repository.ipb.ac.id/handle/123456789/115197&quot;,&quot;issued&quot;:{&quot;date-parts&quot;:[[2022]]},&quot;abstract&quot;:&quot;… Dengan areal pertanian yang relatif luas perlu … benih seperti menggunakan drone yang digabungkan dengan sistem Direct-Seeder. Penelitian ini bertujuan untuk merancang desain …&quot;,&quot;publisher&quot;:&quot;repository.ipb.ac.id&quot;,&quot;container-title-short&quot;:&quot;&quot;},&quot;isTemporary&quot;:false,&quot;suppress-author&quot;:false,&quot;composite&quot;:false,&quot;author-only&quot;:false}]},{&quot;citationID&quot;:&quot;MENDELEY_CITATION_5769484c-271b-4e31-8052-1d0ffc63df5c&quot;,&quot;properties&quot;:{&quot;noteIndex&quot;:0},&quot;isEdited&quot;:false,&quot;manualOverride&quot;:{&quot;isManuallyOverridden&quot;:false,&quot;citeprocText&quot;:&quot;[9]&quot;,&quot;manualOverrideText&quot;:&quot;&quot;},&quot;citationTag&quot;:&quot;MENDELEY_CITATION_v3_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&quot;,&quot;citationItems&quot;:[{&quot;id&quot;:&quot;0fb1b5aa-81d3-3f68-9c00-45e661f929a0&quot;,&quot;itemData&quot;:{&quot;type&quot;:&quot;article-journal&quot;,&quot;id&quot;:&quot;0fb1b5aa-81d3-3f68-9c00-45e661f929a0&quot;,&quot;title&quot;:&quot;Pertumbuhan dan hasil jagung manis (Zea mays Saccharata Sturt.) yang ditanam dengan tanaman sela pegagan (Centella asiatica (L.) Urban) pada beberapa taraf …&quot;,&quot;author&quot;:[{&quot;family&quot;:&quot;Alatas&quot;,&quot;given&quot;:&quot;S&quot;,&quot;parse-names&quot;:false,&quot;dropping-particle&quot;:&quot;&quot;,&quot;non-dropping-particle&quot;:&quot;&quot;},{&quot;family&quot;:&quot;Siradjuddin&quot;,&quot;given&quot;:&quot;I&quot;,&quot;parse-names&quot;:false,&quot;dropping-particle&quot;:&quot;&quot;,&quot;non-dropping-particle&quot;:&quot;&quot;},{&quot;family&quot;:&quot;Irfan&quot;,&quot;given&quot;:&quot;M&quot;,&quot;parse-names&quot;:false,&quot;dropping-particle&quot;:&quot;&quot;,&quot;non-dropping-particle&quot;:&quot;&quot;},{&quot;family&quot;:&quot;...&quot;,&quot;given&quot;:&quot;&quot;,&quot;parse-names&quot;:false,&quot;dropping-particle&quot;:&quot;&quot;,&quot;non-dropping-particle&quot;:&quot;&quot;}],&quot;container-title&quot;:&quot;Jurnal …&quot;,&quot;URL&quot;:&quot;https://ejournal.uin-suska.ac.id/index.php/agroteknologi/article/view/6370&quot;,&quot;issued&quot;:{&quot;date-parts&quot;:[[2019]]},&quot;publisher&quot;:&quot;ejournal.uin-suska.ac.id&quot;,&quot;container-title-short&quot;:&quot;&quot;},&quot;isTemporary&quot;:false,&quot;suppress-author&quot;:false,&quot;composite&quot;:false,&quot;author-only&quot;:false}]},{&quot;citationID&quot;:&quot;MENDELEY_CITATION_7fd5257d-dec8-47ec-a385-5a6bf0e61cd7&quot;,&quot;properties&quot;:{&quot;noteIndex&quot;:0},&quot;isEdited&quot;:false,&quot;manualOverride&quot;:{&quot;isManuallyOverridden&quot;:false,&quot;citeprocText&quot;:&quot;[10]&quot;,&quot;manualOverrideText&quot;:&quot;&quot;},&quot;citationTag&quot;:&quot;MENDELEY_CITATION_v3_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&quot;,&quot;citationItems&quot;:[{&quot;id&quot;:&quot;2d6a8ca2-681c-3272-b235-6c69f489763b&quot;,&quot;itemData&quot;:{&quot;type&quot;:&quot;article-journal&quot;,&quot;id&quot;:&quot;2d6a8ca2-681c-3272-b235-6c69f489763b&quot;,&quot;title&quot;:&quot;Pengembangan Pelatihan Drone bagi Penyuluh Pertanian Berbasis Metode ADDIE di UPTD Pertanian Wilayah VIII Gumukmas&quot;,&quot;author&quot;:[{&quot;family&quot;:&quot;Windari&quot;,&quot;given&quot;:&quot;W&quot;,&quot;parse-names&quot;:false,&quot;dropping-particle&quot;:&quot;&quot;,&quot;non-dropping-particle&quot;:&quot;&quot;},{&quot;family&quot;:&quot;Nurlaili&quot;,&quot;given&quot;:&quot;N&quot;,&quot;parse-names&quot;:false,&quot;dropping-particle&quot;:&quot;&quot;,&quot;non-dropping-particle&quot;:&quot;&quot;},{&quot;family&quot;:&quot;Faisal&quot;,&quot;given&quot;:&quot;R A&quot;,&quot;parse-names&quot;:false,&quot;dropping-particle&quot;:&quot;&quot;,&quot;non-dropping-particle&quot;:&quot;&quot;}],&quot;container-title&quot;:&quot;Jurnal Triton&quot;,&quot;URL&quot;:&quot;https://jurnal.polbangtanmanokwari.ac.id/index.php/jt/article/view/234&quot;,&quot;issued&quot;:{&quot;date-parts&quot;:[[2022]]},&quot;abstract&quot;:&quot;… dengan desain pelatihan sekaligus penerapan buku saku pelatihan. Pelaksanaan … Pada implementasi, instruktur menyampaikan materi pelatihan kepada peserta berdasarkan desain …&quot;,&quot;publisher&quot;:&quot;jurnal.polbangtanmanokwari.ac.id&quot;,&quot;container-title-short&quot;:&quot;&quot;},&quot;isTemporary&quot;:false,&quot;suppress-author&quot;:false,&quot;composite&quot;:false,&quot;author-only&quot;:false}]},{&quot;citationID&quot;:&quot;MENDELEY_CITATION_5d5f3ae5-79d8-4fa6-b0ea-0b4868f7900d&quot;,&quot;properties&quot;:{&quot;noteIndex&quot;:0},&quot;isEdited&quot;:false,&quot;manualOverride&quot;:{&quot;isManuallyOverridden&quot;:false,&quot;citeprocText&quot;:&quot;[11]&quot;,&quot;manualOverrideText&quot;:&quot;&quot;},&quot;citationTag&quot;:&quot;MENDELEY_CITATION_v3_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&quot;,&quot;citationItems&quot;:[{&quot;id&quot;:&quot;2903f575-2c88-30b3-8e6f-dfd762a72822&quot;,&quot;itemData&quot;:{&quot;type&quot;:&quot;article-journal&quot;,&quot;id&quot;:&quot;2903f575-2c88-30b3-8e6f-dfd762a72822&quot;,&quot;title&quot;:&quot;Pendampingan Usaha Tani Jagung Pada Kelompok Tani Makmur di Desa Plalangan Guna Mendukung Pertanian Berkelanjutan&quot;,&quot;author&quot;:[{&quot;family&quot;:&quot;Erdiansyah&quot;,&quot;given&quot;:&quot;I&quot;,&quot;parse-names&quot;:false,&quot;dropping-particle&quot;:&quot;&quot;,&quot;non-dropping-particle&quot;:&quot;&quot;},{&quot;family&quot;:&quot;Soelaksini&quot;,&quot;given&quot;:&quot;L D&quot;,&quot;parse-names&quot;:false,&quot;dropping-particle&quot;:&quot;&quot;,&quot;non-dropping-particle&quot;:&quot;&quot;},{&quot;family&quot;:&quot;Eliyatiningsih&quot;,&quot;given&quot;:&quot;E&quot;,&quot;parse-names&quot;:false,&quot;dropping-particle&quot;:&quot;&quot;,&quot;non-dropping-particle&quot;:&quot;&quot;},{&quot;family&quot;:&quot;Sari&quot;,&quot;given&quot;:&quot;V K&quot;,&quot;parse-names&quot;:false,&quot;dropping-particle&quot;:&quot;&quot;,&quot;non-dropping-particle&quot;:&quot;&quot;}],&quot;container-title&quot;:&quot;NaCosVi: Polije Proceedings …&quot;,&quot;issued&quot;:{&quot;date-parts&quot;:[[2022]]},&quot;container-title-short&quot;:&quot;&quot;},&quot;isTemporary&quot;:false,&quot;suppress-author&quot;:false,&quot;composite&quot;:false,&quot;author-only&quot;:false}]},{&quot;citationID&quot;:&quot;MENDELEY_CITATION_885f02e1-4536-44bd-bd38-1463cc1c3356&quot;,&quot;properties&quot;:{&quot;noteIndex&quot;:0},&quot;isEdited&quot;:false,&quot;manualOverride&quot;:{&quot;isManuallyOverridden&quot;:false,&quot;citeprocText&quot;:&quot;[12]&quot;,&quot;manualOverrideText&quot;:&quot;&quot;},&quot;citationTag&quot;:&quot;MENDELEY_CITATION_v3_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&quot;,&quot;citationItems&quot;:[{&quot;id&quot;:&quot;bad689b4-4266-3ccf-a194-56ca1c6e4496&quot;,&quot;itemData&quot;:{&quot;type&quot;:&quot;article-journal&quot;,&quot;id&quot;:&quot;bad689b4-4266-3ccf-a194-56ca1c6e4496&quot;,&quot;title&quot;:&quot;Peran Perempuan pada Usahatani Jagung di Kabupaten Tanah Laut&quot;,&quot;author&quot;:[{&quot;family&quot;:&quot;Riztri&quot;,&quot;given&quot;:&quot;L A&quot;,&quot;parse-names&quot;:false,&quot;dropping-particle&quot;:&quot;&quot;,&quot;non-dropping-particle&quot;:&quot;&quot;},{&quot;family&quot;:&quot;Krisnamurthi&quot;,&quot;given&quot;:&quot;B&quot;,&quot;parse-names&quot;:false,&quot;dropping-particle&quot;:&quot;&quot;,&quot;non-dropping-particle&quot;:&quot;&quot;},{&quot;family&quot;:&quot;Muflikh&quot;,&quot;given&quot;:&quot;Y N&quot;,&quot;parse-names&quot;:false,&quot;dropping-particle&quot;:&quot;&quot;,&quot;non-dropping-particle&quot;:&quot;&quot;}],&quot;container-title&quot;:&quot;Forum Agribisnis&quot;,&quot;URL&quot;:&quot;https://journal.ipb.ac.id/fagb/article/view/53172&quot;,&quot;issued&quot;:{&quot;date-parts&quot;:[[2025]]},&quot;abstract&quot;:&quot;… gender pada pembangunan berkelanjutan di Indonesia khususnya … dilakukan dengan menggunakan aplikasi STATA. Pengujian … Selain benih, petani juga membeli berbagai keperluan …&quot;,&quot;publisher&quot;:&quot;journal.ipb.ac.id&quot;,&quot;container-title-short&quot;:&quot;&quot;},&quot;isTemporary&quot;:false,&quot;suppress-author&quot;:false,&quot;composite&quot;:false,&quot;author-only&quot;:false}]},{&quot;citationID&quot;:&quot;MENDELEY_CITATION_3ed588ad-fecb-448e-b9cf-d61aa9391bf5&quot;,&quot;properties&quot;:{&quot;noteIndex&quot;:0},&quot;isEdited&quot;:false,&quot;manualOverride&quot;:{&quot;isManuallyOverridden&quot;:false,&quot;citeprocText&quot;:&quot;[13]&quot;,&quot;manualOverrideText&quot;:&quot;&quot;},&quot;citationTag&quot;:&quot;MENDELEY_CITATION_v3_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&quot;,&quot;citationItems&quot;:[{&quot;id&quot;:&quot;2ca4b32c-5f0b-373b-a054-18886e738954&quot;,&quot;itemData&quot;:{&quot;type&quot;:&quot;book&quot;,&quot;id&quot;:&quot;2ca4b32c-5f0b-373b-a054-18886e738954&quot;,&quot;title&quot;:&quot;Pengaruh media pembawa pupuk hayati bakteri pelarut fosfat terhadap keberadaan bakteri endogen dan bakteri rhizosfer tanaman jagung&quot;,&quot;author&quot;:[{&quot;family&quot;:&quot;Sondang&quot;,&quot;given&quot;:&quot;Y&quot;,&quot;parse-names&quot;:false,&quot;dropping-particle&quot;:&quot;&quot;,&quot;non-dropping-particle&quot;:&quot;&quot;},{&quot;family&quot;:&quot;Anty&quot;,&quot;given&quot;:&quot;K&quot;,&quot;parse-names&quot;:false,&quot;dropping-particle&quot;:&quot;&quot;,&quot;non-dropping-particle&quot;:&quot;&quot;},{&quot;family&quot;:&quot;Siregar&quot;,&quot;given&quot;:&quot;R&quot;,&quot;parse-names&quot;:false,&quot;dropping-particle&quot;:&quot;&quot;,&quot;non-dropping-particle&quot;:&quot;&quot;}],&quot;URL&quot;:&quot;http://repository.ppnp.ac.id/527/&quot;,&quot;issued&quot;:{&quot;date-parts&quot;:[[2020]]},&quot;abstract&quot;:&quot;… jagung yang rakus akan hara. Pemberian pupuk hayati yang diaplikasikan melalui benih dan … pada Green House dan aplikasi pupuk hayati pada tanaman jagung di Kebun Percobaan …&quot;,&quot;publisher&quot;:&quot;repository.ppnp.ac.id&quot;,&quot;container-title-short&quot;:&quot;&quot;},&quot;isTemporary&quot;:false,&quot;suppress-author&quot;:false,&quot;composite&quot;:false,&quot;author-only&quot;:false}]},{&quot;citationID&quot;:&quot;MENDELEY_CITATION_90d4faaa-68c1-4958-8333-1475b2964a97&quot;,&quot;properties&quot;:{&quot;noteIndex&quot;:0},&quot;isEdited&quot;:false,&quot;manualOverride&quot;:{&quot;isManuallyOverridden&quot;:false,&quot;citeprocText&quot;:&quot;[14]&quot;,&quot;manualOverrideText&quot;:&quot;&quot;},&quot;citationTag&quot;:&quot;MENDELEY_CITATION_v3_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&quot;,&quot;citationItems&quot;:[{&quot;id&quot;:&quot;3d008433-f699-341d-9c4c-549e4dc0014b&quot;,&quot;itemData&quot;:{&quot;type&quot;:&quot;article-journal&quot;,&quot;id&quot;:&quot;3d008433-f699-341d-9c4c-549e4dc0014b&quot;,&quot;title&quot;:&quot;Efektivitas Pupuk Hayati terhadap Pertumbuhan dan Hasil Jagung Hibrida di Tanah Alfisol&quot;,&quot;author&quot;:[{&quot;family&quot;:&quot;Supriyono&quot;,&quot;given&quot;:&quot;S&quot;,&quot;parse-names&quot;:false,&quot;dropping-particle&quot;:&quot;&quot;,&quot;non-dropping-particle&quot;:&quot;&quot;},{&quot;family&quot;:&quot;Nurmalasari&quot;,&quot;given&quot;:&quot;A I&quot;,&quot;parse-names&quot;:false,&quot;dropping-particle&quot;:&quot;&quot;,&quot;non-dropping-particle&quot;:&quot;&quot;},{&quot;family&quot;:&quot;Sulistyo&quot;,&quot;given&quot;:&quot;T D&quot;,&quot;parse-names&quot;:false,&quot;dropping-particle&quot;:&quot;&quot;,&quot;non-dropping-particle&quot;:&quot;&quot;},{&quot;family&quot;:&quot;...&quot;,&quot;given&quot;:&quot;&quot;,&quot;parse-names&quot;:false,&quot;dropping-particle&quot;:&quot;&quot;,&quot;non-dropping-particle&quot;:&quot;&quot;}],&quot;container-title&quot;:&quot;Agrotechnology …&quot;,&quot;URL&quot;:&quot;https://jurnal.uns.ac.id/arj/article/view/44992&quot;,&quot;issued&quot;:{&quot;date-parts&quot;:[[2022]]},&quot;abstract&quot;:&quot;… kesuburan tanah secara berkelanjutan. Pemupukan yang dilakukan … dalam penelitian ini adalah benih jagung hibrida BISI 99, … Tabel 2 menunjukkan tinggi tanaman perlakuan aplikasi …&quot;,&quot;publisher&quot;:&quot;jurnal.uns.ac.id&quot;,&quot;container-title-short&quot;:&quot;&quot;},&quot;isTemporary&quot;:false,&quot;suppress-author&quot;:false,&quot;composite&quot;:false,&quot;author-only&quot;:false}]},{&quot;citationID&quot;:&quot;MENDELEY_CITATION_872fefa1-12e2-4e06-b2c9-83a6648d567c&quot;,&quot;properties&quot;:{&quot;noteIndex&quot;:0},&quot;isEdited&quot;:false,&quot;manualOverride&quot;:{&quot;isManuallyOverridden&quot;:false,&quot;citeprocText&quot;:&quot;[15]&quot;,&quot;manualOverrideText&quot;:&quot;&quot;},&quot;citationTag&quot;:&quot;MENDELEY_CITATION_v3_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&quot;,&quot;citationItems&quot;:[{&quot;id&quot;:&quot;c0c4b4e4-1162-34df-aba3-11d4a1fefaf9&quot;,&quot;itemData&quot;:{&quot;type&quot;:&quot;article-journal&quot;,&quot;id&quot;:&quot;c0c4b4e4-1162-34df-aba3-11d4a1fefaf9&quot;,&quot;title&quot;:&quot;Pengaruh Kombinasi Pupuk N, P, K dan Kasgot yang Diperkaya Agen Hayati terhadap Hasil Tanaman Jagung Manis pada Inceptisol asal Jatinangor&quot;,&quot;author&quot;:[{&quot;family&quot;:&quot;Bawana&quot;,&quot;given&quot;:&quot;S&quot;,&quot;parse-names&quot;:false,&quot;dropping-particle&quot;:&quot;&quot;,&quot;non-dropping-particle&quot;:&quot;&quot;},{&quot;family&quot;:&quot;Sofyan&quot;,&quot;given&quot;:&quot;E T&quot;,&quot;parse-names&quot;:false,&quot;dropping-particle&quot;:&quot;&quot;,&quot;non-dropping-particle&quot;:&quot;&quot;},{&quot;family&quot;:&quot;Salsabilla&quot;,&quot;given&quot;:&quot;A&quot;,&quot;parse-names&quot;:false,&quot;dropping-particle&quot;:&quot;&quot;,&quot;non-dropping-particle&quot;:&quot;&quot;},{&quot;family&quot;:&quot;Septianugraha&quot;,&quot;given&quot;:&quot;R&quot;,&quot;parse-names&quot;:false,&quot;dropping-particle&quot;:&quot;&quot;,&quot;non-dropping-particle&quot;:&quot;&quot;}],&quot;container-title&quot;:&quot;soilrens&quot;,&quot;URL&quot;:&quot;https://jurnal.unpad.ac.id/soilrens/article/view/66073&quot;,&quot;issued&quot;:{&quot;date-parts&quot;:[[2025]]},&quot;abstract&quot;:&quot;… jagung manis secara signifikan. Meskipun demikian, masih diperlukan penelitian lanjutan untuk mengoptimalkan dosis dan frekuensi aplikasi … digunakan meliputi benih jagung manis …&quot;,&quot;publisher&quot;:&quot;jurnal.unpad.ac.id&quot;,&quot;container-title-short&quot;:&quot;&quot;},&quot;isTemporary&quot;:false,&quot;suppress-author&quot;:false,&quot;composite&quot;:false,&quot;author-only&quot;:false}]},{&quot;citationID&quot;:&quot;MENDELEY_CITATION_98e2d60e-ded5-4930-a7fd-5a29d9842915&quot;,&quot;properties&quot;:{&quot;noteIndex&quot;:0},&quot;isEdited&quot;:false,&quot;manualOverride&quot;:{&quot;isManuallyOverridden&quot;:false,&quot;citeprocText&quot;:&quot;[16]&quot;,&quot;manualOverrideText&quot;:&quot;&quot;},&quot;citationTag&quot;:&quot;MENDELEY_CITATION_v3_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&quot;,&quot;citationItems&quot;:[{&quot;id&quot;:&quot;65d35c9e-58de-3315-9279-1bee3af54bd0&quot;,&quot;itemData&quot;:{&quot;type&quot;:&quot;article-journal&quot;,&quot;id&quot;:&quot;65d35c9e-58de-3315-9279-1bee3af54bd0&quot;,&quot;title&quot;:&quot;APLIKASI PUPUK ORGANIK DAN BAKTERI PELARUT FOSFAT UNTUK MENINGKATKAN PERTUMBUHAN DAN HASIL TANAMAN JAGUNG MANIS MANIS (Zea …&quot;,&quot;author&quot;:[{&quot;family&quot;:&quot;Maulana&quot;,&quot;given&quot;:&quot;D D&quot;,&quot;parse-names&quot;:false,&quot;dropping-particle&quot;:&quot;&quot;,&quot;non-dropping-particle&quot;:&quot;&quot;},{&quot;family&quot;:&quot;Irmawatie&quot;,&quot;given&quot;:&quot;L&quot;,&quot;parse-names&quot;:false,&quot;dropping-particle&quot;:&quot;&quot;,&quot;non-dropping-particle&quot;:&quot;&quot;}],&quot;container-title&quot;:&quot;PUCUK: Jurnal Ilmu Tanaman&quot;,&quot;URL&quot;:&quot;http://www.jurnal.faperta-unras.ac.id/index.php/pucuk/article/view/19&quot;,&quot;issued&quot;:{&quot;date-parts&quot;:[[2022]]},&quot;abstract&quot;:&quot;… berkelanjutan. Pemeliharaan pembudidayaan tanaman yang mencakup media tanam merupakan hal yang penting dalam sistem pertanian berkelanjutan. … semaian benih jagung manis …&quot;,&quot;publisher&quot;:&quot;jurnal.faperta-unras.ac.id&quot;,&quot;container-title-short&quot;:&quot;&quot;},&quot;isTemporary&quot;:false,&quot;suppress-author&quot;:false,&quot;composite&quot;:false,&quot;author-only&quot;:false}]},{&quot;citationID&quot;:&quot;MENDELEY_CITATION_960678d0-5367-4225-aef8-5fd7ad96d609&quot;,&quot;properties&quot;:{&quot;noteIndex&quot;:0},&quot;isEdited&quot;:false,&quot;manualOverride&quot;:{&quot;isManuallyOverridden&quot;:false,&quot;citeprocText&quot;:&quot;[17]&quot;,&quot;manualOverrideText&quot;:&quot;&quot;},&quot;citationTag&quot;:&quot;MENDELEY_CITATION_v3_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&quot;,&quot;citationItems&quot;:[{&quot;id&quot;:&quot;c8c63cab-9eb7-3513-812c-0f7ee5c18120&quot;,&quot;itemData&quot;:{&quot;type&quot;:&quot;article-journal&quot;,&quot;id&quot;:&quot;c8c63cab-9eb7-3513-812c-0f7ee5c18120&quot;,&quot;title&quot;:&quot;Aplikasi Tepung Cangkang Telur dan Pupuk Kandang Ayam Terhadap Pertumbuhan Jagung Manis di Tanah Masam&quot;,&quot;author&quot;:[{&quot;family&quot;:&quot;Putera&quot;,&quot;given&quot;:&quot;M I&quot;,&quot;parse-names&quot;:false,&quot;dropping-particle&quot;:&quot;&quot;,&quot;non-dropping-particle&quot;:&quot;&quot;}],&quot;container-title&quot;:&quot;Integrated and Sustainable Agriculture&quot;,&quot;URL&quot;:&quot;https://journals.eduped.org/index.php/insagri/article/view/1040&quot;,&quot;issued&quot;:{&quot;date-parts&quot;:[[2024]]},&quot;abstract&quot;:&quot;… jagung manis, dengan harapan menemukan alternatif pembenah tanah yang lebih ekonomis dan berkelanjutan. … perlakuan, kemudian ditanam benih jagung di polybag. Perawatan …&quot;,&quot;publisher&quot;:&quot;journals.eduped.org&quot;,&quot;container-title-short&quot;:&quot;&quot;},&quot;isTemporary&quot;:false,&quot;suppress-author&quot;:false,&quot;composite&quot;:false,&quot;author-only&quot;:false}]},{&quot;citationID&quot;:&quot;MENDELEY_CITATION_20992b1d-b3ff-4706-b90e-6c1fe65ab02c&quot;,&quot;properties&quot;:{&quot;noteIndex&quot;:0},&quot;isEdited&quot;:false,&quot;manualOverride&quot;:{&quot;isManuallyOverridden&quot;:false,&quot;citeprocText&quot;:&quot;[18]&quot;,&quot;manualOverrideText&quot;:&quot;&quot;},&quot;citationTag&quot;:&quot;MENDELEY_CITATION_v3_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&quot;,&quot;citationItems&quot;:[{&quot;id&quot;:&quot;11f7e924-859a-38ad-96da-f1cf9d695989&quot;,&quot;itemData&quot;:{&quot;type&quot;:&quot;article-journal&quot;,&quot;id&quot;:&quot;11f7e924-859a-38ad-96da-f1cf9d695989&quot;,&quot;title&quot;:&quot;Aplikasi kombinasi biochar dan pupuk hayati pada tanaman jagung di lahan kering Kabupaten Pandeglang&quot;,&quot;author&quot;:[{&quot;family&quot;:&quot;Muslimah&quot;,&quot;given&quot;:&quot;D H&quot;,&quot;parse-names&quot;:false,&quot;dropping-particle&quot;:&quot;&quot;,&quot;non-dropping-particle&quot;:&quot;&quot;},{&quot;family&quot;:&quot;Widyastuti&quot;,&quot;given&quot;:&quot;R&quot;,&quot;parse-names&quot;:false,&quot;dropping-particle&quot;:&quot;&quot;,&quot;non-dropping-particle&quot;:&quot;&quot;},{&quot;family&quot;:&quot;...&quot;,&quot;given&quot;:&quot;&quot;,&quot;parse-names&quot;:false,&quot;dropping-particle&quot;:&quot;&quot;,&quot;non-dropping-particle&quot;:&quot;&quot;}],&quot;container-title&quot;:&quot;Jurnal Ilmu Tanah Dan …&quot;,&quot;URL&quot;:&quot;https://journal.ipb.ac.id/index.php/jtanah/article/view/40070&quot;,&quot;issued&quot;:{&quot;date-parts&quot;:[[2022]]},&quot;abstract&quot;:&quot;… berkelanjutan karena bersifat ramah lingkungan. Berdasarkan latar belakang tersebut, penelitian ini bertujuan untuk mengkaji pengaruh aplikasi … Benih jagung yang ditanam adalah …&quot;,&quot;publisher&quot;:&quot;journal.ipb.ac.id&quot;,&quot;container-title-short&quot;:&quot;&quot;},&quot;isTemporary&quot;:false,&quot;suppress-author&quot;:false,&quot;composite&quot;:false,&quot;author-only&quot;:false}]},{&quot;citationID&quot;:&quot;MENDELEY_CITATION_c2cdfcc9-6a0d-4be2-9746-ed4bcb0790d9&quot;,&quot;properties&quot;:{&quot;noteIndex&quot;:0},&quot;isEdited&quot;:false,&quot;manualOverride&quot;:{&quot;isManuallyOverridden&quot;:false,&quot;citeprocText&quot;:&quot;[19]&quot;,&quot;manualOverrideText&quot;:&quot;&quot;},&quot;citationTag&quot;:&quot;MENDELEY_CITATION_v3_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&quot;,&quot;citationItems&quot;:[{&quot;id&quot;:&quot;40972ed2-2639-3e55-9da8-658b212f7b45&quot;,&quot;itemData&quot;:{&quot;type&quot;:&quot;article-journal&quot;,&quot;id&quot;:&quot;40972ed2-2639-3e55-9da8-658b212f7b45&quot;,&quot;title&quot;:&quot;Aplikasi Penggunaan Pupuk Organik Hayati Mikoriza dan Pupuk Kascing Terhadap Pertumbuhan dan Hasil Tanaman Jagung Ungu (Zea mays L.)&quot;,&quot;author&quot;:[{&quot;family&quot;:&quot;Firmansyah&quot;,&quot;given&quot;:&quot;M R&quot;,&quot;parse-names&quot;:false,&quot;dropping-particle&quot;:&quot;&quot;,&quot;non-dropping-particle&quot;:&quot;&quot;},{&quot;family&quot;:&quot;Makhziah&quot;,&quot;given&quot;:&quot;M&quot;,&quot;parse-names&quot;:false,&quot;dropping-particle&quot;:&quot;&quot;,&quot;non-dropping-particle&quot;:&quot;&quot;},{&quot;family&quot;:&quot;...&quot;,&quot;given&quot;:&quot;&quot;,&quot;parse-names&quot;:false,&quot;dropping-particle&quot;:&quot;&quot;,&quot;non-dropping-particle&quot;:&quot;&quot;}],&quot;container-title&quot;:&quot;Agroland: Jurnal Ilmu …&quot;,&quot;URL&quot;:&quot;http://jurnal.faperta.untad.ac.id/index.php/agrolandnasional/article/view/1955&quot;,&quot;issued&quot;:{&quot;date-parts&quot;:[[2024]]},&quot;abstract&quot;:&quot;… Bahan yang digunakan pada penelitian ini adalah benih jagung ungu F1, pupuk organik hayati mikoriza, pupuk kascing, air, dan pupuk dasar kandang kambing. Penelitian ini …&quot;,&quot;publisher&quot;:&quot;jurnal.faperta.untad.ac.id&quot;,&quot;container-title-short&quot;:&quot;&quot;},&quot;isTemporary&quot;:false,&quot;suppress-author&quot;:false,&quot;composite&quot;:false,&quot;author-only&quot;:false}]},{&quot;citationID&quot;:&quot;MENDELEY_CITATION_1cde8c60-155c-439d-8497-4f4cd4a3877b&quot;,&quot;properties&quot;:{&quot;noteIndex&quot;:0},&quot;isEdited&quot;:false,&quot;manualOverride&quot;:{&quot;isManuallyOverridden&quot;:false,&quot;citeprocText&quot;:&quot;[20]&quot;,&quot;manualOverrideText&quot;:&quot;&quot;},&quot;citationTag&quot;:&quot;MENDELEY_CITATION_v3_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&quot;,&quot;citationItems&quot;:[{&quot;id&quot;:&quot;dd9bf248-1fe3-34da-8367-cfdf800b9b0b&quot;,&quot;itemData&quot;:{&quot;type&quot;:&quot;article-journal&quot;,&quot;id&quot;:&quot;dd9bf248-1fe3-34da-8367-cfdf800b9b0b&quot;,&quot;title&quot;:&quot;Desain Mapping dan Komunikasi Lora SX1276 pada Sistem Deteksi Radiasi Menggunakan Drone&quot;,&quot;author&quot;:[{&quot;family&quot;:&quot;Dewi&quot;,&quot;given&quot;:&quot;D C&quot;,&quot;parse-names&quot;:false,&quot;dropping-particle&quot;:&quot;&quot;,&quot;non-dropping-particle&quot;:&quot;&quot;},{&quot;family&quot;:&quot;Ningsih&quot;,&quot;given&quot;:&quot;F S&quot;,&quot;parse-names&quot;:false,&quot;dropping-particle&quot;:&quot;&quot;,&quot;non-dropping-particle&quot;:&quot;&quot;},{&quot;family&quot;:&quot;Atmoko&quot;,&quot;given&quot;:&quot;D F&quot;,&quot;parse-names&quot;:false,&quot;dropping-particle&quot;:&quot;&quot;,&quot;non-dropping-particle&quot;:&quot;&quot;},{&quot;family&quot;:&quot;...&quot;,&quot;given&quot;:&quot;&quot;,&quot;parse-names&quot;:false,&quot;dropping-particle&quot;:&quot;&quot;,&quot;non-dropping-particle&quot;:&quot;&quot;}],&quot;container-title&quot;:&quot;PRIMA-Aplikasi dan …&quot;,&quot;URL&quot;:&quot;https://www.academia.edu/download/112654111/5245.pdf&quot;,&quot;issued&quot;:{&quot;date-parts&quot;:[[2020]]},&quot;abstract&quot;:&quot;… titik koordinat terlihat sebagai jalur drone. Posisi tingkat radiasi tinggi dapat dengan mudah untuk diketahui dengan menggunakan desain mapping. Desain mapping dilakukan dengan …&quot;,&quot;publisher&quot;:&quot;academia.edu&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24686-9789-4C7B-9001-54D9B7010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6</Pages>
  <Words>4300</Words>
  <Characters>2451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Judul Jurnal</vt:lpstr>
    </vt:vector>
  </TitlesOfParts>
  <Company/>
  <LinksUpToDate>false</LinksUpToDate>
  <CharactersWithSpaces>2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Jurnal</dc:title>
  <dc:subject>Jurnal Teknik Mesin Indonesia</dc:subject>
  <dc:creator>Nama Penulis</dc:creator>
  <cp:keywords>JTMI; BKSTM</cp:keywords>
  <dc:description>Jurnal Teknik Mesin Indonesia</dc:description>
  <cp:lastModifiedBy>Toto Supriyono</cp:lastModifiedBy>
  <cp:revision>33</cp:revision>
  <cp:lastPrinted>2026-03-20T03:59:00Z</cp:lastPrinted>
  <dcterms:created xsi:type="dcterms:W3CDTF">2026-03-11T12:03:00Z</dcterms:created>
  <dcterms:modified xsi:type="dcterms:W3CDTF">2026-03-20T17:33:00Z</dcterms:modified>
  <cp:category>Mechanical Engineering</cp:category>
  <cp:contentStatus>Jurnal Ilmia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835324-0497-4151-9cd2-185601d74840</vt:lpwstr>
  </property>
</Properties>
</file>